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1334B" w14:textId="77777777" w:rsidR="00342DFC" w:rsidRDefault="00FB6247">
      <w:pPr>
        <w:pStyle w:val="1"/>
      </w:pPr>
      <w:bookmarkStart w:id="0" w:name="系统设计"/>
      <w:r>
        <w:t>系统设计</w:t>
      </w:r>
      <w:bookmarkEnd w:id="0"/>
    </w:p>
    <w:p w14:paraId="1A098BE1" w14:textId="77777777" w:rsidR="00342DFC" w:rsidRDefault="00FB6247">
      <w:pPr>
        <w:pStyle w:val="2"/>
      </w:pPr>
      <w:bookmarkStart w:id="1" w:name="总体设计"/>
      <w:r>
        <w:t>总体设计</w:t>
      </w:r>
      <w:bookmarkEnd w:id="1"/>
    </w:p>
    <w:p w14:paraId="7B480316" w14:textId="77777777" w:rsidR="00342DFC" w:rsidRDefault="00FB6247">
      <w:pPr>
        <w:pStyle w:val="FirstParagraph"/>
      </w:pPr>
      <w:r>
        <w:t>在本章中，跟着第二章的各类需求，对系统进行进一步的设计规划。</w:t>
      </w:r>
    </w:p>
    <w:p w14:paraId="14AB66B8" w14:textId="77777777" w:rsidR="00342DFC" w:rsidRDefault="00FB6247">
      <w:pPr>
        <w:pStyle w:val="3"/>
      </w:pPr>
      <w:bookmarkStart w:id="2" w:name="系统设计原则"/>
      <w:r>
        <w:t>系统设计原则</w:t>
      </w:r>
      <w:bookmarkEnd w:id="2"/>
    </w:p>
    <w:p w14:paraId="0E9060E9" w14:textId="77777777" w:rsidR="00342DFC" w:rsidRDefault="00FB6247">
      <w:pPr>
        <w:pStyle w:val="FirstParagraph"/>
      </w:pPr>
      <w:r>
        <w:t>在系统设计分析中，需要满足以下原则以保持设计分析的可靠性。</w:t>
      </w:r>
    </w:p>
    <w:p w14:paraId="53E289BC" w14:textId="77777777" w:rsidR="00342DFC" w:rsidRDefault="00FB6247">
      <w:pPr>
        <w:pStyle w:val="a0"/>
      </w:pPr>
      <w:r>
        <w:t>（</w:t>
      </w:r>
      <w:r>
        <w:t>1</w:t>
      </w:r>
      <w:r>
        <w:t>）阶段开发原则：分阶段明确系统的全面设计</w:t>
      </w:r>
    </w:p>
    <w:p w14:paraId="34CAC8E4" w14:textId="77777777" w:rsidR="00342DFC" w:rsidRDefault="00FB6247">
      <w:pPr>
        <w:pStyle w:val="a0"/>
      </w:pPr>
      <w:r>
        <w:t>（</w:t>
      </w:r>
      <w:r>
        <w:t>2</w:t>
      </w:r>
      <w:r>
        <w:t>）易用性原则：让网上客户的系统操作简明易用，最大化地减轻管理人员的负担，实现业务流程的自动化。</w:t>
      </w:r>
    </w:p>
    <w:p w14:paraId="62899344" w14:textId="77777777" w:rsidR="00342DFC" w:rsidRDefault="00FB6247">
      <w:pPr>
        <w:pStyle w:val="a0"/>
      </w:pPr>
      <w:r>
        <w:t>（</w:t>
      </w:r>
      <w:r>
        <w:t>3</w:t>
      </w:r>
      <w:r>
        <w:t>）业务完整性原则：保证业务的完整，有时候业务中会出现突发情况，系统要求可以做出正确合适的响应，保持数据的完整性。</w:t>
      </w:r>
    </w:p>
    <w:p w14:paraId="52E379A2" w14:textId="77777777" w:rsidR="00342DFC" w:rsidRDefault="00FB6247">
      <w:pPr>
        <w:pStyle w:val="a0"/>
      </w:pPr>
      <w:r>
        <w:t>（</w:t>
      </w:r>
      <w:r>
        <w:t>4</w:t>
      </w:r>
      <w:r>
        <w:t>）业务规范化原则：系统的实现是为了业务流程操作的规范化</w:t>
      </w:r>
      <w:r>
        <w:t>,</w:t>
      </w:r>
      <w:r>
        <w:t>提高业务操作的效率。</w:t>
      </w:r>
    </w:p>
    <w:p w14:paraId="7BBE2533" w14:textId="77777777" w:rsidR="00342DFC" w:rsidRDefault="00FB6247">
      <w:pPr>
        <w:pStyle w:val="a0"/>
      </w:pPr>
      <w:r>
        <w:t>（</w:t>
      </w:r>
      <w:r>
        <w:t>5</w:t>
      </w:r>
      <w:r>
        <w:t>）可扩展性原则：系统不是一成不变得。随着使用者需求的变化</w:t>
      </w:r>
      <w:r>
        <w:t>,</w:t>
      </w:r>
      <w:r>
        <w:t>要求</w:t>
      </w:r>
      <w:r>
        <w:t xml:space="preserve"> </w:t>
      </w:r>
      <w:r>
        <w:t>系统能够快速地做出变化。这就需要在设计之时</w:t>
      </w:r>
      <w:r>
        <w:t>,</w:t>
      </w:r>
      <w:r>
        <w:t>就要尽可能地将各个功能模</w:t>
      </w:r>
      <w:r>
        <w:t xml:space="preserve"> </w:t>
      </w:r>
      <w:r>
        <w:t>块分离开来</w:t>
      </w:r>
      <w:r>
        <w:t>,</w:t>
      </w:r>
      <w:r>
        <w:t>便于系统的扩展。</w:t>
      </w:r>
    </w:p>
    <w:p w14:paraId="48A5FE34" w14:textId="77777777" w:rsidR="00342DFC" w:rsidRDefault="00FB6247">
      <w:pPr>
        <w:pStyle w:val="3"/>
      </w:pPr>
      <w:bookmarkStart w:id="3" w:name="系统体设计目标"/>
      <w:r>
        <w:t>系统体设计目标</w:t>
      </w:r>
      <w:bookmarkEnd w:id="3"/>
    </w:p>
    <w:p w14:paraId="2315E14A" w14:textId="77777777" w:rsidR="00342DFC" w:rsidRDefault="00FB6247">
      <w:pPr>
        <w:pStyle w:val="FirstParagraph"/>
      </w:pPr>
      <w:r>
        <w:t>该系统面向酒店管理人员和酒店住户。系统为酒店管理人员提供便捷的酒店管理业务，管理者可以通过网页端和微信小程序端对酒店的订单、房间</w:t>
      </w:r>
      <w:r>
        <w:t>信息、用户信息等进行管理。酒店住户可以在微信小程序端便捷的入住房间。同时系统还提供人脸识别整个系统提升了酒店住户的入住体验也提高了酒店工作人员的管理效率。</w:t>
      </w:r>
    </w:p>
    <w:p w14:paraId="1970A9E7" w14:textId="77777777" w:rsidR="00342DFC" w:rsidRDefault="00FB6247">
      <w:pPr>
        <w:pStyle w:val="a0"/>
      </w:pPr>
      <w:r>
        <w:t>系统主要满足以下目标：</w:t>
      </w:r>
    </w:p>
    <w:p w14:paraId="1232CA7A" w14:textId="77777777" w:rsidR="00342DFC" w:rsidRDefault="00FB6247">
      <w:pPr>
        <w:pStyle w:val="a0"/>
      </w:pPr>
      <w:r>
        <w:t>（</w:t>
      </w:r>
      <w:r>
        <w:t>1</w:t>
      </w:r>
      <w:r>
        <w:t>）系统能够快速处理日常的业务及相关数据，实现实时查询各种入住信息。</w:t>
      </w:r>
    </w:p>
    <w:p w14:paraId="418E6FB4" w14:textId="77777777" w:rsidR="00342DFC" w:rsidRDefault="00FB6247">
      <w:pPr>
        <w:pStyle w:val="a0"/>
      </w:pPr>
      <w:r>
        <w:lastRenderedPageBreak/>
        <w:t>（</w:t>
      </w:r>
      <w:r>
        <w:t>2</w:t>
      </w:r>
      <w:r>
        <w:t>）系统能够实时的录入住宿单、换房单等的情况。</w:t>
      </w:r>
    </w:p>
    <w:p w14:paraId="10602DE0" w14:textId="77777777" w:rsidR="00342DFC" w:rsidRDefault="00FB6247">
      <w:pPr>
        <w:pStyle w:val="a0"/>
      </w:pPr>
      <w:r>
        <w:t>（</w:t>
      </w:r>
      <w:r>
        <w:t>3</w:t>
      </w:r>
      <w:r>
        <w:t>）系统能够实时查询客房信息、客人账单信息等的具体情况。</w:t>
      </w:r>
    </w:p>
    <w:p w14:paraId="54CCA9EA" w14:textId="77777777" w:rsidR="00342DFC" w:rsidRDefault="00FB6247">
      <w:pPr>
        <w:pStyle w:val="a0"/>
      </w:pPr>
      <w:r>
        <w:t>（</w:t>
      </w:r>
      <w:r>
        <w:t>4</w:t>
      </w:r>
      <w:r>
        <w:t>）系统能够建立客户的资料，方便日后建立良好的客户关系。</w:t>
      </w:r>
    </w:p>
    <w:p w14:paraId="4A9F510C" w14:textId="77777777" w:rsidR="00342DFC" w:rsidRDefault="00FB6247">
      <w:pPr>
        <w:pStyle w:val="a0"/>
      </w:pPr>
      <w:r>
        <w:t>（</w:t>
      </w:r>
      <w:r>
        <w:t>5</w:t>
      </w:r>
      <w:r>
        <w:t>）系统能够保障数据的安全性：不同用户有对数据查看，修改等处理不同的权限。</w:t>
      </w:r>
    </w:p>
    <w:p w14:paraId="5CF5076F" w14:textId="77777777" w:rsidR="00342DFC" w:rsidRDefault="00FB6247">
      <w:pPr>
        <w:pStyle w:val="a0"/>
      </w:pPr>
      <w:r>
        <w:t>（</w:t>
      </w:r>
      <w:r>
        <w:t>6</w:t>
      </w:r>
      <w:r>
        <w:t>）系统能</w:t>
      </w:r>
      <w:r>
        <w:t>够可以提供微信小程序平台的预定系统。用户可以在手机上进行房间的预定以及查看自己的房间信息、修改订单信息等。</w:t>
      </w:r>
    </w:p>
    <w:p w14:paraId="3F2B1181" w14:textId="77777777" w:rsidR="00342DFC" w:rsidRDefault="00FB6247">
      <w:pPr>
        <w:pStyle w:val="a0"/>
      </w:pPr>
      <w:r>
        <w:t>（</w:t>
      </w:r>
      <w:r>
        <w:t>7</w:t>
      </w:r>
      <w:r>
        <w:t>）系统可以融入人工智能的元素，用户在预定房间时在手机上提交自己的照片。系统可以对人脸特征信息进行提取。到达酒店后可以使用人脸进行开门。</w:t>
      </w:r>
    </w:p>
    <w:p w14:paraId="724B5614" w14:textId="77777777" w:rsidR="00342DFC" w:rsidRDefault="00FB6247">
      <w:pPr>
        <w:pStyle w:val="a0"/>
      </w:pPr>
      <w:r>
        <w:t>（</w:t>
      </w:r>
      <w:r>
        <w:t>8</w:t>
      </w:r>
      <w:r>
        <w:t>）系统可以与酒店中的智能硬件进行对接，用户可以在手机端操控智能硬件。</w:t>
      </w:r>
    </w:p>
    <w:p w14:paraId="4F3243C3" w14:textId="77777777" w:rsidR="00342DFC" w:rsidRDefault="00FB6247">
      <w:pPr>
        <w:pStyle w:val="a0"/>
      </w:pPr>
      <w:r>
        <w:t>（</w:t>
      </w:r>
      <w:r>
        <w:t>9</w:t>
      </w:r>
      <w:r>
        <w:t>）系统可以提升酒店的安全性，实时监控各房间的温度与湿度信息。如若异常立即通知安保人员前往查看。</w:t>
      </w:r>
    </w:p>
    <w:p w14:paraId="565E6B7A" w14:textId="77777777" w:rsidR="00342DFC" w:rsidRDefault="00FB6247">
      <w:pPr>
        <w:pStyle w:val="a0"/>
      </w:pPr>
      <w:r>
        <w:t>（</w:t>
      </w:r>
      <w:r>
        <w:t>10</w:t>
      </w:r>
      <w:r>
        <w:t>）系统中用户可以在手机端给酒店的服务提交建议，酒店管理员可以在网页端查看建议。</w:t>
      </w:r>
    </w:p>
    <w:p w14:paraId="7F4E06C7" w14:textId="77777777" w:rsidR="00342DFC" w:rsidRDefault="00FB6247">
      <w:pPr>
        <w:pStyle w:val="3"/>
      </w:pPr>
      <w:bookmarkStart w:id="4" w:name="系统数据库设计"/>
      <w:r>
        <w:t>系统</w:t>
      </w:r>
      <w:r>
        <w:t>数据库设计</w:t>
      </w:r>
      <w:bookmarkEnd w:id="4"/>
    </w:p>
    <w:p w14:paraId="6F66E9DD" w14:textId="77777777" w:rsidR="00342DFC" w:rsidRDefault="00FB6247">
      <w:pPr>
        <w:pStyle w:val="4"/>
      </w:pPr>
      <w:bookmarkStart w:id="5" w:name="数据库关系分析"/>
      <w:r>
        <w:t>数据库关系分析</w:t>
      </w:r>
      <w:bookmarkEnd w:id="5"/>
    </w:p>
    <w:p w14:paraId="5A26C0F0" w14:textId="77777777" w:rsidR="00342DFC" w:rsidRDefault="00FB6247">
      <w:pPr>
        <w:pStyle w:val="FirstParagraph"/>
      </w:pPr>
      <w:r>
        <w:t>根据上述的需求调研，可以将数据库的关系抽象为如下描述：</w:t>
      </w:r>
    </w:p>
    <w:p w14:paraId="1BC4A88E" w14:textId="77777777" w:rsidR="00342DFC" w:rsidRDefault="00FB6247">
      <w:pPr>
        <w:pStyle w:val="a0"/>
      </w:pPr>
      <w:r>
        <w:t>一个住户可以预定多个房间（产生多个订单）。一个订单只属于一个住户。住户可以对每个房间内的多个智能家居进行控制。一个酒店管理人员可以管理多个订单，对订单信息进行修改，确认每个订单的入住日期和结账离开日期。一个订单也可以被多个管理人员管理。一个房间对应多条开门记录，一条开门记录只对应一个房间。一个管理人员可以查看多个房间的开门记录。一条开门记录可以被多个管理员查看。一个房间内置多个智能家居。一个智能家居只属于一个房间。</w:t>
      </w:r>
    </w:p>
    <w:p w14:paraId="6283229B" w14:textId="77777777" w:rsidR="00342DFC" w:rsidRDefault="00FB6247">
      <w:pPr>
        <w:pStyle w:val="4"/>
      </w:pPr>
      <w:bookmarkStart w:id="6" w:name="概念结构与逻辑结构的设计"/>
      <w:r>
        <w:t>概念结构</w:t>
      </w:r>
      <w:r>
        <w:t>与逻辑结构的设计</w:t>
      </w:r>
      <w:bookmarkEnd w:id="6"/>
    </w:p>
    <w:p w14:paraId="5BD37809" w14:textId="77777777" w:rsidR="00342DFC" w:rsidRDefault="00FB6247">
      <w:pPr>
        <w:pStyle w:val="FirstParagraph"/>
      </w:pPr>
      <w:r>
        <w:t>根据需求分析部分与上述抽象关系，可以设计出</w:t>
      </w:r>
      <w:r>
        <w:t>ER</w:t>
      </w:r>
      <w:r>
        <w:t>图，如下图所示：</w:t>
      </w:r>
    </w:p>
    <w:p w14:paraId="5AB0E867" w14:textId="77777777" w:rsidR="00342DFC" w:rsidRDefault="00FB6247">
      <w:pPr>
        <w:pStyle w:val="a0"/>
      </w:pPr>
      <w:r>
        <w:rPr>
          <w:noProof/>
        </w:rPr>
        <w:lastRenderedPageBreak/>
        <w:drawing>
          <wp:inline distT="0" distB="0" distL="0" distR="0" wp14:anchorId="27ECE1D3" wp14:editId="45A013C6">
            <wp:extent cx="5575300" cy="47793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rc/E-R图.png"/>
                    <pic:cNvPicPr>
                      <a:picLocks noChangeAspect="1" noChangeArrowheads="1"/>
                    </pic:cNvPicPr>
                  </pic:nvPicPr>
                  <pic:blipFill>
                    <a:blip r:embed="rId7"/>
                    <a:stretch>
                      <a:fillRect/>
                    </a:stretch>
                  </pic:blipFill>
                  <pic:spPr bwMode="auto">
                    <a:xfrm>
                      <a:off x="0" y="0"/>
                      <a:ext cx="5575300" cy="4779372"/>
                    </a:xfrm>
                    <a:prstGeom prst="rect">
                      <a:avLst/>
                    </a:prstGeom>
                    <a:noFill/>
                    <a:ln w="9525">
                      <a:noFill/>
                      <a:headEnd/>
                      <a:tailEnd/>
                    </a:ln>
                  </pic:spPr>
                </pic:pic>
              </a:graphicData>
            </a:graphic>
          </wp:inline>
        </w:drawing>
      </w:r>
    </w:p>
    <w:p w14:paraId="4FD0B047" w14:textId="77777777" w:rsidR="00342DFC" w:rsidRDefault="00FB6247">
      <w:pPr>
        <w:pStyle w:val="a0"/>
      </w:pPr>
      <w:r>
        <w:t>根据上述</w:t>
      </w:r>
      <w:r>
        <w:t xml:space="preserve"> E-R </w:t>
      </w:r>
      <w:r>
        <w:t>图的设计以及</w:t>
      </w:r>
      <w:r>
        <w:t xml:space="preserve"> E-R </w:t>
      </w:r>
      <w:r>
        <w:t>图转化为关系模型的规范</w:t>
      </w:r>
      <w:r>
        <w:t>,</w:t>
      </w:r>
      <w:r>
        <w:t>作出关系模型的转化，关系的码将用下划线表示，具体如下表所示：</w:t>
      </w:r>
    </w:p>
    <w:tbl>
      <w:tblPr>
        <w:tblStyle w:val="Table"/>
        <w:tblW w:w="0" w:type="pct"/>
        <w:tblLook w:val="0020" w:firstRow="1" w:lastRow="0" w:firstColumn="0" w:lastColumn="0" w:noHBand="0" w:noVBand="0"/>
      </w:tblPr>
      <w:tblGrid>
        <w:gridCol w:w="8492"/>
      </w:tblGrid>
      <w:tr w:rsidR="00342DFC" w14:paraId="7BF1926D" w14:textId="77777777">
        <w:tc>
          <w:tcPr>
            <w:tcW w:w="0" w:type="auto"/>
            <w:tcBorders>
              <w:bottom w:val="single" w:sz="0" w:space="0" w:color="auto"/>
            </w:tcBorders>
            <w:vAlign w:val="bottom"/>
          </w:tcPr>
          <w:p w14:paraId="14076D1C" w14:textId="77777777" w:rsidR="00342DFC" w:rsidRDefault="00FB6247">
            <w:pPr>
              <w:pStyle w:val="Compact"/>
              <w:framePr w:wrap="notBeside"/>
              <w:jc w:val="left"/>
            </w:pPr>
            <w:r>
              <w:t>关系模型</w:t>
            </w:r>
          </w:p>
        </w:tc>
      </w:tr>
      <w:tr w:rsidR="00342DFC" w14:paraId="6568BE7E" w14:textId="77777777">
        <w:tc>
          <w:tcPr>
            <w:tcW w:w="0" w:type="auto"/>
          </w:tcPr>
          <w:p w14:paraId="7D8B55D5" w14:textId="77777777" w:rsidR="00342DFC" w:rsidRDefault="00FB6247">
            <w:pPr>
              <w:pStyle w:val="Compact"/>
              <w:framePr w:wrap="notBeside"/>
              <w:jc w:val="left"/>
            </w:pPr>
            <w:r>
              <w:t>用户信息（</w:t>
            </w:r>
            <w:r>
              <w:t>wecharid,name,sex,id_card,phone,level</w:t>
            </w:r>
            <w:r>
              <w:t>）</w:t>
            </w:r>
          </w:p>
        </w:tc>
      </w:tr>
      <w:tr w:rsidR="00342DFC" w14:paraId="649F4B49" w14:textId="77777777">
        <w:tc>
          <w:tcPr>
            <w:tcW w:w="0" w:type="auto"/>
          </w:tcPr>
          <w:p w14:paraId="7E60DA2F" w14:textId="77777777" w:rsidR="00342DFC" w:rsidRDefault="00FB6247">
            <w:pPr>
              <w:pStyle w:val="Compact"/>
              <w:framePr w:wrap="notBeside"/>
              <w:jc w:val="left"/>
            </w:pPr>
            <w:r>
              <w:t>管理员（</w:t>
            </w:r>
            <w:r>
              <w:t>id,username,password,token</w:t>
            </w:r>
            <w:r>
              <w:t>）</w:t>
            </w:r>
          </w:p>
        </w:tc>
      </w:tr>
      <w:tr w:rsidR="00342DFC" w14:paraId="0F872DEB" w14:textId="77777777">
        <w:tc>
          <w:tcPr>
            <w:tcW w:w="0" w:type="auto"/>
          </w:tcPr>
          <w:p w14:paraId="4E18266E" w14:textId="77777777" w:rsidR="00342DFC" w:rsidRDefault="00FB6247">
            <w:pPr>
              <w:pStyle w:val="Compact"/>
              <w:framePr w:wrap="notBeside"/>
              <w:jc w:val="left"/>
            </w:pPr>
            <w:r>
              <w:t>订单（</w:t>
            </w:r>
            <w:r>
              <w:t>id</w:t>
            </w:r>
            <w:r>
              <w:t>,deposit,pmoney,scid,sgo,cid,go,wecharid,room_id,id_status</w:t>
            </w:r>
            <w:r>
              <w:t>）</w:t>
            </w:r>
          </w:p>
        </w:tc>
      </w:tr>
      <w:tr w:rsidR="00342DFC" w14:paraId="2A72D912" w14:textId="77777777">
        <w:tc>
          <w:tcPr>
            <w:tcW w:w="0" w:type="auto"/>
          </w:tcPr>
          <w:p w14:paraId="4FF94FAF" w14:textId="77777777" w:rsidR="00342DFC" w:rsidRDefault="00FB6247">
            <w:pPr>
              <w:pStyle w:val="Compact"/>
              <w:framePr w:wrap="notBeside"/>
              <w:jc w:val="left"/>
            </w:pPr>
            <w:r>
              <w:t>房间（</w:t>
            </w:r>
            <w:r>
              <w:t>id,rtype,bedtype,maxnum,area,rwin,rlock,money,temperature,humidity</w:t>
            </w:r>
            <w:r>
              <w:t>）</w:t>
            </w:r>
          </w:p>
        </w:tc>
      </w:tr>
      <w:tr w:rsidR="00342DFC" w14:paraId="440196E0" w14:textId="77777777">
        <w:tc>
          <w:tcPr>
            <w:tcW w:w="0" w:type="auto"/>
          </w:tcPr>
          <w:p w14:paraId="12FE61FB" w14:textId="77777777" w:rsidR="00342DFC" w:rsidRDefault="00FB6247">
            <w:pPr>
              <w:pStyle w:val="Compact"/>
              <w:framePr w:wrap="notBeside"/>
              <w:jc w:val="left"/>
            </w:pPr>
            <w:r>
              <w:t>智能空调（</w:t>
            </w:r>
            <w:r>
              <w:t>id,status,air_tmp,air_mode,room_id</w:t>
            </w:r>
            <w:r>
              <w:t>）</w:t>
            </w:r>
          </w:p>
        </w:tc>
      </w:tr>
      <w:tr w:rsidR="00342DFC" w14:paraId="5A8E6C1E" w14:textId="77777777">
        <w:tc>
          <w:tcPr>
            <w:tcW w:w="0" w:type="auto"/>
          </w:tcPr>
          <w:p w14:paraId="0C05EE2A" w14:textId="77777777" w:rsidR="00342DFC" w:rsidRDefault="00FB6247">
            <w:pPr>
              <w:pStyle w:val="Compact"/>
              <w:framePr w:wrap="notBeside"/>
              <w:jc w:val="left"/>
            </w:pPr>
            <w:r>
              <w:t>智能灯（</w:t>
            </w:r>
            <w:r>
              <w:t>id,status,light_value,light_mode,room_id</w:t>
            </w:r>
            <w:r>
              <w:t>）</w:t>
            </w:r>
          </w:p>
        </w:tc>
      </w:tr>
      <w:tr w:rsidR="00342DFC" w14:paraId="567F6F0E" w14:textId="77777777">
        <w:tc>
          <w:tcPr>
            <w:tcW w:w="0" w:type="auto"/>
          </w:tcPr>
          <w:p w14:paraId="24D690D8" w14:textId="77777777" w:rsidR="00342DFC" w:rsidRDefault="00FB6247">
            <w:pPr>
              <w:pStyle w:val="Compact"/>
              <w:framePr w:wrap="notBeside"/>
              <w:jc w:val="left"/>
            </w:pPr>
            <w:r>
              <w:t>人脸信息（</w:t>
            </w:r>
            <w:r>
              <w:t>wecharid,face_id</w:t>
            </w:r>
            <w:r>
              <w:t>）</w:t>
            </w:r>
          </w:p>
        </w:tc>
      </w:tr>
      <w:tr w:rsidR="00342DFC" w14:paraId="7AD880BF" w14:textId="77777777">
        <w:tc>
          <w:tcPr>
            <w:tcW w:w="0" w:type="auto"/>
          </w:tcPr>
          <w:p w14:paraId="71D45BF3" w14:textId="77777777" w:rsidR="00342DFC" w:rsidRDefault="00FB6247">
            <w:pPr>
              <w:pStyle w:val="Compact"/>
              <w:framePr w:wrap="notBeside"/>
              <w:jc w:val="left"/>
            </w:pPr>
            <w:r>
              <w:t>意外事件（</w:t>
            </w:r>
            <w:r>
              <w:t>id,</w:t>
            </w:r>
            <w:r>
              <w:t>room_id,abnormal_time,accident_content</w:t>
            </w:r>
            <w:r>
              <w:t>）</w:t>
            </w:r>
          </w:p>
        </w:tc>
      </w:tr>
      <w:tr w:rsidR="00342DFC" w14:paraId="6DEEDCEA" w14:textId="77777777">
        <w:tc>
          <w:tcPr>
            <w:tcW w:w="0" w:type="auto"/>
          </w:tcPr>
          <w:p w14:paraId="5ED008CF" w14:textId="77777777" w:rsidR="00342DFC" w:rsidRDefault="00FB6247">
            <w:pPr>
              <w:pStyle w:val="Compact"/>
              <w:framePr w:wrap="notBeside"/>
              <w:jc w:val="left"/>
            </w:pPr>
            <w:r>
              <w:t>留言（</w:t>
            </w:r>
            <w:r>
              <w:t>id,wecharid,message</w:t>
            </w:r>
            <w:r>
              <w:t>）</w:t>
            </w:r>
          </w:p>
        </w:tc>
      </w:tr>
      <w:tr w:rsidR="00342DFC" w14:paraId="6A07FDF2" w14:textId="77777777">
        <w:tc>
          <w:tcPr>
            <w:tcW w:w="0" w:type="auto"/>
          </w:tcPr>
          <w:p w14:paraId="7F9DF68A" w14:textId="77777777" w:rsidR="00342DFC" w:rsidRDefault="00FB6247">
            <w:pPr>
              <w:pStyle w:val="Compact"/>
              <w:framePr w:wrap="notBeside"/>
              <w:jc w:val="left"/>
            </w:pPr>
            <w:r>
              <w:t>开门（</w:t>
            </w:r>
            <w:r>
              <w:t>id,wecharid,open_time,room_id</w:t>
            </w:r>
            <w:r>
              <w:t>）</w:t>
            </w:r>
          </w:p>
        </w:tc>
      </w:tr>
      <w:tr w:rsidR="00342DFC" w14:paraId="349F2F43" w14:textId="77777777">
        <w:tc>
          <w:tcPr>
            <w:tcW w:w="0" w:type="auto"/>
          </w:tcPr>
          <w:p w14:paraId="4FA629D2" w14:textId="77777777" w:rsidR="00342DFC" w:rsidRDefault="00FB6247">
            <w:pPr>
              <w:pStyle w:val="Compact"/>
              <w:framePr w:wrap="notBeside"/>
              <w:jc w:val="left"/>
            </w:pPr>
            <w:r>
              <w:t>记录（</w:t>
            </w:r>
            <w:r>
              <w:t>room_id,abnormal_time,temperature,humidity</w:t>
            </w:r>
            <w:r>
              <w:t>）</w:t>
            </w:r>
          </w:p>
        </w:tc>
      </w:tr>
    </w:tbl>
    <w:p w14:paraId="59E4EC3D" w14:textId="77777777" w:rsidR="00342DFC" w:rsidRDefault="00FB6247">
      <w:pPr>
        <w:pStyle w:val="4"/>
      </w:pPr>
      <w:bookmarkStart w:id="7" w:name="数据库物理结构设计"/>
      <w:r>
        <w:lastRenderedPageBreak/>
        <w:t>数据库物理结构设计</w:t>
      </w:r>
      <w:bookmarkEnd w:id="7"/>
    </w:p>
    <w:p w14:paraId="3E47C444" w14:textId="77777777" w:rsidR="00342DFC" w:rsidRDefault="00FB6247">
      <w:pPr>
        <w:pStyle w:val="FirstParagraph"/>
      </w:pPr>
      <w:r>
        <w:t>本系统依据上述的关系模型建立了八张关系表，它们的表名以及对应的名称如表</w:t>
      </w:r>
      <w:r>
        <w:t>2-1</w:t>
      </w:r>
      <w:r>
        <w:t>所示：</w:t>
      </w:r>
    </w:p>
    <w:tbl>
      <w:tblPr>
        <w:tblStyle w:val="Table"/>
        <w:tblW w:w="0" w:type="pct"/>
        <w:tblLook w:val="0020" w:firstRow="1" w:lastRow="0" w:firstColumn="0" w:lastColumn="0" w:noHBand="0" w:noVBand="0"/>
      </w:tblPr>
      <w:tblGrid>
        <w:gridCol w:w="2395"/>
        <w:gridCol w:w="2376"/>
      </w:tblGrid>
      <w:tr w:rsidR="00342DFC" w14:paraId="28BAC962" w14:textId="77777777">
        <w:tc>
          <w:tcPr>
            <w:tcW w:w="0" w:type="auto"/>
            <w:tcBorders>
              <w:bottom w:val="single" w:sz="0" w:space="0" w:color="auto"/>
            </w:tcBorders>
            <w:vAlign w:val="bottom"/>
          </w:tcPr>
          <w:p w14:paraId="624131F4" w14:textId="77777777" w:rsidR="00342DFC" w:rsidRDefault="00FB6247">
            <w:pPr>
              <w:pStyle w:val="Compact"/>
              <w:framePr w:wrap="notBeside"/>
            </w:pPr>
            <w:r>
              <w:t>表名</w:t>
            </w:r>
          </w:p>
        </w:tc>
        <w:tc>
          <w:tcPr>
            <w:tcW w:w="0" w:type="auto"/>
            <w:tcBorders>
              <w:bottom w:val="single" w:sz="0" w:space="0" w:color="auto"/>
            </w:tcBorders>
            <w:vAlign w:val="bottom"/>
          </w:tcPr>
          <w:p w14:paraId="7A2641E4" w14:textId="77777777" w:rsidR="00342DFC" w:rsidRDefault="00FB6247">
            <w:pPr>
              <w:pStyle w:val="Compact"/>
              <w:framePr w:wrap="notBeside"/>
            </w:pPr>
            <w:r>
              <w:t>备注</w:t>
            </w:r>
          </w:p>
        </w:tc>
      </w:tr>
      <w:tr w:rsidR="00342DFC" w14:paraId="7655714B" w14:textId="77777777">
        <w:tc>
          <w:tcPr>
            <w:tcW w:w="0" w:type="auto"/>
          </w:tcPr>
          <w:p w14:paraId="20CC6A54" w14:textId="77777777" w:rsidR="00342DFC" w:rsidRDefault="00FB6247">
            <w:pPr>
              <w:pStyle w:val="Compact"/>
              <w:framePr w:wrap="notBeside"/>
            </w:pPr>
            <w:r>
              <w:t>user</w:t>
            </w:r>
          </w:p>
        </w:tc>
        <w:tc>
          <w:tcPr>
            <w:tcW w:w="0" w:type="auto"/>
          </w:tcPr>
          <w:p w14:paraId="5D17D50E" w14:textId="77777777" w:rsidR="00342DFC" w:rsidRDefault="00FB6247">
            <w:pPr>
              <w:pStyle w:val="Compact"/>
              <w:framePr w:wrap="notBeside"/>
            </w:pPr>
            <w:r>
              <w:t>用户信息表</w:t>
            </w:r>
          </w:p>
        </w:tc>
      </w:tr>
      <w:tr w:rsidR="00342DFC" w14:paraId="24A09675" w14:textId="77777777">
        <w:tc>
          <w:tcPr>
            <w:tcW w:w="0" w:type="auto"/>
          </w:tcPr>
          <w:p w14:paraId="46E84A13" w14:textId="77777777" w:rsidR="00342DFC" w:rsidRDefault="00FB6247">
            <w:pPr>
              <w:pStyle w:val="Compact"/>
              <w:framePr w:wrap="notBeside"/>
            </w:pPr>
            <w:r>
              <w:t>admin</w:t>
            </w:r>
          </w:p>
        </w:tc>
        <w:tc>
          <w:tcPr>
            <w:tcW w:w="0" w:type="auto"/>
          </w:tcPr>
          <w:p w14:paraId="586E903F" w14:textId="77777777" w:rsidR="00342DFC" w:rsidRDefault="00FB6247">
            <w:pPr>
              <w:pStyle w:val="Compact"/>
              <w:framePr w:wrap="notBeside"/>
            </w:pPr>
            <w:r>
              <w:t>管理员账号表</w:t>
            </w:r>
          </w:p>
        </w:tc>
      </w:tr>
      <w:tr w:rsidR="00342DFC" w14:paraId="0981B5AE" w14:textId="77777777">
        <w:tc>
          <w:tcPr>
            <w:tcW w:w="0" w:type="auto"/>
          </w:tcPr>
          <w:p w14:paraId="3FB8CA9D" w14:textId="77777777" w:rsidR="00342DFC" w:rsidRDefault="00FB6247">
            <w:pPr>
              <w:pStyle w:val="Compact"/>
              <w:framePr w:wrap="notBeside"/>
            </w:pPr>
            <w:r>
              <w:t>face_info</w:t>
            </w:r>
          </w:p>
        </w:tc>
        <w:tc>
          <w:tcPr>
            <w:tcW w:w="0" w:type="auto"/>
          </w:tcPr>
          <w:p w14:paraId="2F41C725" w14:textId="77777777" w:rsidR="00342DFC" w:rsidRDefault="00FB6247">
            <w:pPr>
              <w:pStyle w:val="Compact"/>
              <w:framePr w:wrap="notBeside"/>
            </w:pPr>
            <w:r>
              <w:t>人脸信息表</w:t>
            </w:r>
          </w:p>
        </w:tc>
      </w:tr>
      <w:tr w:rsidR="00342DFC" w14:paraId="703C7B9A" w14:textId="77777777">
        <w:tc>
          <w:tcPr>
            <w:tcW w:w="0" w:type="auto"/>
          </w:tcPr>
          <w:p w14:paraId="50238284" w14:textId="77777777" w:rsidR="00342DFC" w:rsidRDefault="00FB6247">
            <w:pPr>
              <w:pStyle w:val="Compact"/>
              <w:framePr w:wrap="notBeside"/>
            </w:pPr>
            <w:r>
              <w:t>order</w:t>
            </w:r>
          </w:p>
        </w:tc>
        <w:tc>
          <w:tcPr>
            <w:tcW w:w="0" w:type="auto"/>
          </w:tcPr>
          <w:p w14:paraId="7D52E588" w14:textId="77777777" w:rsidR="00342DFC" w:rsidRDefault="00FB6247">
            <w:pPr>
              <w:pStyle w:val="Compact"/>
              <w:framePr w:wrap="notBeside"/>
            </w:pPr>
            <w:r>
              <w:t>订单信息表</w:t>
            </w:r>
          </w:p>
        </w:tc>
      </w:tr>
      <w:tr w:rsidR="00342DFC" w14:paraId="0BF8AA46" w14:textId="77777777">
        <w:tc>
          <w:tcPr>
            <w:tcW w:w="0" w:type="auto"/>
          </w:tcPr>
          <w:p w14:paraId="5B5EC40C" w14:textId="77777777" w:rsidR="00342DFC" w:rsidRDefault="00FB6247">
            <w:pPr>
              <w:pStyle w:val="Compact"/>
              <w:framePr w:wrap="notBeside"/>
            </w:pPr>
            <w:r>
              <w:t>room</w:t>
            </w:r>
          </w:p>
        </w:tc>
        <w:tc>
          <w:tcPr>
            <w:tcW w:w="0" w:type="auto"/>
          </w:tcPr>
          <w:p w14:paraId="5D93D900" w14:textId="77777777" w:rsidR="00342DFC" w:rsidRDefault="00FB6247">
            <w:pPr>
              <w:pStyle w:val="Compact"/>
              <w:framePr w:wrap="notBeside"/>
            </w:pPr>
            <w:r>
              <w:t>房间信息表</w:t>
            </w:r>
          </w:p>
        </w:tc>
      </w:tr>
      <w:tr w:rsidR="00342DFC" w14:paraId="40A6816E" w14:textId="77777777">
        <w:tc>
          <w:tcPr>
            <w:tcW w:w="0" w:type="auto"/>
          </w:tcPr>
          <w:p w14:paraId="5DA8E7AA" w14:textId="77777777" w:rsidR="00342DFC" w:rsidRDefault="00FB6247">
            <w:pPr>
              <w:pStyle w:val="Compact"/>
              <w:framePr w:wrap="notBeside"/>
            </w:pPr>
            <w:r>
              <w:t>air_conditioning</w:t>
            </w:r>
          </w:p>
        </w:tc>
        <w:tc>
          <w:tcPr>
            <w:tcW w:w="0" w:type="auto"/>
          </w:tcPr>
          <w:p w14:paraId="33CC535A" w14:textId="77777777" w:rsidR="00342DFC" w:rsidRDefault="00FB6247">
            <w:pPr>
              <w:pStyle w:val="Compact"/>
              <w:framePr w:wrap="notBeside"/>
            </w:pPr>
            <w:r>
              <w:t>智能空调信息表</w:t>
            </w:r>
          </w:p>
        </w:tc>
      </w:tr>
      <w:tr w:rsidR="00342DFC" w14:paraId="3AEC01D2" w14:textId="77777777">
        <w:tc>
          <w:tcPr>
            <w:tcW w:w="0" w:type="auto"/>
          </w:tcPr>
          <w:p w14:paraId="4EC03BB7" w14:textId="77777777" w:rsidR="00342DFC" w:rsidRDefault="00FB6247">
            <w:pPr>
              <w:pStyle w:val="Compact"/>
              <w:framePr w:wrap="notBeside"/>
            </w:pPr>
            <w:r>
              <w:t>light</w:t>
            </w:r>
          </w:p>
        </w:tc>
        <w:tc>
          <w:tcPr>
            <w:tcW w:w="0" w:type="auto"/>
          </w:tcPr>
          <w:p w14:paraId="3FBFC4C1" w14:textId="77777777" w:rsidR="00342DFC" w:rsidRDefault="00FB6247">
            <w:pPr>
              <w:pStyle w:val="Compact"/>
              <w:framePr w:wrap="notBeside"/>
            </w:pPr>
            <w:r>
              <w:t>智能灯信息表</w:t>
            </w:r>
          </w:p>
        </w:tc>
      </w:tr>
      <w:tr w:rsidR="00342DFC" w14:paraId="2678A2A8" w14:textId="77777777">
        <w:tc>
          <w:tcPr>
            <w:tcW w:w="0" w:type="auto"/>
          </w:tcPr>
          <w:p w14:paraId="0B0EA9BD" w14:textId="77777777" w:rsidR="00342DFC" w:rsidRDefault="00FB6247">
            <w:pPr>
              <w:pStyle w:val="Compact"/>
              <w:framePr w:wrap="notBeside"/>
            </w:pPr>
            <w:r>
              <w:t>door_opening_record</w:t>
            </w:r>
          </w:p>
        </w:tc>
        <w:tc>
          <w:tcPr>
            <w:tcW w:w="0" w:type="auto"/>
          </w:tcPr>
          <w:p w14:paraId="4C925FF9" w14:textId="77777777" w:rsidR="00342DFC" w:rsidRDefault="00FB6247">
            <w:pPr>
              <w:pStyle w:val="Compact"/>
              <w:framePr w:wrap="notBeside"/>
            </w:pPr>
            <w:r>
              <w:t>开门记录信息表</w:t>
            </w:r>
          </w:p>
        </w:tc>
      </w:tr>
      <w:tr w:rsidR="00342DFC" w14:paraId="6F3B815D" w14:textId="77777777">
        <w:tc>
          <w:tcPr>
            <w:tcW w:w="0" w:type="auto"/>
          </w:tcPr>
          <w:p w14:paraId="7D04E0A4" w14:textId="77777777" w:rsidR="00342DFC" w:rsidRDefault="00FB6247">
            <w:pPr>
              <w:pStyle w:val="Compact"/>
              <w:framePr w:wrap="notBeside"/>
            </w:pPr>
            <w:r>
              <w:t>accident_record</w:t>
            </w:r>
          </w:p>
        </w:tc>
        <w:tc>
          <w:tcPr>
            <w:tcW w:w="0" w:type="auto"/>
          </w:tcPr>
          <w:p w14:paraId="3F2AFD12" w14:textId="77777777" w:rsidR="00342DFC" w:rsidRDefault="00FB6247">
            <w:pPr>
              <w:pStyle w:val="Compact"/>
              <w:framePr w:wrap="notBeside"/>
            </w:pPr>
            <w:r>
              <w:t>意外事件记录信息表</w:t>
            </w:r>
          </w:p>
        </w:tc>
      </w:tr>
    </w:tbl>
    <w:p w14:paraId="58DEC738" w14:textId="77777777" w:rsidR="00342DFC" w:rsidRDefault="00FB6247">
      <w:pPr>
        <w:pStyle w:val="a0"/>
      </w:pPr>
      <w:r>
        <w:t>（</w:t>
      </w:r>
      <w:r>
        <w:t>1</w:t>
      </w:r>
      <w:r>
        <w:t>）数据库用户信息表</w:t>
      </w:r>
      <w:r>
        <w:t xml:space="preserve"> (user)</w:t>
      </w:r>
    </w:p>
    <w:p w14:paraId="758D81B0" w14:textId="77777777" w:rsidR="00342DFC" w:rsidRDefault="00FB6247">
      <w:pPr>
        <w:pStyle w:val="a0"/>
      </w:pPr>
      <w:r>
        <w:t>用户信息表主要用于存储用户的信息，如姓名，性别等。通过该表可以操作每一个住户的信息。在数据表中</w:t>
      </w:r>
      <w:r>
        <w:t>id</w:t>
      </w:r>
      <w:r>
        <w:t>（用户编号）为主码。</w:t>
      </w:r>
      <w:r>
        <w:t xml:space="preserve"> wecharid</w:t>
      </w:r>
      <w:r>
        <w:t>为微信用户的唯一标志代号可用于区分用户的身份。该表如表所示：</w:t>
      </w:r>
    </w:p>
    <w:tbl>
      <w:tblPr>
        <w:tblStyle w:val="Table"/>
        <w:tblW w:w="0" w:type="pct"/>
        <w:tblLook w:val="0020" w:firstRow="1" w:lastRow="0" w:firstColumn="0" w:lastColumn="0" w:noHBand="0" w:noVBand="0"/>
      </w:tblPr>
      <w:tblGrid>
        <w:gridCol w:w="1174"/>
        <w:gridCol w:w="1760"/>
        <w:gridCol w:w="970"/>
        <w:gridCol w:w="970"/>
        <w:gridCol w:w="1647"/>
        <w:gridCol w:w="2250"/>
      </w:tblGrid>
      <w:tr w:rsidR="00342DFC" w14:paraId="090EE8C4" w14:textId="77777777">
        <w:tc>
          <w:tcPr>
            <w:tcW w:w="0" w:type="auto"/>
            <w:tcBorders>
              <w:bottom w:val="single" w:sz="0" w:space="0" w:color="auto"/>
            </w:tcBorders>
            <w:vAlign w:val="bottom"/>
          </w:tcPr>
          <w:p w14:paraId="50B52EAE" w14:textId="77777777" w:rsidR="00342DFC" w:rsidRDefault="00FB6247">
            <w:pPr>
              <w:pStyle w:val="Compact"/>
              <w:framePr w:wrap="notBeside"/>
              <w:jc w:val="left"/>
            </w:pPr>
            <w:r>
              <w:t>字段名</w:t>
            </w:r>
          </w:p>
        </w:tc>
        <w:tc>
          <w:tcPr>
            <w:tcW w:w="0" w:type="auto"/>
            <w:tcBorders>
              <w:bottom w:val="single" w:sz="0" w:space="0" w:color="auto"/>
            </w:tcBorders>
            <w:vAlign w:val="bottom"/>
          </w:tcPr>
          <w:p w14:paraId="51CC98DC" w14:textId="77777777" w:rsidR="00342DFC" w:rsidRDefault="00FB6247">
            <w:pPr>
              <w:pStyle w:val="Compact"/>
              <w:framePr w:wrap="notBeside"/>
            </w:pPr>
            <w:r>
              <w:t>数据类型</w:t>
            </w:r>
          </w:p>
        </w:tc>
        <w:tc>
          <w:tcPr>
            <w:tcW w:w="0" w:type="auto"/>
            <w:tcBorders>
              <w:bottom w:val="single" w:sz="0" w:space="0" w:color="auto"/>
            </w:tcBorders>
            <w:vAlign w:val="bottom"/>
          </w:tcPr>
          <w:p w14:paraId="31110CFC" w14:textId="77777777" w:rsidR="00342DFC" w:rsidRDefault="00FB6247">
            <w:pPr>
              <w:pStyle w:val="Compact"/>
              <w:framePr w:wrap="notBeside"/>
            </w:pPr>
            <w:r>
              <w:t>是否为主键</w:t>
            </w:r>
          </w:p>
        </w:tc>
        <w:tc>
          <w:tcPr>
            <w:tcW w:w="0" w:type="auto"/>
            <w:tcBorders>
              <w:bottom w:val="single" w:sz="0" w:space="0" w:color="auto"/>
            </w:tcBorders>
            <w:vAlign w:val="bottom"/>
          </w:tcPr>
          <w:p w14:paraId="762BE9F3" w14:textId="77777777" w:rsidR="00342DFC" w:rsidRDefault="00FB6247">
            <w:pPr>
              <w:pStyle w:val="Compact"/>
              <w:framePr w:wrap="notBeside"/>
            </w:pPr>
            <w:r>
              <w:t>是否为外键</w:t>
            </w:r>
          </w:p>
        </w:tc>
        <w:tc>
          <w:tcPr>
            <w:tcW w:w="0" w:type="auto"/>
            <w:tcBorders>
              <w:bottom w:val="single" w:sz="0" w:space="0" w:color="auto"/>
            </w:tcBorders>
            <w:vAlign w:val="bottom"/>
          </w:tcPr>
          <w:p w14:paraId="0DBAF748" w14:textId="77777777" w:rsidR="00342DFC" w:rsidRDefault="00FB6247">
            <w:pPr>
              <w:pStyle w:val="Compact"/>
              <w:framePr w:wrap="notBeside"/>
            </w:pPr>
            <w:r>
              <w:t>检查规则</w:t>
            </w:r>
          </w:p>
        </w:tc>
        <w:tc>
          <w:tcPr>
            <w:tcW w:w="0" w:type="auto"/>
            <w:tcBorders>
              <w:bottom w:val="single" w:sz="0" w:space="0" w:color="auto"/>
            </w:tcBorders>
            <w:vAlign w:val="bottom"/>
          </w:tcPr>
          <w:p w14:paraId="58AD3D20" w14:textId="77777777" w:rsidR="00342DFC" w:rsidRDefault="00FB6247">
            <w:pPr>
              <w:pStyle w:val="Compact"/>
              <w:framePr w:wrap="notBeside"/>
            </w:pPr>
            <w:r>
              <w:t>备注</w:t>
            </w:r>
          </w:p>
        </w:tc>
      </w:tr>
      <w:tr w:rsidR="00342DFC" w14:paraId="62283E74" w14:textId="77777777">
        <w:tc>
          <w:tcPr>
            <w:tcW w:w="0" w:type="auto"/>
          </w:tcPr>
          <w:p w14:paraId="1C046F83" w14:textId="77777777" w:rsidR="00342DFC" w:rsidRDefault="00FB6247">
            <w:pPr>
              <w:pStyle w:val="Compact"/>
              <w:framePr w:wrap="notBeside"/>
              <w:jc w:val="left"/>
            </w:pPr>
            <w:r>
              <w:t>wecharid</w:t>
            </w:r>
          </w:p>
        </w:tc>
        <w:tc>
          <w:tcPr>
            <w:tcW w:w="0" w:type="auto"/>
          </w:tcPr>
          <w:p w14:paraId="7136B2ED" w14:textId="77777777" w:rsidR="00342DFC" w:rsidRDefault="00FB6247">
            <w:pPr>
              <w:pStyle w:val="Compact"/>
              <w:framePr w:wrap="notBeside"/>
            </w:pPr>
            <w:r>
              <w:t>VARCHAR( 50)</w:t>
            </w:r>
          </w:p>
        </w:tc>
        <w:tc>
          <w:tcPr>
            <w:tcW w:w="0" w:type="auto"/>
          </w:tcPr>
          <w:p w14:paraId="5A7B3318" w14:textId="77777777" w:rsidR="00342DFC" w:rsidRDefault="00FB6247">
            <w:pPr>
              <w:pStyle w:val="Compact"/>
              <w:framePr w:wrap="notBeside"/>
            </w:pPr>
            <w:r>
              <w:t>是</w:t>
            </w:r>
          </w:p>
        </w:tc>
        <w:tc>
          <w:tcPr>
            <w:tcW w:w="0" w:type="auto"/>
          </w:tcPr>
          <w:p w14:paraId="43640971" w14:textId="77777777" w:rsidR="00342DFC" w:rsidRDefault="00FB6247">
            <w:pPr>
              <w:pStyle w:val="Compact"/>
              <w:framePr w:wrap="notBeside"/>
            </w:pPr>
            <w:r>
              <w:t>否</w:t>
            </w:r>
          </w:p>
        </w:tc>
        <w:tc>
          <w:tcPr>
            <w:tcW w:w="0" w:type="auto"/>
          </w:tcPr>
          <w:p w14:paraId="6FCB1934" w14:textId="77777777" w:rsidR="00342DFC" w:rsidRDefault="00FB6247">
            <w:pPr>
              <w:pStyle w:val="Compact"/>
              <w:framePr w:wrap="notBeside"/>
            </w:pPr>
            <w:r>
              <w:t>NOT NULL</w:t>
            </w:r>
          </w:p>
        </w:tc>
        <w:tc>
          <w:tcPr>
            <w:tcW w:w="0" w:type="auto"/>
          </w:tcPr>
          <w:p w14:paraId="5D92C1F8" w14:textId="77777777" w:rsidR="00342DFC" w:rsidRDefault="00FB6247">
            <w:pPr>
              <w:pStyle w:val="Compact"/>
              <w:framePr w:wrap="notBeside"/>
            </w:pPr>
            <w:r>
              <w:t>微信</w:t>
            </w:r>
            <w:r>
              <w:t>id</w:t>
            </w:r>
            <w:r>
              <w:t>，微信用户的唯一标识；</w:t>
            </w:r>
          </w:p>
        </w:tc>
      </w:tr>
      <w:tr w:rsidR="00342DFC" w14:paraId="149D661F" w14:textId="77777777">
        <w:tc>
          <w:tcPr>
            <w:tcW w:w="0" w:type="auto"/>
          </w:tcPr>
          <w:p w14:paraId="3CF0CF8B" w14:textId="77777777" w:rsidR="00342DFC" w:rsidRDefault="00FB6247">
            <w:pPr>
              <w:pStyle w:val="Compact"/>
              <w:framePr w:wrap="notBeside"/>
              <w:jc w:val="left"/>
            </w:pPr>
            <w:r>
              <w:t>name</w:t>
            </w:r>
          </w:p>
        </w:tc>
        <w:tc>
          <w:tcPr>
            <w:tcW w:w="0" w:type="auto"/>
          </w:tcPr>
          <w:p w14:paraId="7D56D472" w14:textId="77777777" w:rsidR="00342DFC" w:rsidRDefault="00FB6247">
            <w:pPr>
              <w:pStyle w:val="Compact"/>
              <w:framePr w:wrap="notBeside"/>
            </w:pPr>
            <w:r>
              <w:t>VARCHAR(10)</w:t>
            </w:r>
          </w:p>
        </w:tc>
        <w:tc>
          <w:tcPr>
            <w:tcW w:w="0" w:type="auto"/>
          </w:tcPr>
          <w:p w14:paraId="07210829" w14:textId="77777777" w:rsidR="00342DFC" w:rsidRDefault="00FB6247">
            <w:pPr>
              <w:pStyle w:val="Compact"/>
              <w:framePr w:wrap="notBeside"/>
            </w:pPr>
            <w:r>
              <w:t>否</w:t>
            </w:r>
          </w:p>
        </w:tc>
        <w:tc>
          <w:tcPr>
            <w:tcW w:w="0" w:type="auto"/>
          </w:tcPr>
          <w:p w14:paraId="1942D25B" w14:textId="77777777" w:rsidR="00342DFC" w:rsidRDefault="00FB6247">
            <w:pPr>
              <w:pStyle w:val="Compact"/>
              <w:framePr w:wrap="notBeside"/>
            </w:pPr>
            <w:r>
              <w:t>否</w:t>
            </w:r>
          </w:p>
        </w:tc>
        <w:tc>
          <w:tcPr>
            <w:tcW w:w="0" w:type="auto"/>
          </w:tcPr>
          <w:p w14:paraId="338CAF25" w14:textId="77777777" w:rsidR="00342DFC" w:rsidRDefault="00FB6247">
            <w:pPr>
              <w:pStyle w:val="Compact"/>
              <w:framePr w:wrap="notBeside"/>
            </w:pPr>
            <w:r>
              <w:t>无</w:t>
            </w:r>
          </w:p>
        </w:tc>
        <w:tc>
          <w:tcPr>
            <w:tcW w:w="0" w:type="auto"/>
          </w:tcPr>
          <w:p w14:paraId="37280039" w14:textId="77777777" w:rsidR="00342DFC" w:rsidRDefault="00FB6247">
            <w:pPr>
              <w:pStyle w:val="Compact"/>
              <w:framePr w:wrap="notBeside"/>
            </w:pPr>
            <w:r>
              <w:t>姓名</w:t>
            </w:r>
          </w:p>
        </w:tc>
      </w:tr>
      <w:tr w:rsidR="00342DFC" w14:paraId="046B7F04" w14:textId="77777777">
        <w:tc>
          <w:tcPr>
            <w:tcW w:w="0" w:type="auto"/>
          </w:tcPr>
          <w:p w14:paraId="75637DD0" w14:textId="77777777" w:rsidR="00342DFC" w:rsidRDefault="00FB6247">
            <w:pPr>
              <w:pStyle w:val="Compact"/>
              <w:framePr w:wrap="notBeside"/>
              <w:jc w:val="left"/>
            </w:pPr>
            <w:r>
              <w:t>sex</w:t>
            </w:r>
          </w:p>
        </w:tc>
        <w:tc>
          <w:tcPr>
            <w:tcW w:w="0" w:type="auto"/>
          </w:tcPr>
          <w:p w14:paraId="04DE8A81" w14:textId="77777777" w:rsidR="00342DFC" w:rsidRDefault="00FB6247">
            <w:pPr>
              <w:pStyle w:val="Compact"/>
              <w:framePr w:wrap="notBeside"/>
            </w:pPr>
            <w:r>
              <w:t>CHAR(4)</w:t>
            </w:r>
          </w:p>
        </w:tc>
        <w:tc>
          <w:tcPr>
            <w:tcW w:w="0" w:type="auto"/>
          </w:tcPr>
          <w:p w14:paraId="687426BE" w14:textId="77777777" w:rsidR="00342DFC" w:rsidRDefault="00FB6247">
            <w:pPr>
              <w:pStyle w:val="Compact"/>
              <w:framePr w:wrap="notBeside"/>
            </w:pPr>
            <w:r>
              <w:t>否</w:t>
            </w:r>
          </w:p>
        </w:tc>
        <w:tc>
          <w:tcPr>
            <w:tcW w:w="0" w:type="auto"/>
          </w:tcPr>
          <w:p w14:paraId="4AFF237C" w14:textId="77777777" w:rsidR="00342DFC" w:rsidRDefault="00FB6247">
            <w:pPr>
              <w:pStyle w:val="Compact"/>
              <w:framePr w:wrap="notBeside"/>
            </w:pPr>
            <w:r>
              <w:t>否</w:t>
            </w:r>
          </w:p>
        </w:tc>
        <w:tc>
          <w:tcPr>
            <w:tcW w:w="0" w:type="auto"/>
          </w:tcPr>
          <w:p w14:paraId="39012B6E" w14:textId="77777777" w:rsidR="00342DFC" w:rsidRDefault="00FB6247">
            <w:pPr>
              <w:pStyle w:val="Compact"/>
              <w:framePr w:wrap="notBeside"/>
            </w:pPr>
            <w:r>
              <w:t>sex=‘</w:t>
            </w:r>
            <w:r>
              <w:t>男</w:t>
            </w:r>
            <w:r>
              <w:t>’ or sex=‘</w:t>
            </w:r>
            <w:r>
              <w:t>女</w:t>
            </w:r>
            <w:r>
              <w:t>’</w:t>
            </w:r>
          </w:p>
        </w:tc>
        <w:tc>
          <w:tcPr>
            <w:tcW w:w="0" w:type="auto"/>
          </w:tcPr>
          <w:p w14:paraId="7CEBFD90" w14:textId="77777777" w:rsidR="00342DFC" w:rsidRDefault="00FB6247">
            <w:pPr>
              <w:pStyle w:val="Compact"/>
              <w:framePr w:wrap="notBeside"/>
            </w:pPr>
            <w:r>
              <w:t>性别</w:t>
            </w:r>
          </w:p>
        </w:tc>
      </w:tr>
      <w:tr w:rsidR="00342DFC" w14:paraId="08E0C120" w14:textId="77777777">
        <w:tc>
          <w:tcPr>
            <w:tcW w:w="0" w:type="auto"/>
          </w:tcPr>
          <w:p w14:paraId="2AF4801D" w14:textId="77777777" w:rsidR="00342DFC" w:rsidRDefault="00FB6247">
            <w:pPr>
              <w:pStyle w:val="Compact"/>
              <w:framePr w:wrap="notBeside"/>
              <w:jc w:val="left"/>
            </w:pPr>
            <w:r>
              <w:t>id_card</w:t>
            </w:r>
          </w:p>
        </w:tc>
        <w:tc>
          <w:tcPr>
            <w:tcW w:w="0" w:type="auto"/>
          </w:tcPr>
          <w:p w14:paraId="00E3B334" w14:textId="77777777" w:rsidR="00342DFC" w:rsidRDefault="00FB6247">
            <w:pPr>
              <w:pStyle w:val="Compact"/>
              <w:framePr w:wrap="notBeside"/>
            </w:pPr>
            <w:r>
              <w:t>VARCHAR(50)</w:t>
            </w:r>
          </w:p>
        </w:tc>
        <w:tc>
          <w:tcPr>
            <w:tcW w:w="0" w:type="auto"/>
          </w:tcPr>
          <w:p w14:paraId="3A5E7D20" w14:textId="77777777" w:rsidR="00342DFC" w:rsidRDefault="00FB6247">
            <w:pPr>
              <w:pStyle w:val="Compact"/>
              <w:framePr w:wrap="notBeside"/>
            </w:pPr>
            <w:r>
              <w:t>否</w:t>
            </w:r>
          </w:p>
        </w:tc>
        <w:tc>
          <w:tcPr>
            <w:tcW w:w="0" w:type="auto"/>
          </w:tcPr>
          <w:p w14:paraId="55F3070C" w14:textId="77777777" w:rsidR="00342DFC" w:rsidRDefault="00FB6247">
            <w:pPr>
              <w:pStyle w:val="Compact"/>
              <w:framePr w:wrap="notBeside"/>
            </w:pPr>
            <w:r>
              <w:t>否</w:t>
            </w:r>
          </w:p>
        </w:tc>
        <w:tc>
          <w:tcPr>
            <w:tcW w:w="0" w:type="auto"/>
          </w:tcPr>
          <w:p w14:paraId="6762352B" w14:textId="77777777" w:rsidR="00342DFC" w:rsidRDefault="00FB6247">
            <w:pPr>
              <w:pStyle w:val="Compact"/>
              <w:framePr w:wrap="notBeside"/>
            </w:pPr>
            <w:r>
              <w:t>NOT NULL</w:t>
            </w:r>
          </w:p>
        </w:tc>
        <w:tc>
          <w:tcPr>
            <w:tcW w:w="0" w:type="auto"/>
          </w:tcPr>
          <w:p w14:paraId="3D9E9C58" w14:textId="77777777" w:rsidR="00342DFC" w:rsidRDefault="00FB6247">
            <w:pPr>
              <w:pStyle w:val="Compact"/>
              <w:framePr w:wrap="notBeside"/>
            </w:pPr>
            <w:r>
              <w:t>身份证号</w:t>
            </w:r>
          </w:p>
        </w:tc>
      </w:tr>
      <w:tr w:rsidR="00342DFC" w14:paraId="4485480D" w14:textId="77777777">
        <w:tc>
          <w:tcPr>
            <w:tcW w:w="0" w:type="auto"/>
          </w:tcPr>
          <w:p w14:paraId="315DA458" w14:textId="77777777" w:rsidR="00342DFC" w:rsidRDefault="00FB6247">
            <w:pPr>
              <w:pStyle w:val="Compact"/>
              <w:framePr w:wrap="notBeside"/>
              <w:jc w:val="left"/>
            </w:pPr>
            <w:r>
              <w:t>phone</w:t>
            </w:r>
          </w:p>
        </w:tc>
        <w:tc>
          <w:tcPr>
            <w:tcW w:w="0" w:type="auto"/>
          </w:tcPr>
          <w:p w14:paraId="707694E4" w14:textId="77777777" w:rsidR="00342DFC" w:rsidRDefault="00FB6247">
            <w:pPr>
              <w:pStyle w:val="Compact"/>
              <w:framePr w:wrap="notBeside"/>
            </w:pPr>
            <w:r>
              <w:t>VARCHAR(20)</w:t>
            </w:r>
          </w:p>
        </w:tc>
        <w:tc>
          <w:tcPr>
            <w:tcW w:w="0" w:type="auto"/>
          </w:tcPr>
          <w:p w14:paraId="103ACF44" w14:textId="77777777" w:rsidR="00342DFC" w:rsidRDefault="00FB6247">
            <w:pPr>
              <w:pStyle w:val="Compact"/>
              <w:framePr w:wrap="notBeside"/>
            </w:pPr>
            <w:r>
              <w:t>否</w:t>
            </w:r>
          </w:p>
        </w:tc>
        <w:tc>
          <w:tcPr>
            <w:tcW w:w="0" w:type="auto"/>
          </w:tcPr>
          <w:p w14:paraId="3B2E0E7D" w14:textId="77777777" w:rsidR="00342DFC" w:rsidRDefault="00FB6247">
            <w:pPr>
              <w:pStyle w:val="Compact"/>
              <w:framePr w:wrap="notBeside"/>
            </w:pPr>
            <w:r>
              <w:t>否</w:t>
            </w:r>
          </w:p>
        </w:tc>
        <w:tc>
          <w:tcPr>
            <w:tcW w:w="0" w:type="auto"/>
          </w:tcPr>
          <w:p w14:paraId="70EEA062" w14:textId="77777777" w:rsidR="00342DFC" w:rsidRDefault="00FB6247">
            <w:pPr>
              <w:pStyle w:val="Compact"/>
              <w:framePr w:wrap="notBeside"/>
            </w:pPr>
            <w:r>
              <w:t>NOT NULL</w:t>
            </w:r>
          </w:p>
        </w:tc>
        <w:tc>
          <w:tcPr>
            <w:tcW w:w="0" w:type="auto"/>
          </w:tcPr>
          <w:p w14:paraId="0D8BBAAD" w14:textId="77777777" w:rsidR="00342DFC" w:rsidRDefault="00FB6247">
            <w:pPr>
              <w:pStyle w:val="Compact"/>
              <w:framePr w:wrap="notBeside"/>
            </w:pPr>
            <w:r>
              <w:t>电话号码</w:t>
            </w:r>
          </w:p>
        </w:tc>
      </w:tr>
      <w:tr w:rsidR="00342DFC" w14:paraId="0FA6CEEB" w14:textId="77777777">
        <w:tc>
          <w:tcPr>
            <w:tcW w:w="0" w:type="auto"/>
          </w:tcPr>
          <w:p w14:paraId="482A0652" w14:textId="77777777" w:rsidR="00342DFC" w:rsidRDefault="00FB6247">
            <w:pPr>
              <w:pStyle w:val="Compact"/>
              <w:framePr w:wrap="notBeside"/>
              <w:jc w:val="left"/>
            </w:pPr>
            <w:r>
              <w:t>level</w:t>
            </w:r>
          </w:p>
        </w:tc>
        <w:tc>
          <w:tcPr>
            <w:tcW w:w="0" w:type="auto"/>
          </w:tcPr>
          <w:p w14:paraId="0F414B56" w14:textId="77777777" w:rsidR="00342DFC" w:rsidRDefault="00FB6247">
            <w:pPr>
              <w:pStyle w:val="Compact"/>
              <w:framePr w:wrap="notBeside"/>
            </w:pPr>
            <w:r>
              <w:t>INT</w:t>
            </w:r>
          </w:p>
        </w:tc>
        <w:tc>
          <w:tcPr>
            <w:tcW w:w="0" w:type="auto"/>
          </w:tcPr>
          <w:p w14:paraId="56F3EA06" w14:textId="77777777" w:rsidR="00342DFC" w:rsidRDefault="00FB6247">
            <w:pPr>
              <w:pStyle w:val="Compact"/>
              <w:framePr w:wrap="notBeside"/>
            </w:pPr>
            <w:r>
              <w:t>否</w:t>
            </w:r>
          </w:p>
        </w:tc>
        <w:tc>
          <w:tcPr>
            <w:tcW w:w="0" w:type="auto"/>
          </w:tcPr>
          <w:p w14:paraId="6665C277" w14:textId="77777777" w:rsidR="00342DFC" w:rsidRDefault="00FB6247">
            <w:pPr>
              <w:pStyle w:val="Compact"/>
              <w:framePr w:wrap="notBeside"/>
            </w:pPr>
            <w:r>
              <w:t>否</w:t>
            </w:r>
          </w:p>
        </w:tc>
        <w:tc>
          <w:tcPr>
            <w:tcW w:w="0" w:type="auto"/>
          </w:tcPr>
          <w:p w14:paraId="68E24AB6" w14:textId="77777777" w:rsidR="00342DFC" w:rsidRDefault="00FB6247">
            <w:pPr>
              <w:pStyle w:val="Compact"/>
              <w:framePr w:wrap="notBeside"/>
            </w:pPr>
            <w:r>
              <w:t>NOT NULL</w:t>
            </w:r>
          </w:p>
        </w:tc>
        <w:tc>
          <w:tcPr>
            <w:tcW w:w="0" w:type="auto"/>
          </w:tcPr>
          <w:p w14:paraId="4C590F25" w14:textId="77777777" w:rsidR="00342DFC" w:rsidRDefault="00FB6247">
            <w:pPr>
              <w:pStyle w:val="Compact"/>
              <w:framePr w:wrap="notBeside"/>
            </w:pPr>
            <w:r>
              <w:t>用户等级</w:t>
            </w:r>
            <w:r>
              <w:t xml:space="preserve">, </w:t>
            </w:r>
            <w:r>
              <w:t>有</w:t>
            </w:r>
            <w:r>
              <w:t>1</w:t>
            </w:r>
            <w:r>
              <w:t>，</w:t>
            </w:r>
            <w:r>
              <w:t>2</w:t>
            </w:r>
            <w:r>
              <w:t>，</w:t>
            </w:r>
            <w:r>
              <w:t>3</w:t>
            </w:r>
            <w:r>
              <w:t>三个等级</w:t>
            </w:r>
          </w:p>
        </w:tc>
      </w:tr>
    </w:tbl>
    <w:p w14:paraId="0D5CC3FF" w14:textId="77777777" w:rsidR="00342DFC" w:rsidRDefault="00FB6247">
      <w:pPr>
        <w:pStyle w:val="a0"/>
      </w:pPr>
      <w:r>
        <w:t>（</w:t>
      </w:r>
      <w:r>
        <w:t>2</w:t>
      </w:r>
      <w:r>
        <w:t>）数据库管理员信息表</w:t>
      </w:r>
      <w:r>
        <w:t xml:space="preserve"> (admin)</w:t>
      </w:r>
    </w:p>
    <w:p w14:paraId="3AD7D113" w14:textId="77777777" w:rsidR="00342DFC" w:rsidRDefault="00FB6247">
      <w:pPr>
        <w:pStyle w:val="a0"/>
      </w:pPr>
      <w:r>
        <w:t>管理员信息表主要用于储存管理员的账号和密码。该表如表所示：</w:t>
      </w:r>
    </w:p>
    <w:tbl>
      <w:tblPr>
        <w:tblStyle w:val="Table"/>
        <w:tblW w:w="0" w:type="pct"/>
        <w:tblLook w:val="0020" w:firstRow="1" w:lastRow="0" w:firstColumn="0" w:lastColumn="0" w:noHBand="0" w:noVBand="0"/>
      </w:tblPr>
      <w:tblGrid>
        <w:gridCol w:w="1237"/>
        <w:gridCol w:w="1760"/>
        <w:gridCol w:w="1094"/>
        <w:gridCol w:w="1094"/>
        <w:gridCol w:w="1135"/>
        <w:gridCol w:w="2451"/>
      </w:tblGrid>
      <w:tr w:rsidR="00342DFC" w14:paraId="69C5D867" w14:textId="77777777">
        <w:tc>
          <w:tcPr>
            <w:tcW w:w="0" w:type="auto"/>
            <w:tcBorders>
              <w:bottom w:val="single" w:sz="0" w:space="0" w:color="auto"/>
            </w:tcBorders>
            <w:vAlign w:val="bottom"/>
          </w:tcPr>
          <w:p w14:paraId="047C8BAA" w14:textId="77777777" w:rsidR="00342DFC" w:rsidRDefault="00FB6247">
            <w:pPr>
              <w:pStyle w:val="Compact"/>
              <w:framePr w:wrap="notBeside"/>
            </w:pPr>
            <w:r>
              <w:lastRenderedPageBreak/>
              <w:t>字段名</w:t>
            </w:r>
          </w:p>
        </w:tc>
        <w:tc>
          <w:tcPr>
            <w:tcW w:w="0" w:type="auto"/>
            <w:tcBorders>
              <w:bottom w:val="single" w:sz="0" w:space="0" w:color="auto"/>
            </w:tcBorders>
            <w:vAlign w:val="bottom"/>
          </w:tcPr>
          <w:p w14:paraId="3906B05B" w14:textId="77777777" w:rsidR="00342DFC" w:rsidRDefault="00FB6247">
            <w:pPr>
              <w:pStyle w:val="Compact"/>
              <w:framePr w:wrap="notBeside"/>
            </w:pPr>
            <w:r>
              <w:t>数据类型</w:t>
            </w:r>
          </w:p>
        </w:tc>
        <w:tc>
          <w:tcPr>
            <w:tcW w:w="0" w:type="auto"/>
            <w:tcBorders>
              <w:bottom w:val="single" w:sz="0" w:space="0" w:color="auto"/>
            </w:tcBorders>
            <w:vAlign w:val="bottom"/>
          </w:tcPr>
          <w:p w14:paraId="50A8645B" w14:textId="77777777" w:rsidR="00342DFC" w:rsidRDefault="00FB6247">
            <w:pPr>
              <w:pStyle w:val="Compact"/>
              <w:framePr w:wrap="notBeside"/>
            </w:pPr>
            <w:r>
              <w:t>是否为主键</w:t>
            </w:r>
          </w:p>
        </w:tc>
        <w:tc>
          <w:tcPr>
            <w:tcW w:w="0" w:type="auto"/>
            <w:tcBorders>
              <w:bottom w:val="single" w:sz="0" w:space="0" w:color="auto"/>
            </w:tcBorders>
            <w:vAlign w:val="bottom"/>
          </w:tcPr>
          <w:p w14:paraId="671ED3F8" w14:textId="77777777" w:rsidR="00342DFC" w:rsidRDefault="00FB6247">
            <w:pPr>
              <w:pStyle w:val="Compact"/>
              <w:framePr w:wrap="notBeside"/>
            </w:pPr>
            <w:r>
              <w:t>是否为外键</w:t>
            </w:r>
          </w:p>
        </w:tc>
        <w:tc>
          <w:tcPr>
            <w:tcW w:w="0" w:type="auto"/>
            <w:tcBorders>
              <w:bottom w:val="single" w:sz="0" w:space="0" w:color="auto"/>
            </w:tcBorders>
            <w:vAlign w:val="bottom"/>
          </w:tcPr>
          <w:p w14:paraId="24B6B3ED" w14:textId="77777777" w:rsidR="00342DFC" w:rsidRDefault="00FB6247">
            <w:pPr>
              <w:pStyle w:val="Compact"/>
              <w:framePr w:wrap="notBeside"/>
            </w:pPr>
            <w:r>
              <w:t>检查规则</w:t>
            </w:r>
          </w:p>
        </w:tc>
        <w:tc>
          <w:tcPr>
            <w:tcW w:w="0" w:type="auto"/>
            <w:tcBorders>
              <w:bottom w:val="single" w:sz="0" w:space="0" w:color="auto"/>
            </w:tcBorders>
            <w:vAlign w:val="bottom"/>
          </w:tcPr>
          <w:p w14:paraId="102154FB" w14:textId="77777777" w:rsidR="00342DFC" w:rsidRDefault="00FB6247">
            <w:pPr>
              <w:pStyle w:val="Compact"/>
              <w:framePr w:wrap="notBeside"/>
            </w:pPr>
            <w:r>
              <w:t>备注</w:t>
            </w:r>
          </w:p>
        </w:tc>
      </w:tr>
      <w:tr w:rsidR="00342DFC" w14:paraId="28F32CD5" w14:textId="77777777">
        <w:tc>
          <w:tcPr>
            <w:tcW w:w="0" w:type="auto"/>
          </w:tcPr>
          <w:p w14:paraId="660BE299" w14:textId="77777777" w:rsidR="00342DFC" w:rsidRDefault="00FB6247">
            <w:pPr>
              <w:pStyle w:val="Compact"/>
              <w:framePr w:wrap="notBeside"/>
            </w:pPr>
            <w:r>
              <w:t>id</w:t>
            </w:r>
          </w:p>
        </w:tc>
        <w:tc>
          <w:tcPr>
            <w:tcW w:w="0" w:type="auto"/>
          </w:tcPr>
          <w:p w14:paraId="7100F919" w14:textId="77777777" w:rsidR="00342DFC" w:rsidRDefault="00FB6247">
            <w:pPr>
              <w:pStyle w:val="Compact"/>
              <w:framePr w:wrap="notBeside"/>
            </w:pPr>
            <w:r>
              <w:t>INT</w:t>
            </w:r>
          </w:p>
        </w:tc>
        <w:tc>
          <w:tcPr>
            <w:tcW w:w="0" w:type="auto"/>
          </w:tcPr>
          <w:p w14:paraId="4D61150A" w14:textId="77777777" w:rsidR="00342DFC" w:rsidRDefault="00FB6247">
            <w:pPr>
              <w:pStyle w:val="Compact"/>
              <w:framePr w:wrap="notBeside"/>
            </w:pPr>
            <w:r>
              <w:t>是</w:t>
            </w:r>
          </w:p>
        </w:tc>
        <w:tc>
          <w:tcPr>
            <w:tcW w:w="0" w:type="auto"/>
          </w:tcPr>
          <w:p w14:paraId="2070FC46" w14:textId="77777777" w:rsidR="00342DFC" w:rsidRDefault="00FB6247">
            <w:pPr>
              <w:pStyle w:val="Compact"/>
              <w:framePr w:wrap="notBeside"/>
            </w:pPr>
            <w:r>
              <w:t>否</w:t>
            </w:r>
          </w:p>
        </w:tc>
        <w:tc>
          <w:tcPr>
            <w:tcW w:w="0" w:type="auto"/>
          </w:tcPr>
          <w:p w14:paraId="298AC287" w14:textId="77777777" w:rsidR="00342DFC" w:rsidRDefault="00FB6247">
            <w:pPr>
              <w:pStyle w:val="Compact"/>
              <w:framePr w:wrap="notBeside"/>
            </w:pPr>
            <w:r>
              <w:t>无</w:t>
            </w:r>
          </w:p>
        </w:tc>
        <w:tc>
          <w:tcPr>
            <w:tcW w:w="0" w:type="auto"/>
          </w:tcPr>
          <w:p w14:paraId="4B557841" w14:textId="77777777" w:rsidR="00342DFC" w:rsidRDefault="00FB6247">
            <w:pPr>
              <w:pStyle w:val="Compact"/>
              <w:framePr w:wrap="notBeside"/>
            </w:pPr>
            <w:r>
              <w:t>主键自增</w:t>
            </w:r>
          </w:p>
        </w:tc>
      </w:tr>
      <w:tr w:rsidR="00342DFC" w14:paraId="4C63399D" w14:textId="77777777">
        <w:tc>
          <w:tcPr>
            <w:tcW w:w="0" w:type="auto"/>
          </w:tcPr>
          <w:p w14:paraId="140BAB58" w14:textId="77777777" w:rsidR="00342DFC" w:rsidRDefault="00FB6247">
            <w:pPr>
              <w:pStyle w:val="Compact"/>
              <w:framePr w:wrap="notBeside"/>
            </w:pPr>
            <w:r>
              <w:t>username</w:t>
            </w:r>
          </w:p>
        </w:tc>
        <w:tc>
          <w:tcPr>
            <w:tcW w:w="0" w:type="auto"/>
          </w:tcPr>
          <w:p w14:paraId="1EB8F8C8" w14:textId="77777777" w:rsidR="00342DFC" w:rsidRDefault="00FB6247">
            <w:pPr>
              <w:pStyle w:val="Compact"/>
              <w:framePr w:wrap="notBeside"/>
            </w:pPr>
            <w:r>
              <w:t>VARCHAR(10)</w:t>
            </w:r>
          </w:p>
        </w:tc>
        <w:tc>
          <w:tcPr>
            <w:tcW w:w="0" w:type="auto"/>
          </w:tcPr>
          <w:p w14:paraId="392CD1C5" w14:textId="77777777" w:rsidR="00342DFC" w:rsidRDefault="00FB6247">
            <w:pPr>
              <w:pStyle w:val="Compact"/>
              <w:framePr w:wrap="notBeside"/>
            </w:pPr>
            <w:r>
              <w:t>否</w:t>
            </w:r>
          </w:p>
        </w:tc>
        <w:tc>
          <w:tcPr>
            <w:tcW w:w="0" w:type="auto"/>
          </w:tcPr>
          <w:p w14:paraId="0778467D" w14:textId="77777777" w:rsidR="00342DFC" w:rsidRDefault="00FB6247">
            <w:pPr>
              <w:pStyle w:val="Compact"/>
              <w:framePr w:wrap="notBeside"/>
            </w:pPr>
            <w:r>
              <w:t>否</w:t>
            </w:r>
          </w:p>
        </w:tc>
        <w:tc>
          <w:tcPr>
            <w:tcW w:w="0" w:type="auto"/>
          </w:tcPr>
          <w:p w14:paraId="2C34EDAC" w14:textId="77777777" w:rsidR="00342DFC" w:rsidRDefault="00FB6247">
            <w:pPr>
              <w:pStyle w:val="Compact"/>
              <w:framePr w:wrap="notBeside"/>
            </w:pPr>
            <w:r>
              <w:t>NOT NULL</w:t>
            </w:r>
          </w:p>
        </w:tc>
        <w:tc>
          <w:tcPr>
            <w:tcW w:w="0" w:type="auto"/>
          </w:tcPr>
          <w:p w14:paraId="058EA52C" w14:textId="77777777" w:rsidR="00342DFC" w:rsidRDefault="00FB6247">
            <w:pPr>
              <w:pStyle w:val="Compact"/>
              <w:framePr w:wrap="notBeside"/>
            </w:pPr>
            <w:r>
              <w:t>账号</w:t>
            </w:r>
          </w:p>
        </w:tc>
      </w:tr>
      <w:tr w:rsidR="00342DFC" w14:paraId="3A68E202" w14:textId="77777777">
        <w:tc>
          <w:tcPr>
            <w:tcW w:w="0" w:type="auto"/>
          </w:tcPr>
          <w:p w14:paraId="15A61175" w14:textId="77777777" w:rsidR="00342DFC" w:rsidRDefault="00FB6247">
            <w:pPr>
              <w:pStyle w:val="Compact"/>
              <w:framePr w:wrap="notBeside"/>
            </w:pPr>
            <w:r>
              <w:t>password</w:t>
            </w:r>
          </w:p>
        </w:tc>
        <w:tc>
          <w:tcPr>
            <w:tcW w:w="0" w:type="auto"/>
          </w:tcPr>
          <w:p w14:paraId="1EF86BAE" w14:textId="77777777" w:rsidR="00342DFC" w:rsidRDefault="00FB6247">
            <w:pPr>
              <w:pStyle w:val="Compact"/>
              <w:framePr w:wrap="notBeside"/>
            </w:pPr>
            <w:r>
              <w:t>VARCHAR(10)</w:t>
            </w:r>
          </w:p>
        </w:tc>
        <w:tc>
          <w:tcPr>
            <w:tcW w:w="0" w:type="auto"/>
          </w:tcPr>
          <w:p w14:paraId="3B47B233" w14:textId="77777777" w:rsidR="00342DFC" w:rsidRDefault="00FB6247">
            <w:pPr>
              <w:pStyle w:val="Compact"/>
              <w:framePr w:wrap="notBeside"/>
            </w:pPr>
            <w:r>
              <w:t>否</w:t>
            </w:r>
          </w:p>
        </w:tc>
        <w:tc>
          <w:tcPr>
            <w:tcW w:w="0" w:type="auto"/>
          </w:tcPr>
          <w:p w14:paraId="488C2D03" w14:textId="77777777" w:rsidR="00342DFC" w:rsidRDefault="00FB6247">
            <w:pPr>
              <w:pStyle w:val="Compact"/>
              <w:framePr w:wrap="notBeside"/>
            </w:pPr>
            <w:r>
              <w:t>否</w:t>
            </w:r>
          </w:p>
        </w:tc>
        <w:tc>
          <w:tcPr>
            <w:tcW w:w="0" w:type="auto"/>
          </w:tcPr>
          <w:p w14:paraId="44A7A7CD" w14:textId="77777777" w:rsidR="00342DFC" w:rsidRDefault="00FB6247">
            <w:pPr>
              <w:pStyle w:val="Compact"/>
              <w:framePr w:wrap="notBeside"/>
            </w:pPr>
            <w:r>
              <w:t>NOT NULL</w:t>
            </w:r>
          </w:p>
        </w:tc>
        <w:tc>
          <w:tcPr>
            <w:tcW w:w="0" w:type="auto"/>
          </w:tcPr>
          <w:p w14:paraId="6EDD49E6" w14:textId="77777777" w:rsidR="00342DFC" w:rsidRDefault="00FB6247">
            <w:pPr>
              <w:pStyle w:val="Compact"/>
              <w:framePr w:wrap="notBeside"/>
            </w:pPr>
            <w:r>
              <w:t>密码</w:t>
            </w:r>
          </w:p>
        </w:tc>
      </w:tr>
      <w:tr w:rsidR="00342DFC" w14:paraId="46DD01F4" w14:textId="77777777">
        <w:tc>
          <w:tcPr>
            <w:tcW w:w="0" w:type="auto"/>
          </w:tcPr>
          <w:p w14:paraId="64B33E77" w14:textId="77777777" w:rsidR="00342DFC" w:rsidRDefault="00FB6247">
            <w:pPr>
              <w:pStyle w:val="Compact"/>
              <w:framePr w:wrap="notBeside"/>
            </w:pPr>
            <w:r>
              <w:t>token</w:t>
            </w:r>
          </w:p>
        </w:tc>
        <w:tc>
          <w:tcPr>
            <w:tcW w:w="0" w:type="auto"/>
          </w:tcPr>
          <w:p w14:paraId="4B704FF8" w14:textId="77777777" w:rsidR="00342DFC" w:rsidRDefault="00FB6247">
            <w:pPr>
              <w:pStyle w:val="Compact"/>
              <w:framePr w:wrap="notBeside"/>
            </w:pPr>
            <w:r>
              <w:t>VARCHAR( 10)</w:t>
            </w:r>
          </w:p>
        </w:tc>
        <w:tc>
          <w:tcPr>
            <w:tcW w:w="0" w:type="auto"/>
          </w:tcPr>
          <w:p w14:paraId="2EB8B6C9" w14:textId="77777777" w:rsidR="00342DFC" w:rsidRDefault="00FB6247">
            <w:pPr>
              <w:pStyle w:val="Compact"/>
              <w:framePr w:wrap="notBeside"/>
            </w:pPr>
            <w:r>
              <w:t>否</w:t>
            </w:r>
          </w:p>
        </w:tc>
        <w:tc>
          <w:tcPr>
            <w:tcW w:w="0" w:type="auto"/>
          </w:tcPr>
          <w:p w14:paraId="7F4900C0" w14:textId="77777777" w:rsidR="00342DFC" w:rsidRDefault="00FB6247">
            <w:pPr>
              <w:pStyle w:val="Compact"/>
              <w:framePr w:wrap="notBeside"/>
            </w:pPr>
            <w:r>
              <w:t>是</w:t>
            </w:r>
          </w:p>
        </w:tc>
        <w:tc>
          <w:tcPr>
            <w:tcW w:w="0" w:type="auto"/>
          </w:tcPr>
          <w:p w14:paraId="2EAECDBF" w14:textId="77777777" w:rsidR="00342DFC" w:rsidRDefault="00FB6247">
            <w:pPr>
              <w:pStyle w:val="Compact"/>
              <w:framePr w:wrap="notBeside"/>
            </w:pPr>
            <w:r>
              <w:t>NOT NULL</w:t>
            </w:r>
          </w:p>
        </w:tc>
        <w:tc>
          <w:tcPr>
            <w:tcW w:w="0" w:type="auto"/>
          </w:tcPr>
          <w:p w14:paraId="0317E5F1" w14:textId="77777777" w:rsidR="00342DFC" w:rsidRDefault="00FB6247">
            <w:pPr>
              <w:pStyle w:val="Compact"/>
              <w:framePr w:wrap="notBeside"/>
            </w:pPr>
            <w:r>
              <w:t>用作身份验证，用户表的主键</w:t>
            </w:r>
          </w:p>
        </w:tc>
      </w:tr>
    </w:tbl>
    <w:p w14:paraId="27A0B859" w14:textId="77777777" w:rsidR="00342DFC" w:rsidRDefault="00FB6247">
      <w:pPr>
        <w:pStyle w:val="a0"/>
      </w:pPr>
      <w:r>
        <w:t>（</w:t>
      </w:r>
      <w:r>
        <w:t>3</w:t>
      </w:r>
      <w:r>
        <w:t>）</w:t>
      </w:r>
      <w:r>
        <w:t xml:space="preserve"> </w:t>
      </w:r>
      <w:r>
        <w:t>数据库人脸信息表</w:t>
      </w:r>
      <w:r>
        <w:t xml:space="preserve"> (face_info)</w:t>
      </w:r>
    </w:p>
    <w:tbl>
      <w:tblPr>
        <w:tblStyle w:val="Table"/>
        <w:tblW w:w="0" w:type="pct"/>
        <w:tblLook w:val="0020" w:firstRow="1" w:lastRow="0" w:firstColumn="0" w:lastColumn="0" w:noHBand="0" w:noVBand="0"/>
      </w:tblPr>
      <w:tblGrid>
        <w:gridCol w:w="1174"/>
        <w:gridCol w:w="1760"/>
        <w:gridCol w:w="1105"/>
        <w:gridCol w:w="1106"/>
        <w:gridCol w:w="1142"/>
        <w:gridCol w:w="2484"/>
      </w:tblGrid>
      <w:tr w:rsidR="00342DFC" w14:paraId="07B37C73" w14:textId="77777777">
        <w:tc>
          <w:tcPr>
            <w:tcW w:w="0" w:type="auto"/>
            <w:tcBorders>
              <w:bottom w:val="single" w:sz="0" w:space="0" w:color="auto"/>
            </w:tcBorders>
            <w:vAlign w:val="bottom"/>
          </w:tcPr>
          <w:p w14:paraId="5BCCFC7B" w14:textId="77777777" w:rsidR="00342DFC" w:rsidRDefault="00FB6247">
            <w:pPr>
              <w:pStyle w:val="Compact"/>
              <w:framePr w:wrap="notBeside"/>
            </w:pPr>
            <w:r>
              <w:t>字段名</w:t>
            </w:r>
          </w:p>
        </w:tc>
        <w:tc>
          <w:tcPr>
            <w:tcW w:w="0" w:type="auto"/>
            <w:tcBorders>
              <w:bottom w:val="single" w:sz="0" w:space="0" w:color="auto"/>
            </w:tcBorders>
            <w:vAlign w:val="bottom"/>
          </w:tcPr>
          <w:p w14:paraId="61FEE5D4" w14:textId="77777777" w:rsidR="00342DFC" w:rsidRDefault="00FB6247">
            <w:pPr>
              <w:pStyle w:val="Compact"/>
              <w:framePr w:wrap="notBeside"/>
            </w:pPr>
            <w:r>
              <w:t>数据类型</w:t>
            </w:r>
          </w:p>
        </w:tc>
        <w:tc>
          <w:tcPr>
            <w:tcW w:w="0" w:type="auto"/>
            <w:tcBorders>
              <w:bottom w:val="single" w:sz="0" w:space="0" w:color="auto"/>
            </w:tcBorders>
            <w:vAlign w:val="bottom"/>
          </w:tcPr>
          <w:p w14:paraId="0AC3EC7B" w14:textId="77777777" w:rsidR="00342DFC" w:rsidRDefault="00FB6247">
            <w:pPr>
              <w:pStyle w:val="Compact"/>
              <w:framePr w:wrap="notBeside"/>
            </w:pPr>
            <w:r>
              <w:t>是否为主键</w:t>
            </w:r>
          </w:p>
        </w:tc>
        <w:tc>
          <w:tcPr>
            <w:tcW w:w="0" w:type="auto"/>
            <w:tcBorders>
              <w:bottom w:val="single" w:sz="0" w:space="0" w:color="auto"/>
            </w:tcBorders>
            <w:vAlign w:val="bottom"/>
          </w:tcPr>
          <w:p w14:paraId="1953E4D5" w14:textId="77777777" w:rsidR="00342DFC" w:rsidRDefault="00FB6247">
            <w:pPr>
              <w:pStyle w:val="Compact"/>
              <w:framePr w:wrap="notBeside"/>
            </w:pPr>
            <w:r>
              <w:t>是否为外键</w:t>
            </w:r>
          </w:p>
        </w:tc>
        <w:tc>
          <w:tcPr>
            <w:tcW w:w="0" w:type="auto"/>
            <w:tcBorders>
              <w:bottom w:val="single" w:sz="0" w:space="0" w:color="auto"/>
            </w:tcBorders>
            <w:vAlign w:val="bottom"/>
          </w:tcPr>
          <w:p w14:paraId="427E710E" w14:textId="77777777" w:rsidR="00342DFC" w:rsidRDefault="00FB6247">
            <w:pPr>
              <w:pStyle w:val="Compact"/>
              <w:framePr w:wrap="notBeside"/>
            </w:pPr>
            <w:r>
              <w:t>检查规则</w:t>
            </w:r>
          </w:p>
        </w:tc>
        <w:tc>
          <w:tcPr>
            <w:tcW w:w="0" w:type="auto"/>
            <w:tcBorders>
              <w:bottom w:val="single" w:sz="0" w:space="0" w:color="auto"/>
            </w:tcBorders>
            <w:vAlign w:val="bottom"/>
          </w:tcPr>
          <w:p w14:paraId="07C41057" w14:textId="77777777" w:rsidR="00342DFC" w:rsidRDefault="00FB6247">
            <w:pPr>
              <w:pStyle w:val="Compact"/>
              <w:framePr w:wrap="notBeside"/>
            </w:pPr>
            <w:r>
              <w:t>备注</w:t>
            </w:r>
          </w:p>
        </w:tc>
      </w:tr>
      <w:tr w:rsidR="00342DFC" w14:paraId="3AB4E69B" w14:textId="77777777">
        <w:tc>
          <w:tcPr>
            <w:tcW w:w="0" w:type="auto"/>
          </w:tcPr>
          <w:p w14:paraId="0BBA0D04" w14:textId="77777777" w:rsidR="00342DFC" w:rsidRDefault="00FB6247">
            <w:pPr>
              <w:pStyle w:val="Compact"/>
              <w:framePr w:wrap="notBeside"/>
            </w:pPr>
            <w:r>
              <w:t>wecharid</w:t>
            </w:r>
          </w:p>
        </w:tc>
        <w:tc>
          <w:tcPr>
            <w:tcW w:w="0" w:type="auto"/>
          </w:tcPr>
          <w:p w14:paraId="7B91FFA2" w14:textId="77777777" w:rsidR="00342DFC" w:rsidRDefault="00FB6247">
            <w:pPr>
              <w:pStyle w:val="Compact"/>
              <w:framePr w:wrap="notBeside"/>
            </w:pPr>
            <w:r>
              <w:t>VARCHAR( 10)</w:t>
            </w:r>
          </w:p>
        </w:tc>
        <w:tc>
          <w:tcPr>
            <w:tcW w:w="0" w:type="auto"/>
          </w:tcPr>
          <w:p w14:paraId="2B08D7FF" w14:textId="77777777" w:rsidR="00342DFC" w:rsidRDefault="00FB6247">
            <w:pPr>
              <w:pStyle w:val="Compact"/>
              <w:framePr w:wrap="notBeside"/>
            </w:pPr>
            <w:r>
              <w:t>是</w:t>
            </w:r>
          </w:p>
        </w:tc>
        <w:tc>
          <w:tcPr>
            <w:tcW w:w="0" w:type="auto"/>
          </w:tcPr>
          <w:p w14:paraId="0D532C14" w14:textId="77777777" w:rsidR="00342DFC" w:rsidRDefault="00FB6247">
            <w:pPr>
              <w:pStyle w:val="Compact"/>
              <w:framePr w:wrap="notBeside"/>
            </w:pPr>
            <w:r>
              <w:t>否</w:t>
            </w:r>
          </w:p>
        </w:tc>
        <w:tc>
          <w:tcPr>
            <w:tcW w:w="0" w:type="auto"/>
          </w:tcPr>
          <w:p w14:paraId="4ACEB7F5" w14:textId="77777777" w:rsidR="00342DFC" w:rsidRDefault="00FB6247">
            <w:pPr>
              <w:pStyle w:val="Compact"/>
              <w:framePr w:wrap="notBeside"/>
            </w:pPr>
            <w:r>
              <w:t>NOT NULL</w:t>
            </w:r>
          </w:p>
        </w:tc>
        <w:tc>
          <w:tcPr>
            <w:tcW w:w="0" w:type="auto"/>
          </w:tcPr>
          <w:p w14:paraId="777410C9" w14:textId="77777777" w:rsidR="00342DFC" w:rsidRDefault="00FB6247">
            <w:pPr>
              <w:pStyle w:val="Compact"/>
              <w:framePr w:wrap="notBeside"/>
            </w:pPr>
            <w:r>
              <w:t>微信</w:t>
            </w:r>
            <w:r>
              <w:t>id</w:t>
            </w:r>
            <w:r>
              <w:t>，微信用户的唯一标识</w:t>
            </w:r>
          </w:p>
        </w:tc>
      </w:tr>
      <w:tr w:rsidR="00342DFC" w14:paraId="060FB5EE" w14:textId="77777777">
        <w:tc>
          <w:tcPr>
            <w:tcW w:w="0" w:type="auto"/>
          </w:tcPr>
          <w:p w14:paraId="48FF9E40" w14:textId="77777777" w:rsidR="00342DFC" w:rsidRDefault="00FB6247">
            <w:pPr>
              <w:pStyle w:val="Compact"/>
              <w:framePr w:wrap="notBeside"/>
            </w:pPr>
            <w:r>
              <w:t>face_id</w:t>
            </w:r>
          </w:p>
        </w:tc>
        <w:tc>
          <w:tcPr>
            <w:tcW w:w="0" w:type="auto"/>
          </w:tcPr>
          <w:p w14:paraId="1166E434" w14:textId="77777777" w:rsidR="00342DFC" w:rsidRDefault="00FB6247">
            <w:pPr>
              <w:pStyle w:val="Compact"/>
              <w:framePr w:wrap="notBeside"/>
            </w:pPr>
            <w:r>
              <w:t>VARCHAR(10)</w:t>
            </w:r>
          </w:p>
        </w:tc>
        <w:tc>
          <w:tcPr>
            <w:tcW w:w="0" w:type="auto"/>
          </w:tcPr>
          <w:p w14:paraId="334D6865" w14:textId="77777777" w:rsidR="00342DFC" w:rsidRDefault="00FB6247">
            <w:pPr>
              <w:pStyle w:val="Compact"/>
              <w:framePr w:wrap="notBeside"/>
            </w:pPr>
            <w:r>
              <w:t>否</w:t>
            </w:r>
          </w:p>
        </w:tc>
        <w:tc>
          <w:tcPr>
            <w:tcW w:w="0" w:type="auto"/>
          </w:tcPr>
          <w:p w14:paraId="3BAACBCD" w14:textId="77777777" w:rsidR="00342DFC" w:rsidRDefault="00FB6247">
            <w:pPr>
              <w:pStyle w:val="Compact"/>
              <w:framePr w:wrap="notBeside"/>
            </w:pPr>
            <w:r>
              <w:t>否</w:t>
            </w:r>
          </w:p>
        </w:tc>
        <w:tc>
          <w:tcPr>
            <w:tcW w:w="0" w:type="auto"/>
          </w:tcPr>
          <w:p w14:paraId="22593A89" w14:textId="77777777" w:rsidR="00342DFC" w:rsidRDefault="00FB6247">
            <w:pPr>
              <w:pStyle w:val="Compact"/>
              <w:framePr w:wrap="notBeside"/>
            </w:pPr>
            <w:r>
              <w:t>NOT NULL</w:t>
            </w:r>
          </w:p>
        </w:tc>
        <w:tc>
          <w:tcPr>
            <w:tcW w:w="0" w:type="auto"/>
          </w:tcPr>
          <w:p w14:paraId="5427630C" w14:textId="77777777" w:rsidR="00342DFC" w:rsidRDefault="00FB6247">
            <w:pPr>
              <w:pStyle w:val="Compact"/>
              <w:framePr w:wrap="notBeside"/>
            </w:pPr>
            <w:r>
              <w:t>人脸算法生成的唯一人脸标志</w:t>
            </w:r>
          </w:p>
        </w:tc>
      </w:tr>
    </w:tbl>
    <w:p w14:paraId="23C31486" w14:textId="77777777" w:rsidR="00342DFC" w:rsidRDefault="00FB6247">
      <w:pPr>
        <w:pStyle w:val="a0"/>
      </w:pPr>
      <w:r>
        <w:t>（</w:t>
      </w:r>
      <w:r>
        <w:t>4</w:t>
      </w:r>
      <w:r>
        <w:t>）数据库订单信息表</w:t>
      </w:r>
      <w:r>
        <w:t xml:space="preserve"> (order)</w:t>
      </w:r>
    </w:p>
    <w:p w14:paraId="0DF720D7" w14:textId="77777777" w:rsidR="00342DFC" w:rsidRDefault="00FB6247">
      <w:pPr>
        <w:pStyle w:val="a0"/>
      </w:pPr>
      <w:r>
        <w:t>订单信息表主要用于保存用户的订单信息，如应付金额，入住日期等。在设计上用户和订单是一对多的关系，订单与房间是</w:t>
      </w:r>
      <w:r>
        <w:t>1</w:t>
      </w:r>
      <w:r>
        <w:t>对</w:t>
      </w:r>
      <w:r>
        <w:t>1</w:t>
      </w:r>
      <w:r>
        <w:t>的关系。在表中订单编号为主键。同时该表参照</w:t>
      </w:r>
      <w:r>
        <w:t>resident</w:t>
      </w:r>
      <w:r>
        <w:t>表的</w:t>
      </w:r>
      <w:r>
        <w:t>wecharid</w:t>
      </w:r>
      <w:r>
        <w:t>作为外键和</w:t>
      </w:r>
      <w:r>
        <w:t>room</w:t>
      </w:r>
      <w:r>
        <w:t>表的房间</w:t>
      </w:r>
      <w:r>
        <w:t>id</w:t>
      </w:r>
      <w:r>
        <w:t>作为外键，该表如表所示：</w:t>
      </w:r>
    </w:p>
    <w:tbl>
      <w:tblPr>
        <w:tblStyle w:val="Table"/>
        <w:tblW w:w="0" w:type="pct"/>
        <w:tblLook w:val="0020" w:firstRow="1" w:lastRow="0" w:firstColumn="0" w:lastColumn="0" w:noHBand="0" w:noVBand="0"/>
      </w:tblPr>
      <w:tblGrid>
        <w:gridCol w:w="1174"/>
        <w:gridCol w:w="1760"/>
        <w:gridCol w:w="717"/>
        <w:gridCol w:w="717"/>
        <w:gridCol w:w="1843"/>
        <w:gridCol w:w="2560"/>
      </w:tblGrid>
      <w:tr w:rsidR="00342DFC" w14:paraId="24E0B335" w14:textId="77777777">
        <w:tc>
          <w:tcPr>
            <w:tcW w:w="0" w:type="auto"/>
            <w:tcBorders>
              <w:bottom w:val="single" w:sz="0" w:space="0" w:color="auto"/>
            </w:tcBorders>
            <w:vAlign w:val="bottom"/>
          </w:tcPr>
          <w:p w14:paraId="5CB38882" w14:textId="77777777" w:rsidR="00342DFC" w:rsidRDefault="00FB6247">
            <w:pPr>
              <w:pStyle w:val="Compact"/>
              <w:framePr w:wrap="notBeside"/>
            </w:pPr>
            <w:r>
              <w:lastRenderedPageBreak/>
              <w:t>字段名</w:t>
            </w:r>
          </w:p>
        </w:tc>
        <w:tc>
          <w:tcPr>
            <w:tcW w:w="0" w:type="auto"/>
            <w:tcBorders>
              <w:bottom w:val="single" w:sz="0" w:space="0" w:color="auto"/>
            </w:tcBorders>
            <w:vAlign w:val="bottom"/>
          </w:tcPr>
          <w:p w14:paraId="6E88CA1A" w14:textId="77777777" w:rsidR="00342DFC" w:rsidRDefault="00FB6247">
            <w:pPr>
              <w:pStyle w:val="Compact"/>
              <w:framePr w:wrap="notBeside"/>
            </w:pPr>
            <w:r>
              <w:t>数据类型</w:t>
            </w:r>
          </w:p>
        </w:tc>
        <w:tc>
          <w:tcPr>
            <w:tcW w:w="0" w:type="auto"/>
            <w:tcBorders>
              <w:bottom w:val="single" w:sz="0" w:space="0" w:color="auto"/>
            </w:tcBorders>
            <w:vAlign w:val="bottom"/>
          </w:tcPr>
          <w:p w14:paraId="10BE3059" w14:textId="77777777" w:rsidR="00342DFC" w:rsidRDefault="00FB6247">
            <w:pPr>
              <w:pStyle w:val="Compact"/>
              <w:framePr w:wrap="notBeside"/>
            </w:pPr>
            <w:r>
              <w:t>是否为主键</w:t>
            </w:r>
          </w:p>
        </w:tc>
        <w:tc>
          <w:tcPr>
            <w:tcW w:w="0" w:type="auto"/>
            <w:tcBorders>
              <w:bottom w:val="single" w:sz="0" w:space="0" w:color="auto"/>
            </w:tcBorders>
            <w:vAlign w:val="bottom"/>
          </w:tcPr>
          <w:p w14:paraId="6B518532" w14:textId="77777777" w:rsidR="00342DFC" w:rsidRDefault="00FB6247">
            <w:pPr>
              <w:pStyle w:val="Compact"/>
              <w:framePr w:wrap="notBeside"/>
            </w:pPr>
            <w:r>
              <w:t>是否为外键</w:t>
            </w:r>
          </w:p>
        </w:tc>
        <w:tc>
          <w:tcPr>
            <w:tcW w:w="0" w:type="auto"/>
            <w:tcBorders>
              <w:bottom w:val="single" w:sz="0" w:space="0" w:color="auto"/>
            </w:tcBorders>
            <w:vAlign w:val="bottom"/>
          </w:tcPr>
          <w:p w14:paraId="316FB837" w14:textId="77777777" w:rsidR="00342DFC" w:rsidRDefault="00FB6247">
            <w:pPr>
              <w:pStyle w:val="Compact"/>
              <w:framePr w:wrap="notBeside"/>
            </w:pPr>
            <w:r>
              <w:t>检查规则</w:t>
            </w:r>
          </w:p>
        </w:tc>
        <w:tc>
          <w:tcPr>
            <w:tcW w:w="0" w:type="auto"/>
            <w:tcBorders>
              <w:bottom w:val="single" w:sz="0" w:space="0" w:color="auto"/>
            </w:tcBorders>
            <w:vAlign w:val="bottom"/>
          </w:tcPr>
          <w:p w14:paraId="25FAE2EF" w14:textId="77777777" w:rsidR="00342DFC" w:rsidRDefault="00FB6247">
            <w:pPr>
              <w:pStyle w:val="Compact"/>
              <w:framePr w:wrap="notBeside"/>
            </w:pPr>
            <w:r>
              <w:t>备注</w:t>
            </w:r>
          </w:p>
        </w:tc>
      </w:tr>
      <w:tr w:rsidR="00342DFC" w14:paraId="7ACF4223" w14:textId="77777777">
        <w:tc>
          <w:tcPr>
            <w:tcW w:w="0" w:type="auto"/>
          </w:tcPr>
          <w:p w14:paraId="5B47BD90" w14:textId="77777777" w:rsidR="00342DFC" w:rsidRDefault="00FB6247">
            <w:pPr>
              <w:pStyle w:val="Compact"/>
              <w:framePr w:wrap="notBeside"/>
            </w:pPr>
            <w:r>
              <w:t>id</w:t>
            </w:r>
          </w:p>
        </w:tc>
        <w:tc>
          <w:tcPr>
            <w:tcW w:w="0" w:type="auto"/>
          </w:tcPr>
          <w:p w14:paraId="6A4017D3" w14:textId="77777777" w:rsidR="00342DFC" w:rsidRDefault="00FB6247">
            <w:pPr>
              <w:pStyle w:val="Compact"/>
              <w:framePr w:wrap="notBeside"/>
            </w:pPr>
            <w:r>
              <w:t>INT</w:t>
            </w:r>
          </w:p>
        </w:tc>
        <w:tc>
          <w:tcPr>
            <w:tcW w:w="0" w:type="auto"/>
          </w:tcPr>
          <w:p w14:paraId="37DEE3AD" w14:textId="77777777" w:rsidR="00342DFC" w:rsidRDefault="00FB6247">
            <w:pPr>
              <w:pStyle w:val="Compact"/>
              <w:framePr w:wrap="notBeside"/>
            </w:pPr>
            <w:r>
              <w:t>是</w:t>
            </w:r>
          </w:p>
        </w:tc>
        <w:tc>
          <w:tcPr>
            <w:tcW w:w="0" w:type="auto"/>
          </w:tcPr>
          <w:p w14:paraId="7CD13E82" w14:textId="77777777" w:rsidR="00342DFC" w:rsidRDefault="00FB6247">
            <w:pPr>
              <w:pStyle w:val="Compact"/>
              <w:framePr w:wrap="notBeside"/>
            </w:pPr>
            <w:r>
              <w:t>否</w:t>
            </w:r>
          </w:p>
        </w:tc>
        <w:tc>
          <w:tcPr>
            <w:tcW w:w="0" w:type="auto"/>
          </w:tcPr>
          <w:p w14:paraId="0257F931" w14:textId="77777777" w:rsidR="00342DFC" w:rsidRDefault="00FB6247">
            <w:pPr>
              <w:pStyle w:val="Compact"/>
              <w:framePr w:wrap="notBeside"/>
            </w:pPr>
            <w:r>
              <w:t>NOT NULL;UNIQUE</w:t>
            </w:r>
          </w:p>
        </w:tc>
        <w:tc>
          <w:tcPr>
            <w:tcW w:w="0" w:type="auto"/>
          </w:tcPr>
          <w:p w14:paraId="03FF78F0" w14:textId="77777777" w:rsidR="00342DFC" w:rsidRDefault="00FB6247">
            <w:pPr>
              <w:pStyle w:val="Compact"/>
              <w:framePr w:wrap="notBeside"/>
            </w:pPr>
            <w:r>
              <w:t>订单编号，主键自增</w:t>
            </w:r>
          </w:p>
        </w:tc>
      </w:tr>
      <w:tr w:rsidR="00342DFC" w14:paraId="4ADC3C61" w14:textId="77777777">
        <w:tc>
          <w:tcPr>
            <w:tcW w:w="0" w:type="auto"/>
          </w:tcPr>
          <w:p w14:paraId="7C293D53" w14:textId="77777777" w:rsidR="00342DFC" w:rsidRDefault="00FB6247">
            <w:pPr>
              <w:pStyle w:val="Compact"/>
              <w:framePr w:wrap="notBeside"/>
            </w:pPr>
            <w:r>
              <w:t>deposit</w:t>
            </w:r>
          </w:p>
        </w:tc>
        <w:tc>
          <w:tcPr>
            <w:tcW w:w="0" w:type="auto"/>
          </w:tcPr>
          <w:p w14:paraId="55229D8D" w14:textId="77777777" w:rsidR="00342DFC" w:rsidRDefault="00FB6247">
            <w:pPr>
              <w:pStyle w:val="Compact"/>
              <w:framePr w:wrap="notBeside"/>
            </w:pPr>
            <w:r>
              <w:t>INT</w:t>
            </w:r>
          </w:p>
        </w:tc>
        <w:tc>
          <w:tcPr>
            <w:tcW w:w="0" w:type="auto"/>
          </w:tcPr>
          <w:p w14:paraId="2C030291" w14:textId="77777777" w:rsidR="00342DFC" w:rsidRDefault="00FB6247">
            <w:pPr>
              <w:pStyle w:val="Compact"/>
              <w:framePr w:wrap="notBeside"/>
            </w:pPr>
            <w:r>
              <w:t>否</w:t>
            </w:r>
          </w:p>
        </w:tc>
        <w:tc>
          <w:tcPr>
            <w:tcW w:w="0" w:type="auto"/>
          </w:tcPr>
          <w:p w14:paraId="0A862E13" w14:textId="77777777" w:rsidR="00342DFC" w:rsidRDefault="00FB6247">
            <w:pPr>
              <w:pStyle w:val="Compact"/>
              <w:framePr w:wrap="notBeside"/>
            </w:pPr>
            <w:r>
              <w:t>否</w:t>
            </w:r>
          </w:p>
        </w:tc>
        <w:tc>
          <w:tcPr>
            <w:tcW w:w="0" w:type="auto"/>
          </w:tcPr>
          <w:p w14:paraId="58A2479F" w14:textId="77777777" w:rsidR="00342DFC" w:rsidRDefault="00FB6247">
            <w:pPr>
              <w:pStyle w:val="Compact"/>
              <w:framePr w:wrap="notBeside"/>
            </w:pPr>
            <w:r>
              <w:t>无</w:t>
            </w:r>
          </w:p>
        </w:tc>
        <w:tc>
          <w:tcPr>
            <w:tcW w:w="0" w:type="auto"/>
          </w:tcPr>
          <w:p w14:paraId="64A28BDB" w14:textId="77777777" w:rsidR="00342DFC" w:rsidRDefault="00FB6247">
            <w:pPr>
              <w:pStyle w:val="Compact"/>
              <w:framePr w:wrap="notBeside"/>
            </w:pPr>
            <w:r>
              <w:t>订单订金</w:t>
            </w:r>
          </w:p>
        </w:tc>
      </w:tr>
      <w:tr w:rsidR="00342DFC" w14:paraId="5D6816AF" w14:textId="77777777">
        <w:tc>
          <w:tcPr>
            <w:tcW w:w="0" w:type="auto"/>
          </w:tcPr>
          <w:p w14:paraId="7E053DAF" w14:textId="77777777" w:rsidR="00342DFC" w:rsidRDefault="00FB6247">
            <w:pPr>
              <w:pStyle w:val="Compact"/>
              <w:framePr w:wrap="notBeside"/>
            </w:pPr>
            <w:r>
              <w:t>pmoney</w:t>
            </w:r>
          </w:p>
        </w:tc>
        <w:tc>
          <w:tcPr>
            <w:tcW w:w="0" w:type="auto"/>
          </w:tcPr>
          <w:p w14:paraId="2A1C6AB8" w14:textId="77777777" w:rsidR="00342DFC" w:rsidRDefault="00FB6247">
            <w:pPr>
              <w:pStyle w:val="Compact"/>
              <w:framePr w:wrap="notBeside"/>
            </w:pPr>
            <w:r>
              <w:t>INT</w:t>
            </w:r>
          </w:p>
        </w:tc>
        <w:tc>
          <w:tcPr>
            <w:tcW w:w="0" w:type="auto"/>
          </w:tcPr>
          <w:p w14:paraId="1F36F055" w14:textId="77777777" w:rsidR="00342DFC" w:rsidRDefault="00FB6247">
            <w:pPr>
              <w:pStyle w:val="Compact"/>
              <w:framePr w:wrap="notBeside"/>
            </w:pPr>
            <w:r>
              <w:t>否</w:t>
            </w:r>
          </w:p>
        </w:tc>
        <w:tc>
          <w:tcPr>
            <w:tcW w:w="0" w:type="auto"/>
          </w:tcPr>
          <w:p w14:paraId="19AEBE67" w14:textId="77777777" w:rsidR="00342DFC" w:rsidRDefault="00FB6247">
            <w:pPr>
              <w:pStyle w:val="Compact"/>
              <w:framePr w:wrap="notBeside"/>
            </w:pPr>
            <w:r>
              <w:t>否</w:t>
            </w:r>
          </w:p>
        </w:tc>
        <w:tc>
          <w:tcPr>
            <w:tcW w:w="0" w:type="auto"/>
          </w:tcPr>
          <w:p w14:paraId="5FCB40DF" w14:textId="77777777" w:rsidR="00342DFC" w:rsidRDefault="00FB6247">
            <w:pPr>
              <w:pStyle w:val="Compact"/>
              <w:framePr w:wrap="notBeside"/>
            </w:pPr>
            <w:r>
              <w:t>NOT NULL</w:t>
            </w:r>
          </w:p>
        </w:tc>
        <w:tc>
          <w:tcPr>
            <w:tcW w:w="0" w:type="auto"/>
          </w:tcPr>
          <w:p w14:paraId="1384817B" w14:textId="77777777" w:rsidR="00342DFC" w:rsidRDefault="00FB6247">
            <w:pPr>
              <w:pStyle w:val="Compact"/>
              <w:framePr w:wrap="notBeside"/>
            </w:pPr>
            <w:r>
              <w:t>订单应付金额</w:t>
            </w:r>
          </w:p>
        </w:tc>
      </w:tr>
      <w:tr w:rsidR="00342DFC" w14:paraId="5890B3FE" w14:textId="77777777">
        <w:tc>
          <w:tcPr>
            <w:tcW w:w="0" w:type="auto"/>
          </w:tcPr>
          <w:p w14:paraId="7D3B30F4" w14:textId="77777777" w:rsidR="00342DFC" w:rsidRDefault="00FB6247">
            <w:pPr>
              <w:pStyle w:val="Compact"/>
              <w:framePr w:wrap="notBeside"/>
            </w:pPr>
            <w:r>
              <w:t>scid</w:t>
            </w:r>
          </w:p>
        </w:tc>
        <w:tc>
          <w:tcPr>
            <w:tcW w:w="0" w:type="auto"/>
          </w:tcPr>
          <w:p w14:paraId="62D20ABB" w14:textId="77777777" w:rsidR="00342DFC" w:rsidRDefault="00FB6247">
            <w:pPr>
              <w:pStyle w:val="Compact"/>
              <w:framePr w:wrap="notBeside"/>
            </w:pPr>
            <w:r>
              <w:t>DATETIME</w:t>
            </w:r>
          </w:p>
        </w:tc>
        <w:tc>
          <w:tcPr>
            <w:tcW w:w="0" w:type="auto"/>
          </w:tcPr>
          <w:p w14:paraId="2EF29F25" w14:textId="77777777" w:rsidR="00342DFC" w:rsidRDefault="00FB6247">
            <w:pPr>
              <w:pStyle w:val="Compact"/>
              <w:framePr w:wrap="notBeside"/>
            </w:pPr>
            <w:r>
              <w:t>否</w:t>
            </w:r>
          </w:p>
        </w:tc>
        <w:tc>
          <w:tcPr>
            <w:tcW w:w="0" w:type="auto"/>
          </w:tcPr>
          <w:p w14:paraId="2CD027E8" w14:textId="77777777" w:rsidR="00342DFC" w:rsidRDefault="00FB6247">
            <w:pPr>
              <w:pStyle w:val="Compact"/>
              <w:framePr w:wrap="notBeside"/>
            </w:pPr>
            <w:r>
              <w:t>否</w:t>
            </w:r>
          </w:p>
        </w:tc>
        <w:tc>
          <w:tcPr>
            <w:tcW w:w="0" w:type="auto"/>
          </w:tcPr>
          <w:p w14:paraId="4897C479" w14:textId="77777777" w:rsidR="00342DFC" w:rsidRDefault="00FB6247">
            <w:pPr>
              <w:pStyle w:val="Compact"/>
              <w:framePr w:wrap="notBeside"/>
            </w:pPr>
            <w:r>
              <w:t>NOT NULL</w:t>
            </w:r>
          </w:p>
        </w:tc>
        <w:tc>
          <w:tcPr>
            <w:tcW w:w="0" w:type="auto"/>
          </w:tcPr>
          <w:p w14:paraId="015943F5" w14:textId="77777777" w:rsidR="00342DFC" w:rsidRDefault="00FB6247">
            <w:pPr>
              <w:pStyle w:val="Compact"/>
              <w:framePr w:wrap="notBeside"/>
            </w:pPr>
            <w:r>
              <w:t>预定入住日期</w:t>
            </w:r>
          </w:p>
        </w:tc>
      </w:tr>
      <w:tr w:rsidR="00342DFC" w14:paraId="3B69B84D" w14:textId="77777777">
        <w:tc>
          <w:tcPr>
            <w:tcW w:w="0" w:type="auto"/>
          </w:tcPr>
          <w:p w14:paraId="4255F4A3" w14:textId="77777777" w:rsidR="00342DFC" w:rsidRDefault="00FB6247">
            <w:pPr>
              <w:pStyle w:val="Compact"/>
              <w:framePr w:wrap="notBeside"/>
            </w:pPr>
            <w:r>
              <w:t>sgo</w:t>
            </w:r>
          </w:p>
        </w:tc>
        <w:tc>
          <w:tcPr>
            <w:tcW w:w="0" w:type="auto"/>
          </w:tcPr>
          <w:p w14:paraId="7696DC97" w14:textId="77777777" w:rsidR="00342DFC" w:rsidRDefault="00FB6247">
            <w:pPr>
              <w:pStyle w:val="Compact"/>
              <w:framePr w:wrap="notBeside"/>
            </w:pPr>
            <w:r>
              <w:t>DATETIME</w:t>
            </w:r>
          </w:p>
        </w:tc>
        <w:tc>
          <w:tcPr>
            <w:tcW w:w="0" w:type="auto"/>
          </w:tcPr>
          <w:p w14:paraId="149982B8" w14:textId="77777777" w:rsidR="00342DFC" w:rsidRDefault="00FB6247">
            <w:pPr>
              <w:pStyle w:val="Compact"/>
              <w:framePr w:wrap="notBeside"/>
            </w:pPr>
            <w:r>
              <w:t>否</w:t>
            </w:r>
          </w:p>
        </w:tc>
        <w:tc>
          <w:tcPr>
            <w:tcW w:w="0" w:type="auto"/>
          </w:tcPr>
          <w:p w14:paraId="60389C0B" w14:textId="77777777" w:rsidR="00342DFC" w:rsidRDefault="00FB6247">
            <w:pPr>
              <w:pStyle w:val="Compact"/>
              <w:framePr w:wrap="notBeside"/>
            </w:pPr>
            <w:r>
              <w:t>否</w:t>
            </w:r>
          </w:p>
        </w:tc>
        <w:tc>
          <w:tcPr>
            <w:tcW w:w="0" w:type="auto"/>
          </w:tcPr>
          <w:p w14:paraId="76C72B9B" w14:textId="77777777" w:rsidR="00342DFC" w:rsidRDefault="00FB6247">
            <w:pPr>
              <w:pStyle w:val="Compact"/>
              <w:framePr w:wrap="notBeside"/>
            </w:pPr>
            <w:r>
              <w:t>NOT NULL</w:t>
            </w:r>
          </w:p>
        </w:tc>
        <w:tc>
          <w:tcPr>
            <w:tcW w:w="0" w:type="auto"/>
          </w:tcPr>
          <w:p w14:paraId="51E0E2CD" w14:textId="77777777" w:rsidR="00342DFC" w:rsidRDefault="00FB6247">
            <w:pPr>
              <w:pStyle w:val="Compact"/>
              <w:framePr w:wrap="notBeside"/>
            </w:pPr>
            <w:r>
              <w:t>预计离开日期</w:t>
            </w:r>
          </w:p>
        </w:tc>
      </w:tr>
      <w:tr w:rsidR="00342DFC" w14:paraId="3799D368" w14:textId="77777777">
        <w:tc>
          <w:tcPr>
            <w:tcW w:w="0" w:type="auto"/>
          </w:tcPr>
          <w:p w14:paraId="61D0360A" w14:textId="77777777" w:rsidR="00342DFC" w:rsidRDefault="00FB6247">
            <w:pPr>
              <w:pStyle w:val="Compact"/>
              <w:framePr w:wrap="notBeside"/>
            </w:pPr>
            <w:r>
              <w:t>cid</w:t>
            </w:r>
          </w:p>
        </w:tc>
        <w:tc>
          <w:tcPr>
            <w:tcW w:w="0" w:type="auto"/>
          </w:tcPr>
          <w:p w14:paraId="0BB61632" w14:textId="77777777" w:rsidR="00342DFC" w:rsidRDefault="00FB6247">
            <w:pPr>
              <w:pStyle w:val="Compact"/>
              <w:framePr w:wrap="notBeside"/>
            </w:pPr>
            <w:r>
              <w:t>DATETIME</w:t>
            </w:r>
          </w:p>
        </w:tc>
        <w:tc>
          <w:tcPr>
            <w:tcW w:w="0" w:type="auto"/>
          </w:tcPr>
          <w:p w14:paraId="637E399A" w14:textId="77777777" w:rsidR="00342DFC" w:rsidRDefault="00FB6247">
            <w:pPr>
              <w:pStyle w:val="Compact"/>
              <w:framePr w:wrap="notBeside"/>
            </w:pPr>
            <w:r>
              <w:t>否</w:t>
            </w:r>
          </w:p>
        </w:tc>
        <w:tc>
          <w:tcPr>
            <w:tcW w:w="0" w:type="auto"/>
          </w:tcPr>
          <w:p w14:paraId="7C74C70C" w14:textId="77777777" w:rsidR="00342DFC" w:rsidRDefault="00FB6247">
            <w:pPr>
              <w:pStyle w:val="Compact"/>
              <w:framePr w:wrap="notBeside"/>
            </w:pPr>
            <w:r>
              <w:t>否</w:t>
            </w:r>
          </w:p>
        </w:tc>
        <w:tc>
          <w:tcPr>
            <w:tcW w:w="0" w:type="auto"/>
          </w:tcPr>
          <w:p w14:paraId="27050C19" w14:textId="77777777" w:rsidR="00342DFC" w:rsidRDefault="00FB6247">
            <w:pPr>
              <w:pStyle w:val="Compact"/>
              <w:framePr w:wrap="notBeside"/>
            </w:pPr>
            <w:r>
              <w:t>无</w:t>
            </w:r>
          </w:p>
        </w:tc>
        <w:tc>
          <w:tcPr>
            <w:tcW w:w="0" w:type="auto"/>
          </w:tcPr>
          <w:p w14:paraId="07ADF4ED" w14:textId="77777777" w:rsidR="00342DFC" w:rsidRDefault="00FB6247">
            <w:pPr>
              <w:pStyle w:val="Compact"/>
              <w:framePr w:wrap="notBeside"/>
            </w:pPr>
            <w:r>
              <w:t>实际入住日期</w:t>
            </w:r>
          </w:p>
        </w:tc>
      </w:tr>
      <w:tr w:rsidR="00342DFC" w14:paraId="4324ECD9" w14:textId="77777777">
        <w:tc>
          <w:tcPr>
            <w:tcW w:w="0" w:type="auto"/>
          </w:tcPr>
          <w:p w14:paraId="2350162C" w14:textId="77777777" w:rsidR="00342DFC" w:rsidRDefault="00FB6247">
            <w:pPr>
              <w:pStyle w:val="Compact"/>
              <w:framePr w:wrap="notBeside"/>
            </w:pPr>
            <w:r>
              <w:t>go</w:t>
            </w:r>
          </w:p>
        </w:tc>
        <w:tc>
          <w:tcPr>
            <w:tcW w:w="0" w:type="auto"/>
          </w:tcPr>
          <w:p w14:paraId="526F6435" w14:textId="77777777" w:rsidR="00342DFC" w:rsidRDefault="00FB6247">
            <w:pPr>
              <w:pStyle w:val="Compact"/>
              <w:framePr w:wrap="notBeside"/>
            </w:pPr>
            <w:r>
              <w:t>DATETIME</w:t>
            </w:r>
          </w:p>
        </w:tc>
        <w:tc>
          <w:tcPr>
            <w:tcW w:w="0" w:type="auto"/>
          </w:tcPr>
          <w:p w14:paraId="1664375F" w14:textId="77777777" w:rsidR="00342DFC" w:rsidRDefault="00FB6247">
            <w:pPr>
              <w:pStyle w:val="Compact"/>
              <w:framePr w:wrap="notBeside"/>
            </w:pPr>
            <w:r>
              <w:t>否</w:t>
            </w:r>
          </w:p>
        </w:tc>
        <w:tc>
          <w:tcPr>
            <w:tcW w:w="0" w:type="auto"/>
          </w:tcPr>
          <w:p w14:paraId="1DAD037E" w14:textId="77777777" w:rsidR="00342DFC" w:rsidRDefault="00FB6247">
            <w:pPr>
              <w:pStyle w:val="Compact"/>
              <w:framePr w:wrap="notBeside"/>
            </w:pPr>
            <w:r>
              <w:t>否</w:t>
            </w:r>
          </w:p>
        </w:tc>
        <w:tc>
          <w:tcPr>
            <w:tcW w:w="0" w:type="auto"/>
          </w:tcPr>
          <w:p w14:paraId="116BB34C" w14:textId="77777777" w:rsidR="00342DFC" w:rsidRDefault="00FB6247">
            <w:pPr>
              <w:pStyle w:val="Compact"/>
              <w:framePr w:wrap="notBeside"/>
            </w:pPr>
            <w:r>
              <w:t>无</w:t>
            </w:r>
          </w:p>
        </w:tc>
        <w:tc>
          <w:tcPr>
            <w:tcW w:w="0" w:type="auto"/>
          </w:tcPr>
          <w:p w14:paraId="6BCA18C3" w14:textId="77777777" w:rsidR="00342DFC" w:rsidRDefault="00FB6247">
            <w:pPr>
              <w:pStyle w:val="Compact"/>
              <w:framePr w:wrap="notBeside"/>
            </w:pPr>
            <w:r>
              <w:t>结账离开日期</w:t>
            </w:r>
          </w:p>
        </w:tc>
      </w:tr>
      <w:tr w:rsidR="00342DFC" w14:paraId="27C2F382" w14:textId="77777777">
        <w:tc>
          <w:tcPr>
            <w:tcW w:w="0" w:type="auto"/>
          </w:tcPr>
          <w:p w14:paraId="7A9F0BFB" w14:textId="77777777" w:rsidR="00342DFC" w:rsidRDefault="00FB6247">
            <w:pPr>
              <w:pStyle w:val="Compact"/>
              <w:framePr w:wrap="notBeside"/>
            </w:pPr>
            <w:r>
              <w:t>otime</w:t>
            </w:r>
          </w:p>
        </w:tc>
        <w:tc>
          <w:tcPr>
            <w:tcW w:w="0" w:type="auto"/>
          </w:tcPr>
          <w:p w14:paraId="429BA381" w14:textId="77777777" w:rsidR="00342DFC" w:rsidRDefault="00FB6247">
            <w:pPr>
              <w:pStyle w:val="Compact"/>
              <w:framePr w:wrap="notBeside"/>
            </w:pPr>
            <w:r>
              <w:t>DATETIME</w:t>
            </w:r>
          </w:p>
        </w:tc>
        <w:tc>
          <w:tcPr>
            <w:tcW w:w="0" w:type="auto"/>
          </w:tcPr>
          <w:p w14:paraId="67DC6780" w14:textId="77777777" w:rsidR="00342DFC" w:rsidRDefault="00FB6247">
            <w:pPr>
              <w:pStyle w:val="Compact"/>
              <w:framePr w:wrap="notBeside"/>
            </w:pPr>
            <w:r>
              <w:t>否</w:t>
            </w:r>
          </w:p>
        </w:tc>
        <w:tc>
          <w:tcPr>
            <w:tcW w:w="0" w:type="auto"/>
          </w:tcPr>
          <w:p w14:paraId="0D7B78F6" w14:textId="77777777" w:rsidR="00342DFC" w:rsidRDefault="00FB6247">
            <w:pPr>
              <w:pStyle w:val="Compact"/>
              <w:framePr w:wrap="notBeside"/>
            </w:pPr>
            <w:r>
              <w:t>否</w:t>
            </w:r>
          </w:p>
        </w:tc>
        <w:tc>
          <w:tcPr>
            <w:tcW w:w="0" w:type="auto"/>
          </w:tcPr>
          <w:p w14:paraId="54DC3894" w14:textId="77777777" w:rsidR="00342DFC" w:rsidRDefault="00FB6247">
            <w:pPr>
              <w:pStyle w:val="Compact"/>
              <w:framePr w:wrap="notBeside"/>
            </w:pPr>
            <w:r>
              <w:t>NOT NULL</w:t>
            </w:r>
          </w:p>
        </w:tc>
        <w:tc>
          <w:tcPr>
            <w:tcW w:w="0" w:type="auto"/>
          </w:tcPr>
          <w:p w14:paraId="1F735CFC" w14:textId="77777777" w:rsidR="00342DFC" w:rsidRDefault="00FB6247">
            <w:pPr>
              <w:pStyle w:val="Compact"/>
              <w:framePr w:wrap="notBeside"/>
            </w:pPr>
            <w:r>
              <w:t>下单时间</w:t>
            </w:r>
          </w:p>
        </w:tc>
      </w:tr>
      <w:tr w:rsidR="00342DFC" w14:paraId="4215195A" w14:textId="77777777">
        <w:tc>
          <w:tcPr>
            <w:tcW w:w="0" w:type="auto"/>
          </w:tcPr>
          <w:p w14:paraId="7D049265" w14:textId="77777777" w:rsidR="00342DFC" w:rsidRDefault="00FB6247">
            <w:pPr>
              <w:pStyle w:val="Compact"/>
              <w:framePr w:wrap="notBeside"/>
            </w:pPr>
            <w:r>
              <w:t>wecharid</w:t>
            </w:r>
          </w:p>
        </w:tc>
        <w:tc>
          <w:tcPr>
            <w:tcW w:w="0" w:type="auto"/>
          </w:tcPr>
          <w:p w14:paraId="33713A88" w14:textId="77777777" w:rsidR="00342DFC" w:rsidRDefault="00FB6247">
            <w:pPr>
              <w:pStyle w:val="Compact"/>
              <w:framePr w:wrap="notBeside"/>
            </w:pPr>
            <w:r>
              <w:t>VARCHAR( 50)</w:t>
            </w:r>
          </w:p>
        </w:tc>
        <w:tc>
          <w:tcPr>
            <w:tcW w:w="0" w:type="auto"/>
          </w:tcPr>
          <w:p w14:paraId="19DF4767" w14:textId="77777777" w:rsidR="00342DFC" w:rsidRDefault="00FB6247">
            <w:pPr>
              <w:pStyle w:val="Compact"/>
              <w:framePr w:wrap="notBeside"/>
            </w:pPr>
            <w:r>
              <w:t>否</w:t>
            </w:r>
          </w:p>
        </w:tc>
        <w:tc>
          <w:tcPr>
            <w:tcW w:w="0" w:type="auto"/>
          </w:tcPr>
          <w:p w14:paraId="25C305A6" w14:textId="77777777" w:rsidR="00342DFC" w:rsidRDefault="00FB6247">
            <w:pPr>
              <w:pStyle w:val="Compact"/>
              <w:framePr w:wrap="notBeside"/>
            </w:pPr>
            <w:r>
              <w:t>是</w:t>
            </w:r>
          </w:p>
        </w:tc>
        <w:tc>
          <w:tcPr>
            <w:tcW w:w="0" w:type="auto"/>
          </w:tcPr>
          <w:p w14:paraId="45BC72DE" w14:textId="77777777" w:rsidR="00342DFC" w:rsidRDefault="00FB6247">
            <w:pPr>
              <w:pStyle w:val="Compact"/>
              <w:framePr w:wrap="notBeside"/>
            </w:pPr>
            <w:r>
              <w:t>无</w:t>
            </w:r>
          </w:p>
        </w:tc>
        <w:tc>
          <w:tcPr>
            <w:tcW w:w="0" w:type="auto"/>
          </w:tcPr>
          <w:p w14:paraId="698F8603" w14:textId="77777777" w:rsidR="00342DFC" w:rsidRDefault="00FB6247">
            <w:pPr>
              <w:pStyle w:val="Compact"/>
              <w:framePr w:wrap="notBeside"/>
            </w:pPr>
            <w:r>
              <w:t>微信</w:t>
            </w:r>
            <w:r>
              <w:t>id</w:t>
            </w:r>
            <w:r>
              <w:t>，微信用户的唯一标识</w:t>
            </w:r>
          </w:p>
        </w:tc>
      </w:tr>
      <w:tr w:rsidR="00342DFC" w14:paraId="658D141D" w14:textId="77777777">
        <w:tc>
          <w:tcPr>
            <w:tcW w:w="0" w:type="auto"/>
          </w:tcPr>
          <w:p w14:paraId="3E7A59A0" w14:textId="77777777" w:rsidR="00342DFC" w:rsidRDefault="00FB6247">
            <w:pPr>
              <w:pStyle w:val="Compact"/>
              <w:framePr w:wrap="notBeside"/>
            </w:pPr>
            <w:r>
              <w:t>room_id</w:t>
            </w:r>
          </w:p>
        </w:tc>
        <w:tc>
          <w:tcPr>
            <w:tcW w:w="0" w:type="auto"/>
          </w:tcPr>
          <w:p w14:paraId="76CD3759" w14:textId="77777777" w:rsidR="00342DFC" w:rsidRDefault="00FB6247">
            <w:pPr>
              <w:pStyle w:val="Compact"/>
              <w:framePr w:wrap="notBeside"/>
            </w:pPr>
            <w:r>
              <w:t>INT</w:t>
            </w:r>
          </w:p>
        </w:tc>
        <w:tc>
          <w:tcPr>
            <w:tcW w:w="0" w:type="auto"/>
          </w:tcPr>
          <w:p w14:paraId="39D14493" w14:textId="77777777" w:rsidR="00342DFC" w:rsidRDefault="00FB6247">
            <w:pPr>
              <w:pStyle w:val="Compact"/>
              <w:framePr w:wrap="notBeside"/>
            </w:pPr>
            <w:r>
              <w:t>否</w:t>
            </w:r>
          </w:p>
        </w:tc>
        <w:tc>
          <w:tcPr>
            <w:tcW w:w="0" w:type="auto"/>
          </w:tcPr>
          <w:p w14:paraId="2C407CF7" w14:textId="77777777" w:rsidR="00342DFC" w:rsidRDefault="00FB6247">
            <w:pPr>
              <w:pStyle w:val="Compact"/>
              <w:framePr w:wrap="notBeside"/>
            </w:pPr>
            <w:r>
              <w:t>是</w:t>
            </w:r>
          </w:p>
        </w:tc>
        <w:tc>
          <w:tcPr>
            <w:tcW w:w="0" w:type="auto"/>
          </w:tcPr>
          <w:p w14:paraId="4106E719" w14:textId="77777777" w:rsidR="00342DFC" w:rsidRDefault="00FB6247">
            <w:pPr>
              <w:pStyle w:val="Compact"/>
              <w:framePr w:wrap="notBeside"/>
            </w:pPr>
            <w:r>
              <w:t>无</w:t>
            </w:r>
          </w:p>
        </w:tc>
        <w:tc>
          <w:tcPr>
            <w:tcW w:w="0" w:type="auto"/>
          </w:tcPr>
          <w:p w14:paraId="40DC7BFB" w14:textId="77777777" w:rsidR="00342DFC" w:rsidRDefault="00FB6247">
            <w:pPr>
              <w:pStyle w:val="Compact"/>
              <w:framePr w:wrap="notBeside"/>
            </w:pPr>
            <w:r>
              <w:t>房间编号</w:t>
            </w:r>
          </w:p>
        </w:tc>
      </w:tr>
      <w:tr w:rsidR="00342DFC" w14:paraId="2FE243E3" w14:textId="77777777">
        <w:tc>
          <w:tcPr>
            <w:tcW w:w="0" w:type="auto"/>
          </w:tcPr>
          <w:p w14:paraId="704984C2" w14:textId="77777777" w:rsidR="00342DFC" w:rsidRDefault="00FB6247">
            <w:pPr>
              <w:pStyle w:val="Compact"/>
              <w:framePr w:wrap="notBeside"/>
            </w:pPr>
            <w:r>
              <w:t>id_status</w:t>
            </w:r>
          </w:p>
        </w:tc>
        <w:tc>
          <w:tcPr>
            <w:tcW w:w="0" w:type="auto"/>
          </w:tcPr>
          <w:p w14:paraId="4F76F9B7" w14:textId="77777777" w:rsidR="00342DFC" w:rsidRDefault="00FB6247">
            <w:pPr>
              <w:pStyle w:val="Compact"/>
              <w:framePr w:wrap="notBeside"/>
            </w:pPr>
            <w:r>
              <w:t>INT</w:t>
            </w:r>
          </w:p>
        </w:tc>
        <w:tc>
          <w:tcPr>
            <w:tcW w:w="0" w:type="auto"/>
          </w:tcPr>
          <w:p w14:paraId="2256C968" w14:textId="77777777" w:rsidR="00342DFC" w:rsidRDefault="00FB6247">
            <w:pPr>
              <w:pStyle w:val="Compact"/>
              <w:framePr w:wrap="notBeside"/>
            </w:pPr>
            <w:r>
              <w:t>否</w:t>
            </w:r>
          </w:p>
        </w:tc>
        <w:tc>
          <w:tcPr>
            <w:tcW w:w="0" w:type="auto"/>
          </w:tcPr>
          <w:p w14:paraId="76797225" w14:textId="77777777" w:rsidR="00342DFC" w:rsidRDefault="00FB6247">
            <w:pPr>
              <w:pStyle w:val="Compact"/>
              <w:framePr w:wrap="notBeside"/>
            </w:pPr>
            <w:r>
              <w:t>否</w:t>
            </w:r>
          </w:p>
        </w:tc>
        <w:tc>
          <w:tcPr>
            <w:tcW w:w="0" w:type="auto"/>
          </w:tcPr>
          <w:p w14:paraId="2C1CEDB4" w14:textId="77777777" w:rsidR="00342DFC" w:rsidRDefault="00FB6247">
            <w:pPr>
              <w:pStyle w:val="Compact"/>
              <w:framePr w:wrap="notBeside"/>
            </w:pPr>
            <w:r>
              <w:t>无</w:t>
            </w:r>
          </w:p>
        </w:tc>
        <w:tc>
          <w:tcPr>
            <w:tcW w:w="0" w:type="auto"/>
          </w:tcPr>
          <w:p w14:paraId="6CD7DA65" w14:textId="77777777" w:rsidR="00342DFC" w:rsidRDefault="00FB6247">
            <w:pPr>
              <w:pStyle w:val="Compact"/>
              <w:framePr w:wrap="notBeside"/>
            </w:pPr>
            <w:r>
              <w:t>订单状态：</w:t>
            </w:r>
            <w:r>
              <w:t>0</w:t>
            </w:r>
            <w:r>
              <w:t>表示订单已过期、</w:t>
            </w:r>
            <w:r>
              <w:t>1</w:t>
            </w:r>
            <w:r>
              <w:t>表示订单进行中、</w:t>
            </w:r>
            <w:r>
              <w:t>2</w:t>
            </w:r>
            <w:r>
              <w:t>表示订单已取消</w:t>
            </w:r>
          </w:p>
        </w:tc>
      </w:tr>
    </w:tbl>
    <w:p w14:paraId="16532439" w14:textId="77777777" w:rsidR="00342DFC" w:rsidRDefault="00FB6247">
      <w:pPr>
        <w:pStyle w:val="a0"/>
      </w:pPr>
      <w:r>
        <w:t>（</w:t>
      </w:r>
      <w:r>
        <w:t>5</w:t>
      </w:r>
      <w:r>
        <w:t>）</w:t>
      </w:r>
      <w:r>
        <w:t xml:space="preserve"> </w:t>
      </w:r>
      <w:r>
        <w:t>数据库房间信息表</w:t>
      </w:r>
      <w:r>
        <w:t xml:space="preserve"> (room)</w:t>
      </w:r>
    </w:p>
    <w:p w14:paraId="0EA1607F" w14:textId="77777777" w:rsidR="00342DFC" w:rsidRDefault="00FB6247">
      <w:pPr>
        <w:pStyle w:val="a0"/>
      </w:pPr>
      <w:r>
        <w:t>房间信息表主要包括了房间的基本信息，如房间类型，房间编号等。其中还包括房间温度、房间湿度等状态信息。状态信息在设计上是由房间内传感器进行动态更新。房间与智慧家居是一对多的关系，与订单是</w:t>
      </w:r>
      <w:r>
        <w:t>1</w:t>
      </w:r>
      <w:r>
        <w:t>对</w:t>
      </w:r>
      <w:r>
        <w:t>1</w:t>
      </w:r>
      <w:r>
        <w:t>的关系。该表如表所示：</w:t>
      </w:r>
    </w:p>
    <w:tbl>
      <w:tblPr>
        <w:tblStyle w:val="Table"/>
        <w:tblW w:w="0" w:type="pct"/>
        <w:tblLook w:val="0020" w:firstRow="1" w:lastRow="0" w:firstColumn="0" w:lastColumn="0" w:noHBand="0" w:noVBand="0"/>
      </w:tblPr>
      <w:tblGrid>
        <w:gridCol w:w="1512"/>
        <w:gridCol w:w="1707"/>
        <w:gridCol w:w="688"/>
        <w:gridCol w:w="688"/>
        <w:gridCol w:w="1828"/>
        <w:gridCol w:w="2348"/>
      </w:tblGrid>
      <w:tr w:rsidR="00342DFC" w14:paraId="7806C0C6" w14:textId="77777777">
        <w:tc>
          <w:tcPr>
            <w:tcW w:w="0" w:type="auto"/>
            <w:tcBorders>
              <w:bottom w:val="single" w:sz="0" w:space="0" w:color="auto"/>
            </w:tcBorders>
            <w:vAlign w:val="bottom"/>
          </w:tcPr>
          <w:p w14:paraId="5FFFAE0B" w14:textId="77777777" w:rsidR="00342DFC" w:rsidRDefault="00FB6247">
            <w:pPr>
              <w:pStyle w:val="Compact"/>
              <w:framePr w:wrap="notBeside"/>
            </w:pPr>
            <w:r>
              <w:lastRenderedPageBreak/>
              <w:t>字段名</w:t>
            </w:r>
          </w:p>
        </w:tc>
        <w:tc>
          <w:tcPr>
            <w:tcW w:w="0" w:type="auto"/>
            <w:tcBorders>
              <w:bottom w:val="single" w:sz="0" w:space="0" w:color="auto"/>
            </w:tcBorders>
            <w:vAlign w:val="bottom"/>
          </w:tcPr>
          <w:p w14:paraId="6EC4C7E4" w14:textId="77777777" w:rsidR="00342DFC" w:rsidRDefault="00FB6247">
            <w:pPr>
              <w:pStyle w:val="Compact"/>
              <w:framePr w:wrap="notBeside"/>
            </w:pPr>
            <w:r>
              <w:t>数据类型</w:t>
            </w:r>
          </w:p>
        </w:tc>
        <w:tc>
          <w:tcPr>
            <w:tcW w:w="0" w:type="auto"/>
            <w:tcBorders>
              <w:bottom w:val="single" w:sz="0" w:space="0" w:color="auto"/>
            </w:tcBorders>
            <w:vAlign w:val="bottom"/>
          </w:tcPr>
          <w:p w14:paraId="0E356540" w14:textId="77777777" w:rsidR="00342DFC" w:rsidRDefault="00FB6247">
            <w:pPr>
              <w:pStyle w:val="Compact"/>
              <w:framePr w:wrap="notBeside"/>
            </w:pPr>
            <w:r>
              <w:t>是否为主键</w:t>
            </w:r>
          </w:p>
        </w:tc>
        <w:tc>
          <w:tcPr>
            <w:tcW w:w="0" w:type="auto"/>
            <w:tcBorders>
              <w:bottom w:val="single" w:sz="0" w:space="0" w:color="auto"/>
            </w:tcBorders>
            <w:vAlign w:val="bottom"/>
          </w:tcPr>
          <w:p w14:paraId="3179FFA0" w14:textId="77777777" w:rsidR="00342DFC" w:rsidRDefault="00FB6247">
            <w:pPr>
              <w:pStyle w:val="Compact"/>
              <w:framePr w:wrap="notBeside"/>
            </w:pPr>
            <w:r>
              <w:t>是否为外键</w:t>
            </w:r>
          </w:p>
        </w:tc>
        <w:tc>
          <w:tcPr>
            <w:tcW w:w="0" w:type="auto"/>
            <w:tcBorders>
              <w:bottom w:val="single" w:sz="0" w:space="0" w:color="auto"/>
            </w:tcBorders>
            <w:vAlign w:val="bottom"/>
          </w:tcPr>
          <w:p w14:paraId="30505985" w14:textId="77777777" w:rsidR="00342DFC" w:rsidRDefault="00FB6247">
            <w:pPr>
              <w:pStyle w:val="Compact"/>
              <w:framePr w:wrap="notBeside"/>
            </w:pPr>
            <w:r>
              <w:t>检查规则</w:t>
            </w:r>
          </w:p>
        </w:tc>
        <w:tc>
          <w:tcPr>
            <w:tcW w:w="0" w:type="auto"/>
            <w:tcBorders>
              <w:bottom w:val="single" w:sz="0" w:space="0" w:color="auto"/>
            </w:tcBorders>
            <w:vAlign w:val="bottom"/>
          </w:tcPr>
          <w:p w14:paraId="1587063B" w14:textId="77777777" w:rsidR="00342DFC" w:rsidRDefault="00FB6247">
            <w:pPr>
              <w:pStyle w:val="Compact"/>
              <w:framePr w:wrap="notBeside"/>
            </w:pPr>
            <w:r>
              <w:t>备注</w:t>
            </w:r>
          </w:p>
        </w:tc>
      </w:tr>
      <w:tr w:rsidR="00342DFC" w14:paraId="1CE16F6E" w14:textId="77777777">
        <w:tc>
          <w:tcPr>
            <w:tcW w:w="0" w:type="auto"/>
          </w:tcPr>
          <w:p w14:paraId="361E66BD" w14:textId="77777777" w:rsidR="00342DFC" w:rsidRDefault="00FB6247">
            <w:pPr>
              <w:pStyle w:val="Compact"/>
              <w:framePr w:wrap="notBeside"/>
            </w:pPr>
            <w:r>
              <w:t>id</w:t>
            </w:r>
          </w:p>
        </w:tc>
        <w:tc>
          <w:tcPr>
            <w:tcW w:w="0" w:type="auto"/>
          </w:tcPr>
          <w:p w14:paraId="47582F69" w14:textId="77777777" w:rsidR="00342DFC" w:rsidRDefault="00FB6247">
            <w:pPr>
              <w:pStyle w:val="Compact"/>
              <w:framePr w:wrap="notBeside"/>
            </w:pPr>
            <w:r>
              <w:t>INT</w:t>
            </w:r>
          </w:p>
        </w:tc>
        <w:tc>
          <w:tcPr>
            <w:tcW w:w="0" w:type="auto"/>
          </w:tcPr>
          <w:p w14:paraId="1D1FA551" w14:textId="77777777" w:rsidR="00342DFC" w:rsidRDefault="00FB6247">
            <w:pPr>
              <w:pStyle w:val="Compact"/>
              <w:framePr w:wrap="notBeside"/>
            </w:pPr>
            <w:r>
              <w:t>是</w:t>
            </w:r>
          </w:p>
        </w:tc>
        <w:tc>
          <w:tcPr>
            <w:tcW w:w="0" w:type="auto"/>
          </w:tcPr>
          <w:p w14:paraId="6215C38E" w14:textId="77777777" w:rsidR="00342DFC" w:rsidRDefault="00FB6247">
            <w:pPr>
              <w:pStyle w:val="Compact"/>
              <w:framePr w:wrap="notBeside"/>
            </w:pPr>
            <w:r>
              <w:t>否</w:t>
            </w:r>
          </w:p>
        </w:tc>
        <w:tc>
          <w:tcPr>
            <w:tcW w:w="0" w:type="auto"/>
          </w:tcPr>
          <w:p w14:paraId="77FC0216" w14:textId="77777777" w:rsidR="00342DFC" w:rsidRDefault="00FB6247">
            <w:pPr>
              <w:pStyle w:val="Compact"/>
              <w:framePr w:wrap="notBeside"/>
            </w:pPr>
            <w:r>
              <w:t>NOT NULL;UNIQUE</w:t>
            </w:r>
          </w:p>
        </w:tc>
        <w:tc>
          <w:tcPr>
            <w:tcW w:w="0" w:type="auto"/>
          </w:tcPr>
          <w:p w14:paraId="19E90E97" w14:textId="77777777" w:rsidR="00342DFC" w:rsidRDefault="00FB6247">
            <w:pPr>
              <w:pStyle w:val="Compact"/>
              <w:framePr w:wrap="notBeside"/>
            </w:pPr>
            <w:r>
              <w:t>房间编号，主键自增</w:t>
            </w:r>
          </w:p>
        </w:tc>
      </w:tr>
      <w:tr w:rsidR="00342DFC" w14:paraId="035A8873" w14:textId="77777777">
        <w:tc>
          <w:tcPr>
            <w:tcW w:w="0" w:type="auto"/>
          </w:tcPr>
          <w:p w14:paraId="0F7C87C3" w14:textId="77777777" w:rsidR="00342DFC" w:rsidRDefault="00FB6247">
            <w:pPr>
              <w:pStyle w:val="Compact"/>
              <w:framePr w:wrap="notBeside"/>
            </w:pPr>
            <w:r>
              <w:t>rtype</w:t>
            </w:r>
          </w:p>
        </w:tc>
        <w:tc>
          <w:tcPr>
            <w:tcW w:w="0" w:type="auto"/>
          </w:tcPr>
          <w:p w14:paraId="3770EB2E" w14:textId="77777777" w:rsidR="00342DFC" w:rsidRDefault="00FB6247">
            <w:pPr>
              <w:pStyle w:val="Compact"/>
              <w:framePr w:wrap="notBeside"/>
            </w:pPr>
            <w:r>
              <w:t>VARCHAR(50)</w:t>
            </w:r>
          </w:p>
        </w:tc>
        <w:tc>
          <w:tcPr>
            <w:tcW w:w="0" w:type="auto"/>
          </w:tcPr>
          <w:p w14:paraId="01FB050D" w14:textId="77777777" w:rsidR="00342DFC" w:rsidRDefault="00FB6247">
            <w:pPr>
              <w:pStyle w:val="Compact"/>
              <w:framePr w:wrap="notBeside"/>
            </w:pPr>
            <w:r>
              <w:t>否</w:t>
            </w:r>
          </w:p>
        </w:tc>
        <w:tc>
          <w:tcPr>
            <w:tcW w:w="0" w:type="auto"/>
          </w:tcPr>
          <w:p w14:paraId="15FD8630" w14:textId="77777777" w:rsidR="00342DFC" w:rsidRDefault="00FB6247">
            <w:pPr>
              <w:pStyle w:val="Compact"/>
              <w:framePr w:wrap="notBeside"/>
            </w:pPr>
            <w:r>
              <w:t>否</w:t>
            </w:r>
          </w:p>
        </w:tc>
        <w:tc>
          <w:tcPr>
            <w:tcW w:w="0" w:type="auto"/>
          </w:tcPr>
          <w:p w14:paraId="3A119756" w14:textId="77777777" w:rsidR="00342DFC" w:rsidRDefault="00FB6247">
            <w:pPr>
              <w:pStyle w:val="Compact"/>
              <w:framePr w:wrap="notBeside"/>
            </w:pPr>
            <w:r>
              <w:t>NOT NULL</w:t>
            </w:r>
          </w:p>
        </w:tc>
        <w:tc>
          <w:tcPr>
            <w:tcW w:w="0" w:type="auto"/>
          </w:tcPr>
          <w:p w14:paraId="4FE79C0D" w14:textId="77777777" w:rsidR="00342DFC" w:rsidRDefault="00FB6247">
            <w:pPr>
              <w:pStyle w:val="Compact"/>
              <w:framePr w:wrap="notBeside"/>
            </w:pPr>
            <w:r>
              <w:t>房间类型</w:t>
            </w:r>
          </w:p>
        </w:tc>
      </w:tr>
      <w:tr w:rsidR="00342DFC" w14:paraId="7AD21ECE" w14:textId="77777777">
        <w:tc>
          <w:tcPr>
            <w:tcW w:w="0" w:type="auto"/>
          </w:tcPr>
          <w:p w14:paraId="43316291" w14:textId="77777777" w:rsidR="00342DFC" w:rsidRDefault="00FB6247">
            <w:pPr>
              <w:pStyle w:val="Compact"/>
              <w:framePr w:wrap="notBeside"/>
            </w:pPr>
            <w:r>
              <w:t>bedtype</w:t>
            </w:r>
          </w:p>
        </w:tc>
        <w:tc>
          <w:tcPr>
            <w:tcW w:w="0" w:type="auto"/>
          </w:tcPr>
          <w:p w14:paraId="589F36C1" w14:textId="77777777" w:rsidR="00342DFC" w:rsidRDefault="00FB6247">
            <w:pPr>
              <w:pStyle w:val="Compact"/>
              <w:framePr w:wrap="notBeside"/>
            </w:pPr>
            <w:r>
              <w:t>VARCHAR(50)</w:t>
            </w:r>
          </w:p>
        </w:tc>
        <w:tc>
          <w:tcPr>
            <w:tcW w:w="0" w:type="auto"/>
          </w:tcPr>
          <w:p w14:paraId="6F048166" w14:textId="77777777" w:rsidR="00342DFC" w:rsidRDefault="00FB6247">
            <w:pPr>
              <w:pStyle w:val="Compact"/>
              <w:framePr w:wrap="notBeside"/>
            </w:pPr>
            <w:r>
              <w:t>否</w:t>
            </w:r>
          </w:p>
        </w:tc>
        <w:tc>
          <w:tcPr>
            <w:tcW w:w="0" w:type="auto"/>
          </w:tcPr>
          <w:p w14:paraId="1AE5067D" w14:textId="77777777" w:rsidR="00342DFC" w:rsidRDefault="00FB6247">
            <w:pPr>
              <w:pStyle w:val="Compact"/>
              <w:framePr w:wrap="notBeside"/>
            </w:pPr>
            <w:r>
              <w:t>否</w:t>
            </w:r>
          </w:p>
        </w:tc>
        <w:tc>
          <w:tcPr>
            <w:tcW w:w="0" w:type="auto"/>
          </w:tcPr>
          <w:p w14:paraId="5F36BA8E" w14:textId="77777777" w:rsidR="00342DFC" w:rsidRDefault="00FB6247">
            <w:pPr>
              <w:pStyle w:val="Compact"/>
              <w:framePr w:wrap="notBeside"/>
            </w:pPr>
            <w:r>
              <w:t>NOT NULL</w:t>
            </w:r>
          </w:p>
        </w:tc>
        <w:tc>
          <w:tcPr>
            <w:tcW w:w="0" w:type="auto"/>
          </w:tcPr>
          <w:p w14:paraId="519FCEEC" w14:textId="77777777" w:rsidR="00342DFC" w:rsidRDefault="00FB6247">
            <w:pPr>
              <w:pStyle w:val="Compact"/>
              <w:framePr w:wrap="notBeside"/>
            </w:pPr>
            <w:r>
              <w:t>房间床型</w:t>
            </w:r>
          </w:p>
        </w:tc>
      </w:tr>
      <w:tr w:rsidR="00342DFC" w14:paraId="0A89A443" w14:textId="77777777">
        <w:tc>
          <w:tcPr>
            <w:tcW w:w="0" w:type="auto"/>
          </w:tcPr>
          <w:p w14:paraId="69F4B454" w14:textId="77777777" w:rsidR="00342DFC" w:rsidRDefault="00FB6247">
            <w:pPr>
              <w:pStyle w:val="Compact"/>
              <w:framePr w:wrap="notBeside"/>
            </w:pPr>
            <w:r>
              <w:t>maxnum</w:t>
            </w:r>
          </w:p>
        </w:tc>
        <w:tc>
          <w:tcPr>
            <w:tcW w:w="0" w:type="auto"/>
          </w:tcPr>
          <w:p w14:paraId="6BB6DF24" w14:textId="77777777" w:rsidR="00342DFC" w:rsidRDefault="00FB6247">
            <w:pPr>
              <w:pStyle w:val="Compact"/>
              <w:framePr w:wrap="notBeside"/>
            </w:pPr>
            <w:r>
              <w:t>INT</w:t>
            </w:r>
          </w:p>
        </w:tc>
        <w:tc>
          <w:tcPr>
            <w:tcW w:w="0" w:type="auto"/>
          </w:tcPr>
          <w:p w14:paraId="619B661B" w14:textId="77777777" w:rsidR="00342DFC" w:rsidRDefault="00FB6247">
            <w:pPr>
              <w:pStyle w:val="Compact"/>
              <w:framePr w:wrap="notBeside"/>
            </w:pPr>
            <w:r>
              <w:t>否</w:t>
            </w:r>
          </w:p>
        </w:tc>
        <w:tc>
          <w:tcPr>
            <w:tcW w:w="0" w:type="auto"/>
          </w:tcPr>
          <w:p w14:paraId="21A907BB" w14:textId="77777777" w:rsidR="00342DFC" w:rsidRDefault="00FB6247">
            <w:pPr>
              <w:pStyle w:val="Compact"/>
              <w:framePr w:wrap="notBeside"/>
            </w:pPr>
            <w:r>
              <w:t>否</w:t>
            </w:r>
          </w:p>
        </w:tc>
        <w:tc>
          <w:tcPr>
            <w:tcW w:w="0" w:type="auto"/>
          </w:tcPr>
          <w:p w14:paraId="6C9A5651" w14:textId="77777777" w:rsidR="00342DFC" w:rsidRDefault="00FB6247">
            <w:pPr>
              <w:pStyle w:val="Compact"/>
              <w:framePr w:wrap="notBeside"/>
            </w:pPr>
            <w:r>
              <w:t>NOT NULL</w:t>
            </w:r>
          </w:p>
        </w:tc>
        <w:tc>
          <w:tcPr>
            <w:tcW w:w="0" w:type="auto"/>
          </w:tcPr>
          <w:p w14:paraId="77EE42E8" w14:textId="77777777" w:rsidR="00342DFC" w:rsidRDefault="00FB6247">
            <w:pPr>
              <w:pStyle w:val="Compact"/>
              <w:framePr w:wrap="notBeside"/>
            </w:pPr>
            <w:r>
              <w:t>房间居住人数上限</w:t>
            </w:r>
          </w:p>
        </w:tc>
      </w:tr>
      <w:tr w:rsidR="00342DFC" w14:paraId="2EAB66A6" w14:textId="77777777">
        <w:tc>
          <w:tcPr>
            <w:tcW w:w="0" w:type="auto"/>
          </w:tcPr>
          <w:p w14:paraId="5D6F5A0E" w14:textId="77777777" w:rsidR="00342DFC" w:rsidRDefault="00FB6247">
            <w:pPr>
              <w:pStyle w:val="Compact"/>
              <w:framePr w:wrap="notBeside"/>
            </w:pPr>
            <w:r>
              <w:t>area</w:t>
            </w:r>
          </w:p>
        </w:tc>
        <w:tc>
          <w:tcPr>
            <w:tcW w:w="0" w:type="auto"/>
          </w:tcPr>
          <w:p w14:paraId="13DEC260" w14:textId="77777777" w:rsidR="00342DFC" w:rsidRDefault="00FB6247">
            <w:pPr>
              <w:pStyle w:val="Compact"/>
              <w:framePr w:wrap="notBeside"/>
            </w:pPr>
            <w:r>
              <w:t>VARCHAR(50)</w:t>
            </w:r>
          </w:p>
        </w:tc>
        <w:tc>
          <w:tcPr>
            <w:tcW w:w="0" w:type="auto"/>
          </w:tcPr>
          <w:p w14:paraId="63D396F1" w14:textId="77777777" w:rsidR="00342DFC" w:rsidRDefault="00FB6247">
            <w:pPr>
              <w:pStyle w:val="Compact"/>
              <w:framePr w:wrap="notBeside"/>
            </w:pPr>
            <w:r>
              <w:t>否</w:t>
            </w:r>
          </w:p>
        </w:tc>
        <w:tc>
          <w:tcPr>
            <w:tcW w:w="0" w:type="auto"/>
          </w:tcPr>
          <w:p w14:paraId="475292FD" w14:textId="77777777" w:rsidR="00342DFC" w:rsidRDefault="00FB6247">
            <w:pPr>
              <w:pStyle w:val="Compact"/>
              <w:framePr w:wrap="notBeside"/>
            </w:pPr>
            <w:r>
              <w:t>否</w:t>
            </w:r>
          </w:p>
        </w:tc>
        <w:tc>
          <w:tcPr>
            <w:tcW w:w="0" w:type="auto"/>
          </w:tcPr>
          <w:p w14:paraId="45DDBBEB" w14:textId="77777777" w:rsidR="00342DFC" w:rsidRDefault="00FB6247">
            <w:pPr>
              <w:pStyle w:val="Compact"/>
              <w:framePr w:wrap="notBeside"/>
            </w:pPr>
            <w:r>
              <w:t>NOT NULL</w:t>
            </w:r>
          </w:p>
        </w:tc>
        <w:tc>
          <w:tcPr>
            <w:tcW w:w="0" w:type="auto"/>
          </w:tcPr>
          <w:p w14:paraId="667EEF33" w14:textId="77777777" w:rsidR="00342DFC" w:rsidRDefault="00FB6247">
            <w:pPr>
              <w:pStyle w:val="Compact"/>
              <w:framePr w:wrap="notBeside"/>
            </w:pPr>
            <w:r>
              <w:t>房间面积</w:t>
            </w:r>
          </w:p>
        </w:tc>
      </w:tr>
      <w:tr w:rsidR="00342DFC" w14:paraId="0719A14E" w14:textId="77777777">
        <w:tc>
          <w:tcPr>
            <w:tcW w:w="0" w:type="auto"/>
          </w:tcPr>
          <w:p w14:paraId="008DB019" w14:textId="77777777" w:rsidR="00342DFC" w:rsidRDefault="00FB6247">
            <w:pPr>
              <w:pStyle w:val="Compact"/>
              <w:framePr w:wrap="notBeside"/>
            </w:pPr>
            <w:r>
              <w:t>rwin</w:t>
            </w:r>
          </w:p>
        </w:tc>
        <w:tc>
          <w:tcPr>
            <w:tcW w:w="0" w:type="auto"/>
          </w:tcPr>
          <w:p w14:paraId="56A94EA0" w14:textId="77777777" w:rsidR="00342DFC" w:rsidRDefault="00FB6247">
            <w:pPr>
              <w:pStyle w:val="Compact"/>
              <w:framePr w:wrap="notBeside"/>
            </w:pPr>
            <w:r>
              <w:t>tinyint</w:t>
            </w:r>
          </w:p>
        </w:tc>
        <w:tc>
          <w:tcPr>
            <w:tcW w:w="0" w:type="auto"/>
          </w:tcPr>
          <w:p w14:paraId="383A3C06" w14:textId="77777777" w:rsidR="00342DFC" w:rsidRDefault="00FB6247">
            <w:pPr>
              <w:pStyle w:val="Compact"/>
              <w:framePr w:wrap="notBeside"/>
            </w:pPr>
            <w:r>
              <w:t>否</w:t>
            </w:r>
          </w:p>
        </w:tc>
        <w:tc>
          <w:tcPr>
            <w:tcW w:w="0" w:type="auto"/>
          </w:tcPr>
          <w:p w14:paraId="2D1D86B3" w14:textId="77777777" w:rsidR="00342DFC" w:rsidRDefault="00FB6247">
            <w:pPr>
              <w:pStyle w:val="Compact"/>
              <w:framePr w:wrap="notBeside"/>
            </w:pPr>
            <w:r>
              <w:t>否</w:t>
            </w:r>
          </w:p>
        </w:tc>
        <w:tc>
          <w:tcPr>
            <w:tcW w:w="0" w:type="auto"/>
          </w:tcPr>
          <w:p w14:paraId="60C556AB" w14:textId="77777777" w:rsidR="00342DFC" w:rsidRDefault="00FB6247">
            <w:pPr>
              <w:pStyle w:val="Compact"/>
              <w:framePr w:wrap="notBeside"/>
            </w:pPr>
            <w:r>
              <w:t>NOT NULL</w:t>
            </w:r>
          </w:p>
        </w:tc>
        <w:tc>
          <w:tcPr>
            <w:tcW w:w="0" w:type="auto"/>
          </w:tcPr>
          <w:p w14:paraId="0D9ACF91" w14:textId="77777777" w:rsidR="00342DFC" w:rsidRDefault="00FB6247">
            <w:pPr>
              <w:pStyle w:val="Compact"/>
              <w:framePr w:wrap="notBeside"/>
            </w:pPr>
            <w:r>
              <w:t>房间是否有窗：</w:t>
            </w:r>
            <w:r>
              <w:t>1</w:t>
            </w:r>
            <w:r>
              <w:t>表示有窗，</w:t>
            </w:r>
            <w:r>
              <w:t>0</w:t>
            </w:r>
            <w:r>
              <w:t>表示没窗</w:t>
            </w:r>
          </w:p>
        </w:tc>
      </w:tr>
      <w:tr w:rsidR="00342DFC" w14:paraId="47059FD2" w14:textId="77777777">
        <w:tc>
          <w:tcPr>
            <w:tcW w:w="0" w:type="auto"/>
          </w:tcPr>
          <w:p w14:paraId="7D4DE694" w14:textId="77777777" w:rsidR="00342DFC" w:rsidRDefault="00FB6247">
            <w:pPr>
              <w:pStyle w:val="Compact"/>
              <w:framePr w:wrap="notBeside"/>
            </w:pPr>
            <w:r>
              <w:t>rlock</w:t>
            </w:r>
          </w:p>
        </w:tc>
        <w:tc>
          <w:tcPr>
            <w:tcW w:w="0" w:type="auto"/>
          </w:tcPr>
          <w:p w14:paraId="3093B347" w14:textId="77777777" w:rsidR="00342DFC" w:rsidRDefault="00FB6247">
            <w:pPr>
              <w:pStyle w:val="Compact"/>
              <w:framePr w:wrap="notBeside"/>
            </w:pPr>
            <w:r>
              <w:t>INT</w:t>
            </w:r>
          </w:p>
        </w:tc>
        <w:tc>
          <w:tcPr>
            <w:tcW w:w="0" w:type="auto"/>
          </w:tcPr>
          <w:p w14:paraId="2D5179D8" w14:textId="77777777" w:rsidR="00342DFC" w:rsidRDefault="00FB6247">
            <w:pPr>
              <w:pStyle w:val="Compact"/>
              <w:framePr w:wrap="notBeside"/>
            </w:pPr>
            <w:r>
              <w:t>否</w:t>
            </w:r>
          </w:p>
        </w:tc>
        <w:tc>
          <w:tcPr>
            <w:tcW w:w="0" w:type="auto"/>
          </w:tcPr>
          <w:p w14:paraId="29BC1F26" w14:textId="77777777" w:rsidR="00342DFC" w:rsidRDefault="00FB6247">
            <w:pPr>
              <w:pStyle w:val="Compact"/>
              <w:framePr w:wrap="notBeside"/>
            </w:pPr>
            <w:r>
              <w:t>否</w:t>
            </w:r>
          </w:p>
        </w:tc>
        <w:tc>
          <w:tcPr>
            <w:tcW w:w="0" w:type="auto"/>
          </w:tcPr>
          <w:p w14:paraId="3103B9D1" w14:textId="77777777" w:rsidR="00342DFC" w:rsidRDefault="00FB6247">
            <w:pPr>
              <w:pStyle w:val="Compact"/>
              <w:framePr w:wrap="notBeside"/>
            </w:pPr>
            <w:r>
              <w:t>NOT NULL</w:t>
            </w:r>
          </w:p>
        </w:tc>
        <w:tc>
          <w:tcPr>
            <w:tcW w:w="0" w:type="auto"/>
          </w:tcPr>
          <w:p w14:paraId="76FC4590" w14:textId="77777777" w:rsidR="00342DFC" w:rsidRDefault="00FB6247">
            <w:pPr>
              <w:pStyle w:val="Compact"/>
              <w:framePr w:wrap="notBeside"/>
            </w:pPr>
            <w:r>
              <w:t>房间锁的状态：</w:t>
            </w:r>
            <w:r>
              <w:t>0</w:t>
            </w:r>
            <w:r>
              <w:t>表示已锁，</w:t>
            </w:r>
            <w:r>
              <w:t>1</w:t>
            </w:r>
            <w:r>
              <w:t>表示没锁，</w:t>
            </w:r>
            <w:r>
              <w:t>2</w:t>
            </w:r>
            <w:r>
              <w:t>表示锁损坏，</w:t>
            </w:r>
            <w:r>
              <w:t>3</w:t>
            </w:r>
            <w:r>
              <w:t>表示没锁</w:t>
            </w:r>
          </w:p>
        </w:tc>
      </w:tr>
      <w:tr w:rsidR="00342DFC" w14:paraId="03E7E73D" w14:textId="77777777">
        <w:tc>
          <w:tcPr>
            <w:tcW w:w="0" w:type="auto"/>
          </w:tcPr>
          <w:p w14:paraId="3DD11487" w14:textId="77777777" w:rsidR="00342DFC" w:rsidRDefault="00FB6247">
            <w:pPr>
              <w:pStyle w:val="Compact"/>
              <w:framePr w:wrap="notBeside"/>
            </w:pPr>
            <w:r>
              <w:t>money</w:t>
            </w:r>
          </w:p>
        </w:tc>
        <w:tc>
          <w:tcPr>
            <w:tcW w:w="0" w:type="auto"/>
          </w:tcPr>
          <w:p w14:paraId="190D65B3" w14:textId="77777777" w:rsidR="00342DFC" w:rsidRDefault="00FB6247">
            <w:pPr>
              <w:pStyle w:val="Compact"/>
              <w:framePr w:wrap="notBeside"/>
            </w:pPr>
            <w:r>
              <w:t>INT</w:t>
            </w:r>
          </w:p>
        </w:tc>
        <w:tc>
          <w:tcPr>
            <w:tcW w:w="0" w:type="auto"/>
          </w:tcPr>
          <w:p w14:paraId="320331A9" w14:textId="77777777" w:rsidR="00342DFC" w:rsidRDefault="00FB6247">
            <w:pPr>
              <w:pStyle w:val="Compact"/>
              <w:framePr w:wrap="notBeside"/>
            </w:pPr>
            <w:r>
              <w:t>否</w:t>
            </w:r>
          </w:p>
        </w:tc>
        <w:tc>
          <w:tcPr>
            <w:tcW w:w="0" w:type="auto"/>
          </w:tcPr>
          <w:p w14:paraId="3F94EB9F" w14:textId="77777777" w:rsidR="00342DFC" w:rsidRDefault="00FB6247">
            <w:pPr>
              <w:pStyle w:val="Compact"/>
              <w:framePr w:wrap="notBeside"/>
            </w:pPr>
            <w:r>
              <w:t>否</w:t>
            </w:r>
          </w:p>
        </w:tc>
        <w:tc>
          <w:tcPr>
            <w:tcW w:w="0" w:type="auto"/>
          </w:tcPr>
          <w:p w14:paraId="4F201AB0" w14:textId="77777777" w:rsidR="00342DFC" w:rsidRDefault="00FB6247">
            <w:pPr>
              <w:pStyle w:val="Compact"/>
              <w:framePr w:wrap="notBeside"/>
            </w:pPr>
            <w:r>
              <w:t>NOT NULL</w:t>
            </w:r>
          </w:p>
        </w:tc>
        <w:tc>
          <w:tcPr>
            <w:tcW w:w="0" w:type="auto"/>
          </w:tcPr>
          <w:p w14:paraId="1DACA94E" w14:textId="77777777" w:rsidR="00342DFC" w:rsidRDefault="00FB6247">
            <w:pPr>
              <w:pStyle w:val="Compact"/>
              <w:framePr w:wrap="notBeside"/>
            </w:pPr>
            <w:r>
              <w:t>房间金额</w:t>
            </w:r>
            <w:r>
              <w:t>/</w:t>
            </w:r>
            <w:r>
              <w:t>日</w:t>
            </w:r>
          </w:p>
        </w:tc>
      </w:tr>
      <w:tr w:rsidR="00342DFC" w14:paraId="58F5C066" w14:textId="77777777">
        <w:tc>
          <w:tcPr>
            <w:tcW w:w="0" w:type="auto"/>
          </w:tcPr>
          <w:p w14:paraId="729EB0BA" w14:textId="77777777" w:rsidR="00342DFC" w:rsidRDefault="00FB6247">
            <w:pPr>
              <w:pStyle w:val="Compact"/>
              <w:framePr w:wrap="notBeside"/>
            </w:pPr>
            <w:r>
              <w:t>temperature</w:t>
            </w:r>
          </w:p>
        </w:tc>
        <w:tc>
          <w:tcPr>
            <w:tcW w:w="0" w:type="auto"/>
          </w:tcPr>
          <w:p w14:paraId="4CEEB7CC" w14:textId="77777777" w:rsidR="00342DFC" w:rsidRDefault="00FB6247">
            <w:pPr>
              <w:pStyle w:val="Compact"/>
              <w:framePr w:wrap="notBeside"/>
            </w:pPr>
            <w:r>
              <w:t>FLOAT</w:t>
            </w:r>
          </w:p>
        </w:tc>
        <w:tc>
          <w:tcPr>
            <w:tcW w:w="0" w:type="auto"/>
          </w:tcPr>
          <w:p w14:paraId="7D0DDA0F" w14:textId="77777777" w:rsidR="00342DFC" w:rsidRDefault="00FB6247">
            <w:pPr>
              <w:pStyle w:val="Compact"/>
              <w:framePr w:wrap="notBeside"/>
            </w:pPr>
            <w:r>
              <w:t>否</w:t>
            </w:r>
          </w:p>
        </w:tc>
        <w:tc>
          <w:tcPr>
            <w:tcW w:w="0" w:type="auto"/>
          </w:tcPr>
          <w:p w14:paraId="17736032" w14:textId="77777777" w:rsidR="00342DFC" w:rsidRDefault="00FB6247">
            <w:pPr>
              <w:pStyle w:val="Compact"/>
              <w:framePr w:wrap="notBeside"/>
            </w:pPr>
            <w:r>
              <w:t>否</w:t>
            </w:r>
          </w:p>
        </w:tc>
        <w:tc>
          <w:tcPr>
            <w:tcW w:w="0" w:type="auto"/>
          </w:tcPr>
          <w:p w14:paraId="403E239F" w14:textId="77777777" w:rsidR="00342DFC" w:rsidRDefault="00FB6247">
            <w:pPr>
              <w:pStyle w:val="Compact"/>
              <w:framePr w:wrap="notBeside"/>
            </w:pPr>
            <w:r>
              <w:t>NOT NULL</w:t>
            </w:r>
          </w:p>
        </w:tc>
        <w:tc>
          <w:tcPr>
            <w:tcW w:w="0" w:type="auto"/>
          </w:tcPr>
          <w:p w14:paraId="2AE97337" w14:textId="77777777" w:rsidR="00342DFC" w:rsidRDefault="00FB6247">
            <w:pPr>
              <w:pStyle w:val="Compact"/>
              <w:framePr w:wrap="notBeside"/>
            </w:pPr>
            <w:r>
              <w:t>房间当前温度</w:t>
            </w:r>
          </w:p>
        </w:tc>
      </w:tr>
      <w:tr w:rsidR="00342DFC" w14:paraId="74486DBE" w14:textId="77777777">
        <w:tc>
          <w:tcPr>
            <w:tcW w:w="0" w:type="auto"/>
          </w:tcPr>
          <w:p w14:paraId="66E2E477" w14:textId="77777777" w:rsidR="00342DFC" w:rsidRDefault="00FB6247">
            <w:pPr>
              <w:pStyle w:val="Compact"/>
              <w:framePr w:wrap="notBeside"/>
            </w:pPr>
            <w:r>
              <w:t>humidity</w:t>
            </w:r>
          </w:p>
        </w:tc>
        <w:tc>
          <w:tcPr>
            <w:tcW w:w="0" w:type="auto"/>
          </w:tcPr>
          <w:p w14:paraId="29639A26" w14:textId="77777777" w:rsidR="00342DFC" w:rsidRDefault="00FB6247">
            <w:pPr>
              <w:pStyle w:val="Compact"/>
              <w:framePr w:wrap="notBeside"/>
            </w:pPr>
            <w:r>
              <w:t>FLOAT</w:t>
            </w:r>
          </w:p>
        </w:tc>
        <w:tc>
          <w:tcPr>
            <w:tcW w:w="0" w:type="auto"/>
          </w:tcPr>
          <w:p w14:paraId="6D1D7360" w14:textId="77777777" w:rsidR="00342DFC" w:rsidRDefault="00FB6247">
            <w:pPr>
              <w:pStyle w:val="Compact"/>
              <w:framePr w:wrap="notBeside"/>
            </w:pPr>
            <w:r>
              <w:t>否</w:t>
            </w:r>
          </w:p>
        </w:tc>
        <w:tc>
          <w:tcPr>
            <w:tcW w:w="0" w:type="auto"/>
          </w:tcPr>
          <w:p w14:paraId="1DE02655" w14:textId="77777777" w:rsidR="00342DFC" w:rsidRDefault="00FB6247">
            <w:pPr>
              <w:pStyle w:val="Compact"/>
              <w:framePr w:wrap="notBeside"/>
            </w:pPr>
            <w:r>
              <w:t>否</w:t>
            </w:r>
          </w:p>
        </w:tc>
        <w:tc>
          <w:tcPr>
            <w:tcW w:w="0" w:type="auto"/>
          </w:tcPr>
          <w:p w14:paraId="3B2B597B" w14:textId="77777777" w:rsidR="00342DFC" w:rsidRDefault="00FB6247">
            <w:pPr>
              <w:pStyle w:val="Compact"/>
              <w:framePr w:wrap="notBeside"/>
            </w:pPr>
            <w:r>
              <w:t>NOT NULL</w:t>
            </w:r>
          </w:p>
        </w:tc>
        <w:tc>
          <w:tcPr>
            <w:tcW w:w="0" w:type="auto"/>
          </w:tcPr>
          <w:p w14:paraId="09148BEB" w14:textId="77777777" w:rsidR="00342DFC" w:rsidRDefault="00FB6247">
            <w:pPr>
              <w:pStyle w:val="Compact"/>
              <w:framePr w:wrap="notBeside"/>
            </w:pPr>
            <w:r>
              <w:t>房间当前湿度</w:t>
            </w:r>
          </w:p>
        </w:tc>
      </w:tr>
    </w:tbl>
    <w:p w14:paraId="19A6F4C8" w14:textId="77777777" w:rsidR="00342DFC" w:rsidRDefault="00FB6247">
      <w:pPr>
        <w:pStyle w:val="a0"/>
      </w:pPr>
      <w:r>
        <w:t>（</w:t>
      </w:r>
      <w:r>
        <w:t>6</w:t>
      </w:r>
      <w:r>
        <w:t>）数据库智能空调信息表</w:t>
      </w:r>
      <w:r>
        <w:t xml:space="preserve"> (air_conditioning)</w:t>
      </w:r>
    </w:p>
    <w:p w14:paraId="35095FB8" w14:textId="77777777" w:rsidR="00342DFC" w:rsidRDefault="00FB6247">
      <w:pPr>
        <w:pStyle w:val="a0"/>
      </w:pPr>
      <w:r>
        <w:t>智能空调信息表中包括了各个房间空调的数值和状态。同时该表使用</w:t>
      </w:r>
      <w:r>
        <w:t>room</w:t>
      </w:r>
      <w:r>
        <w:t>表的房间编号作为外键约束。</w:t>
      </w:r>
      <w:r>
        <w:t xml:space="preserve"> </w:t>
      </w:r>
      <w:r>
        <w:t>空调与房间为</w:t>
      </w:r>
      <w:r>
        <w:t>1</w:t>
      </w:r>
      <w:r>
        <w:t>对</w:t>
      </w:r>
      <w:r>
        <w:t>1</w:t>
      </w:r>
      <w:r>
        <w:t>的关系，一个房间只有一个空调。该表如表所示：</w:t>
      </w:r>
    </w:p>
    <w:tbl>
      <w:tblPr>
        <w:tblStyle w:val="Table"/>
        <w:tblW w:w="0" w:type="pct"/>
        <w:tblLook w:val="0020" w:firstRow="1" w:lastRow="0" w:firstColumn="0" w:lastColumn="0" w:noHBand="0" w:noVBand="0"/>
      </w:tblPr>
      <w:tblGrid>
        <w:gridCol w:w="1166"/>
        <w:gridCol w:w="872"/>
        <w:gridCol w:w="909"/>
        <w:gridCol w:w="909"/>
        <w:gridCol w:w="2567"/>
        <w:gridCol w:w="2348"/>
      </w:tblGrid>
      <w:tr w:rsidR="00342DFC" w14:paraId="01712818" w14:textId="77777777">
        <w:tc>
          <w:tcPr>
            <w:tcW w:w="0" w:type="auto"/>
            <w:tcBorders>
              <w:bottom w:val="single" w:sz="0" w:space="0" w:color="auto"/>
            </w:tcBorders>
            <w:vAlign w:val="bottom"/>
          </w:tcPr>
          <w:p w14:paraId="43A9DF20" w14:textId="77777777" w:rsidR="00342DFC" w:rsidRDefault="00FB6247">
            <w:pPr>
              <w:pStyle w:val="Compact"/>
              <w:framePr w:wrap="notBeside"/>
            </w:pPr>
            <w:r>
              <w:t>字段名</w:t>
            </w:r>
          </w:p>
        </w:tc>
        <w:tc>
          <w:tcPr>
            <w:tcW w:w="0" w:type="auto"/>
            <w:tcBorders>
              <w:bottom w:val="single" w:sz="0" w:space="0" w:color="auto"/>
            </w:tcBorders>
            <w:vAlign w:val="bottom"/>
          </w:tcPr>
          <w:p w14:paraId="66E19AD3" w14:textId="77777777" w:rsidR="00342DFC" w:rsidRDefault="00FB6247">
            <w:pPr>
              <w:pStyle w:val="Compact"/>
              <w:framePr w:wrap="notBeside"/>
            </w:pPr>
            <w:r>
              <w:t>数据类型</w:t>
            </w:r>
          </w:p>
        </w:tc>
        <w:tc>
          <w:tcPr>
            <w:tcW w:w="0" w:type="auto"/>
            <w:tcBorders>
              <w:bottom w:val="single" w:sz="0" w:space="0" w:color="auto"/>
            </w:tcBorders>
            <w:vAlign w:val="bottom"/>
          </w:tcPr>
          <w:p w14:paraId="77FD8670" w14:textId="77777777" w:rsidR="00342DFC" w:rsidRDefault="00FB6247">
            <w:pPr>
              <w:pStyle w:val="Compact"/>
              <w:framePr w:wrap="notBeside"/>
            </w:pPr>
            <w:r>
              <w:t>是否为主键</w:t>
            </w:r>
          </w:p>
        </w:tc>
        <w:tc>
          <w:tcPr>
            <w:tcW w:w="0" w:type="auto"/>
            <w:tcBorders>
              <w:bottom w:val="single" w:sz="0" w:space="0" w:color="auto"/>
            </w:tcBorders>
            <w:vAlign w:val="bottom"/>
          </w:tcPr>
          <w:p w14:paraId="541B6535" w14:textId="77777777" w:rsidR="00342DFC" w:rsidRDefault="00FB6247">
            <w:pPr>
              <w:pStyle w:val="Compact"/>
              <w:framePr w:wrap="notBeside"/>
            </w:pPr>
            <w:r>
              <w:t>是否为外键</w:t>
            </w:r>
          </w:p>
        </w:tc>
        <w:tc>
          <w:tcPr>
            <w:tcW w:w="0" w:type="auto"/>
            <w:tcBorders>
              <w:bottom w:val="single" w:sz="0" w:space="0" w:color="auto"/>
            </w:tcBorders>
            <w:vAlign w:val="bottom"/>
          </w:tcPr>
          <w:p w14:paraId="3A067919" w14:textId="77777777" w:rsidR="00342DFC" w:rsidRDefault="00FB6247">
            <w:pPr>
              <w:pStyle w:val="Compact"/>
              <w:framePr w:wrap="notBeside"/>
            </w:pPr>
            <w:r>
              <w:t>检查规则</w:t>
            </w:r>
          </w:p>
        </w:tc>
        <w:tc>
          <w:tcPr>
            <w:tcW w:w="0" w:type="auto"/>
            <w:tcBorders>
              <w:bottom w:val="single" w:sz="0" w:space="0" w:color="auto"/>
            </w:tcBorders>
            <w:vAlign w:val="bottom"/>
          </w:tcPr>
          <w:p w14:paraId="25607B91" w14:textId="77777777" w:rsidR="00342DFC" w:rsidRDefault="00FB6247">
            <w:pPr>
              <w:pStyle w:val="Compact"/>
              <w:framePr w:wrap="notBeside"/>
            </w:pPr>
            <w:r>
              <w:t>备注</w:t>
            </w:r>
          </w:p>
        </w:tc>
      </w:tr>
      <w:tr w:rsidR="00342DFC" w14:paraId="050C7F72" w14:textId="77777777">
        <w:tc>
          <w:tcPr>
            <w:tcW w:w="0" w:type="auto"/>
          </w:tcPr>
          <w:p w14:paraId="6D1BDFF5" w14:textId="77777777" w:rsidR="00342DFC" w:rsidRDefault="00FB6247">
            <w:pPr>
              <w:pStyle w:val="Compact"/>
              <w:framePr w:wrap="notBeside"/>
            </w:pPr>
            <w:r>
              <w:t>id</w:t>
            </w:r>
          </w:p>
        </w:tc>
        <w:tc>
          <w:tcPr>
            <w:tcW w:w="0" w:type="auto"/>
          </w:tcPr>
          <w:p w14:paraId="616B9F88" w14:textId="77777777" w:rsidR="00342DFC" w:rsidRDefault="00FB6247">
            <w:pPr>
              <w:pStyle w:val="Compact"/>
              <w:framePr w:wrap="notBeside"/>
            </w:pPr>
            <w:r>
              <w:t>INT</w:t>
            </w:r>
          </w:p>
        </w:tc>
        <w:tc>
          <w:tcPr>
            <w:tcW w:w="0" w:type="auto"/>
          </w:tcPr>
          <w:p w14:paraId="78D40E94" w14:textId="77777777" w:rsidR="00342DFC" w:rsidRDefault="00FB6247">
            <w:pPr>
              <w:pStyle w:val="Compact"/>
              <w:framePr w:wrap="notBeside"/>
            </w:pPr>
            <w:r>
              <w:t>是</w:t>
            </w:r>
          </w:p>
        </w:tc>
        <w:tc>
          <w:tcPr>
            <w:tcW w:w="0" w:type="auto"/>
          </w:tcPr>
          <w:p w14:paraId="7A402C5D" w14:textId="77777777" w:rsidR="00342DFC" w:rsidRDefault="00FB6247">
            <w:pPr>
              <w:pStyle w:val="Compact"/>
              <w:framePr w:wrap="notBeside"/>
            </w:pPr>
            <w:r>
              <w:t>否</w:t>
            </w:r>
          </w:p>
        </w:tc>
        <w:tc>
          <w:tcPr>
            <w:tcW w:w="0" w:type="auto"/>
          </w:tcPr>
          <w:p w14:paraId="0AF2DB82" w14:textId="77777777" w:rsidR="00342DFC" w:rsidRDefault="00FB6247">
            <w:pPr>
              <w:pStyle w:val="Compact"/>
              <w:framePr w:wrap="notBeside"/>
            </w:pPr>
            <w:r>
              <w:t>NOT NULL;UNIQUE</w:t>
            </w:r>
          </w:p>
        </w:tc>
        <w:tc>
          <w:tcPr>
            <w:tcW w:w="0" w:type="auto"/>
          </w:tcPr>
          <w:p w14:paraId="21DBB71C" w14:textId="77777777" w:rsidR="00342DFC" w:rsidRDefault="00FB6247">
            <w:pPr>
              <w:pStyle w:val="Compact"/>
              <w:framePr w:wrap="notBeside"/>
            </w:pPr>
            <w:r>
              <w:t>空调编号，主键自增</w:t>
            </w:r>
          </w:p>
        </w:tc>
      </w:tr>
      <w:tr w:rsidR="00342DFC" w14:paraId="00F1F46C" w14:textId="77777777">
        <w:tc>
          <w:tcPr>
            <w:tcW w:w="0" w:type="auto"/>
          </w:tcPr>
          <w:p w14:paraId="4B81FCD3" w14:textId="77777777" w:rsidR="00342DFC" w:rsidRDefault="00FB6247">
            <w:pPr>
              <w:pStyle w:val="Compact"/>
              <w:framePr w:wrap="notBeside"/>
            </w:pPr>
            <w:r>
              <w:t>status</w:t>
            </w:r>
          </w:p>
        </w:tc>
        <w:tc>
          <w:tcPr>
            <w:tcW w:w="0" w:type="auto"/>
          </w:tcPr>
          <w:p w14:paraId="54CCFE45" w14:textId="77777777" w:rsidR="00342DFC" w:rsidRDefault="00FB6247">
            <w:pPr>
              <w:pStyle w:val="Compact"/>
              <w:framePr w:wrap="notBeside"/>
            </w:pPr>
            <w:r>
              <w:t>INT</w:t>
            </w:r>
          </w:p>
        </w:tc>
        <w:tc>
          <w:tcPr>
            <w:tcW w:w="0" w:type="auto"/>
          </w:tcPr>
          <w:p w14:paraId="5743922E" w14:textId="77777777" w:rsidR="00342DFC" w:rsidRDefault="00FB6247">
            <w:pPr>
              <w:pStyle w:val="Compact"/>
              <w:framePr w:wrap="notBeside"/>
            </w:pPr>
            <w:r>
              <w:t>否</w:t>
            </w:r>
          </w:p>
        </w:tc>
        <w:tc>
          <w:tcPr>
            <w:tcW w:w="0" w:type="auto"/>
          </w:tcPr>
          <w:p w14:paraId="564BC4E1" w14:textId="77777777" w:rsidR="00342DFC" w:rsidRDefault="00FB6247">
            <w:pPr>
              <w:pStyle w:val="Compact"/>
              <w:framePr w:wrap="notBeside"/>
            </w:pPr>
            <w:r>
              <w:t>否</w:t>
            </w:r>
          </w:p>
        </w:tc>
        <w:tc>
          <w:tcPr>
            <w:tcW w:w="0" w:type="auto"/>
          </w:tcPr>
          <w:p w14:paraId="33CCC13C" w14:textId="77777777" w:rsidR="00342DFC" w:rsidRDefault="00FB6247">
            <w:pPr>
              <w:pStyle w:val="Compact"/>
              <w:framePr w:wrap="notBeside"/>
            </w:pPr>
            <w:r>
              <w:t>status=0 or status=1 or status=2</w:t>
            </w:r>
          </w:p>
        </w:tc>
        <w:tc>
          <w:tcPr>
            <w:tcW w:w="0" w:type="auto"/>
          </w:tcPr>
          <w:p w14:paraId="511DD7F0" w14:textId="77777777" w:rsidR="00342DFC" w:rsidRDefault="00FB6247">
            <w:pPr>
              <w:pStyle w:val="Compact"/>
              <w:framePr w:wrap="notBeside"/>
            </w:pPr>
            <w:r>
              <w:t>0</w:t>
            </w:r>
            <w:r>
              <w:t>表示关闭，</w:t>
            </w:r>
            <w:r>
              <w:t>1</w:t>
            </w:r>
            <w:r>
              <w:t>表示开启，</w:t>
            </w:r>
            <w:r>
              <w:t>2</w:t>
            </w:r>
            <w:r>
              <w:t>表示损坏</w:t>
            </w:r>
          </w:p>
        </w:tc>
      </w:tr>
      <w:tr w:rsidR="00342DFC" w14:paraId="051B11D4" w14:textId="77777777">
        <w:tc>
          <w:tcPr>
            <w:tcW w:w="0" w:type="auto"/>
          </w:tcPr>
          <w:p w14:paraId="5D3A8BBB" w14:textId="77777777" w:rsidR="00342DFC" w:rsidRDefault="00FB6247">
            <w:pPr>
              <w:pStyle w:val="Compact"/>
              <w:framePr w:wrap="notBeside"/>
            </w:pPr>
            <w:r>
              <w:t>air_mode</w:t>
            </w:r>
          </w:p>
        </w:tc>
        <w:tc>
          <w:tcPr>
            <w:tcW w:w="0" w:type="auto"/>
          </w:tcPr>
          <w:p w14:paraId="2A0F5D21" w14:textId="77777777" w:rsidR="00342DFC" w:rsidRDefault="00FB6247">
            <w:pPr>
              <w:pStyle w:val="Compact"/>
              <w:framePr w:wrap="notBeside"/>
            </w:pPr>
            <w:r>
              <w:t>INT</w:t>
            </w:r>
          </w:p>
        </w:tc>
        <w:tc>
          <w:tcPr>
            <w:tcW w:w="0" w:type="auto"/>
          </w:tcPr>
          <w:p w14:paraId="2A7471EA" w14:textId="77777777" w:rsidR="00342DFC" w:rsidRDefault="00FB6247">
            <w:pPr>
              <w:pStyle w:val="Compact"/>
              <w:framePr w:wrap="notBeside"/>
            </w:pPr>
            <w:r>
              <w:t>否</w:t>
            </w:r>
          </w:p>
        </w:tc>
        <w:tc>
          <w:tcPr>
            <w:tcW w:w="0" w:type="auto"/>
          </w:tcPr>
          <w:p w14:paraId="5042D6F4" w14:textId="77777777" w:rsidR="00342DFC" w:rsidRDefault="00FB6247">
            <w:pPr>
              <w:pStyle w:val="Compact"/>
              <w:framePr w:wrap="notBeside"/>
            </w:pPr>
            <w:r>
              <w:t>否</w:t>
            </w:r>
          </w:p>
        </w:tc>
        <w:tc>
          <w:tcPr>
            <w:tcW w:w="0" w:type="auto"/>
          </w:tcPr>
          <w:p w14:paraId="2F3D2A47" w14:textId="77777777" w:rsidR="00342DFC" w:rsidRDefault="00FB6247">
            <w:pPr>
              <w:pStyle w:val="Compact"/>
              <w:framePr w:wrap="notBeside"/>
            </w:pPr>
            <w:r>
              <w:t>0or1or2</w:t>
            </w:r>
          </w:p>
        </w:tc>
        <w:tc>
          <w:tcPr>
            <w:tcW w:w="0" w:type="auto"/>
          </w:tcPr>
          <w:p w14:paraId="588BC540" w14:textId="77777777" w:rsidR="00342DFC" w:rsidRDefault="00FB6247">
            <w:pPr>
              <w:pStyle w:val="Compact"/>
              <w:framePr w:wrap="notBeside"/>
            </w:pPr>
            <w:r>
              <w:t>0</w:t>
            </w:r>
            <w:r>
              <w:t>表示吹风；</w:t>
            </w:r>
            <w:r>
              <w:t>1</w:t>
            </w:r>
            <w:r>
              <w:t>表示制热；</w:t>
            </w:r>
            <w:r>
              <w:t>2</w:t>
            </w:r>
            <w:r>
              <w:t>表示制冷</w:t>
            </w:r>
          </w:p>
        </w:tc>
      </w:tr>
      <w:tr w:rsidR="00342DFC" w14:paraId="6EC92383" w14:textId="77777777">
        <w:tc>
          <w:tcPr>
            <w:tcW w:w="0" w:type="auto"/>
          </w:tcPr>
          <w:p w14:paraId="7A87A2DE" w14:textId="77777777" w:rsidR="00342DFC" w:rsidRDefault="00FB6247">
            <w:pPr>
              <w:pStyle w:val="Compact"/>
              <w:framePr w:wrap="notBeside"/>
            </w:pPr>
            <w:r>
              <w:t>air_tmp</w:t>
            </w:r>
          </w:p>
        </w:tc>
        <w:tc>
          <w:tcPr>
            <w:tcW w:w="0" w:type="auto"/>
          </w:tcPr>
          <w:p w14:paraId="408008F9" w14:textId="77777777" w:rsidR="00342DFC" w:rsidRDefault="00FB6247">
            <w:pPr>
              <w:pStyle w:val="Compact"/>
              <w:framePr w:wrap="notBeside"/>
            </w:pPr>
            <w:r>
              <w:t>INT</w:t>
            </w:r>
          </w:p>
        </w:tc>
        <w:tc>
          <w:tcPr>
            <w:tcW w:w="0" w:type="auto"/>
          </w:tcPr>
          <w:p w14:paraId="0AE508B5" w14:textId="77777777" w:rsidR="00342DFC" w:rsidRDefault="00FB6247">
            <w:pPr>
              <w:pStyle w:val="Compact"/>
              <w:framePr w:wrap="notBeside"/>
            </w:pPr>
            <w:r>
              <w:t>否</w:t>
            </w:r>
          </w:p>
        </w:tc>
        <w:tc>
          <w:tcPr>
            <w:tcW w:w="0" w:type="auto"/>
          </w:tcPr>
          <w:p w14:paraId="0F8BCFD7" w14:textId="77777777" w:rsidR="00342DFC" w:rsidRDefault="00FB6247">
            <w:pPr>
              <w:pStyle w:val="Compact"/>
              <w:framePr w:wrap="notBeside"/>
            </w:pPr>
            <w:r>
              <w:t>否</w:t>
            </w:r>
          </w:p>
        </w:tc>
        <w:tc>
          <w:tcPr>
            <w:tcW w:w="0" w:type="auto"/>
          </w:tcPr>
          <w:p w14:paraId="01B1148C" w14:textId="77777777" w:rsidR="00342DFC" w:rsidRDefault="00FB6247">
            <w:pPr>
              <w:pStyle w:val="Compact"/>
              <w:framePr w:wrap="notBeside"/>
            </w:pPr>
            <w:r>
              <w:t>NOT NULL</w:t>
            </w:r>
          </w:p>
        </w:tc>
        <w:tc>
          <w:tcPr>
            <w:tcW w:w="0" w:type="auto"/>
          </w:tcPr>
          <w:p w14:paraId="016DDD22" w14:textId="77777777" w:rsidR="00342DFC" w:rsidRDefault="00FB6247">
            <w:pPr>
              <w:pStyle w:val="Compact"/>
              <w:framePr w:wrap="notBeside"/>
            </w:pPr>
            <w:r>
              <w:t>空调当前温度</w:t>
            </w:r>
          </w:p>
        </w:tc>
      </w:tr>
      <w:tr w:rsidR="00342DFC" w14:paraId="71A3234B" w14:textId="77777777">
        <w:tc>
          <w:tcPr>
            <w:tcW w:w="0" w:type="auto"/>
          </w:tcPr>
          <w:p w14:paraId="35645856" w14:textId="77777777" w:rsidR="00342DFC" w:rsidRDefault="00FB6247">
            <w:pPr>
              <w:pStyle w:val="Compact"/>
              <w:framePr w:wrap="notBeside"/>
            </w:pPr>
            <w:r>
              <w:t>room_id</w:t>
            </w:r>
          </w:p>
        </w:tc>
        <w:tc>
          <w:tcPr>
            <w:tcW w:w="0" w:type="auto"/>
          </w:tcPr>
          <w:p w14:paraId="659DBCB9" w14:textId="77777777" w:rsidR="00342DFC" w:rsidRDefault="00FB6247">
            <w:pPr>
              <w:pStyle w:val="Compact"/>
              <w:framePr w:wrap="notBeside"/>
            </w:pPr>
            <w:r>
              <w:t>INT</w:t>
            </w:r>
          </w:p>
        </w:tc>
        <w:tc>
          <w:tcPr>
            <w:tcW w:w="0" w:type="auto"/>
          </w:tcPr>
          <w:p w14:paraId="6F5DEB1B" w14:textId="77777777" w:rsidR="00342DFC" w:rsidRDefault="00FB6247">
            <w:pPr>
              <w:pStyle w:val="Compact"/>
              <w:framePr w:wrap="notBeside"/>
            </w:pPr>
            <w:r>
              <w:t>否</w:t>
            </w:r>
          </w:p>
        </w:tc>
        <w:tc>
          <w:tcPr>
            <w:tcW w:w="0" w:type="auto"/>
          </w:tcPr>
          <w:p w14:paraId="01116C37" w14:textId="77777777" w:rsidR="00342DFC" w:rsidRDefault="00FB6247">
            <w:pPr>
              <w:pStyle w:val="Compact"/>
              <w:framePr w:wrap="notBeside"/>
            </w:pPr>
            <w:r>
              <w:t>是</w:t>
            </w:r>
          </w:p>
        </w:tc>
        <w:tc>
          <w:tcPr>
            <w:tcW w:w="0" w:type="auto"/>
          </w:tcPr>
          <w:p w14:paraId="147121C5" w14:textId="77777777" w:rsidR="00342DFC" w:rsidRDefault="00FB6247">
            <w:pPr>
              <w:pStyle w:val="Compact"/>
              <w:framePr w:wrap="notBeside"/>
            </w:pPr>
            <w:r>
              <w:t>无</w:t>
            </w:r>
          </w:p>
        </w:tc>
        <w:tc>
          <w:tcPr>
            <w:tcW w:w="0" w:type="auto"/>
          </w:tcPr>
          <w:p w14:paraId="5329475A" w14:textId="77777777" w:rsidR="00342DFC" w:rsidRDefault="00FB6247">
            <w:pPr>
              <w:pStyle w:val="Compact"/>
              <w:framePr w:wrap="notBeside"/>
            </w:pPr>
            <w:r>
              <w:t>房间编号，房间表的主键</w:t>
            </w:r>
          </w:p>
        </w:tc>
      </w:tr>
    </w:tbl>
    <w:p w14:paraId="1A8DE371" w14:textId="77777777" w:rsidR="00342DFC" w:rsidRDefault="00FB6247">
      <w:pPr>
        <w:pStyle w:val="a0"/>
      </w:pPr>
      <w:r>
        <w:t>（</w:t>
      </w:r>
      <w:r>
        <w:t>7</w:t>
      </w:r>
      <w:r>
        <w:t>）数据库智能灯信息表</w:t>
      </w:r>
      <w:r>
        <w:t xml:space="preserve"> (light)</w:t>
      </w:r>
    </w:p>
    <w:p w14:paraId="505B2ECE" w14:textId="77777777" w:rsidR="00342DFC" w:rsidRDefault="00FB6247">
      <w:pPr>
        <w:pStyle w:val="a0"/>
      </w:pPr>
      <w:r>
        <w:lastRenderedPageBreak/>
        <w:t>智能灯信息表中包括了各个房间灯的数值和状态。同时该表使用</w:t>
      </w:r>
      <w:r>
        <w:t>room</w:t>
      </w:r>
      <w:r>
        <w:t>表的房间编号作为外键约束。</w:t>
      </w:r>
      <w:r>
        <w:t xml:space="preserve"> </w:t>
      </w:r>
      <w:r>
        <w:t>灯与房间为多对</w:t>
      </w:r>
      <w:r>
        <w:t>1</w:t>
      </w:r>
      <w:r>
        <w:t>的关系，一个房间可以有多个智能灯。该表如表所示：</w:t>
      </w:r>
    </w:p>
    <w:tbl>
      <w:tblPr>
        <w:tblStyle w:val="Table"/>
        <w:tblW w:w="0" w:type="pct"/>
        <w:tblLook w:val="0020" w:firstRow="1" w:lastRow="0" w:firstColumn="0" w:lastColumn="0" w:noHBand="0" w:noVBand="0"/>
      </w:tblPr>
      <w:tblGrid>
        <w:gridCol w:w="1347"/>
        <w:gridCol w:w="752"/>
        <w:gridCol w:w="710"/>
        <w:gridCol w:w="710"/>
        <w:gridCol w:w="2250"/>
        <w:gridCol w:w="3002"/>
      </w:tblGrid>
      <w:tr w:rsidR="00342DFC" w14:paraId="362DC4A4" w14:textId="77777777">
        <w:tc>
          <w:tcPr>
            <w:tcW w:w="0" w:type="auto"/>
            <w:tcBorders>
              <w:bottom w:val="single" w:sz="0" w:space="0" w:color="auto"/>
            </w:tcBorders>
            <w:vAlign w:val="bottom"/>
          </w:tcPr>
          <w:p w14:paraId="551F7CFC" w14:textId="77777777" w:rsidR="00342DFC" w:rsidRDefault="00FB6247">
            <w:pPr>
              <w:pStyle w:val="Compact"/>
              <w:framePr w:wrap="notBeside"/>
            </w:pPr>
            <w:r>
              <w:t>字段名</w:t>
            </w:r>
          </w:p>
        </w:tc>
        <w:tc>
          <w:tcPr>
            <w:tcW w:w="0" w:type="auto"/>
            <w:tcBorders>
              <w:bottom w:val="single" w:sz="0" w:space="0" w:color="auto"/>
            </w:tcBorders>
            <w:vAlign w:val="bottom"/>
          </w:tcPr>
          <w:p w14:paraId="340ABBD2" w14:textId="77777777" w:rsidR="00342DFC" w:rsidRDefault="00FB6247">
            <w:pPr>
              <w:pStyle w:val="Compact"/>
              <w:framePr w:wrap="notBeside"/>
            </w:pPr>
            <w:r>
              <w:t>数据类型</w:t>
            </w:r>
          </w:p>
        </w:tc>
        <w:tc>
          <w:tcPr>
            <w:tcW w:w="0" w:type="auto"/>
            <w:tcBorders>
              <w:bottom w:val="single" w:sz="0" w:space="0" w:color="auto"/>
            </w:tcBorders>
            <w:vAlign w:val="bottom"/>
          </w:tcPr>
          <w:p w14:paraId="1AD42CD3" w14:textId="77777777" w:rsidR="00342DFC" w:rsidRDefault="00FB6247">
            <w:pPr>
              <w:pStyle w:val="Compact"/>
              <w:framePr w:wrap="notBeside"/>
            </w:pPr>
            <w:r>
              <w:t>是否为主键</w:t>
            </w:r>
          </w:p>
        </w:tc>
        <w:tc>
          <w:tcPr>
            <w:tcW w:w="0" w:type="auto"/>
            <w:tcBorders>
              <w:bottom w:val="single" w:sz="0" w:space="0" w:color="auto"/>
            </w:tcBorders>
            <w:vAlign w:val="bottom"/>
          </w:tcPr>
          <w:p w14:paraId="58C863B5" w14:textId="77777777" w:rsidR="00342DFC" w:rsidRDefault="00FB6247">
            <w:pPr>
              <w:pStyle w:val="Compact"/>
              <w:framePr w:wrap="notBeside"/>
            </w:pPr>
            <w:r>
              <w:t>是否为外键</w:t>
            </w:r>
          </w:p>
        </w:tc>
        <w:tc>
          <w:tcPr>
            <w:tcW w:w="0" w:type="auto"/>
            <w:tcBorders>
              <w:bottom w:val="single" w:sz="0" w:space="0" w:color="auto"/>
            </w:tcBorders>
            <w:vAlign w:val="bottom"/>
          </w:tcPr>
          <w:p w14:paraId="1AA5F46B" w14:textId="77777777" w:rsidR="00342DFC" w:rsidRDefault="00FB6247">
            <w:pPr>
              <w:pStyle w:val="Compact"/>
              <w:framePr w:wrap="notBeside"/>
            </w:pPr>
            <w:r>
              <w:t>检查规则</w:t>
            </w:r>
          </w:p>
        </w:tc>
        <w:tc>
          <w:tcPr>
            <w:tcW w:w="0" w:type="auto"/>
            <w:tcBorders>
              <w:bottom w:val="single" w:sz="0" w:space="0" w:color="auto"/>
            </w:tcBorders>
            <w:vAlign w:val="bottom"/>
          </w:tcPr>
          <w:p w14:paraId="6B9E624B" w14:textId="77777777" w:rsidR="00342DFC" w:rsidRDefault="00FB6247">
            <w:pPr>
              <w:pStyle w:val="Compact"/>
              <w:framePr w:wrap="notBeside"/>
            </w:pPr>
            <w:r>
              <w:t>备注</w:t>
            </w:r>
          </w:p>
        </w:tc>
      </w:tr>
      <w:tr w:rsidR="00342DFC" w14:paraId="7D50CB23" w14:textId="77777777">
        <w:tc>
          <w:tcPr>
            <w:tcW w:w="0" w:type="auto"/>
          </w:tcPr>
          <w:p w14:paraId="14DDA8EA" w14:textId="77777777" w:rsidR="00342DFC" w:rsidRDefault="00FB6247">
            <w:pPr>
              <w:pStyle w:val="Compact"/>
              <w:framePr w:wrap="notBeside"/>
            </w:pPr>
            <w:r>
              <w:t>id</w:t>
            </w:r>
          </w:p>
        </w:tc>
        <w:tc>
          <w:tcPr>
            <w:tcW w:w="0" w:type="auto"/>
          </w:tcPr>
          <w:p w14:paraId="16A5CA9D" w14:textId="77777777" w:rsidR="00342DFC" w:rsidRDefault="00FB6247">
            <w:pPr>
              <w:pStyle w:val="Compact"/>
              <w:framePr w:wrap="notBeside"/>
            </w:pPr>
            <w:r>
              <w:t>INT</w:t>
            </w:r>
          </w:p>
        </w:tc>
        <w:tc>
          <w:tcPr>
            <w:tcW w:w="0" w:type="auto"/>
          </w:tcPr>
          <w:p w14:paraId="715AA5F3" w14:textId="77777777" w:rsidR="00342DFC" w:rsidRDefault="00FB6247">
            <w:pPr>
              <w:pStyle w:val="Compact"/>
              <w:framePr w:wrap="notBeside"/>
            </w:pPr>
            <w:r>
              <w:t>是</w:t>
            </w:r>
          </w:p>
        </w:tc>
        <w:tc>
          <w:tcPr>
            <w:tcW w:w="0" w:type="auto"/>
          </w:tcPr>
          <w:p w14:paraId="3D9D4EF8" w14:textId="77777777" w:rsidR="00342DFC" w:rsidRDefault="00FB6247">
            <w:pPr>
              <w:pStyle w:val="Compact"/>
              <w:framePr w:wrap="notBeside"/>
            </w:pPr>
            <w:r>
              <w:t>否</w:t>
            </w:r>
          </w:p>
        </w:tc>
        <w:tc>
          <w:tcPr>
            <w:tcW w:w="0" w:type="auto"/>
          </w:tcPr>
          <w:p w14:paraId="56EB44F4" w14:textId="77777777" w:rsidR="00342DFC" w:rsidRDefault="00FB6247">
            <w:pPr>
              <w:pStyle w:val="Compact"/>
              <w:framePr w:wrap="notBeside"/>
            </w:pPr>
            <w:r>
              <w:t>NOT NULL;UNIQUE</w:t>
            </w:r>
          </w:p>
        </w:tc>
        <w:tc>
          <w:tcPr>
            <w:tcW w:w="0" w:type="auto"/>
          </w:tcPr>
          <w:p w14:paraId="1AC11BB6" w14:textId="77777777" w:rsidR="00342DFC" w:rsidRDefault="00FB6247">
            <w:pPr>
              <w:pStyle w:val="Compact"/>
              <w:framePr w:wrap="notBeside"/>
            </w:pPr>
            <w:r>
              <w:t>灯编号，主键自增</w:t>
            </w:r>
          </w:p>
        </w:tc>
      </w:tr>
      <w:tr w:rsidR="00342DFC" w14:paraId="2B8C8143" w14:textId="77777777">
        <w:tc>
          <w:tcPr>
            <w:tcW w:w="0" w:type="auto"/>
          </w:tcPr>
          <w:p w14:paraId="1F8DFC7F" w14:textId="77777777" w:rsidR="00342DFC" w:rsidRDefault="00FB6247">
            <w:pPr>
              <w:pStyle w:val="Compact"/>
              <w:framePr w:wrap="notBeside"/>
            </w:pPr>
            <w:r>
              <w:t>status</w:t>
            </w:r>
          </w:p>
        </w:tc>
        <w:tc>
          <w:tcPr>
            <w:tcW w:w="0" w:type="auto"/>
          </w:tcPr>
          <w:p w14:paraId="251C5481" w14:textId="77777777" w:rsidR="00342DFC" w:rsidRDefault="00FB6247">
            <w:pPr>
              <w:pStyle w:val="Compact"/>
              <w:framePr w:wrap="notBeside"/>
            </w:pPr>
            <w:r>
              <w:t>INT</w:t>
            </w:r>
          </w:p>
        </w:tc>
        <w:tc>
          <w:tcPr>
            <w:tcW w:w="0" w:type="auto"/>
          </w:tcPr>
          <w:p w14:paraId="4AE28D76" w14:textId="77777777" w:rsidR="00342DFC" w:rsidRDefault="00FB6247">
            <w:pPr>
              <w:pStyle w:val="Compact"/>
              <w:framePr w:wrap="notBeside"/>
            </w:pPr>
            <w:r>
              <w:t>否</w:t>
            </w:r>
          </w:p>
        </w:tc>
        <w:tc>
          <w:tcPr>
            <w:tcW w:w="0" w:type="auto"/>
          </w:tcPr>
          <w:p w14:paraId="7059D556" w14:textId="77777777" w:rsidR="00342DFC" w:rsidRDefault="00FB6247">
            <w:pPr>
              <w:pStyle w:val="Compact"/>
              <w:framePr w:wrap="notBeside"/>
            </w:pPr>
            <w:r>
              <w:t>否</w:t>
            </w:r>
          </w:p>
        </w:tc>
        <w:tc>
          <w:tcPr>
            <w:tcW w:w="0" w:type="auto"/>
          </w:tcPr>
          <w:p w14:paraId="415A2C8B" w14:textId="77777777" w:rsidR="00342DFC" w:rsidRDefault="00FB6247">
            <w:pPr>
              <w:pStyle w:val="Compact"/>
              <w:framePr w:wrap="notBeside"/>
            </w:pPr>
            <w:r>
              <w:t>status=0 or status=1 or status=2</w:t>
            </w:r>
          </w:p>
        </w:tc>
        <w:tc>
          <w:tcPr>
            <w:tcW w:w="0" w:type="auto"/>
          </w:tcPr>
          <w:p w14:paraId="3B6BA457" w14:textId="77777777" w:rsidR="00342DFC" w:rsidRDefault="00FB6247">
            <w:pPr>
              <w:pStyle w:val="Compact"/>
              <w:framePr w:wrap="notBeside"/>
            </w:pPr>
            <w:r>
              <w:t>0</w:t>
            </w:r>
            <w:r>
              <w:t>表示关闭，</w:t>
            </w:r>
            <w:r>
              <w:t>1</w:t>
            </w:r>
            <w:r>
              <w:t>表示开启，</w:t>
            </w:r>
            <w:r>
              <w:t>2</w:t>
            </w:r>
            <w:r>
              <w:t>表示损坏</w:t>
            </w:r>
          </w:p>
        </w:tc>
      </w:tr>
      <w:tr w:rsidR="00342DFC" w14:paraId="1172ADB3" w14:textId="77777777">
        <w:tc>
          <w:tcPr>
            <w:tcW w:w="0" w:type="auto"/>
          </w:tcPr>
          <w:p w14:paraId="4847B125" w14:textId="77777777" w:rsidR="00342DFC" w:rsidRDefault="00FB6247">
            <w:pPr>
              <w:pStyle w:val="Compact"/>
              <w:framePr w:wrap="notBeside"/>
            </w:pPr>
            <w:r>
              <w:t>light_mode</w:t>
            </w:r>
          </w:p>
        </w:tc>
        <w:tc>
          <w:tcPr>
            <w:tcW w:w="0" w:type="auto"/>
          </w:tcPr>
          <w:p w14:paraId="0163AF10" w14:textId="77777777" w:rsidR="00342DFC" w:rsidRDefault="00FB6247">
            <w:pPr>
              <w:pStyle w:val="Compact"/>
              <w:framePr w:wrap="notBeside"/>
            </w:pPr>
            <w:r>
              <w:t>INT</w:t>
            </w:r>
          </w:p>
        </w:tc>
        <w:tc>
          <w:tcPr>
            <w:tcW w:w="0" w:type="auto"/>
          </w:tcPr>
          <w:p w14:paraId="683FAB63" w14:textId="77777777" w:rsidR="00342DFC" w:rsidRDefault="00FB6247">
            <w:pPr>
              <w:pStyle w:val="Compact"/>
              <w:framePr w:wrap="notBeside"/>
            </w:pPr>
            <w:r>
              <w:t>否</w:t>
            </w:r>
          </w:p>
        </w:tc>
        <w:tc>
          <w:tcPr>
            <w:tcW w:w="0" w:type="auto"/>
          </w:tcPr>
          <w:p w14:paraId="6D9EE61B" w14:textId="77777777" w:rsidR="00342DFC" w:rsidRDefault="00FB6247">
            <w:pPr>
              <w:pStyle w:val="Compact"/>
              <w:framePr w:wrap="notBeside"/>
            </w:pPr>
            <w:r>
              <w:t>否</w:t>
            </w:r>
          </w:p>
        </w:tc>
        <w:tc>
          <w:tcPr>
            <w:tcW w:w="0" w:type="auto"/>
          </w:tcPr>
          <w:p w14:paraId="03EE89C1" w14:textId="77777777" w:rsidR="00342DFC" w:rsidRDefault="00FB6247">
            <w:pPr>
              <w:pStyle w:val="Compact"/>
              <w:framePr w:wrap="notBeside"/>
            </w:pPr>
            <w:r>
              <w:t>0or1or2or3or4</w:t>
            </w:r>
          </w:p>
        </w:tc>
        <w:tc>
          <w:tcPr>
            <w:tcW w:w="0" w:type="auto"/>
          </w:tcPr>
          <w:p w14:paraId="712772F9" w14:textId="77777777" w:rsidR="00342DFC" w:rsidRDefault="00FB6247">
            <w:pPr>
              <w:pStyle w:val="Compact"/>
              <w:framePr w:wrap="notBeside"/>
            </w:pPr>
            <w:r>
              <w:t>0</w:t>
            </w:r>
            <w:r>
              <w:t>表示标准照明；</w:t>
            </w:r>
            <w:r>
              <w:t>1</w:t>
            </w:r>
            <w:r>
              <w:t>表示夜间模式；</w:t>
            </w:r>
            <w:r>
              <w:t>2</w:t>
            </w:r>
            <w:r>
              <w:t>表示睡眠模式；</w:t>
            </w:r>
            <w:r>
              <w:t>3</w:t>
            </w:r>
            <w:r>
              <w:t>表示起夜模式；</w:t>
            </w:r>
            <w:r>
              <w:t>4</w:t>
            </w:r>
            <w:r>
              <w:t>表示影院模式</w:t>
            </w:r>
          </w:p>
        </w:tc>
      </w:tr>
      <w:tr w:rsidR="00342DFC" w14:paraId="5F46F79E" w14:textId="77777777">
        <w:tc>
          <w:tcPr>
            <w:tcW w:w="0" w:type="auto"/>
          </w:tcPr>
          <w:p w14:paraId="777E6D96" w14:textId="77777777" w:rsidR="00342DFC" w:rsidRDefault="00FB6247">
            <w:pPr>
              <w:pStyle w:val="Compact"/>
              <w:framePr w:wrap="notBeside"/>
            </w:pPr>
            <w:r>
              <w:t>light_value</w:t>
            </w:r>
          </w:p>
        </w:tc>
        <w:tc>
          <w:tcPr>
            <w:tcW w:w="0" w:type="auto"/>
          </w:tcPr>
          <w:p w14:paraId="483F1139" w14:textId="77777777" w:rsidR="00342DFC" w:rsidRDefault="00FB6247">
            <w:pPr>
              <w:pStyle w:val="Compact"/>
              <w:framePr w:wrap="notBeside"/>
            </w:pPr>
            <w:r>
              <w:t>INT</w:t>
            </w:r>
          </w:p>
        </w:tc>
        <w:tc>
          <w:tcPr>
            <w:tcW w:w="0" w:type="auto"/>
          </w:tcPr>
          <w:p w14:paraId="368489C1" w14:textId="77777777" w:rsidR="00342DFC" w:rsidRDefault="00FB6247">
            <w:pPr>
              <w:pStyle w:val="Compact"/>
              <w:framePr w:wrap="notBeside"/>
            </w:pPr>
            <w:r>
              <w:t>否</w:t>
            </w:r>
          </w:p>
        </w:tc>
        <w:tc>
          <w:tcPr>
            <w:tcW w:w="0" w:type="auto"/>
          </w:tcPr>
          <w:p w14:paraId="15A586FC" w14:textId="77777777" w:rsidR="00342DFC" w:rsidRDefault="00FB6247">
            <w:pPr>
              <w:pStyle w:val="Compact"/>
              <w:framePr w:wrap="notBeside"/>
            </w:pPr>
            <w:r>
              <w:t>否</w:t>
            </w:r>
          </w:p>
        </w:tc>
        <w:tc>
          <w:tcPr>
            <w:tcW w:w="0" w:type="auto"/>
          </w:tcPr>
          <w:p w14:paraId="0A382B2C" w14:textId="77777777" w:rsidR="00342DFC" w:rsidRDefault="00FB6247">
            <w:pPr>
              <w:pStyle w:val="Compact"/>
              <w:framePr w:wrap="notBeside"/>
            </w:pPr>
            <w:r>
              <w:t>NOT NULL</w:t>
            </w:r>
          </w:p>
        </w:tc>
        <w:tc>
          <w:tcPr>
            <w:tcW w:w="0" w:type="auto"/>
          </w:tcPr>
          <w:p w14:paraId="27DCDE40" w14:textId="77777777" w:rsidR="00342DFC" w:rsidRDefault="00FB6247">
            <w:pPr>
              <w:pStyle w:val="Compact"/>
              <w:framePr w:wrap="notBeside"/>
            </w:pPr>
            <w:r>
              <w:t>灯当前的亮度</w:t>
            </w:r>
          </w:p>
        </w:tc>
      </w:tr>
      <w:tr w:rsidR="00342DFC" w14:paraId="1DF3E17B" w14:textId="77777777">
        <w:tc>
          <w:tcPr>
            <w:tcW w:w="0" w:type="auto"/>
          </w:tcPr>
          <w:p w14:paraId="40965558" w14:textId="77777777" w:rsidR="00342DFC" w:rsidRDefault="00FB6247">
            <w:pPr>
              <w:pStyle w:val="Compact"/>
              <w:framePr w:wrap="notBeside"/>
            </w:pPr>
            <w:r>
              <w:t>room_id</w:t>
            </w:r>
          </w:p>
        </w:tc>
        <w:tc>
          <w:tcPr>
            <w:tcW w:w="0" w:type="auto"/>
          </w:tcPr>
          <w:p w14:paraId="6254EEDA" w14:textId="77777777" w:rsidR="00342DFC" w:rsidRDefault="00FB6247">
            <w:pPr>
              <w:pStyle w:val="Compact"/>
              <w:framePr w:wrap="notBeside"/>
            </w:pPr>
            <w:r>
              <w:t>INT</w:t>
            </w:r>
          </w:p>
        </w:tc>
        <w:tc>
          <w:tcPr>
            <w:tcW w:w="0" w:type="auto"/>
          </w:tcPr>
          <w:p w14:paraId="6F5C11E3" w14:textId="77777777" w:rsidR="00342DFC" w:rsidRDefault="00FB6247">
            <w:pPr>
              <w:pStyle w:val="Compact"/>
              <w:framePr w:wrap="notBeside"/>
            </w:pPr>
            <w:r>
              <w:t>否</w:t>
            </w:r>
          </w:p>
        </w:tc>
        <w:tc>
          <w:tcPr>
            <w:tcW w:w="0" w:type="auto"/>
          </w:tcPr>
          <w:p w14:paraId="3A27127F" w14:textId="77777777" w:rsidR="00342DFC" w:rsidRDefault="00FB6247">
            <w:pPr>
              <w:pStyle w:val="Compact"/>
              <w:framePr w:wrap="notBeside"/>
            </w:pPr>
            <w:r>
              <w:t>是</w:t>
            </w:r>
          </w:p>
        </w:tc>
        <w:tc>
          <w:tcPr>
            <w:tcW w:w="0" w:type="auto"/>
          </w:tcPr>
          <w:p w14:paraId="07FD74AC" w14:textId="77777777" w:rsidR="00342DFC" w:rsidRDefault="00FB6247">
            <w:pPr>
              <w:pStyle w:val="Compact"/>
              <w:framePr w:wrap="notBeside"/>
            </w:pPr>
            <w:r>
              <w:t>无</w:t>
            </w:r>
          </w:p>
        </w:tc>
        <w:tc>
          <w:tcPr>
            <w:tcW w:w="0" w:type="auto"/>
          </w:tcPr>
          <w:p w14:paraId="2171987E" w14:textId="77777777" w:rsidR="00342DFC" w:rsidRDefault="00FB6247">
            <w:pPr>
              <w:pStyle w:val="Compact"/>
              <w:framePr w:wrap="notBeside"/>
            </w:pPr>
            <w:r>
              <w:t>房间编号，房间表的主键</w:t>
            </w:r>
          </w:p>
        </w:tc>
      </w:tr>
    </w:tbl>
    <w:p w14:paraId="301DFF01" w14:textId="77777777" w:rsidR="00342DFC" w:rsidRDefault="00FB6247">
      <w:pPr>
        <w:pStyle w:val="a0"/>
      </w:pPr>
      <w:r>
        <w:t>（</w:t>
      </w:r>
      <w:r>
        <w:t>8</w:t>
      </w:r>
      <w:r>
        <w:t>）</w:t>
      </w:r>
      <w:r>
        <w:t xml:space="preserve"> </w:t>
      </w:r>
      <w:r>
        <w:t>数据库开门记录信息表</w:t>
      </w:r>
      <w:r>
        <w:t xml:space="preserve"> (door_opening_record)</w:t>
      </w:r>
    </w:p>
    <w:p w14:paraId="09CCA29B" w14:textId="77777777" w:rsidR="00342DFC" w:rsidRDefault="00FB6247">
      <w:pPr>
        <w:pStyle w:val="a0"/>
      </w:pPr>
      <w:r>
        <w:t>开门记录信息表记录了每个房间使用小程序打开门的时间和开门人的</w:t>
      </w:r>
      <w:r>
        <w:t>wecharid</w:t>
      </w:r>
      <w:r>
        <w:t>。一个房间可以对应多条开门记录。该表如表所示</w:t>
      </w:r>
    </w:p>
    <w:tbl>
      <w:tblPr>
        <w:tblStyle w:val="Table"/>
        <w:tblW w:w="0" w:type="pct"/>
        <w:tblLook w:val="0020" w:firstRow="1" w:lastRow="0" w:firstColumn="0" w:lastColumn="0" w:noHBand="0" w:noVBand="0"/>
      </w:tblPr>
      <w:tblGrid>
        <w:gridCol w:w="1282"/>
        <w:gridCol w:w="1760"/>
        <w:gridCol w:w="911"/>
        <w:gridCol w:w="912"/>
        <w:gridCol w:w="1948"/>
        <w:gridCol w:w="1958"/>
      </w:tblGrid>
      <w:tr w:rsidR="00342DFC" w14:paraId="63993549" w14:textId="77777777">
        <w:tc>
          <w:tcPr>
            <w:tcW w:w="0" w:type="auto"/>
            <w:tcBorders>
              <w:bottom w:val="single" w:sz="0" w:space="0" w:color="auto"/>
            </w:tcBorders>
            <w:vAlign w:val="bottom"/>
          </w:tcPr>
          <w:p w14:paraId="0A86D49A" w14:textId="77777777" w:rsidR="00342DFC" w:rsidRDefault="00FB6247">
            <w:pPr>
              <w:pStyle w:val="Compact"/>
              <w:framePr w:wrap="notBeside"/>
            </w:pPr>
            <w:r>
              <w:t>字段名</w:t>
            </w:r>
          </w:p>
        </w:tc>
        <w:tc>
          <w:tcPr>
            <w:tcW w:w="0" w:type="auto"/>
            <w:tcBorders>
              <w:bottom w:val="single" w:sz="0" w:space="0" w:color="auto"/>
            </w:tcBorders>
            <w:vAlign w:val="bottom"/>
          </w:tcPr>
          <w:p w14:paraId="7196C593" w14:textId="77777777" w:rsidR="00342DFC" w:rsidRDefault="00FB6247">
            <w:pPr>
              <w:pStyle w:val="Compact"/>
              <w:framePr w:wrap="notBeside"/>
            </w:pPr>
            <w:r>
              <w:t>数据类型</w:t>
            </w:r>
          </w:p>
        </w:tc>
        <w:tc>
          <w:tcPr>
            <w:tcW w:w="0" w:type="auto"/>
            <w:tcBorders>
              <w:bottom w:val="single" w:sz="0" w:space="0" w:color="auto"/>
            </w:tcBorders>
            <w:vAlign w:val="bottom"/>
          </w:tcPr>
          <w:p w14:paraId="402689FE" w14:textId="77777777" w:rsidR="00342DFC" w:rsidRDefault="00FB6247">
            <w:pPr>
              <w:pStyle w:val="Compact"/>
              <w:framePr w:wrap="notBeside"/>
            </w:pPr>
            <w:r>
              <w:t>是否为主键</w:t>
            </w:r>
          </w:p>
        </w:tc>
        <w:tc>
          <w:tcPr>
            <w:tcW w:w="0" w:type="auto"/>
            <w:tcBorders>
              <w:bottom w:val="single" w:sz="0" w:space="0" w:color="auto"/>
            </w:tcBorders>
            <w:vAlign w:val="bottom"/>
          </w:tcPr>
          <w:p w14:paraId="2188BD33" w14:textId="77777777" w:rsidR="00342DFC" w:rsidRDefault="00FB6247">
            <w:pPr>
              <w:pStyle w:val="Compact"/>
              <w:framePr w:wrap="notBeside"/>
            </w:pPr>
            <w:r>
              <w:t>是否为外键</w:t>
            </w:r>
          </w:p>
        </w:tc>
        <w:tc>
          <w:tcPr>
            <w:tcW w:w="0" w:type="auto"/>
            <w:tcBorders>
              <w:bottom w:val="single" w:sz="0" w:space="0" w:color="auto"/>
            </w:tcBorders>
            <w:vAlign w:val="bottom"/>
          </w:tcPr>
          <w:p w14:paraId="15CF24E6" w14:textId="77777777" w:rsidR="00342DFC" w:rsidRDefault="00FB6247">
            <w:pPr>
              <w:pStyle w:val="Compact"/>
              <w:framePr w:wrap="notBeside"/>
            </w:pPr>
            <w:r>
              <w:t>检查规则</w:t>
            </w:r>
          </w:p>
        </w:tc>
        <w:tc>
          <w:tcPr>
            <w:tcW w:w="0" w:type="auto"/>
            <w:tcBorders>
              <w:bottom w:val="single" w:sz="0" w:space="0" w:color="auto"/>
            </w:tcBorders>
            <w:vAlign w:val="bottom"/>
          </w:tcPr>
          <w:p w14:paraId="46C73717" w14:textId="77777777" w:rsidR="00342DFC" w:rsidRDefault="00FB6247">
            <w:pPr>
              <w:pStyle w:val="Compact"/>
              <w:framePr w:wrap="notBeside"/>
            </w:pPr>
            <w:r>
              <w:t>备注</w:t>
            </w:r>
          </w:p>
        </w:tc>
      </w:tr>
      <w:tr w:rsidR="00342DFC" w14:paraId="59D901E2" w14:textId="77777777">
        <w:tc>
          <w:tcPr>
            <w:tcW w:w="0" w:type="auto"/>
          </w:tcPr>
          <w:p w14:paraId="079E19C0" w14:textId="77777777" w:rsidR="00342DFC" w:rsidRDefault="00FB6247">
            <w:pPr>
              <w:pStyle w:val="Compact"/>
              <w:framePr w:wrap="notBeside"/>
            </w:pPr>
            <w:r>
              <w:t>id</w:t>
            </w:r>
          </w:p>
        </w:tc>
        <w:tc>
          <w:tcPr>
            <w:tcW w:w="0" w:type="auto"/>
          </w:tcPr>
          <w:p w14:paraId="574E8143" w14:textId="77777777" w:rsidR="00342DFC" w:rsidRDefault="00FB6247">
            <w:pPr>
              <w:pStyle w:val="Compact"/>
              <w:framePr w:wrap="notBeside"/>
            </w:pPr>
            <w:r>
              <w:t>INT</w:t>
            </w:r>
          </w:p>
        </w:tc>
        <w:tc>
          <w:tcPr>
            <w:tcW w:w="0" w:type="auto"/>
          </w:tcPr>
          <w:p w14:paraId="79C1CF1D" w14:textId="77777777" w:rsidR="00342DFC" w:rsidRDefault="00FB6247">
            <w:pPr>
              <w:pStyle w:val="Compact"/>
              <w:framePr w:wrap="notBeside"/>
            </w:pPr>
            <w:r>
              <w:t>是</w:t>
            </w:r>
          </w:p>
        </w:tc>
        <w:tc>
          <w:tcPr>
            <w:tcW w:w="0" w:type="auto"/>
          </w:tcPr>
          <w:p w14:paraId="1B337B55" w14:textId="77777777" w:rsidR="00342DFC" w:rsidRDefault="00FB6247">
            <w:pPr>
              <w:pStyle w:val="Compact"/>
              <w:framePr w:wrap="notBeside"/>
            </w:pPr>
            <w:r>
              <w:t>否</w:t>
            </w:r>
          </w:p>
        </w:tc>
        <w:tc>
          <w:tcPr>
            <w:tcW w:w="0" w:type="auto"/>
          </w:tcPr>
          <w:p w14:paraId="210F1FA8" w14:textId="77777777" w:rsidR="00342DFC" w:rsidRDefault="00FB6247">
            <w:pPr>
              <w:pStyle w:val="Compact"/>
              <w:framePr w:wrap="notBeside"/>
            </w:pPr>
            <w:r>
              <w:t>NOT NULL;UNIQUE</w:t>
            </w:r>
          </w:p>
        </w:tc>
        <w:tc>
          <w:tcPr>
            <w:tcW w:w="0" w:type="auto"/>
          </w:tcPr>
          <w:p w14:paraId="5C3E3736" w14:textId="77777777" w:rsidR="00342DFC" w:rsidRDefault="00FB6247">
            <w:pPr>
              <w:pStyle w:val="Compact"/>
              <w:framePr w:wrap="notBeside"/>
            </w:pPr>
            <w:r>
              <w:t>记录编号，主键自增</w:t>
            </w:r>
          </w:p>
        </w:tc>
      </w:tr>
      <w:tr w:rsidR="00342DFC" w14:paraId="06A40596" w14:textId="77777777">
        <w:tc>
          <w:tcPr>
            <w:tcW w:w="0" w:type="auto"/>
          </w:tcPr>
          <w:p w14:paraId="752A3130" w14:textId="77777777" w:rsidR="00342DFC" w:rsidRDefault="00FB6247">
            <w:pPr>
              <w:pStyle w:val="Compact"/>
              <w:framePr w:wrap="notBeside"/>
            </w:pPr>
            <w:r>
              <w:t>wecharid</w:t>
            </w:r>
          </w:p>
        </w:tc>
        <w:tc>
          <w:tcPr>
            <w:tcW w:w="0" w:type="auto"/>
          </w:tcPr>
          <w:p w14:paraId="6EADE277" w14:textId="77777777" w:rsidR="00342DFC" w:rsidRDefault="00FB6247">
            <w:pPr>
              <w:pStyle w:val="Compact"/>
              <w:framePr w:wrap="notBeside"/>
            </w:pPr>
            <w:r>
              <w:t>VARCHAR( 50)</w:t>
            </w:r>
          </w:p>
        </w:tc>
        <w:tc>
          <w:tcPr>
            <w:tcW w:w="0" w:type="auto"/>
          </w:tcPr>
          <w:p w14:paraId="1FD5DBF4" w14:textId="77777777" w:rsidR="00342DFC" w:rsidRDefault="00FB6247">
            <w:pPr>
              <w:pStyle w:val="Compact"/>
              <w:framePr w:wrap="notBeside"/>
            </w:pPr>
            <w:r>
              <w:t>否</w:t>
            </w:r>
          </w:p>
        </w:tc>
        <w:tc>
          <w:tcPr>
            <w:tcW w:w="0" w:type="auto"/>
          </w:tcPr>
          <w:p w14:paraId="6A63E8B2" w14:textId="77777777" w:rsidR="00342DFC" w:rsidRDefault="00FB6247">
            <w:pPr>
              <w:pStyle w:val="Compact"/>
              <w:framePr w:wrap="notBeside"/>
            </w:pPr>
            <w:r>
              <w:t>否</w:t>
            </w:r>
          </w:p>
        </w:tc>
        <w:tc>
          <w:tcPr>
            <w:tcW w:w="0" w:type="auto"/>
          </w:tcPr>
          <w:p w14:paraId="15E2D254" w14:textId="77777777" w:rsidR="00342DFC" w:rsidRDefault="00FB6247">
            <w:pPr>
              <w:pStyle w:val="Compact"/>
              <w:framePr w:wrap="notBeside"/>
            </w:pPr>
            <w:r>
              <w:t>NOT NULL</w:t>
            </w:r>
          </w:p>
        </w:tc>
        <w:tc>
          <w:tcPr>
            <w:tcW w:w="0" w:type="auto"/>
          </w:tcPr>
          <w:p w14:paraId="39AB95F1" w14:textId="77777777" w:rsidR="00342DFC" w:rsidRDefault="00FB6247">
            <w:pPr>
              <w:pStyle w:val="Compact"/>
              <w:framePr w:wrap="notBeside"/>
            </w:pPr>
            <w:r>
              <w:t>微信</w:t>
            </w:r>
            <w:r>
              <w:t>id</w:t>
            </w:r>
            <w:r>
              <w:t>，微信用户的唯一标识</w:t>
            </w:r>
          </w:p>
        </w:tc>
      </w:tr>
      <w:tr w:rsidR="00342DFC" w14:paraId="268E7DEA" w14:textId="77777777">
        <w:tc>
          <w:tcPr>
            <w:tcW w:w="0" w:type="auto"/>
          </w:tcPr>
          <w:p w14:paraId="5D770676" w14:textId="77777777" w:rsidR="00342DFC" w:rsidRDefault="00FB6247">
            <w:pPr>
              <w:pStyle w:val="Compact"/>
              <w:framePr w:wrap="notBeside"/>
            </w:pPr>
            <w:r>
              <w:t>open_time</w:t>
            </w:r>
          </w:p>
        </w:tc>
        <w:tc>
          <w:tcPr>
            <w:tcW w:w="0" w:type="auto"/>
          </w:tcPr>
          <w:p w14:paraId="3A3FB4D5" w14:textId="77777777" w:rsidR="00342DFC" w:rsidRDefault="00FB6247">
            <w:pPr>
              <w:pStyle w:val="Compact"/>
              <w:framePr w:wrap="notBeside"/>
            </w:pPr>
            <w:r>
              <w:t>DATETIME</w:t>
            </w:r>
          </w:p>
        </w:tc>
        <w:tc>
          <w:tcPr>
            <w:tcW w:w="0" w:type="auto"/>
          </w:tcPr>
          <w:p w14:paraId="390932A9" w14:textId="77777777" w:rsidR="00342DFC" w:rsidRDefault="00FB6247">
            <w:pPr>
              <w:pStyle w:val="Compact"/>
              <w:framePr w:wrap="notBeside"/>
            </w:pPr>
            <w:r>
              <w:t>否</w:t>
            </w:r>
          </w:p>
        </w:tc>
        <w:tc>
          <w:tcPr>
            <w:tcW w:w="0" w:type="auto"/>
          </w:tcPr>
          <w:p w14:paraId="30E94AB9" w14:textId="77777777" w:rsidR="00342DFC" w:rsidRDefault="00FB6247">
            <w:pPr>
              <w:pStyle w:val="Compact"/>
              <w:framePr w:wrap="notBeside"/>
            </w:pPr>
            <w:r>
              <w:t>否</w:t>
            </w:r>
          </w:p>
        </w:tc>
        <w:tc>
          <w:tcPr>
            <w:tcW w:w="0" w:type="auto"/>
          </w:tcPr>
          <w:p w14:paraId="00E46012" w14:textId="77777777" w:rsidR="00342DFC" w:rsidRDefault="00FB6247">
            <w:pPr>
              <w:pStyle w:val="Compact"/>
              <w:framePr w:wrap="notBeside"/>
            </w:pPr>
            <w:r>
              <w:t>NOT NULL</w:t>
            </w:r>
          </w:p>
        </w:tc>
        <w:tc>
          <w:tcPr>
            <w:tcW w:w="0" w:type="auto"/>
          </w:tcPr>
          <w:p w14:paraId="5446433E" w14:textId="77777777" w:rsidR="00342DFC" w:rsidRDefault="00FB6247">
            <w:pPr>
              <w:pStyle w:val="Compact"/>
              <w:framePr w:wrap="notBeside"/>
            </w:pPr>
            <w:r>
              <w:t>开门的时间</w:t>
            </w:r>
          </w:p>
        </w:tc>
      </w:tr>
      <w:tr w:rsidR="00342DFC" w14:paraId="16ADCE0E" w14:textId="77777777">
        <w:tc>
          <w:tcPr>
            <w:tcW w:w="0" w:type="auto"/>
          </w:tcPr>
          <w:p w14:paraId="43813786" w14:textId="77777777" w:rsidR="00342DFC" w:rsidRDefault="00FB6247">
            <w:pPr>
              <w:pStyle w:val="Compact"/>
              <w:framePr w:wrap="notBeside"/>
            </w:pPr>
            <w:r>
              <w:t>room_id</w:t>
            </w:r>
          </w:p>
        </w:tc>
        <w:tc>
          <w:tcPr>
            <w:tcW w:w="0" w:type="auto"/>
          </w:tcPr>
          <w:p w14:paraId="4F3BEE63" w14:textId="77777777" w:rsidR="00342DFC" w:rsidRDefault="00FB6247">
            <w:pPr>
              <w:pStyle w:val="Compact"/>
              <w:framePr w:wrap="notBeside"/>
            </w:pPr>
            <w:r>
              <w:t>INT</w:t>
            </w:r>
          </w:p>
        </w:tc>
        <w:tc>
          <w:tcPr>
            <w:tcW w:w="0" w:type="auto"/>
          </w:tcPr>
          <w:p w14:paraId="49353C95" w14:textId="77777777" w:rsidR="00342DFC" w:rsidRDefault="00FB6247">
            <w:pPr>
              <w:pStyle w:val="Compact"/>
              <w:framePr w:wrap="notBeside"/>
            </w:pPr>
            <w:r>
              <w:t>否</w:t>
            </w:r>
          </w:p>
        </w:tc>
        <w:tc>
          <w:tcPr>
            <w:tcW w:w="0" w:type="auto"/>
          </w:tcPr>
          <w:p w14:paraId="1A61FA32" w14:textId="77777777" w:rsidR="00342DFC" w:rsidRDefault="00FB6247">
            <w:pPr>
              <w:pStyle w:val="Compact"/>
              <w:framePr w:wrap="notBeside"/>
            </w:pPr>
            <w:r>
              <w:t>否</w:t>
            </w:r>
          </w:p>
        </w:tc>
        <w:tc>
          <w:tcPr>
            <w:tcW w:w="0" w:type="auto"/>
          </w:tcPr>
          <w:p w14:paraId="3BC81061" w14:textId="77777777" w:rsidR="00342DFC" w:rsidRDefault="00FB6247">
            <w:pPr>
              <w:pStyle w:val="Compact"/>
              <w:framePr w:wrap="notBeside"/>
            </w:pPr>
            <w:r>
              <w:t>NOT NULL</w:t>
            </w:r>
          </w:p>
        </w:tc>
        <w:tc>
          <w:tcPr>
            <w:tcW w:w="0" w:type="auto"/>
          </w:tcPr>
          <w:p w14:paraId="05292645" w14:textId="77777777" w:rsidR="00342DFC" w:rsidRDefault="00FB6247">
            <w:pPr>
              <w:pStyle w:val="Compact"/>
              <w:framePr w:wrap="notBeside"/>
            </w:pPr>
            <w:r>
              <w:t>房间编号</w:t>
            </w:r>
          </w:p>
        </w:tc>
      </w:tr>
    </w:tbl>
    <w:p w14:paraId="24C6B047" w14:textId="77777777" w:rsidR="00342DFC" w:rsidRDefault="00FB6247">
      <w:pPr>
        <w:pStyle w:val="a0"/>
      </w:pPr>
      <w:r>
        <w:t>（</w:t>
      </w:r>
      <w:r>
        <w:t>9</w:t>
      </w:r>
      <w:r>
        <w:t>）</w:t>
      </w:r>
      <w:r>
        <w:t xml:space="preserve"> </w:t>
      </w:r>
      <w:r>
        <w:t>数据库意外事件记录信息表</w:t>
      </w:r>
      <w:r>
        <w:t xml:space="preserve"> (accident_record)</w:t>
      </w:r>
    </w:p>
    <w:p w14:paraId="75654851" w14:textId="77777777" w:rsidR="00342DFC" w:rsidRDefault="00FB6247">
      <w:pPr>
        <w:pStyle w:val="a0"/>
      </w:pPr>
      <w:r>
        <w:t>意外事件记录信息表记录酒店中的意外事件，记录了每个房间发生意外事件的时间和具体意外事件。一个房间可以对应多条意外事件记录。该表如表所示</w:t>
      </w:r>
    </w:p>
    <w:tbl>
      <w:tblPr>
        <w:tblStyle w:val="Table"/>
        <w:tblW w:w="0" w:type="pct"/>
        <w:tblLook w:val="0020" w:firstRow="1" w:lastRow="0" w:firstColumn="0" w:lastColumn="0" w:noHBand="0" w:noVBand="0"/>
      </w:tblPr>
      <w:tblGrid>
        <w:gridCol w:w="1947"/>
        <w:gridCol w:w="1840"/>
        <w:gridCol w:w="846"/>
        <w:gridCol w:w="846"/>
        <w:gridCol w:w="1913"/>
        <w:gridCol w:w="1379"/>
      </w:tblGrid>
      <w:tr w:rsidR="00342DFC" w14:paraId="0698C5FE" w14:textId="77777777">
        <w:tc>
          <w:tcPr>
            <w:tcW w:w="0" w:type="auto"/>
            <w:tcBorders>
              <w:bottom w:val="single" w:sz="0" w:space="0" w:color="auto"/>
            </w:tcBorders>
            <w:vAlign w:val="bottom"/>
          </w:tcPr>
          <w:p w14:paraId="499431ED" w14:textId="77777777" w:rsidR="00342DFC" w:rsidRDefault="00FB6247">
            <w:pPr>
              <w:pStyle w:val="Compact"/>
              <w:framePr w:wrap="notBeside"/>
            </w:pPr>
            <w:r>
              <w:lastRenderedPageBreak/>
              <w:t>字段名</w:t>
            </w:r>
          </w:p>
        </w:tc>
        <w:tc>
          <w:tcPr>
            <w:tcW w:w="0" w:type="auto"/>
            <w:tcBorders>
              <w:bottom w:val="single" w:sz="0" w:space="0" w:color="auto"/>
            </w:tcBorders>
            <w:vAlign w:val="bottom"/>
          </w:tcPr>
          <w:p w14:paraId="554C3D85" w14:textId="77777777" w:rsidR="00342DFC" w:rsidRDefault="00FB6247">
            <w:pPr>
              <w:pStyle w:val="Compact"/>
              <w:framePr w:wrap="notBeside"/>
            </w:pPr>
            <w:r>
              <w:t>数据类型</w:t>
            </w:r>
          </w:p>
        </w:tc>
        <w:tc>
          <w:tcPr>
            <w:tcW w:w="0" w:type="auto"/>
            <w:tcBorders>
              <w:bottom w:val="single" w:sz="0" w:space="0" w:color="auto"/>
            </w:tcBorders>
            <w:vAlign w:val="bottom"/>
          </w:tcPr>
          <w:p w14:paraId="68E0EAC9" w14:textId="77777777" w:rsidR="00342DFC" w:rsidRDefault="00FB6247">
            <w:pPr>
              <w:pStyle w:val="Compact"/>
              <w:framePr w:wrap="notBeside"/>
            </w:pPr>
            <w:r>
              <w:t>是否为主键</w:t>
            </w:r>
          </w:p>
        </w:tc>
        <w:tc>
          <w:tcPr>
            <w:tcW w:w="0" w:type="auto"/>
            <w:tcBorders>
              <w:bottom w:val="single" w:sz="0" w:space="0" w:color="auto"/>
            </w:tcBorders>
            <w:vAlign w:val="bottom"/>
          </w:tcPr>
          <w:p w14:paraId="179C0833" w14:textId="77777777" w:rsidR="00342DFC" w:rsidRDefault="00FB6247">
            <w:pPr>
              <w:pStyle w:val="Compact"/>
              <w:framePr w:wrap="notBeside"/>
            </w:pPr>
            <w:r>
              <w:t>是否为外键</w:t>
            </w:r>
          </w:p>
        </w:tc>
        <w:tc>
          <w:tcPr>
            <w:tcW w:w="0" w:type="auto"/>
            <w:tcBorders>
              <w:bottom w:val="single" w:sz="0" w:space="0" w:color="auto"/>
            </w:tcBorders>
            <w:vAlign w:val="bottom"/>
          </w:tcPr>
          <w:p w14:paraId="57F34493" w14:textId="77777777" w:rsidR="00342DFC" w:rsidRDefault="00FB6247">
            <w:pPr>
              <w:pStyle w:val="Compact"/>
              <w:framePr w:wrap="notBeside"/>
            </w:pPr>
            <w:r>
              <w:t>检查规则</w:t>
            </w:r>
          </w:p>
        </w:tc>
        <w:tc>
          <w:tcPr>
            <w:tcW w:w="0" w:type="auto"/>
            <w:tcBorders>
              <w:bottom w:val="single" w:sz="0" w:space="0" w:color="auto"/>
            </w:tcBorders>
            <w:vAlign w:val="bottom"/>
          </w:tcPr>
          <w:p w14:paraId="2A9A9026" w14:textId="77777777" w:rsidR="00342DFC" w:rsidRDefault="00FB6247">
            <w:pPr>
              <w:pStyle w:val="Compact"/>
              <w:framePr w:wrap="notBeside"/>
            </w:pPr>
            <w:r>
              <w:t>备注</w:t>
            </w:r>
          </w:p>
        </w:tc>
      </w:tr>
      <w:tr w:rsidR="00342DFC" w14:paraId="04A2A043" w14:textId="77777777">
        <w:tc>
          <w:tcPr>
            <w:tcW w:w="0" w:type="auto"/>
          </w:tcPr>
          <w:p w14:paraId="2DF05FFD" w14:textId="77777777" w:rsidR="00342DFC" w:rsidRDefault="00FB6247">
            <w:pPr>
              <w:pStyle w:val="Compact"/>
              <w:framePr w:wrap="notBeside"/>
            </w:pPr>
            <w:r>
              <w:t>id</w:t>
            </w:r>
          </w:p>
        </w:tc>
        <w:tc>
          <w:tcPr>
            <w:tcW w:w="0" w:type="auto"/>
          </w:tcPr>
          <w:p w14:paraId="799F4805" w14:textId="77777777" w:rsidR="00342DFC" w:rsidRDefault="00FB6247">
            <w:pPr>
              <w:pStyle w:val="Compact"/>
              <w:framePr w:wrap="notBeside"/>
            </w:pPr>
            <w:r>
              <w:t>INT</w:t>
            </w:r>
          </w:p>
        </w:tc>
        <w:tc>
          <w:tcPr>
            <w:tcW w:w="0" w:type="auto"/>
          </w:tcPr>
          <w:p w14:paraId="6E9AE339" w14:textId="77777777" w:rsidR="00342DFC" w:rsidRDefault="00FB6247">
            <w:pPr>
              <w:pStyle w:val="Compact"/>
              <w:framePr w:wrap="notBeside"/>
            </w:pPr>
            <w:r>
              <w:t>是</w:t>
            </w:r>
          </w:p>
        </w:tc>
        <w:tc>
          <w:tcPr>
            <w:tcW w:w="0" w:type="auto"/>
          </w:tcPr>
          <w:p w14:paraId="470BE1D7" w14:textId="77777777" w:rsidR="00342DFC" w:rsidRDefault="00FB6247">
            <w:pPr>
              <w:pStyle w:val="Compact"/>
              <w:framePr w:wrap="notBeside"/>
            </w:pPr>
            <w:r>
              <w:t>否</w:t>
            </w:r>
          </w:p>
        </w:tc>
        <w:tc>
          <w:tcPr>
            <w:tcW w:w="0" w:type="auto"/>
          </w:tcPr>
          <w:p w14:paraId="2DE3D0BF" w14:textId="77777777" w:rsidR="00342DFC" w:rsidRDefault="00FB6247">
            <w:pPr>
              <w:pStyle w:val="Compact"/>
              <w:framePr w:wrap="notBeside"/>
            </w:pPr>
            <w:r>
              <w:t>NOT NULL;UNIQUE</w:t>
            </w:r>
          </w:p>
        </w:tc>
        <w:tc>
          <w:tcPr>
            <w:tcW w:w="0" w:type="auto"/>
          </w:tcPr>
          <w:p w14:paraId="17CBE87C" w14:textId="77777777" w:rsidR="00342DFC" w:rsidRDefault="00FB6247">
            <w:pPr>
              <w:pStyle w:val="Compact"/>
              <w:framePr w:wrap="notBeside"/>
            </w:pPr>
            <w:r>
              <w:t>记录编号，主键自增</w:t>
            </w:r>
          </w:p>
        </w:tc>
      </w:tr>
      <w:tr w:rsidR="00342DFC" w14:paraId="385C139F" w14:textId="77777777">
        <w:tc>
          <w:tcPr>
            <w:tcW w:w="0" w:type="auto"/>
          </w:tcPr>
          <w:p w14:paraId="6DEADB31" w14:textId="77777777" w:rsidR="00342DFC" w:rsidRDefault="00FB6247">
            <w:pPr>
              <w:pStyle w:val="Compact"/>
              <w:framePr w:wrap="notBeside"/>
            </w:pPr>
            <w:r>
              <w:t>abnormal_time</w:t>
            </w:r>
          </w:p>
        </w:tc>
        <w:tc>
          <w:tcPr>
            <w:tcW w:w="0" w:type="auto"/>
          </w:tcPr>
          <w:p w14:paraId="65E7D11F" w14:textId="77777777" w:rsidR="00342DFC" w:rsidRDefault="00FB6247">
            <w:pPr>
              <w:pStyle w:val="Compact"/>
              <w:framePr w:wrap="notBeside"/>
            </w:pPr>
            <w:r>
              <w:t>DATETIME</w:t>
            </w:r>
          </w:p>
        </w:tc>
        <w:tc>
          <w:tcPr>
            <w:tcW w:w="0" w:type="auto"/>
          </w:tcPr>
          <w:p w14:paraId="094E88E0" w14:textId="77777777" w:rsidR="00342DFC" w:rsidRDefault="00FB6247">
            <w:pPr>
              <w:pStyle w:val="Compact"/>
              <w:framePr w:wrap="notBeside"/>
            </w:pPr>
            <w:r>
              <w:t>否</w:t>
            </w:r>
          </w:p>
        </w:tc>
        <w:tc>
          <w:tcPr>
            <w:tcW w:w="0" w:type="auto"/>
          </w:tcPr>
          <w:p w14:paraId="24E5C175" w14:textId="77777777" w:rsidR="00342DFC" w:rsidRDefault="00FB6247">
            <w:pPr>
              <w:pStyle w:val="Compact"/>
              <w:framePr w:wrap="notBeside"/>
            </w:pPr>
            <w:r>
              <w:t>否</w:t>
            </w:r>
          </w:p>
        </w:tc>
        <w:tc>
          <w:tcPr>
            <w:tcW w:w="0" w:type="auto"/>
          </w:tcPr>
          <w:p w14:paraId="1D3B754E" w14:textId="77777777" w:rsidR="00342DFC" w:rsidRDefault="00FB6247">
            <w:pPr>
              <w:pStyle w:val="Compact"/>
              <w:framePr w:wrap="notBeside"/>
            </w:pPr>
            <w:r>
              <w:t>NOT NULL</w:t>
            </w:r>
          </w:p>
        </w:tc>
        <w:tc>
          <w:tcPr>
            <w:tcW w:w="0" w:type="auto"/>
          </w:tcPr>
          <w:p w14:paraId="0D0FF5F9" w14:textId="77777777" w:rsidR="00342DFC" w:rsidRDefault="00FB6247">
            <w:pPr>
              <w:pStyle w:val="Compact"/>
              <w:framePr w:wrap="notBeside"/>
            </w:pPr>
            <w:r>
              <w:t>意外事件发生时间</w:t>
            </w:r>
          </w:p>
        </w:tc>
      </w:tr>
      <w:tr w:rsidR="00342DFC" w14:paraId="1582BAF1" w14:textId="77777777">
        <w:tc>
          <w:tcPr>
            <w:tcW w:w="0" w:type="auto"/>
          </w:tcPr>
          <w:p w14:paraId="3F697D26" w14:textId="77777777" w:rsidR="00342DFC" w:rsidRDefault="00FB6247">
            <w:pPr>
              <w:pStyle w:val="Compact"/>
              <w:framePr w:wrap="notBeside"/>
            </w:pPr>
            <w:r>
              <w:t>accident_content</w:t>
            </w:r>
          </w:p>
        </w:tc>
        <w:tc>
          <w:tcPr>
            <w:tcW w:w="0" w:type="auto"/>
          </w:tcPr>
          <w:p w14:paraId="4CF2F218" w14:textId="77777777" w:rsidR="00342DFC" w:rsidRDefault="00FB6247">
            <w:pPr>
              <w:pStyle w:val="Compact"/>
              <w:framePr w:wrap="notBeside"/>
            </w:pPr>
            <w:r>
              <w:t>VARCHAR(200)</w:t>
            </w:r>
          </w:p>
        </w:tc>
        <w:tc>
          <w:tcPr>
            <w:tcW w:w="0" w:type="auto"/>
          </w:tcPr>
          <w:p w14:paraId="1F3E7403" w14:textId="77777777" w:rsidR="00342DFC" w:rsidRDefault="00FB6247">
            <w:pPr>
              <w:pStyle w:val="Compact"/>
              <w:framePr w:wrap="notBeside"/>
            </w:pPr>
            <w:r>
              <w:t>否</w:t>
            </w:r>
          </w:p>
        </w:tc>
        <w:tc>
          <w:tcPr>
            <w:tcW w:w="0" w:type="auto"/>
          </w:tcPr>
          <w:p w14:paraId="39F56325" w14:textId="77777777" w:rsidR="00342DFC" w:rsidRDefault="00FB6247">
            <w:pPr>
              <w:pStyle w:val="Compact"/>
              <w:framePr w:wrap="notBeside"/>
            </w:pPr>
            <w:r>
              <w:t>否</w:t>
            </w:r>
          </w:p>
        </w:tc>
        <w:tc>
          <w:tcPr>
            <w:tcW w:w="0" w:type="auto"/>
          </w:tcPr>
          <w:p w14:paraId="15E943EE" w14:textId="77777777" w:rsidR="00342DFC" w:rsidRDefault="00FB6247">
            <w:pPr>
              <w:pStyle w:val="Compact"/>
              <w:framePr w:wrap="notBeside"/>
            </w:pPr>
            <w:r>
              <w:t>NOT NULL</w:t>
            </w:r>
          </w:p>
        </w:tc>
        <w:tc>
          <w:tcPr>
            <w:tcW w:w="0" w:type="auto"/>
          </w:tcPr>
          <w:p w14:paraId="30DFD1DC" w14:textId="77777777" w:rsidR="00342DFC" w:rsidRDefault="00FB6247">
            <w:pPr>
              <w:pStyle w:val="Compact"/>
              <w:framePr w:wrap="notBeside"/>
            </w:pPr>
            <w:r>
              <w:t>意外事件说明</w:t>
            </w:r>
          </w:p>
        </w:tc>
      </w:tr>
      <w:tr w:rsidR="00342DFC" w14:paraId="2234DD87" w14:textId="77777777">
        <w:tc>
          <w:tcPr>
            <w:tcW w:w="0" w:type="auto"/>
          </w:tcPr>
          <w:p w14:paraId="534A771B" w14:textId="77777777" w:rsidR="00342DFC" w:rsidRDefault="00FB6247">
            <w:pPr>
              <w:pStyle w:val="Compact"/>
              <w:framePr w:wrap="notBeside"/>
            </w:pPr>
            <w:r>
              <w:t>room_id</w:t>
            </w:r>
          </w:p>
        </w:tc>
        <w:tc>
          <w:tcPr>
            <w:tcW w:w="0" w:type="auto"/>
          </w:tcPr>
          <w:p w14:paraId="6AC8328E" w14:textId="77777777" w:rsidR="00342DFC" w:rsidRDefault="00FB6247">
            <w:pPr>
              <w:pStyle w:val="Compact"/>
              <w:framePr w:wrap="notBeside"/>
            </w:pPr>
            <w:r>
              <w:t>INT</w:t>
            </w:r>
          </w:p>
        </w:tc>
        <w:tc>
          <w:tcPr>
            <w:tcW w:w="0" w:type="auto"/>
          </w:tcPr>
          <w:p w14:paraId="1D485312" w14:textId="77777777" w:rsidR="00342DFC" w:rsidRDefault="00FB6247">
            <w:pPr>
              <w:pStyle w:val="Compact"/>
              <w:framePr w:wrap="notBeside"/>
            </w:pPr>
            <w:r>
              <w:t>否</w:t>
            </w:r>
          </w:p>
        </w:tc>
        <w:tc>
          <w:tcPr>
            <w:tcW w:w="0" w:type="auto"/>
          </w:tcPr>
          <w:p w14:paraId="7AA79926" w14:textId="77777777" w:rsidR="00342DFC" w:rsidRDefault="00FB6247">
            <w:pPr>
              <w:pStyle w:val="Compact"/>
              <w:framePr w:wrap="notBeside"/>
            </w:pPr>
            <w:r>
              <w:t>否</w:t>
            </w:r>
          </w:p>
        </w:tc>
        <w:tc>
          <w:tcPr>
            <w:tcW w:w="0" w:type="auto"/>
          </w:tcPr>
          <w:p w14:paraId="0AAB4F2E" w14:textId="77777777" w:rsidR="00342DFC" w:rsidRDefault="00FB6247">
            <w:pPr>
              <w:pStyle w:val="Compact"/>
              <w:framePr w:wrap="notBeside"/>
            </w:pPr>
            <w:r>
              <w:t>NOT NULL</w:t>
            </w:r>
          </w:p>
        </w:tc>
        <w:tc>
          <w:tcPr>
            <w:tcW w:w="0" w:type="auto"/>
          </w:tcPr>
          <w:p w14:paraId="69093B4D" w14:textId="77777777" w:rsidR="00342DFC" w:rsidRDefault="00FB6247">
            <w:pPr>
              <w:pStyle w:val="Compact"/>
              <w:framePr w:wrap="notBeside"/>
            </w:pPr>
            <w:r>
              <w:t>房间编号</w:t>
            </w:r>
          </w:p>
        </w:tc>
      </w:tr>
    </w:tbl>
    <w:p w14:paraId="612354BD" w14:textId="77777777" w:rsidR="00342DFC" w:rsidRDefault="00FB6247">
      <w:pPr>
        <w:pStyle w:val="Compact"/>
        <w:framePr w:wrap="notBeside"/>
        <w:numPr>
          <w:ilvl w:val="0"/>
          <w:numId w:val="34"/>
        </w:numPr>
      </w:pPr>
      <w:r>
        <w:t>数据库意见反馈信息表</w:t>
      </w:r>
      <w:r>
        <w:t>(feedback)</w:t>
      </w:r>
    </w:p>
    <w:p w14:paraId="2376C88E" w14:textId="77777777" w:rsidR="00342DFC" w:rsidRDefault="00FB6247">
      <w:pPr>
        <w:pStyle w:val="FirstParagraph"/>
      </w:pPr>
      <w:r>
        <w:t>意见反馈信息表记录了每个入住酒店客户的反馈建议，和客户之间是多对一的关系，一个客户可以多次反馈。该表如表所示</w:t>
      </w:r>
    </w:p>
    <w:tbl>
      <w:tblPr>
        <w:tblStyle w:val="Table"/>
        <w:tblW w:w="0" w:type="pct"/>
        <w:tblLook w:val="0020" w:firstRow="1" w:lastRow="0" w:firstColumn="0" w:lastColumn="0" w:noHBand="0" w:noVBand="0"/>
      </w:tblPr>
      <w:tblGrid>
        <w:gridCol w:w="1174"/>
        <w:gridCol w:w="1707"/>
        <w:gridCol w:w="942"/>
        <w:gridCol w:w="942"/>
        <w:gridCol w:w="1964"/>
        <w:gridCol w:w="2042"/>
      </w:tblGrid>
      <w:tr w:rsidR="00342DFC" w14:paraId="41CEDC18" w14:textId="77777777">
        <w:tc>
          <w:tcPr>
            <w:tcW w:w="0" w:type="auto"/>
            <w:tcBorders>
              <w:bottom w:val="single" w:sz="0" w:space="0" w:color="auto"/>
            </w:tcBorders>
            <w:vAlign w:val="bottom"/>
          </w:tcPr>
          <w:p w14:paraId="1EF8A6A9" w14:textId="77777777" w:rsidR="00342DFC" w:rsidRDefault="00FB6247">
            <w:pPr>
              <w:pStyle w:val="Compact"/>
              <w:framePr w:wrap="notBeside"/>
            </w:pPr>
            <w:r>
              <w:t>字段名</w:t>
            </w:r>
          </w:p>
        </w:tc>
        <w:tc>
          <w:tcPr>
            <w:tcW w:w="0" w:type="auto"/>
            <w:tcBorders>
              <w:bottom w:val="single" w:sz="0" w:space="0" w:color="auto"/>
            </w:tcBorders>
            <w:vAlign w:val="bottom"/>
          </w:tcPr>
          <w:p w14:paraId="441E6847" w14:textId="77777777" w:rsidR="00342DFC" w:rsidRDefault="00FB6247">
            <w:pPr>
              <w:pStyle w:val="Compact"/>
              <w:framePr w:wrap="notBeside"/>
            </w:pPr>
            <w:r>
              <w:t>数据类型</w:t>
            </w:r>
          </w:p>
        </w:tc>
        <w:tc>
          <w:tcPr>
            <w:tcW w:w="0" w:type="auto"/>
            <w:tcBorders>
              <w:bottom w:val="single" w:sz="0" w:space="0" w:color="auto"/>
            </w:tcBorders>
            <w:vAlign w:val="bottom"/>
          </w:tcPr>
          <w:p w14:paraId="5D933F30" w14:textId="77777777" w:rsidR="00342DFC" w:rsidRDefault="00FB6247">
            <w:pPr>
              <w:pStyle w:val="Compact"/>
              <w:framePr w:wrap="notBeside"/>
            </w:pPr>
            <w:r>
              <w:t>是否为主键</w:t>
            </w:r>
          </w:p>
        </w:tc>
        <w:tc>
          <w:tcPr>
            <w:tcW w:w="0" w:type="auto"/>
            <w:tcBorders>
              <w:bottom w:val="single" w:sz="0" w:space="0" w:color="auto"/>
            </w:tcBorders>
            <w:vAlign w:val="bottom"/>
          </w:tcPr>
          <w:p w14:paraId="74EBF4A4" w14:textId="77777777" w:rsidR="00342DFC" w:rsidRDefault="00FB6247">
            <w:pPr>
              <w:pStyle w:val="Compact"/>
              <w:framePr w:wrap="notBeside"/>
            </w:pPr>
            <w:r>
              <w:t>是否为外键</w:t>
            </w:r>
          </w:p>
        </w:tc>
        <w:tc>
          <w:tcPr>
            <w:tcW w:w="0" w:type="auto"/>
            <w:tcBorders>
              <w:bottom w:val="single" w:sz="0" w:space="0" w:color="auto"/>
            </w:tcBorders>
            <w:vAlign w:val="bottom"/>
          </w:tcPr>
          <w:p w14:paraId="1B15407A" w14:textId="77777777" w:rsidR="00342DFC" w:rsidRDefault="00FB6247">
            <w:pPr>
              <w:pStyle w:val="Compact"/>
              <w:framePr w:wrap="notBeside"/>
            </w:pPr>
            <w:r>
              <w:t>检查规则</w:t>
            </w:r>
          </w:p>
        </w:tc>
        <w:tc>
          <w:tcPr>
            <w:tcW w:w="0" w:type="auto"/>
            <w:tcBorders>
              <w:bottom w:val="single" w:sz="0" w:space="0" w:color="auto"/>
            </w:tcBorders>
            <w:vAlign w:val="bottom"/>
          </w:tcPr>
          <w:p w14:paraId="19573667" w14:textId="77777777" w:rsidR="00342DFC" w:rsidRDefault="00FB6247">
            <w:pPr>
              <w:pStyle w:val="Compact"/>
              <w:framePr w:wrap="notBeside"/>
            </w:pPr>
            <w:r>
              <w:t>备注</w:t>
            </w:r>
          </w:p>
        </w:tc>
      </w:tr>
      <w:tr w:rsidR="00342DFC" w14:paraId="1C29BE27" w14:textId="77777777">
        <w:tc>
          <w:tcPr>
            <w:tcW w:w="0" w:type="auto"/>
          </w:tcPr>
          <w:p w14:paraId="37DE53EB" w14:textId="77777777" w:rsidR="00342DFC" w:rsidRDefault="00FB6247">
            <w:pPr>
              <w:pStyle w:val="Compact"/>
              <w:framePr w:wrap="notBeside"/>
            </w:pPr>
            <w:r>
              <w:t>id</w:t>
            </w:r>
          </w:p>
        </w:tc>
        <w:tc>
          <w:tcPr>
            <w:tcW w:w="0" w:type="auto"/>
          </w:tcPr>
          <w:p w14:paraId="674637FC" w14:textId="77777777" w:rsidR="00342DFC" w:rsidRDefault="00FB6247">
            <w:pPr>
              <w:pStyle w:val="Compact"/>
              <w:framePr w:wrap="notBeside"/>
            </w:pPr>
            <w:r>
              <w:t>INT</w:t>
            </w:r>
          </w:p>
        </w:tc>
        <w:tc>
          <w:tcPr>
            <w:tcW w:w="0" w:type="auto"/>
          </w:tcPr>
          <w:p w14:paraId="0BDEA1AE" w14:textId="77777777" w:rsidR="00342DFC" w:rsidRDefault="00FB6247">
            <w:pPr>
              <w:pStyle w:val="Compact"/>
              <w:framePr w:wrap="notBeside"/>
            </w:pPr>
            <w:r>
              <w:t>是</w:t>
            </w:r>
          </w:p>
        </w:tc>
        <w:tc>
          <w:tcPr>
            <w:tcW w:w="0" w:type="auto"/>
          </w:tcPr>
          <w:p w14:paraId="76ED4F99" w14:textId="77777777" w:rsidR="00342DFC" w:rsidRDefault="00FB6247">
            <w:pPr>
              <w:pStyle w:val="Compact"/>
              <w:framePr w:wrap="notBeside"/>
            </w:pPr>
            <w:r>
              <w:t>否</w:t>
            </w:r>
          </w:p>
        </w:tc>
        <w:tc>
          <w:tcPr>
            <w:tcW w:w="0" w:type="auto"/>
          </w:tcPr>
          <w:p w14:paraId="0913940D" w14:textId="77777777" w:rsidR="00342DFC" w:rsidRDefault="00FB6247">
            <w:pPr>
              <w:pStyle w:val="Compact"/>
              <w:framePr w:wrap="notBeside"/>
            </w:pPr>
            <w:r>
              <w:t>NOT NULL;UNIQUE</w:t>
            </w:r>
          </w:p>
        </w:tc>
        <w:tc>
          <w:tcPr>
            <w:tcW w:w="0" w:type="auto"/>
          </w:tcPr>
          <w:p w14:paraId="4F2366C0" w14:textId="77777777" w:rsidR="00342DFC" w:rsidRDefault="00FB6247">
            <w:pPr>
              <w:pStyle w:val="Compact"/>
              <w:framePr w:wrap="notBeside"/>
            </w:pPr>
            <w:r>
              <w:t>记录编号，主键自增</w:t>
            </w:r>
          </w:p>
        </w:tc>
      </w:tr>
      <w:tr w:rsidR="00342DFC" w14:paraId="4CF54BCC" w14:textId="77777777">
        <w:tc>
          <w:tcPr>
            <w:tcW w:w="0" w:type="auto"/>
          </w:tcPr>
          <w:p w14:paraId="08708EF3" w14:textId="77777777" w:rsidR="00342DFC" w:rsidRDefault="00FB6247">
            <w:pPr>
              <w:pStyle w:val="Compact"/>
              <w:framePr w:wrap="notBeside"/>
            </w:pPr>
            <w:r>
              <w:t>wecharid</w:t>
            </w:r>
          </w:p>
        </w:tc>
        <w:tc>
          <w:tcPr>
            <w:tcW w:w="0" w:type="auto"/>
          </w:tcPr>
          <w:p w14:paraId="6128BD44" w14:textId="77777777" w:rsidR="00342DFC" w:rsidRDefault="00FB6247">
            <w:pPr>
              <w:pStyle w:val="Compact"/>
              <w:framePr w:wrap="notBeside"/>
            </w:pPr>
            <w:r>
              <w:t>VARCHAR(50)</w:t>
            </w:r>
          </w:p>
        </w:tc>
        <w:tc>
          <w:tcPr>
            <w:tcW w:w="0" w:type="auto"/>
          </w:tcPr>
          <w:p w14:paraId="72F1D45C" w14:textId="77777777" w:rsidR="00342DFC" w:rsidRDefault="00FB6247">
            <w:pPr>
              <w:pStyle w:val="Compact"/>
              <w:framePr w:wrap="notBeside"/>
            </w:pPr>
            <w:r>
              <w:t>否</w:t>
            </w:r>
          </w:p>
        </w:tc>
        <w:tc>
          <w:tcPr>
            <w:tcW w:w="0" w:type="auto"/>
          </w:tcPr>
          <w:p w14:paraId="426CB486" w14:textId="77777777" w:rsidR="00342DFC" w:rsidRDefault="00FB6247">
            <w:pPr>
              <w:pStyle w:val="Compact"/>
              <w:framePr w:wrap="notBeside"/>
            </w:pPr>
            <w:r>
              <w:t>否</w:t>
            </w:r>
          </w:p>
        </w:tc>
        <w:tc>
          <w:tcPr>
            <w:tcW w:w="0" w:type="auto"/>
          </w:tcPr>
          <w:p w14:paraId="5F56501F" w14:textId="77777777" w:rsidR="00342DFC" w:rsidRDefault="00FB6247">
            <w:pPr>
              <w:pStyle w:val="Compact"/>
              <w:framePr w:wrap="notBeside"/>
            </w:pPr>
            <w:r>
              <w:t>NOT NULL</w:t>
            </w:r>
          </w:p>
        </w:tc>
        <w:tc>
          <w:tcPr>
            <w:tcW w:w="0" w:type="auto"/>
          </w:tcPr>
          <w:p w14:paraId="0D4C8E21" w14:textId="77777777" w:rsidR="00342DFC" w:rsidRDefault="00FB6247">
            <w:pPr>
              <w:pStyle w:val="Compact"/>
              <w:framePr w:wrap="notBeside"/>
            </w:pPr>
            <w:r>
              <w:t>微信</w:t>
            </w:r>
            <w:r>
              <w:t>id</w:t>
            </w:r>
            <w:r>
              <w:t>，微信用户的唯一标识</w:t>
            </w:r>
          </w:p>
        </w:tc>
      </w:tr>
      <w:tr w:rsidR="00342DFC" w14:paraId="13E1DFC7" w14:textId="77777777">
        <w:tc>
          <w:tcPr>
            <w:tcW w:w="0" w:type="auto"/>
          </w:tcPr>
          <w:p w14:paraId="7969B9B5" w14:textId="77777777" w:rsidR="00342DFC" w:rsidRDefault="00FB6247">
            <w:pPr>
              <w:pStyle w:val="Compact"/>
              <w:framePr w:wrap="notBeside"/>
            </w:pPr>
            <w:r>
              <w:t>message</w:t>
            </w:r>
          </w:p>
        </w:tc>
        <w:tc>
          <w:tcPr>
            <w:tcW w:w="0" w:type="auto"/>
          </w:tcPr>
          <w:p w14:paraId="68064478" w14:textId="77777777" w:rsidR="00342DFC" w:rsidRDefault="00FB6247">
            <w:pPr>
              <w:pStyle w:val="Compact"/>
              <w:framePr w:wrap="notBeside"/>
            </w:pPr>
            <w:r>
              <w:t>VARCHAR(50)</w:t>
            </w:r>
          </w:p>
        </w:tc>
        <w:tc>
          <w:tcPr>
            <w:tcW w:w="0" w:type="auto"/>
          </w:tcPr>
          <w:p w14:paraId="537DA934" w14:textId="77777777" w:rsidR="00342DFC" w:rsidRDefault="00FB6247">
            <w:pPr>
              <w:pStyle w:val="Compact"/>
              <w:framePr w:wrap="notBeside"/>
            </w:pPr>
            <w:r>
              <w:t>否</w:t>
            </w:r>
          </w:p>
        </w:tc>
        <w:tc>
          <w:tcPr>
            <w:tcW w:w="0" w:type="auto"/>
          </w:tcPr>
          <w:p w14:paraId="16D1022A" w14:textId="77777777" w:rsidR="00342DFC" w:rsidRDefault="00FB6247">
            <w:pPr>
              <w:pStyle w:val="Compact"/>
              <w:framePr w:wrap="notBeside"/>
            </w:pPr>
            <w:r>
              <w:t>否</w:t>
            </w:r>
          </w:p>
        </w:tc>
        <w:tc>
          <w:tcPr>
            <w:tcW w:w="0" w:type="auto"/>
          </w:tcPr>
          <w:p w14:paraId="6B4CC9AA" w14:textId="77777777" w:rsidR="00342DFC" w:rsidRDefault="00FB6247">
            <w:pPr>
              <w:pStyle w:val="Compact"/>
              <w:framePr w:wrap="notBeside"/>
            </w:pPr>
            <w:r>
              <w:t>NOT NULL</w:t>
            </w:r>
          </w:p>
        </w:tc>
        <w:tc>
          <w:tcPr>
            <w:tcW w:w="0" w:type="auto"/>
          </w:tcPr>
          <w:p w14:paraId="7BE178BD" w14:textId="77777777" w:rsidR="00342DFC" w:rsidRDefault="00FB6247">
            <w:pPr>
              <w:pStyle w:val="Compact"/>
              <w:framePr w:wrap="notBeside"/>
            </w:pPr>
            <w:r>
              <w:t>用户的反馈留言</w:t>
            </w:r>
          </w:p>
        </w:tc>
      </w:tr>
    </w:tbl>
    <w:p w14:paraId="5B52852C" w14:textId="77777777" w:rsidR="00342DFC" w:rsidRDefault="00FB6247">
      <w:pPr>
        <w:pStyle w:val="3"/>
      </w:pPr>
      <w:bookmarkStart w:id="8" w:name="系统架构设计"/>
      <w:r>
        <w:t>系统架构设计</w:t>
      </w:r>
      <w:bookmarkEnd w:id="8"/>
    </w:p>
    <w:p w14:paraId="07CBC573" w14:textId="77777777" w:rsidR="00342DFC" w:rsidRDefault="00FB6247">
      <w:pPr>
        <w:pStyle w:val="4"/>
      </w:pPr>
      <w:bookmarkStart w:id="9" w:name="三层系统架构"/>
      <w:r>
        <w:t>三层系统架构</w:t>
      </w:r>
      <w:bookmarkEnd w:id="9"/>
    </w:p>
    <w:p w14:paraId="2F6285CD" w14:textId="77777777" w:rsidR="00342DFC" w:rsidRDefault="00FB6247">
      <w:pPr>
        <w:pStyle w:val="FirstParagraph"/>
      </w:pPr>
      <w:r>
        <w:t>本系统要求客户能够方便的访问酒店的微信小程序进行客房预定，且酒店管理人员能够在网页端对酒店业务就行管理。因此所设计系统应当能够在微信小程序端和浏览器上访问。</w:t>
      </w:r>
    </w:p>
    <w:p w14:paraId="71B3C5B6" w14:textId="77777777" w:rsidR="00342DFC" w:rsidRDefault="00FB6247">
      <w:pPr>
        <w:pStyle w:val="a0"/>
      </w:pPr>
      <w:r>
        <w:t>Flask</w:t>
      </w:r>
      <w:r>
        <w:t>是一个轻量级的可定制框架，使用</w:t>
      </w:r>
      <w:r>
        <w:t>Python</w:t>
      </w:r>
      <w:r>
        <w:t>语言编写，较其他同类型框架更为灵活、轻便、安全且容易上手。它可以很好地结合</w:t>
      </w:r>
      <w:r>
        <w:t>MVC</w:t>
      </w:r>
      <w:r>
        <w:t>模式进行开发，开发人员分工合作，小型团队在短时间内就可以完成功能丰富的中小型网</w:t>
      </w:r>
      <w:r>
        <w:t>站或</w:t>
      </w:r>
      <w:r>
        <w:t>Web</w:t>
      </w:r>
      <w:r>
        <w:t>服务的实现。另外，</w:t>
      </w:r>
      <w:r>
        <w:t>Flask</w:t>
      </w:r>
      <w:r>
        <w:t>还有很强的定制性，用户可以根据自己的需求来添加相应的功能，在保持核心功能简单的同时实现功能的丰富与扩展，其强大的插件库可以让用户实现个性化的网站定制，开发出功能强大的网站。</w:t>
      </w:r>
    </w:p>
    <w:p w14:paraId="18B4D8D2" w14:textId="77777777" w:rsidR="00342DFC" w:rsidRDefault="00FB6247">
      <w:pPr>
        <w:pStyle w:val="a0"/>
      </w:pPr>
      <w:r>
        <w:lastRenderedPageBreak/>
        <w:t>本系统使用软件开发中最常使用的三层架构。三层架构的逻辑关系如图所示。从图中可以看到，三层架构包括业务数据访问层，逻辑层和界面层。</w:t>
      </w:r>
    </w:p>
    <w:p w14:paraId="6CEEB3F2" w14:textId="77777777" w:rsidR="00342DFC" w:rsidRDefault="00FB6247">
      <w:pPr>
        <w:pStyle w:val="CaptionedFigure"/>
      </w:pPr>
      <w:r>
        <w:t>三层架构</w:t>
      </w:r>
    </w:p>
    <w:p w14:paraId="1C7A4BF1" w14:textId="77777777" w:rsidR="00342DFC" w:rsidRDefault="00FB6247">
      <w:pPr>
        <w:pStyle w:val="ImageCaption"/>
      </w:pPr>
      <w:r>
        <w:t>三层架构</w:t>
      </w:r>
    </w:p>
    <w:p w14:paraId="1AC02E4D" w14:textId="77777777" w:rsidR="00342DFC" w:rsidRDefault="00FB6247">
      <w:pPr>
        <w:pStyle w:val="a0"/>
      </w:pPr>
      <w:r>
        <w:t>界面层也称表示层</w:t>
      </w:r>
      <w:r>
        <w:t>,</w:t>
      </w:r>
      <w:r>
        <w:t>其最主要的功能就是为使用者展示交互界面</w:t>
      </w:r>
      <w:r>
        <w:t>,</w:t>
      </w:r>
      <w:r>
        <w:t>它是使用者和系统之间的交流渠道。在界面层中</w:t>
      </w:r>
      <w:r>
        <w:t>,</w:t>
      </w:r>
      <w:r>
        <w:t>有许多可视化的控件</w:t>
      </w:r>
      <w:r>
        <w:t>,</w:t>
      </w:r>
      <w:r>
        <w:t>提供与使用</w:t>
      </w:r>
      <w:r>
        <w:t xml:space="preserve"> </w:t>
      </w:r>
      <w:r>
        <w:t>者的交互功能。界面层显示的信息数据来自于业务逻辑层。</w:t>
      </w:r>
    </w:p>
    <w:p w14:paraId="59BCF9F7" w14:textId="77777777" w:rsidR="00342DFC" w:rsidRDefault="00FB6247">
      <w:pPr>
        <w:pStyle w:val="a0"/>
      </w:pPr>
      <w:r>
        <w:t>业务逻辑层是三层架构的中间层。从业务逻辑层的所处位置可看出来，业务逻辑层负责接收界面层的交互指令，然后进行一定的逻辑处理后，向数据访问层获取所需数据</w:t>
      </w:r>
      <w:r>
        <w:t>,</w:t>
      </w:r>
      <w:r>
        <w:t>最后再返回给界面层进行展示。通常来讲业务逻辑层是整个三层架构最重要的部分</w:t>
      </w:r>
      <w:r>
        <w:t>,</w:t>
      </w:r>
      <w:r>
        <w:t>几乎所有的算法设计都在业务逻辑层。</w:t>
      </w:r>
    </w:p>
    <w:p w14:paraId="41CE6933" w14:textId="77777777" w:rsidR="00342DFC" w:rsidRDefault="00FB6247">
      <w:pPr>
        <w:pStyle w:val="a0"/>
      </w:pPr>
      <w:r>
        <w:t>由于数据访问层是直接面向数据库的，因此所有有关数据库的操作代码都</w:t>
      </w:r>
      <w:r>
        <w:t xml:space="preserve"> </w:t>
      </w:r>
      <w:r>
        <w:t>在数据访问层中</w:t>
      </w:r>
      <w:r>
        <w:t>,</w:t>
      </w:r>
      <w:r>
        <w:t>保证数据的安全性和操作独立。</w:t>
      </w:r>
    </w:p>
    <w:p w14:paraId="26A695A8" w14:textId="77777777" w:rsidR="00342DFC" w:rsidRDefault="00FB6247">
      <w:pPr>
        <w:pStyle w:val="a0"/>
      </w:pPr>
      <w:r>
        <w:t>本文所实现的酒店系统包含客户，经理，前台，清洁人员，安保人员等使用人群。每类人又都包含多种功能需求</w:t>
      </w:r>
      <w:r>
        <w:t>,</w:t>
      </w:r>
      <w:r>
        <w:t>因此软件开发较为复杂</w:t>
      </w:r>
      <w:r>
        <w:t>,</w:t>
      </w:r>
      <w:r>
        <w:t>适合采用三层架构来开发。接下来就根据三层架构的组织结构来分层讲述每个层的设计。</w:t>
      </w:r>
    </w:p>
    <w:p w14:paraId="5FC8167C" w14:textId="77777777" w:rsidR="00342DFC" w:rsidRDefault="00FB6247">
      <w:pPr>
        <w:pStyle w:val="4"/>
      </w:pPr>
      <w:bookmarkStart w:id="10" w:name="系统网页端界面层"/>
      <w:r>
        <w:t>系统网页端界面层</w:t>
      </w:r>
      <w:bookmarkEnd w:id="10"/>
    </w:p>
    <w:p w14:paraId="1A1385B1" w14:textId="77777777" w:rsidR="00342DFC" w:rsidRDefault="00FB6247">
      <w:pPr>
        <w:pStyle w:val="FirstParagraph"/>
      </w:pPr>
      <w:r>
        <w:t>对于本系统酒店管理系统，主要面向经理，前台，清洁人员和安保人员三类使用人群，因此，该部分的总体设计分为三大块，每一块的内容根据相应用户的需求来设计。如图为本系统的酒店管理系统的界面层的功能模块设计。</w:t>
      </w:r>
    </w:p>
    <w:p w14:paraId="79FC8754" w14:textId="77777777" w:rsidR="00342DFC" w:rsidRDefault="00342DFC">
      <w:pPr>
        <w:pStyle w:val="a0"/>
      </w:pPr>
    </w:p>
    <w:p w14:paraId="67E08BE9" w14:textId="77777777" w:rsidR="00342DFC" w:rsidRDefault="00FB6247">
      <w:pPr>
        <w:pStyle w:val="4"/>
      </w:pPr>
      <w:bookmarkStart w:id="11" w:name="系统网页端业务逻辑层"/>
      <w:r>
        <w:t>系统网页端业务逻辑层</w:t>
      </w:r>
      <w:bookmarkEnd w:id="11"/>
    </w:p>
    <w:p w14:paraId="2C646727" w14:textId="77777777" w:rsidR="00342DFC" w:rsidRDefault="00FB6247">
      <w:pPr>
        <w:pStyle w:val="FirstParagraph"/>
      </w:pPr>
      <w:r>
        <w:t>业务逻辑层处在界面层</w:t>
      </w:r>
      <w:r>
        <w:t>的下层</w:t>
      </w:r>
      <w:r>
        <w:t>,</w:t>
      </w:r>
      <w:r>
        <w:t>其作用主要为接收界面层的交互指令，根据指令做出一系列逻辑运算之后，从下层获取数据</w:t>
      </w:r>
      <w:r>
        <w:t>,</w:t>
      </w:r>
      <w:r>
        <w:t>最后返回给界面层。因此业务逻辑层的设计应当以界面层的设计为基础，对界面层的每一模块进行设计。</w:t>
      </w:r>
    </w:p>
    <w:p w14:paraId="22D60029" w14:textId="77777777" w:rsidR="00342DFC" w:rsidRDefault="00FB6247">
      <w:pPr>
        <w:pStyle w:val="a0"/>
      </w:pPr>
      <w:r>
        <w:t>（</w:t>
      </w:r>
      <w:r>
        <w:t>1</w:t>
      </w:r>
      <w:r>
        <w:t>）登录界面逻辑设计</w:t>
      </w:r>
    </w:p>
    <w:p w14:paraId="06D0F931" w14:textId="77777777" w:rsidR="00342DFC" w:rsidRDefault="00FB6247">
      <w:pPr>
        <w:pStyle w:val="a0"/>
      </w:pPr>
      <w:r>
        <w:t>登录界面是酒店管理系统的入口。登录界面实现的主要功能是用户身份的识别和认证。通过用户输入内容与数据库信息进行对比，确认该用户的身份。</w:t>
      </w:r>
    </w:p>
    <w:p w14:paraId="19F48D8B" w14:textId="77777777" w:rsidR="00342DFC" w:rsidRDefault="00FB6247">
      <w:pPr>
        <w:pStyle w:val="a0"/>
      </w:pPr>
      <w:r>
        <w:lastRenderedPageBreak/>
        <w:t>（</w:t>
      </w:r>
      <w:r>
        <w:t>2</w:t>
      </w:r>
      <w:r>
        <w:t>）房间管理逻辑设计</w:t>
      </w:r>
    </w:p>
    <w:p w14:paraId="55E6BE93" w14:textId="77777777" w:rsidR="00342DFC" w:rsidRDefault="00FB6247">
      <w:pPr>
        <w:pStyle w:val="a0"/>
      </w:pPr>
      <w:r>
        <w:t>该模块主要的功能是为管理员提供查看房间控制，查看房间的开门记录、入住信息、房间当前温度、房间的硬件状态信息等信息；允许管理员对房间的硬件设施进行操</w:t>
      </w:r>
      <w:r>
        <w:t>控；允许管理员对房间的价钱、类型、房间名称等信息进行修改。</w:t>
      </w:r>
    </w:p>
    <w:p w14:paraId="1029E645" w14:textId="77777777" w:rsidR="00342DFC" w:rsidRDefault="00FB6247">
      <w:pPr>
        <w:pStyle w:val="a0"/>
      </w:pPr>
      <w:r>
        <w:t>（</w:t>
      </w:r>
      <w:r>
        <w:t>3</w:t>
      </w:r>
      <w:r>
        <w:t>）订单管理逻辑设计</w:t>
      </w:r>
    </w:p>
    <w:p w14:paraId="3273A8E1" w14:textId="77777777" w:rsidR="00342DFC" w:rsidRDefault="00FB6247">
      <w:pPr>
        <w:pStyle w:val="a0"/>
      </w:pPr>
      <w:r>
        <w:t>该模块主要的功能是允许酒店方用户对订单信息进行查看、修改、增添和删除。在用户到达酒店时酒店前台人员通过该模块为用户登记实际入住酒店的时间。当用户结账离开酒店时记录实际离开时间。该模块还可以将订单信息导出为</w:t>
      </w:r>
      <w:r>
        <w:t>excel</w:t>
      </w:r>
      <w:r>
        <w:t>文件方便对信息进行进一步的处理。</w:t>
      </w:r>
    </w:p>
    <w:p w14:paraId="1A2281FA" w14:textId="77777777" w:rsidR="00342DFC" w:rsidRDefault="00FB6247">
      <w:pPr>
        <w:pStyle w:val="a0"/>
      </w:pPr>
      <w:r>
        <w:t>（</w:t>
      </w:r>
      <w:r>
        <w:t>4</w:t>
      </w:r>
      <w:r>
        <w:t>）用户管理模块逻辑设计</w:t>
      </w:r>
    </w:p>
    <w:p w14:paraId="38E11D2D" w14:textId="77777777" w:rsidR="00342DFC" w:rsidRDefault="00FB6247">
      <w:pPr>
        <w:pStyle w:val="a0"/>
      </w:pPr>
      <w:r>
        <w:t>该模块主要的功能是为对用户信息进行查看、修改、增添、删除。用户的信息包括微信</w:t>
      </w:r>
      <w:r>
        <w:t>id</w:t>
      </w:r>
      <w:r>
        <w:t>、姓名、性别、身份证号、电话和权限等级。低权限的用户不能对高权限的用户进</w:t>
      </w:r>
      <w:r>
        <w:t>行任何操作。</w:t>
      </w:r>
    </w:p>
    <w:p w14:paraId="2F291A85" w14:textId="77777777" w:rsidR="00342DFC" w:rsidRDefault="00FB6247">
      <w:pPr>
        <w:pStyle w:val="a0"/>
      </w:pPr>
      <w:r>
        <w:t>（</w:t>
      </w:r>
      <w:r>
        <w:t>5</w:t>
      </w:r>
      <w:r>
        <w:t>）员工权限管理逻辑设计</w:t>
      </w:r>
    </w:p>
    <w:p w14:paraId="56EB2B9E" w14:textId="77777777" w:rsidR="00342DFC" w:rsidRDefault="00FB6247">
      <w:pPr>
        <w:pStyle w:val="a0"/>
      </w:pPr>
      <w:r>
        <w:t>该模块主要功能是对不同权限等级的用户进行权限管理。根据使用者的身份对其进行等级划分。根据权限等级分配酒店信息权限。</w:t>
      </w:r>
    </w:p>
    <w:p w14:paraId="16F53B4C" w14:textId="77777777" w:rsidR="00342DFC" w:rsidRDefault="00FB6247">
      <w:pPr>
        <w:pStyle w:val="a0"/>
      </w:pPr>
      <w:r>
        <w:t>（</w:t>
      </w:r>
      <w:r>
        <w:t>6</w:t>
      </w:r>
      <w:r>
        <w:t>）数据统计逻辑设计</w:t>
      </w:r>
    </w:p>
    <w:p w14:paraId="58F07F7D" w14:textId="77777777" w:rsidR="00342DFC" w:rsidRDefault="00FB6247">
      <w:pPr>
        <w:pStyle w:val="a0"/>
      </w:pPr>
      <w:r>
        <w:t>该模块主要负责对一些基本的酒店营业信息进行统计，比如统计近一周内入住的人数、营业额等信息。通过对数据库中数据的计算得出这些数据。</w:t>
      </w:r>
    </w:p>
    <w:p w14:paraId="1D57D70C" w14:textId="77777777" w:rsidR="00342DFC" w:rsidRDefault="00FB6247">
      <w:pPr>
        <w:pStyle w:val="a0"/>
      </w:pPr>
      <w:r>
        <w:t>（</w:t>
      </w:r>
      <w:r>
        <w:t>7</w:t>
      </w:r>
      <w:r>
        <w:t>）可视化数据逻辑设计</w:t>
      </w:r>
    </w:p>
    <w:p w14:paraId="4DE1ABC5" w14:textId="77777777" w:rsidR="00342DFC" w:rsidRDefault="00FB6247">
      <w:pPr>
        <w:pStyle w:val="a0"/>
      </w:pPr>
      <w:r>
        <w:t>该模块主要是对统计出的数据进行可视化处理，比如可视化的列出入住人数变化的曲线；还需要实现对订单信息的导出功能。</w:t>
      </w:r>
    </w:p>
    <w:p w14:paraId="6587782F" w14:textId="77777777" w:rsidR="00342DFC" w:rsidRDefault="00FB6247">
      <w:pPr>
        <w:pStyle w:val="a0"/>
      </w:pPr>
      <w:r>
        <w:t>（</w:t>
      </w:r>
      <w:r>
        <w:t>8</w:t>
      </w:r>
      <w:r>
        <w:t>）客户建议逻辑设计</w:t>
      </w:r>
    </w:p>
    <w:p w14:paraId="191A9831" w14:textId="77777777" w:rsidR="00342DFC" w:rsidRDefault="00FB6247">
      <w:pPr>
        <w:pStyle w:val="a0"/>
      </w:pPr>
      <w:r>
        <w:t>该模块主要是对客户查看客户提交的对酒店的改进意见，酒店方可以根据客户提交的意见对酒店服务进行进一步的改进。</w:t>
      </w:r>
    </w:p>
    <w:p w14:paraId="2C4D3F9B" w14:textId="77777777" w:rsidR="00342DFC" w:rsidRDefault="00FB6247">
      <w:pPr>
        <w:pStyle w:val="a0"/>
      </w:pPr>
      <w:r>
        <w:t>（</w:t>
      </w:r>
      <w:r>
        <w:t>9</w:t>
      </w:r>
      <w:r>
        <w:t>）意外应急事件管理逻辑设计</w:t>
      </w:r>
    </w:p>
    <w:p w14:paraId="2A8DF2CE" w14:textId="77777777" w:rsidR="00342DFC" w:rsidRDefault="00FB6247">
      <w:pPr>
        <w:pStyle w:val="a0"/>
      </w:pPr>
      <w:r>
        <w:lastRenderedPageBreak/>
        <w:t>该模块主要功能为查看酒店发生过的意外应急事件如房间内温度异常等情况。安保人员可以在改界面查询曾经发生过的意外应急事件。</w:t>
      </w:r>
    </w:p>
    <w:p w14:paraId="22A885FB" w14:textId="77777777" w:rsidR="00342DFC" w:rsidRDefault="00FB6247">
      <w:pPr>
        <w:pStyle w:val="4"/>
      </w:pPr>
      <w:bookmarkStart w:id="12" w:name="系统网页端数据访问层"/>
      <w:r>
        <w:t>系统网页端数据访问层</w:t>
      </w:r>
      <w:bookmarkEnd w:id="12"/>
    </w:p>
    <w:p w14:paraId="3628AA0D" w14:textId="77777777" w:rsidR="00342DFC" w:rsidRDefault="00FB6247">
      <w:pPr>
        <w:pStyle w:val="FirstParagraph"/>
      </w:pPr>
      <w:r>
        <w:t>本系统的所有数据均存储在</w:t>
      </w:r>
      <w:r>
        <w:t>MySQL</w:t>
      </w:r>
      <w:r>
        <w:t>数据库当中。如果用户想要访问数据必须通过中间的业务逻辑层和数据访问层来获取数据。</w:t>
      </w:r>
    </w:p>
    <w:p w14:paraId="51109395" w14:textId="77777777" w:rsidR="00342DFC" w:rsidRDefault="00FB6247">
      <w:pPr>
        <w:pStyle w:val="a0"/>
      </w:pPr>
      <w:r>
        <w:t>数据的安全性对大型系统而言是至关重要的。在本系统中，通过不同类型用户的身份和验证，给不同用户赋予不同的操作权限，从而提高数据的安全性。</w:t>
      </w:r>
    </w:p>
    <w:p w14:paraId="03FA9353" w14:textId="77777777" w:rsidR="00342DFC" w:rsidRDefault="00FB6247">
      <w:pPr>
        <w:pStyle w:val="4"/>
      </w:pPr>
      <w:bookmarkStart w:id="13" w:name="系统小程序端界面层"/>
      <w:r>
        <w:t>系统小程序端界面层</w:t>
      </w:r>
      <w:bookmarkEnd w:id="13"/>
    </w:p>
    <w:p w14:paraId="3EF2829C" w14:textId="77777777" w:rsidR="00342DFC" w:rsidRDefault="00FB6247">
      <w:pPr>
        <w:pStyle w:val="FirstParagraph"/>
      </w:pPr>
      <w:r>
        <w:t>对于本系统的微信小程序端，主要面向酒店工作人员和酒店客户两种使用人群，因此，该部分的总体设计分为两大模块，每一模块的内容根据相应用户的需求来设计。如图为本系统的微信小程序系统的界面层的功能模块设计。</w:t>
      </w:r>
    </w:p>
    <w:p w14:paraId="788981FF" w14:textId="77777777" w:rsidR="00342DFC" w:rsidRDefault="00FB6247">
      <w:pPr>
        <w:pStyle w:val="a0"/>
      </w:pPr>
      <w:r>
        <w:rPr>
          <w:noProof/>
        </w:rPr>
        <w:drawing>
          <wp:inline distT="0" distB="0" distL="0" distR="0" wp14:anchorId="29236EA5" wp14:editId="4F587001">
            <wp:extent cx="5575300" cy="315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rc/微信小程序界面层.png"/>
                    <pic:cNvPicPr>
                      <a:picLocks noChangeAspect="1" noChangeArrowheads="1"/>
                    </pic:cNvPicPr>
                  </pic:nvPicPr>
                  <pic:blipFill>
                    <a:blip r:embed="rId8"/>
                    <a:stretch>
                      <a:fillRect/>
                    </a:stretch>
                  </pic:blipFill>
                  <pic:spPr bwMode="auto">
                    <a:xfrm>
                      <a:off x="0" y="0"/>
                      <a:ext cx="5575300" cy="3153333"/>
                    </a:xfrm>
                    <a:prstGeom prst="rect">
                      <a:avLst/>
                    </a:prstGeom>
                    <a:noFill/>
                    <a:ln w="9525">
                      <a:noFill/>
                      <a:headEnd/>
                      <a:tailEnd/>
                    </a:ln>
                  </pic:spPr>
                </pic:pic>
              </a:graphicData>
            </a:graphic>
          </wp:inline>
        </w:drawing>
      </w:r>
    </w:p>
    <w:p w14:paraId="4E4CFFFC" w14:textId="77777777" w:rsidR="00342DFC" w:rsidRDefault="00FB6247">
      <w:pPr>
        <w:pStyle w:val="4"/>
      </w:pPr>
      <w:bookmarkStart w:id="14" w:name="系统小程序端业务逻辑层"/>
      <w:r>
        <w:t>系统小程序端业务逻辑层</w:t>
      </w:r>
      <w:bookmarkEnd w:id="14"/>
    </w:p>
    <w:p w14:paraId="7B053332" w14:textId="77777777" w:rsidR="00342DFC" w:rsidRDefault="00FB6247">
      <w:pPr>
        <w:pStyle w:val="FirstParagraph"/>
      </w:pPr>
      <w:r>
        <w:t>（</w:t>
      </w:r>
      <w:r>
        <w:t>1</w:t>
      </w:r>
      <w:r>
        <w:t>）客房查询逻辑设计</w:t>
      </w:r>
    </w:p>
    <w:p w14:paraId="1189FE67" w14:textId="77777777" w:rsidR="00342DFC" w:rsidRDefault="00FB6247">
      <w:pPr>
        <w:pStyle w:val="a0"/>
      </w:pPr>
      <w:r>
        <w:lastRenderedPageBreak/>
        <w:t>该模块主要功能是让客户能查询酒店客房。酒店客户进入小程序首页后进行客房挑选，系统提供默认全部房间类型展示</w:t>
      </w:r>
      <w:r>
        <w:t>，客户可以手动过滤筛选条件进行精确查询房间，也可以查询小程序智能推荐的房间。</w:t>
      </w:r>
    </w:p>
    <w:p w14:paraId="75F164FF" w14:textId="77777777" w:rsidR="00342DFC" w:rsidRDefault="00FB6247">
      <w:pPr>
        <w:pStyle w:val="a0"/>
      </w:pPr>
      <w:r>
        <w:t>（</w:t>
      </w:r>
      <w:r>
        <w:t>2</w:t>
      </w:r>
      <w:r>
        <w:t>）客房预订逻辑设计</w:t>
      </w:r>
    </w:p>
    <w:p w14:paraId="48BC7197" w14:textId="77777777" w:rsidR="00342DFC" w:rsidRDefault="00FB6247">
      <w:pPr>
        <w:pStyle w:val="a0"/>
      </w:pPr>
      <w:r>
        <w:t>该模块主要功能是让客户能预订酒店客房。酒店客户在查询选定客房后进行预订信息填写客户在此模块填写的预订信息分别录入用户信息表和订单信息表。</w:t>
      </w:r>
    </w:p>
    <w:p w14:paraId="005E7784" w14:textId="77777777" w:rsidR="00342DFC" w:rsidRDefault="00FB6247">
      <w:pPr>
        <w:pStyle w:val="a0"/>
      </w:pPr>
      <w:r>
        <w:t>（</w:t>
      </w:r>
      <w:r>
        <w:t>3</w:t>
      </w:r>
      <w:r>
        <w:t>）客房服务逻辑设计</w:t>
      </w:r>
    </w:p>
    <w:p w14:paraId="431BA545" w14:textId="77777777" w:rsidR="00342DFC" w:rsidRDefault="00FB6247">
      <w:pPr>
        <w:pStyle w:val="a0"/>
      </w:pPr>
      <w:r>
        <w:t>该模块主要功能是为客户提供酒店客房服务。酒店客户在入住后可享受酒店的客房服务，如延长入住时间、呼叫清洁、退房等</w:t>
      </w:r>
    </w:p>
    <w:p w14:paraId="16A02941" w14:textId="77777777" w:rsidR="00342DFC" w:rsidRDefault="00FB6247">
      <w:pPr>
        <w:pStyle w:val="a0"/>
      </w:pPr>
      <w:r>
        <w:t>（</w:t>
      </w:r>
      <w:r>
        <w:t>4</w:t>
      </w:r>
      <w:r>
        <w:t>）个人订单管理逻辑设计</w:t>
      </w:r>
    </w:p>
    <w:p w14:paraId="195B54AB" w14:textId="77777777" w:rsidR="00342DFC" w:rsidRDefault="00FB6247">
      <w:pPr>
        <w:pStyle w:val="a0"/>
      </w:pPr>
      <w:r>
        <w:t>该模块主要功能是为客户提供个人订单信息查询和申请修改的功能。当客户打开微信小程序的订单信息界面时，可以查询到</w:t>
      </w:r>
      <w:r>
        <w:t>订单信息和申请修改订单，比如更改预定的房间和退订房间。</w:t>
      </w:r>
    </w:p>
    <w:p w14:paraId="5FCBE47C" w14:textId="77777777" w:rsidR="00342DFC" w:rsidRDefault="00FB6247">
      <w:pPr>
        <w:pStyle w:val="a0"/>
      </w:pPr>
      <w:r>
        <w:t>（</w:t>
      </w:r>
      <w:r>
        <w:t>5</w:t>
      </w:r>
      <w:r>
        <w:t>）个人房间管理逻辑设计</w:t>
      </w:r>
    </w:p>
    <w:p w14:paraId="2C094403" w14:textId="77777777" w:rsidR="00342DFC" w:rsidRDefault="00FB6247">
      <w:pPr>
        <w:pStyle w:val="a0"/>
      </w:pPr>
      <w:r>
        <w:t>该模块主要功能是让客户能简易。客户可以在我的房间界面查看房间的温度和湿度等信息。客户还可以使用微信小程序打开房门以及控制房间内的智能硬件。</w:t>
      </w:r>
    </w:p>
    <w:p w14:paraId="7A82EE32" w14:textId="77777777" w:rsidR="00342DFC" w:rsidRDefault="00FB6247">
      <w:pPr>
        <w:pStyle w:val="a0"/>
      </w:pPr>
      <w:r>
        <w:t>（</w:t>
      </w:r>
      <w:r>
        <w:t>6</w:t>
      </w:r>
      <w:r>
        <w:t>）硬件管理逻辑设计</w:t>
      </w:r>
    </w:p>
    <w:p w14:paraId="0BF8DC78" w14:textId="77777777" w:rsidR="00342DFC" w:rsidRDefault="00FB6247">
      <w:pPr>
        <w:pStyle w:val="a0"/>
      </w:pPr>
      <w:r>
        <w:t>该模块主要功能是允许酒店客户和酒店管理员对客房内的智能硬件进行操控，如空调、门锁等。客户、经理或者酒店前台人员可以在该模块操控客房硬件，客房信息只能操控客房门锁。</w:t>
      </w:r>
    </w:p>
    <w:p w14:paraId="652E9513" w14:textId="77777777" w:rsidR="00342DFC" w:rsidRDefault="00FB6247">
      <w:pPr>
        <w:pStyle w:val="a0"/>
      </w:pPr>
      <w:r>
        <w:t>（</w:t>
      </w:r>
      <w:r>
        <w:t>7</w:t>
      </w:r>
      <w:r>
        <w:t>）客房信息查询逻辑设计</w:t>
      </w:r>
    </w:p>
    <w:p w14:paraId="4719DD8F" w14:textId="77777777" w:rsidR="00342DFC" w:rsidRDefault="00FB6247">
      <w:pPr>
        <w:pStyle w:val="a0"/>
      </w:pPr>
      <w:r>
        <w:t>该模块主要功能是允许酒店管理员对客房信息进行查看，包括所查看客房的固有属</w:t>
      </w:r>
      <w:r>
        <w:t>性、查询时间段的客户个人信息和订单信息。经理或者酒店前台人员可以在该界面便捷的查询客房信息，客房信息无权查看。</w:t>
      </w:r>
    </w:p>
    <w:p w14:paraId="465580C1" w14:textId="77777777" w:rsidR="00342DFC" w:rsidRDefault="00FB6247">
      <w:pPr>
        <w:pStyle w:val="4"/>
      </w:pPr>
      <w:bookmarkStart w:id="15" w:name="系统小程序端数据访问层"/>
      <w:r>
        <w:t>系统小程序端数据访问层</w:t>
      </w:r>
      <w:bookmarkEnd w:id="15"/>
    </w:p>
    <w:p w14:paraId="593942BB" w14:textId="77777777" w:rsidR="00342DFC" w:rsidRDefault="00FB6247">
      <w:pPr>
        <w:pStyle w:val="FirstParagraph"/>
      </w:pPr>
      <w:r>
        <w:t>本系统小程序端端的所有数据也是均存储在</w:t>
      </w:r>
      <w:r>
        <w:t>MySQL</w:t>
      </w:r>
      <w:r>
        <w:t>数据库当中。如果用户想要访问数据必须通过中间的业务逻辑层和数据访问层来获取数据。</w:t>
      </w:r>
    </w:p>
    <w:p w14:paraId="04C1D8E1" w14:textId="77777777" w:rsidR="00342DFC" w:rsidRDefault="00FB6247">
      <w:pPr>
        <w:pStyle w:val="a0"/>
      </w:pPr>
      <w:r>
        <w:lastRenderedPageBreak/>
        <w:t>数据的安全性对大型系统而言是至关重要的。本系统的小程序端进行数据访问时数据包的发送均具有密钥校验过程，确保数据包不被非法分子利用。</w:t>
      </w:r>
    </w:p>
    <w:p w14:paraId="1BA9D428" w14:textId="77777777" w:rsidR="00342DFC" w:rsidRDefault="00FB6247">
      <w:pPr>
        <w:pStyle w:val="4"/>
      </w:pPr>
      <w:bookmarkStart w:id="16" w:name="人脸识别系统设计"/>
      <w:r>
        <w:t>人脸识别系统设计</w:t>
      </w:r>
      <w:bookmarkEnd w:id="16"/>
    </w:p>
    <w:p w14:paraId="5D3CC0A5" w14:textId="77777777" w:rsidR="00342DFC" w:rsidRDefault="00FB6247">
      <w:pPr>
        <w:pStyle w:val="FirstParagraph"/>
      </w:pPr>
      <w:r>
        <w:t>人脸识别系统主要为系统提供人脸注册与人脸认证的功能。该部分主要由两大部分构成即人脸注册和人脸认证</w:t>
      </w:r>
      <w:r>
        <w:t>两大部分。客户在预定房间时提交个人脸照片用于人脸信息注册。人脸信息将与客户身份信息进行绑定。该部分模块图如下：</w:t>
      </w:r>
    </w:p>
    <w:p w14:paraId="7EB76A08" w14:textId="77777777" w:rsidR="00342DFC" w:rsidRDefault="00FB6247">
      <w:pPr>
        <w:pStyle w:val="a0"/>
      </w:pPr>
      <w:r>
        <w:rPr>
          <w:noProof/>
        </w:rPr>
        <w:drawing>
          <wp:inline distT="0" distB="0" distL="0" distR="0" wp14:anchorId="0ECDBBD2" wp14:editId="05AB1885">
            <wp:extent cx="5575300" cy="29498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rc/人脸识别系统设计.png"/>
                    <pic:cNvPicPr>
                      <a:picLocks noChangeAspect="1" noChangeArrowheads="1"/>
                    </pic:cNvPicPr>
                  </pic:nvPicPr>
                  <pic:blipFill>
                    <a:blip r:embed="rId9"/>
                    <a:stretch>
                      <a:fillRect/>
                    </a:stretch>
                  </pic:blipFill>
                  <pic:spPr bwMode="auto">
                    <a:xfrm>
                      <a:off x="0" y="0"/>
                      <a:ext cx="5575300" cy="2949812"/>
                    </a:xfrm>
                    <a:prstGeom prst="rect">
                      <a:avLst/>
                    </a:prstGeom>
                    <a:noFill/>
                    <a:ln w="9525">
                      <a:noFill/>
                      <a:headEnd/>
                      <a:tailEnd/>
                    </a:ln>
                  </pic:spPr>
                </pic:pic>
              </a:graphicData>
            </a:graphic>
          </wp:inline>
        </w:drawing>
      </w:r>
    </w:p>
    <w:p w14:paraId="5D6BAAEB" w14:textId="77777777" w:rsidR="00342DFC" w:rsidRDefault="00FB6247">
      <w:pPr>
        <w:pStyle w:val="a0"/>
      </w:pPr>
      <w:r>
        <w:t>人脸信息注册模块是通过用户提交的人脸信息提取人脸特征数据用于后续的人脸识别。</w:t>
      </w:r>
    </w:p>
    <w:p w14:paraId="0688D683" w14:textId="77777777" w:rsidR="00342DFC" w:rsidRDefault="00FB6247">
      <w:pPr>
        <w:pStyle w:val="a0"/>
      </w:pPr>
      <w:r>
        <w:t>人脸认证模型的功能为提取当前摄像头画面下的人脸信息并在人脸数据库中进行特征匹配并返回识别结果。</w:t>
      </w:r>
    </w:p>
    <w:p w14:paraId="4A9A0A99" w14:textId="77777777" w:rsidR="00342DFC" w:rsidRDefault="00FB6247">
      <w:pPr>
        <w:pStyle w:val="4"/>
      </w:pPr>
      <w:bookmarkStart w:id="17" w:name="网络结构设计与设备配置方案"/>
      <w:r>
        <w:t>网络结构设计与设备配置方案</w:t>
      </w:r>
      <w:bookmarkEnd w:id="17"/>
    </w:p>
    <w:p w14:paraId="12957377" w14:textId="77777777" w:rsidR="00342DFC" w:rsidRDefault="00FB6247">
      <w:pPr>
        <w:pStyle w:val="FirstParagraph"/>
      </w:pPr>
      <w:r>
        <w:t>本智慧酒店系统主要分为网页端和微信小程序端，其中微信小程序段前端可以通过微信进行访问。微信小程序段后端搭建在腾讯云服务器当中。网页端搭建在酒店内网当中，从外网无法访问酒店管理系统。</w:t>
      </w:r>
    </w:p>
    <w:p w14:paraId="0A7B5495" w14:textId="77777777" w:rsidR="00342DFC" w:rsidRDefault="00FB6247">
      <w:pPr>
        <w:pStyle w:val="a0"/>
      </w:pPr>
      <w:r>
        <w:t>（</w:t>
      </w:r>
      <w:r>
        <w:t>1</w:t>
      </w:r>
      <w:r>
        <w:t>）系统网络结构设计</w:t>
      </w:r>
    </w:p>
    <w:p w14:paraId="38687C05" w14:textId="77777777" w:rsidR="00342DFC" w:rsidRDefault="00FB6247">
      <w:pPr>
        <w:pStyle w:val="a0"/>
      </w:pPr>
      <w:r>
        <w:t>系统网络拓扑图如图所示：</w:t>
      </w:r>
    </w:p>
    <w:p w14:paraId="1B6AA5E2" w14:textId="77777777" w:rsidR="00342DFC" w:rsidRDefault="00342DFC">
      <w:pPr>
        <w:pStyle w:val="a0"/>
      </w:pPr>
    </w:p>
    <w:p w14:paraId="656A8F50" w14:textId="77777777" w:rsidR="00342DFC" w:rsidRDefault="00FB6247">
      <w:pPr>
        <w:pStyle w:val="a0"/>
      </w:pPr>
      <w:r>
        <w:t>智慧酒店系统主要分为两大部分搭载在微信小程序上的手机端与搭载在酒店内网中的网页端。</w:t>
      </w:r>
    </w:p>
    <w:p w14:paraId="4408E374" w14:textId="77777777" w:rsidR="00342DFC" w:rsidRDefault="00FB6247">
      <w:pPr>
        <w:pStyle w:val="a0"/>
      </w:pPr>
      <w:r>
        <w:t>系统手机端搭载在微信小程序上，其中微信小程序前端通过访问微信服务器访问。微信小程序前端与后端进行交互。微信小程序后端搭建在腾讯云服务器当中，同时云端服务器也搭载在腾讯云服务器当中。</w:t>
      </w:r>
    </w:p>
    <w:p w14:paraId="240AA87E" w14:textId="77777777" w:rsidR="00342DFC" w:rsidRDefault="00FB6247">
      <w:pPr>
        <w:pStyle w:val="a0"/>
      </w:pPr>
      <w:r>
        <w:t>系统网页端搭</w:t>
      </w:r>
      <w:r>
        <w:t>载在酒店内部网络当中且对内网</w:t>
      </w:r>
      <w:r>
        <w:t>IP</w:t>
      </w:r>
      <w:r>
        <w:t>进行限制性筛选。只有酒店内部固定</w:t>
      </w:r>
      <w:r>
        <w:t>IP</w:t>
      </w:r>
      <w:r>
        <w:t>的设备可以访问酒店内部的管理系统。管理系统需要访问云端数据库的数据。</w:t>
      </w:r>
    </w:p>
    <w:p w14:paraId="47EEAAF6" w14:textId="77777777" w:rsidR="00342DFC" w:rsidRDefault="00FB6247">
      <w:pPr>
        <w:pStyle w:val="a0"/>
      </w:pPr>
      <w:r>
        <w:t>（</w:t>
      </w:r>
      <w:r>
        <w:t>2</w:t>
      </w:r>
      <w:r>
        <w:t>）设备配置方案</w:t>
      </w:r>
    </w:p>
    <w:p w14:paraId="2A217A42" w14:textId="77777777" w:rsidR="00342DFC" w:rsidRDefault="00FB6247">
      <w:pPr>
        <w:pStyle w:val="a0"/>
      </w:pPr>
      <w:r>
        <w:rPr>
          <w:b/>
        </w:rPr>
        <w:t>服务器（搭载酒店管理系统）</w:t>
      </w:r>
    </w:p>
    <w:tbl>
      <w:tblPr>
        <w:tblStyle w:val="Table"/>
        <w:tblW w:w="5000" w:type="pct"/>
        <w:tblLook w:val="0020" w:firstRow="1" w:lastRow="0" w:firstColumn="0" w:lastColumn="0" w:noHBand="0" w:noVBand="0"/>
      </w:tblPr>
      <w:tblGrid>
        <w:gridCol w:w="677"/>
        <w:gridCol w:w="8094"/>
      </w:tblGrid>
      <w:tr w:rsidR="00342DFC" w14:paraId="60616479" w14:textId="77777777">
        <w:tc>
          <w:tcPr>
            <w:tcW w:w="0" w:type="auto"/>
            <w:tcBorders>
              <w:bottom w:val="single" w:sz="0" w:space="0" w:color="auto"/>
            </w:tcBorders>
            <w:vAlign w:val="bottom"/>
          </w:tcPr>
          <w:p w14:paraId="615BF61D" w14:textId="77777777" w:rsidR="00342DFC" w:rsidRDefault="00FB6247">
            <w:pPr>
              <w:pStyle w:val="Compact"/>
              <w:framePr w:wrap="notBeside"/>
              <w:jc w:val="left"/>
            </w:pPr>
            <w:r>
              <w:t>设备名称</w:t>
            </w:r>
          </w:p>
        </w:tc>
        <w:tc>
          <w:tcPr>
            <w:tcW w:w="0" w:type="auto"/>
            <w:tcBorders>
              <w:bottom w:val="single" w:sz="0" w:space="0" w:color="auto"/>
            </w:tcBorders>
            <w:vAlign w:val="bottom"/>
          </w:tcPr>
          <w:p w14:paraId="1FFDA2F5" w14:textId="77777777" w:rsidR="00342DFC" w:rsidRDefault="00FB6247">
            <w:pPr>
              <w:pStyle w:val="Compact"/>
              <w:framePr w:wrap="notBeside"/>
              <w:jc w:val="left"/>
            </w:pPr>
            <w:r>
              <w:t>HP</w:t>
            </w:r>
            <w:r>
              <w:t>惠普</w:t>
            </w:r>
            <w:r>
              <w:t>ProLiant DL580 G7(B8C93A)</w:t>
            </w:r>
          </w:p>
        </w:tc>
      </w:tr>
      <w:tr w:rsidR="00342DFC" w14:paraId="6B3E7095" w14:textId="77777777">
        <w:tc>
          <w:tcPr>
            <w:tcW w:w="0" w:type="auto"/>
          </w:tcPr>
          <w:p w14:paraId="13585D23" w14:textId="77777777" w:rsidR="00342DFC" w:rsidRDefault="00FB6247">
            <w:pPr>
              <w:pStyle w:val="Compact"/>
              <w:framePr w:wrap="notBeside"/>
              <w:jc w:val="left"/>
            </w:pPr>
            <w:r>
              <w:t>基本参数</w:t>
            </w:r>
          </w:p>
        </w:tc>
        <w:tc>
          <w:tcPr>
            <w:tcW w:w="0" w:type="auto"/>
          </w:tcPr>
          <w:p w14:paraId="3FF9BFC3" w14:textId="77777777" w:rsidR="00342DFC" w:rsidRDefault="00FB6247">
            <w:pPr>
              <w:pStyle w:val="Compact"/>
              <w:framePr w:wrap="notBeside"/>
              <w:jc w:val="left"/>
            </w:pPr>
            <w:r>
              <w:t>产品类型</w:t>
            </w:r>
            <w:r>
              <w:t>:</w:t>
            </w:r>
            <w:r>
              <w:t>企业级；产品类别</w:t>
            </w:r>
            <w:r>
              <w:t>:</w:t>
            </w:r>
            <w:r>
              <w:t>机架式；产品结构</w:t>
            </w:r>
            <w:r>
              <w:t>:4U</w:t>
            </w:r>
          </w:p>
        </w:tc>
      </w:tr>
      <w:tr w:rsidR="00342DFC" w14:paraId="007FE9F5" w14:textId="77777777">
        <w:tc>
          <w:tcPr>
            <w:tcW w:w="0" w:type="auto"/>
          </w:tcPr>
          <w:p w14:paraId="5571EEAD" w14:textId="77777777" w:rsidR="00342DFC" w:rsidRDefault="00FB6247">
            <w:pPr>
              <w:pStyle w:val="Compact"/>
              <w:framePr w:wrap="notBeside"/>
              <w:jc w:val="left"/>
            </w:pPr>
            <w:r>
              <w:t>处理器</w:t>
            </w:r>
          </w:p>
        </w:tc>
        <w:tc>
          <w:tcPr>
            <w:tcW w:w="0" w:type="auto"/>
          </w:tcPr>
          <w:p w14:paraId="0EDE4814" w14:textId="77777777" w:rsidR="00342DFC" w:rsidRDefault="00FB6247">
            <w:pPr>
              <w:pStyle w:val="Compact"/>
              <w:framePr w:wrap="notBeside"/>
              <w:jc w:val="left"/>
            </w:pPr>
            <w:r>
              <w:t>CPU</w:t>
            </w:r>
            <w:r>
              <w:t>类型</w:t>
            </w:r>
            <w:r>
              <w:t>: Intel</w:t>
            </w:r>
            <w:r>
              <w:t>至强</w:t>
            </w:r>
            <w:r>
              <w:t>E7-4800CPU</w:t>
            </w:r>
            <w:r>
              <w:t>型号</w:t>
            </w:r>
            <w:r>
              <w:t>: Xeon E7-4807 CPU</w:t>
            </w:r>
            <w:r>
              <w:t>频率</w:t>
            </w:r>
            <w:r>
              <w:t>:1.86GHz</w:t>
            </w:r>
            <w:r>
              <w:t>标配</w:t>
            </w:r>
            <w:r>
              <w:t>CPU</w:t>
            </w:r>
            <w:r>
              <w:t>数量</w:t>
            </w:r>
            <w:r>
              <w:t>:2</w:t>
            </w:r>
            <w:r>
              <w:t>颗最大</w:t>
            </w:r>
            <w:r>
              <w:t>CPU</w:t>
            </w:r>
            <w:r>
              <w:t>数量</w:t>
            </w:r>
            <w:r>
              <w:t>:4</w:t>
            </w:r>
            <w:r>
              <w:t>颗</w:t>
            </w:r>
            <w:r>
              <w:t>制程工艺</w:t>
            </w:r>
            <w:r>
              <w:t>:32nm</w:t>
            </w:r>
            <w:r>
              <w:t>三级缓存</w:t>
            </w:r>
            <w:r>
              <w:t>:18MB</w:t>
            </w:r>
            <w:r>
              <w:t>总线规格</w:t>
            </w:r>
            <w:r>
              <w:t>:QPI4.8GT/s CPU</w:t>
            </w:r>
            <w:r>
              <w:t>核心</w:t>
            </w:r>
            <w:r>
              <w:t>:</w:t>
            </w:r>
            <w:r>
              <w:t>六核</w:t>
            </w:r>
            <w:r>
              <w:t>( Istanbul)CPU</w:t>
            </w:r>
            <w:r>
              <w:t>线程数</w:t>
            </w:r>
            <w:r>
              <w:t>:12</w:t>
            </w:r>
            <w:r>
              <w:t>线程</w:t>
            </w:r>
          </w:p>
        </w:tc>
      </w:tr>
      <w:tr w:rsidR="00342DFC" w14:paraId="0BAE95F1" w14:textId="77777777">
        <w:tc>
          <w:tcPr>
            <w:tcW w:w="0" w:type="auto"/>
          </w:tcPr>
          <w:p w14:paraId="463F0271" w14:textId="77777777" w:rsidR="00342DFC" w:rsidRDefault="00FB6247">
            <w:pPr>
              <w:pStyle w:val="Compact"/>
              <w:framePr w:wrap="notBeside"/>
              <w:jc w:val="left"/>
            </w:pPr>
            <w:r>
              <w:t>主板</w:t>
            </w:r>
          </w:p>
        </w:tc>
        <w:tc>
          <w:tcPr>
            <w:tcW w:w="0" w:type="auto"/>
          </w:tcPr>
          <w:p w14:paraId="7A4D89DB" w14:textId="77777777" w:rsidR="00342DFC" w:rsidRDefault="00FB6247">
            <w:pPr>
              <w:pStyle w:val="Compact"/>
              <w:framePr w:wrap="notBeside"/>
              <w:jc w:val="left"/>
            </w:pPr>
            <w:r>
              <w:t>扩展槽</w:t>
            </w:r>
            <w:r>
              <w:t>:11</w:t>
            </w:r>
            <w:r>
              <w:t>个</w:t>
            </w:r>
          </w:p>
        </w:tc>
      </w:tr>
      <w:tr w:rsidR="00342DFC" w14:paraId="38D0132E" w14:textId="77777777">
        <w:tc>
          <w:tcPr>
            <w:tcW w:w="0" w:type="auto"/>
          </w:tcPr>
          <w:p w14:paraId="43BAE9EF" w14:textId="77777777" w:rsidR="00342DFC" w:rsidRDefault="00FB6247">
            <w:pPr>
              <w:pStyle w:val="Compact"/>
              <w:framePr w:wrap="notBeside"/>
              <w:jc w:val="left"/>
            </w:pPr>
            <w:r>
              <w:t>内存</w:t>
            </w:r>
          </w:p>
        </w:tc>
        <w:tc>
          <w:tcPr>
            <w:tcW w:w="0" w:type="auto"/>
          </w:tcPr>
          <w:p w14:paraId="74AD562E" w14:textId="77777777" w:rsidR="00342DFC" w:rsidRDefault="00FB6247">
            <w:pPr>
              <w:pStyle w:val="Compact"/>
              <w:framePr w:wrap="notBeside"/>
              <w:jc w:val="left"/>
            </w:pPr>
            <w:r>
              <w:t>内存类型</w:t>
            </w:r>
            <w:r>
              <w:t xml:space="preserve">:DDR3 </w:t>
            </w:r>
            <w:r>
              <w:t>内存容量</w:t>
            </w:r>
            <w:r>
              <w:t>:32GB</w:t>
            </w:r>
            <w:r>
              <w:t>内存插槽数量</w:t>
            </w:r>
            <w:r>
              <w:t>:4</w:t>
            </w:r>
            <w:r>
              <w:t>最大内存容量</w:t>
            </w:r>
            <w:r>
              <w:t>:2TB</w:t>
            </w:r>
          </w:p>
        </w:tc>
      </w:tr>
      <w:tr w:rsidR="00342DFC" w14:paraId="060F597C" w14:textId="77777777">
        <w:tc>
          <w:tcPr>
            <w:tcW w:w="0" w:type="auto"/>
          </w:tcPr>
          <w:p w14:paraId="217C97EA" w14:textId="77777777" w:rsidR="00342DFC" w:rsidRDefault="00FB6247">
            <w:pPr>
              <w:pStyle w:val="Compact"/>
              <w:framePr w:wrap="notBeside"/>
              <w:jc w:val="left"/>
            </w:pPr>
            <w:r>
              <w:t>存储</w:t>
            </w:r>
          </w:p>
        </w:tc>
        <w:tc>
          <w:tcPr>
            <w:tcW w:w="0" w:type="auto"/>
          </w:tcPr>
          <w:p w14:paraId="43DCBB6F" w14:textId="77777777" w:rsidR="00342DFC" w:rsidRDefault="00FB6247">
            <w:pPr>
              <w:pStyle w:val="Compact"/>
              <w:framePr w:wrap="notBeside"/>
              <w:jc w:val="left"/>
            </w:pPr>
            <w:r>
              <w:t>硬盘接口类型</w:t>
            </w:r>
            <w:r>
              <w:t>: SATA/SAS/SSD</w:t>
            </w:r>
            <w:r>
              <w:t>标配硬盘容量</w:t>
            </w:r>
            <w:r>
              <w:t>:</w:t>
            </w:r>
            <w:r>
              <w:t>标配不提供最大硬盘容量</w:t>
            </w:r>
            <w:r>
              <w:t>:4TB</w:t>
            </w:r>
            <w:r>
              <w:t>内部硬盘架数</w:t>
            </w:r>
            <w:r>
              <w:t>:</w:t>
            </w:r>
            <w:r>
              <w:t>最大支持</w:t>
            </w:r>
            <w:r>
              <w:t>8</w:t>
            </w:r>
            <w:r>
              <w:t>块</w:t>
            </w:r>
            <w:r>
              <w:t>SAS/ SATA/SSD</w:t>
            </w:r>
            <w:r>
              <w:t>硬盘热插拔盘位</w:t>
            </w:r>
            <w:r>
              <w:t>:</w:t>
            </w:r>
            <w:r>
              <w:t>支持热插拔</w:t>
            </w:r>
            <w:r>
              <w:t>RAID</w:t>
            </w:r>
            <w:r>
              <w:t>模式</w:t>
            </w:r>
            <w:r>
              <w:t>:1</w:t>
            </w:r>
            <w:r>
              <w:t>个智能阵列</w:t>
            </w:r>
            <w:r>
              <w:t>P410i/1 GB FBWC</w:t>
            </w:r>
            <w:r>
              <w:t>光驱</w:t>
            </w:r>
            <w:r>
              <w:t>:DVD-RW</w:t>
            </w:r>
          </w:p>
        </w:tc>
      </w:tr>
      <w:tr w:rsidR="00342DFC" w14:paraId="41773391" w14:textId="77777777">
        <w:tc>
          <w:tcPr>
            <w:tcW w:w="0" w:type="auto"/>
          </w:tcPr>
          <w:p w14:paraId="15E89A74" w14:textId="77777777" w:rsidR="00342DFC" w:rsidRDefault="00FB6247">
            <w:pPr>
              <w:pStyle w:val="Compact"/>
              <w:framePr w:wrap="notBeside"/>
              <w:jc w:val="left"/>
            </w:pPr>
            <w:r>
              <w:t>网络</w:t>
            </w:r>
          </w:p>
        </w:tc>
        <w:tc>
          <w:tcPr>
            <w:tcW w:w="0" w:type="auto"/>
          </w:tcPr>
          <w:p w14:paraId="177A14A8" w14:textId="77777777" w:rsidR="00342DFC" w:rsidRDefault="00FB6247">
            <w:pPr>
              <w:pStyle w:val="Compact"/>
              <w:framePr w:wrap="notBeside"/>
              <w:jc w:val="left"/>
            </w:pPr>
            <w:r>
              <w:t>网络控制器</w:t>
            </w:r>
            <w:r>
              <w:t>:1 GbE NC375i</w:t>
            </w:r>
            <w:r>
              <w:t>四端口网卡</w:t>
            </w:r>
          </w:p>
        </w:tc>
      </w:tr>
      <w:tr w:rsidR="00342DFC" w14:paraId="78177AE4" w14:textId="77777777">
        <w:tc>
          <w:tcPr>
            <w:tcW w:w="0" w:type="auto"/>
          </w:tcPr>
          <w:p w14:paraId="150226E8" w14:textId="77777777" w:rsidR="00342DFC" w:rsidRDefault="00FB6247">
            <w:pPr>
              <w:pStyle w:val="Compact"/>
              <w:framePr w:wrap="notBeside"/>
              <w:jc w:val="left"/>
            </w:pPr>
            <w:r>
              <w:t>电源性能</w:t>
            </w:r>
          </w:p>
        </w:tc>
        <w:tc>
          <w:tcPr>
            <w:tcW w:w="0" w:type="auto"/>
          </w:tcPr>
          <w:p w14:paraId="0E9B54F9" w14:textId="77777777" w:rsidR="00342DFC" w:rsidRDefault="00FB6247">
            <w:pPr>
              <w:pStyle w:val="Compact"/>
              <w:framePr w:wrap="notBeside"/>
              <w:jc w:val="left"/>
            </w:pPr>
            <w:r>
              <w:t>电源类型</w:t>
            </w:r>
            <w:r>
              <w:t>:</w:t>
            </w:r>
            <w:r>
              <w:t>热插拔冗余电源电源功率</w:t>
            </w:r>
            <w:r>
              <w:t>:2*1200W</w:t>
            </w:r>
          </w:p>
        </w:tc>
      </w:tr>
    </w:tbl>
    <w:p w14:paraId="37D28400" w14:textId="77777777" w:rsidR="00342DFC" w:rsidRDefault="00FB6247">
      <w:pPr>
        <w:pStyle w:val="a0"/>
      </w:pPr>
      <w:r>
        <w:rPr>
          <w:b/>
        </w:rPr>
        <w:lastRenderedPageBreak/>
        <w:t>交换机</w:t>
      </w:r>
    </w:p>
    <w:tbl>
      <w:tblPr>
        <w:tblStyle w:val="Table"/>
        <w:tblW w:w="5000" w:type="pct"/>
        <w:tblLook w:val="0020" w:firstRow="1" w:lastRow="0" w:firstColumn="0" w:lastColumn="0" w:noHBand="0" w:noVBand="0"/>
      </w:tblPr>
      <w:tblGrid>
        <w:gridCol w:w="533"/>
        <w:gridCol w:w="8238"/>
      </w:tblGrid>
      <w:tr w:rsidR="00342DFC" w14:paraId="7F490F9C" w14:textId="77777777">
        <w:tc>
          <w:tcPr>
            <w:tcW w:w="0" w:type="auto"/>
            <w:tcBorders>
              <w:bottom w:val="single" w:sz="0" w:space="0" w:color="auto"/>
            </w:tcBorders>
            <w:vAlign w:val="bottom"/>
          </w:tcPr>
          <w:p w14:paraId="221EC18E" w14:textId="77777777" w:rsidR="00342DFC" w:rsidRDefault="00FB6247">
            <w:pPr>
              <w:pStyle w:val="Compact"/>
              <w:framePr w:wrap="notBeside"/>
              <w:jc w:val="left"/>
            </w:pPr>
            <w:r>
              <w:t>设备名称</w:t>
            </w:r>
          </w:p>
        </w:tc>
        <w:tc>
          <w:tcPr>
            <w:tcW w:w="0" w:type="auto"/>
            <w:tcBorders>
              <w:bottom w:val="single" w:sz="0" w:space="0" w:color="auto"/>
            </w:tcBorders>
            <w:vAlign w:val="bottom"/>
          </w:tcPr>
          <w:p w14:paraId="10F417FD" w14:textId="77777777" w:rsidR="00342DFC" w:rsidRDefault="00FB6247">
            <w:pPr>
              <w:pStyle w:val="Compact"/>
              <w:framePr w:wrap="notBeside"/>
              <w:jc w:val="left"/>
            </w:pPr>
            <w:r>
              <w:t>华为</w:t>
            </w:r>
            <w:r>
              <w:t>S5700-24TP-SI(AC)</w:t>
            </w:r>
          </w:p>
        </w:tc>
      </w:tr>
      <w:tr w:rsidR="00342DFC" w14:paraId="30A98C65" w14:textId="77777777">
        <w:tc>
          <w:tcPr>
            <w:tcW w:w="0" w:type="auto"/>
          </w:tcPr>
          <w:p w14:paraId="30E8D78C" w14:textId="77777777" w:rsidR="00342DFC" w:rsidRDefault="00FB6247">
            <w:pPr>
              <w:pStyle w:val="Compact"/>
              <w:framePr w:wrap="notBeside"/>
              <w:jc w:val="left"/>
            </w:pPr>
            <w:r>
              <w:t>主要参数</w:t>
            </w:r>
          </w:p>
        </w:tc>
        <w:tc>
          <w:tcPr>
            <w:tcW w:w="0" w:type="auto"/>
          </w:tcPr>
          <w:p w14:paraId="6FA1E3B5" w14:textId="77777777" w:rsidR="00342DFC" w:rsidRDefault="00FB6247">
            <w:pPr>
              <w:pStyle w:val="Compact"/>
              <w:framePr w:wrap="notBeside"/>
              <w:jc w:val="left"/>
            </w:pPr>
            <w:r>
              <w:t>产品类型</w:t>
            </w:r>
            <w:r>
              <w:t>:</w:t>
            </w:r>
            <w:r>
              <w:t>千兆以太网交换机</w:t>
            </w:r>
            <w:r>
              <w:t xml:space="preserve"> </w:t>
            </w:r>
            <w:r>
              <w:t>应用层级</w:t>
            </w:r>
            <w:r>
              <w:t>:</w:t>
            </w:r>
            <w:r>
              <w:t>三层</w:t>
            </w:r>
            <w:r>
              <w:t xml:space="preserve"> </w:t>
            </w:r>
            <w:r>
              <w:t>传输速率</w:t>
            </w:r>
            <w:r>
              <w:t xml:space="preserve">:10/100/1000Mbps </w:t>
            </w:r>
            <w:r>
              <w:t>交换方式</w:t>
            </w:r>
            <w:r>
              <w:t>:</w:t>
            </w:r>
            <w:r>
              <w:t>存储</w:t>
            </w:r>
            <w:r>
              <w:t>-</w:t>
            </w:r>
            <w:r>
              <w:t>转发</w:t>
            </w:r>
            <w:r>
              <w:t xml:space="preserve"> </w:t>
            </w:r>
            <w:r>
              <w:t>背板带宽</w:t>
            </w:r>
            <w:r>
              <w:t xml:space="preserve">:256Gbps </w:t>
            </w:r>
            <w:r>
              <w:t>包转发率</w:t>
            </w:r>
            <w:r>
              <w:t>:36MppSMAC</w:t>
            </w:r>
            <w:r>
              <w:t>地址表</w:t>
            </w:r>
            <w:r>
              <w:t>:16K</w:t>
            </w:r>
          </w:p>
        </w:tc>
      </w:tr>
      <w:tr w:rsidR="00342DFC" w14:paraId="3AE03DBA" w14:textId="77777777">
        <w:tc>
          <w:tcPr>
            <w:tcW w:w="0" w:type="auto"/>
          </w:tcPr>
          <w:p w14:paraId="737BB90F" w14:textId="77777777" w:rsidR="00342DFC" w:rsidRDefault="00FB6247">
            <w:pPr>
              <w:pStyle w:val="Compact"/>
              <w:framePr w:wrap="notBeside"/>
              <w:jc w:val="left"/>
            </w:pPr>
            <w:r>
              <w:t>端口参数</w:t>
            </w:r>
          </w:p>
        </w:tc>
        <w:tc>
          <w:tcPr>
            <w:tcW w:w="0" w:type="auto"/>
          </w:tcPr>
          <w:p w14:paraId="6C776165" w14:textId="77777777" w:rsidR="00342DFC" w:rsidRDefault="00FB6247">
            <w:pPr>
              <w:pStyle w:val="Compact"/>
              <w:framePr w:wrap="notBeside"/>
              <w:jc w:val="left"/>
            </w:pPr>
            <w:r>
              <w:t>端口结构</w:t>
            </w:r>
            <w:r>
              <w:t>:</w:t>
            </w:r>
            <w:r>
              <w:t>非模块化</w:t>
            </w:r>
            <w:r>
              <w:t xml:space="preserve"> </w:t>
            </w:r>
            <w:r>
              <w:t>端口数量</w:t>
            </w:r>
            <w:r>
              <w:t>:28</w:t>
            </w:r>
            <w:r>
              <w:t>个</w:t>
            </w:r>
            <w:r>
              <w:t>扩展模块</w:t>
            </w:r>
            <w:r>
              <w:t>:1</w:t>
            </w:r>
            <w:r>
              <w:t>个堆叠扩展插槽</w:t>
            </w:r>
            <w:r>
              <w:t xml:space="preserve"> </w:t>
            </w:r>
            <w:r>
              <w:t>传输模式</w:t>
            </w:r>
            <w:r>
              <w:t>:</w:t>
            </w:r>
            <w:r>
              <w:t>全双工</w:t>
            </w:r>
            <w:r>
              <w:t>/</w:t>
            </w:r>
            <w:r>
              <w:t>半双工自适应</w:t>
            </w:r>
          </w:p>
        </w:tc>
      </w:tr>
      <w:tr w:rsidR="00342DFC" w14:paraId="1B909081" w14:textId="77777777">
        <w:tc>
          <w:tcPr>
            <w:tcW w:w="0" w:type="auto"/>
          </w:tcPr>
          <w:p w14:paraId="47ACE0E9" w14:textId="77777777" w:rsidR="00342DFC" w:rsidRDefault="00FB6247">
            <w:pPr>
              <w:pStyle w:val="Compact"/>
              <w:framePr w:wrap="notBeside"/>
              <w:jc w:val="left"/>
            </w:pPr>
            <w:r>
              <w:t>功能性能</w:t>
            </w:r>
          </w:p>
        </w:tc>
        <w:tc>
          <w:tcPr>
            <w:tcW w:w="0" w:type="auto"/>
          </w:tcPr>
          <w:p w14:paraId="4E3D2A67" w14:textId="77777777" w:rsidR="00342DFC" w:rsidRDefault="00FB6247">
            <w:pPr>
              <w:pStyle w:val="Compact"/>
              <w:framePr w:wrap="notBeside"/>
              <w:jc w:val="left"/>
            </w:pPr>
            <w:r>
              <w:t>网络标准</w:t>
            </w:r>
            <w:r>
              <w:t>:IEEE802.3,IEEE802.3u,IEEE802.3ab,IEEE802.3z EEE 802.1Q, EEE 802.1d, EEE 802.1X</w:t>
            </w:r>
            <w:r>
              <w:t>堆叠功能</w:t>
            </w:r>
            <w:r>
              <w:t>:</w:t>
            </w:r>
            <w:r>
              <w:t>可堆叠</w:t>
            </w:r>
            <w:r>
              <w:t>VLAN:</w:t>
            </w:r>
            <w:r>
              <w:t>支持</w:t>
            </w:r>
            <w:r>
              <w:t>4K</w:t>
            </w:r>
            <w:r>
              <w:t>个</w:t>
            </w:r>
            <w:r>
              <w:t>VLAN</w:t>
            </w:r>
            <w:r>
              <w:t>支持</w:t>
            </w:r>
            <w:r>
              <w:t xml:space="preserve"> Guest VLAN</w:t>
            </w:r>
            <w:r>
              <w:t>、</w:t>
            </w:r>
            <w:r>
              <w:t xml:space="preserve"> Voice VLAN</w:t>
            </w:r>
            <w:r>
              <w:t>支持基于</w:t>
            </w:r>
            <w:r>
              <w:t>MAC/</w:t>
            </w:r>
            <w:r>
              <w:t>协议</w:t>
            </w:r>
            <w:r>
              <w:t>IP</w:t>
            </w:r>
            <w:r>
              <w:t>子网</w:t>
            </w:r>
            <w:r>
              <w:t>/</w:t>
            </w:r>
            <w:r>
              <w:t>簽略</w:t>
            </w:r>
            <w:r>
              <w:t>/</w:t>
            </w:r>
            <w:r>
              <w:t>端口的</w:t>
            </w:r>
            <w:r>
              <w:t>VLAN</w:t>
            </w:r>
            <w:r>
              <w:t>支持</w:t>
            </w:r>
            <w:r>
              <w:t>1:1</w:t>
            </w:r>
            <w:r>
              <w:t>和</w:t>
            </w:r>
            <w:r>
              <w:t>N:1VLAN</w:t>
            </w:r>
            <w:r>
              <w:t>交换功能</w:t>
            </w:r>
            <w:r>
              <w:t>QOS:</w:t>
            </w:r>
            <w:r>
              <w:t>支持对端口接收和发送报文的速率进行限制支持报文重定向支持基于端口的流量监管</w:t>
            </w:r>
            <w:r>
              <w:t>,</w:t>
            </w:r>
            <w:r>
              <w:t>支持双速三色</w:t>
            </w:r>
            <w:r>
              <w:t>CAR</w:t>
            </w:r>
            <w:r>
              <w:t>功能每端口支持</w:t>
            </w:r>
            <w:r>
              <w:t>8</w:t>
            </w:r>
            <w:r>
              <w:t>个队列支持</w:t>
            </w:r>
            <w:r>
              <w:t>WRR</w:t>
            </w:r>
            <w:r>
              <w:t>、</w:t>
            </w:r>
            <w:r>
              <w:t>DRR</w:t>
            </w:r>
            <w:r>
              <w:t>、</w:t>
            </w:r>
            <w:r>
              <w:t>SP</w:t>
            </w:r>
            <w:r>
              <w:t>、</w:t>
            </w:r>
            <w:r>
              <w:t>WRR+SP</w:t>
            </w:r>
            <w:r>
              <w:t>、</w:t>
            </w:r>
            <w:r>
              <w:t>DRR+SP</w:t>
            </w:r>
            <w:r>
              <w:t>队列调度算法支持报文的</w:t>
            </w:r>
            <w:r>
              <w:t>802.1p</w:t>
            </w:r>
            <w:r>
              <w:t>和</w:t>
            </w:r>
            <w:r>
              <w:t>DSCP</w:t>
            </w:r>
            <w:r>
              <w:t>优先级重新标记</w:t>
            </w:r>
            <w:r>
              <w:t>……</w:t>
            </w:r>
          </w:p>
        </w:tc>
      </w:tr>
      <w:tr w:rsidR="00342DFC" w14:paraId="130F7216" w14:textId="77777777">
        <w:tc>
          <w:tcPr>
            <w:tcW w:w="0" w:type="auto"/>
          </w:tcPr>
          <w:p w14:paraId="14046B99" w14:textId="77777777" w:rsidR="00342DFC" w:rsidRDefault="00FB6247">
            <w:pPr>
              <w:pStyle w:val="Compact"/>
              <w:framePr w:wrap="notBeside"/>
              <w:jc w:val="left"/>
            </w:pPr>
            <w:r>
              <w:t>其他参数</w:t>
            </w:r>
          </w:p>
        </w:tc>
        <w:tc>
          <w:tcPr>
            <w:tcW w:w="0" w:type="auto"/>
          </w:tcPr>
          <w:p w14:paraId="08A0920B" w14:textId="77777777" w:rsidR="00342DFC" w:rsidRDefault="00FB6247">
            <w:pPr>
              <w:pStyle w:val="Compact"/>
              <w:framePr w:wrap="notBeside"/>
              <w:jc w:val="left"/>
            </w:pPr>
            <w:r>
              <w:t>电源电压</w:t>
            </w:r>
            <w:r>
              <w:t>:AC100-240V</w:t>
            </w:r>
            <w:r>
              <w:t>电源功率</w:t>
            </w:r>
            <w:r>
              <w:t>:&lt;40W</w:t>
            </w:r>
            <w:r>
              <w:t>产品尺寸</w:t>
            </w:r>
            <w:r>
              <w:t xml:space="preserve">:250×180x43.6mm </w:t>
            </w:r>
            <w:r>
              <w:t>产品重量</w:t>
            </w:r>
            <w:r>
              <w:t>:&lt;1.4kg</w:t>
            </w:r>
            <w:r>
              <w:t>环境标准</w:t>
            </w:r>
            <w:r>
              <w:t>:</w:t>
            </w:r>
            <w:r>
              <w:t>工作温度</w:t>
            </w:r>
            <w:r>
              <w:t>:0-50C</w:t>
            </w:r>
            <w:r>
              <w:t>工作湿度</w:t>
            </w:r>
            <w:r>
              <w:t xml:space="preserve">:10%-90% </w:t>
            </w:r>
            <w:r>
              <w:t>存储温度</w:t>
            </w:r>
            <w:r>
              <w:t xml:space="preserve">:-5-55℃ </w:t>
            </w:r>
            <w:r>
              <w:t>存储湿度</w:t>
            </w:r>
            <w:r>
              <w:t>:10%-90%</w:t>
            </w:r>
          </w:p>
        </w:tc>
      </w:tr>
    </w:tbl>
    <w:p w14:paraId="52987169" w14:textId="77777777" w:rsidR="00342DFC" w:rsidRDefault="00FB6247">
      <w:pPr>
        <w:pStyle w:val="a0"/>
      </w:pPr>
      <w:r>
        <w:rPr>
          <w:b/>
        </w:rPr>
        <w:t>无线路由器</w:t>
      </w:r>
    </w:p>
    <w:tbl>
      <w:tblPr>
        <w:tblStyle w:val="Table"/>
        <w:tblW w:w="5000" w:type="pct"/>
        <w:tblLook w:val="0020" w:firstRow="1" w:lastRow="0" w:firstColumn="0" w:lastColumn="0" w:noHBand="0" w:noVBand="0"/>
      </w:tblPr>
      <w:tblGrid>
        <w:gridCol w:w="610"/>
        <w:gridCol w:w="8161"/>
      </w:tblGrid>
      <w:tr w:rsidR="00342DFC" w14:paraId="710E406F" w14:textId="77777777">
        <w:tc>
          <w:tcPr>
            <w:tcW w:w="0" w:type="auto"/>
            <w:tcBorders>
              <w:bottom w:val="single" w:sz="0" w:space="0" w:color="auto"/>
            </w:tcBorders>
            <w:vAlign w:val="bottom"/>
          </w:tcPr>
          <w:p w14:paraId="3D43A48F" w14:textId="77777777" w:rsidR="00342DFC" w:rsidRDefault="00FB6247">
            <w:pPr>
              <w:pStyle w:val="Compact"/>
              <w:framePr w:wrap="notBeside"/>
              <w:jc w:val="left"/>
            </w:pPr>
            <w:r>
              <w:lastRenderedPageBreak/>
              <w:t>设备名称</w:t>
            </w:r>
          </w:p>
        </w:tc>
        <w:tc>
          <w:tcPr>
            <w:tcW w:w="0" w:type="auto"/>
            <w:tcBorders>
              <w:bottom w:val="single" w:sz="0" w:space="0" w:color="auto"/>
            </w:tcBorders>
            <w:vAlign w:val="bottom"/>
          </w:tcPr>
          <w:p w14:paraId="670CCC80" w14:textId="77777777" w:rsidR="00342DFC" w:rsidRDefault="00FB6247">
            <w:pPr>
              <w:pStyle w:val="Compact"/>
              <w:framePr w:wrap="notBeside"/>
              <w:jc w:val="left"/>
            </w:pPr>
            <w:r>
              <w:t>ASUS</w:t>
            </w:r>
            <w:r>
              <w:t>华硕</w:t>
            </w:r>
            <w:r>
              <w:t>RT-AC68U</w:t>
            </w:r>
          </w:p>
        </w:tc>
      </w:tr>
      <w:tr w:rsidR="00342DFC" w14:paraId="74594534" w14:textId="77777777">
        <w:tc>
          <w:tcPr>
            <w:tcW w:w="0" w:type="auto"/>
          </w:tcPr>
          <w:p w14:paraId="4ACADEC8" w14:textId="77777777" w:rsidR="00342DFC" w:rsidRDefault="00FB6247">
            <w:pPr>
              <w:pStyle w:val="Compact"/>
              <w:framePr w:wrap="notBeside"/>
              <w:jc w:val="left"/>
            </w:pPr>
            <w:r>
              <w:t>主要性能</w:t>
            </w:r>
          </w:p>
        </w:tc>
        <w:tc>
          <w:tcPr>
            <w:tcW w:w="0" w:type="auto"/>
          </w:tcPr>
          <w:p w14:paraId="63D16D41" w14:textId="77777777" w:rsidR="00342DFC" w:rsidRDefault="00FB6247">
            <w:pPr>
              <w:pStyle w:val="Compact"/>
              <w:framePr w:wrap="notBeside"/>
              <w:jc w:val="left"/>
            </w:pPr>
            <w:r>
              <w:t>产品类型</w:t>
            </w:r>
            <w:r>
              <w:t>:</w:t>
            </w:r>
            <w:r>
              <w:t>企业级无线路由器</w:t>
            </w:r>
            <w:r>
              <w:t>网络标准</w:t>
            </w:r>
            <w:r>
              <w:t>:</w:t>
            </w:r>
            <w:r>
              <w:t>无线标准</w:t>
            </w:r>
            <w:r>
              <w:t>:IEEE802.11n</w:t>
            </w:r>
            <w:r>
              <w:t>、</w:t>
            </w:r>
            <w:r>
              <w:t>IEEE802.119</w:t>
            </w:r>
            <w:r>
              <w:t>、</w:t>
            </w:r>
            <w:r>
              <w:t>IEEE802.11b</w:t>
            </w:r>
            <w:r>
              <w:t>、</w:t>
            </w:r>
            <w:r>
              <w:t>IEEEEEE 802. 11ac</w:t>
            </w:r>
            <w:r>
              <w:t>网络协议</w:t>
            </w:r>
            <w:r>
              <w:t xml:space="preserve">:IPv4,IPv6 </w:t>
            </w:r>
            <w:r>
              <w:t>最高传输速率</w:t>
            </w:r>
            <w:r>
              <w:t>:1300Mbps</w:t>
            </w:r>
            <w:r>
              <w:t>频率范围</w:t>
            </w:r>
            <w:r>
              <w:t>:</w:t>
            </w:r>
            <w:r>
              <w:t>双频</w:t>
            </w:r>
            <w:r>
              <w:t xml:space="preserve">(2.4GHz,5GHz) </w:t>
            </w:r>
            <w:r>
              <w:t>网络接口</w:t>
            </w:r>
            <w:r>
              <w:t>:10/100/1000 Mbps WAN</w:t>
            </w:r>
            <w:r>
              <w:t>口</w:t>
            </w:r>
            <w:r>
              <w:t>4</w:t>
            </w:r>
            <w:r>
              <w:t>个</w:t>
            </w:r>
            <w:r>
              <w:t>10/100/1000 Mbps LAN</w:t>
            </w:r>
            <w:r>
              <w:t>口</w:t>
            </w:r>
          </w:p>
        </w:tc>
      </w:tr>
      <w:tr w:rsidR="00342DFC" w14:paraId="3AF775E7" w14:textId="77777777">
        <w:tc>
          <w:tcPr>
            <w:tcW w:w="0" w:type="auto"/>
          </w:tcPr>
          <w:p w14:paraId="1FC0DFFE" w14:textId="77777777" w:rsidR="00342DFC" w:rsidRDefault="00FB6247">
            <w:pPr>
              <w:pStyle w:val="Compact"/>
              <w:framePr w:wrap="notBeside"/>
              <w:jc w:val="left"/>
            </w:pPr>
            <w:r>
              <w:t>天线</w:t>
            </w:r>
          </w:p>
        </w:tc>
        <w:tc>
          <w:tcPr>
            <w:tcW w:w="0" w:type="auto"/>
          </w:tcPr>
          <w:p w14:paraId="455DCFBE" w14:textId="77777777" w:rsidR="00342DFC" w:rsidRDefault="00FB6247">
            <w:pPr>
              <w:pStyle w:val="Compact"/>
              <w:framePr w:wrap="notBeside"/>
              <w:jc w:val="left"/>
            </w:pPr>
            <w:r>
              <w:t>天线类型</w:t>
            </w:r>
            <w:r>
              <w:t>:</w:t>
            </w:r>
            <w:r>
              <w:t>外置天线</w:t>
            </w:r>
            <w:r>
              <w:t xml:space="preserve"> </w:t>
            </w:r>
            <w:r>
              <w:t>天线数量</w:t>
            </w:r>
            <w:r>
              <w:t>:3</w:t>
            </w:r>
            <w:r>
              <w:t>根</w:t>
            </w:r>
          </w:p>
        </w:tc>
      </w:tr>
      <w:tr w:rsidR="00342DFC" w14:paraId="503FC5BA" w14:textId="77777777">
        <w:tc>
          <w:tcPr>
            <w:tcW w:w="0" w:type="auto"/>
          </w:tcPr>
          <w:p w14:paraId="4272FC81" w14:textId="77777777" w:rsidR="00342DFC" w:rsidRDefault="00FB6247">
            <w:pPr>
              <w:pStyle w:val="Compact"/>
              <w:framePr w:wrap="notBeside"/>
              <w:jc w:val="left"/>
            </w:pPr>
            <w:r>
              <w:t>功能参数</w:t>
            </w:r>
          </w:p>
        </w:tc>
        <w:tc>
          <w:tcPr>
            <w:tcW w:w="0" w:type="auto"/>
          </w:tcPr>
          <w:p w14:paraId="504DB5AE" w14:textId="77777777" w:rsidR="00342DFC" w:rsidRDefault="00FB6247">
            <w:pPr>
              <w:pStyle w:val="Compact"/>
              <w:framePr w:wrap="notBeside"/>
              <w:jc w:val="left"/>
            </w:pPr>
            <w:r>
              <w:t>VPN</w:t>
            </w:r>
            <w:r>
              <w:t>支持</w:t>
            </w:r>
            <w:r>
              <w:t>:</w:t>
            </w:r>
            <w:r>
              <w:t>支持</w:t>
            </w:r>
            <w:r>
              <w:t>Qos</w:t>
            </w:r>
            <w:r>
              <w:t>支持</w:t>
            </w:r>
            <w:r>
              <w:t>:</w:t>
            </w:r>
            <w:r>
              <w:t>支持防火墙功能</w:t>
            </w:r>
            <w:r>
              <w:t>:</w:t>
            </w:r>
            <w:r>
              <w:t>内置防火墙</w:t>
            </w:r>
            <w:r>
              <w:t>WPS</w:t>
            </w:r>
            <w:r>
              <w:t>功能</w:t>
            </w:r>
            <w:r>
              <w:t>:</w:t>
            </w:r>
            <w:r>
              <w:t>支持</w:t>
            </w:r>
            <w:r>
              <w:t>WPS</w:t>
            </w:r>
            <w:r>
              <w:t>一键加密功能</w:t>
            </w:r>
          </w:p>
        </w:tc>
      </w:tr>
      <w:tr w:rsidR="00342DFC" w14:paraId="4A4FC9EE" w14:textId="77777777">
        <w:tc>
          <w:tcPr>
            <w:tcW w:w="0" w:type="auto"/>
          </w:tcPr>
          <w:p w14:paraId="39915187" w14:textId="77777777" w:rsidR="00342DFC" w:rsidRDefault="00FB6247">
            <w:pPr>
              <w:pStyle w:val="Compact"/>
              <w:framePr w:wrap="notBeside"/>
              <w:jc w:val="left"/>
            </w:pPr>
            <w:r>
              <w:t>其他参数</w:t>
            </w:r>
          </w:p>
        </w:tc>
        <w:tc>
          <w:tcPr>
            <w:tcW w:w="0" w:type="auto"/>
          </w:tcPr>
          <w:p w14:paraId="16F18389" w14:textId="77777777" w:rsidR="00342DFC" w:rsidRDefault="00FB6247">
            <w:pPr>
              <w:pStyle w:val="Compact"/>
              <w:framePr w:wrap="notBeside"/>
              <w:jc w:val="left"/>
            </w:pPr>
            <w:r>
              <w:t>状态指示灯</w:t>
            </w:r>
            <w:r>
              <w:t>:PWR,AIR</w:t>
            </w:r>
            <w:r>
              <w:t>,LAN,WAN,USB</w:t>
            </w:r>
            <w:r>
              <w:t>电源电压</w:t>
            </w:r>
            <w:r>
              <w:t>:AC100-240V,50-60Hz DC19V,</w:t>
            </w:r>
            <w:r>
              <w:t>最大</w:t>
            </w:r>
            <w:r>
              <w:t>1.75A</w:t>
            </w:r>
            <w:r>
              <w:t>产品尺寸</w:t>
            </w:r>
            <w:r>
              <w:t xml:space="preserve">:220x83.3x160mm </w:t>
            </w:r>
            <w:r>
              <w:t>产品重量</w:t>
            </w:r>
            <w:r>
              <w:t>:640</w:t>
            </w:r>
          </w:p>
        </w:tc>
      </w:tr>
    </w:tbl>
    <w:p w14:paraId="72027AE9" w14:textId="77777777" w:rsidR="00342DFC" w:rsidRDefault="00FB6247">
      <w:pPr>
        <w:pStyle w:val="2"/>
      </w:pPr>
      <w:bookmarkStart w:id="18" w:name="详细设计"/>
      <w:r>
        <w:t>详细设计</w:t>
      </w:r>
      <w:bookmarkEnd w:id="18"/>
    </w:p>
    <w:p w14:paraId="64323979" w14:textId="77777777" w:rsidR="00342DFC" w:rsidRDefault="00FB6247">
      <w:pPr>
        <w:pStyle w:val="FirstParagraph"/>
      </w:pPr>
      <w:r>
        <w:t>在前两章中，主要分析了智慧酒店系统的需求与设计。在本章中，则重点叙述智慧酒店系统的具体实现。详细介绍一些重点模块的界面和业务逻辑实现方法，以及数据库的具体连接方法。</w:t>
      </w:r>
    </w:p>
    <w:p w14:paraId="75D3C878" w14:textId="77777777" w:rsidR="00342DFC" w:rsidRDefault="00FB6247">
      <w:pPr>
        <w:pStyle w:val="3"/>
      </w:pPr>
      <w:bookmarkStart w:id="19" w:name="系统功能设计"/>
      <w:r>
        <w:t>系统功能设计</w:t>
      </w:r>
      <w:bookmarkEnd w:id="19"/>
    </w:p>
    <w:p w14:paraId="58BEAAEA" w14:textId="77777777" w:rsidR="00342DFC" w:rsidRDefault="00FB6247">
      <w:pPr>
        <w:pStyle w:val="FirstParagraph"/>
      </w:pPr>
      <w:r>
        <w:t>由于本系统功能模块繁多，在本文档将不一一叙述其界面设计及算法实现，因此选取一些重要界面来叙述后台的代码实现</w:t>
      </w:r>
    </w:p>
    <w:p w14:paraId="25AFAEA6" w14:textId="77777777" w:rsidR="00342DFC" w:rsidRDefault="00FB6247">
      <w:pPr>
        <w:pStyle w:val="4"/>
      </w:pPr>
      <w:bookmarkStart w:id="20" w:name="网页端"/>
      <w:r>
        <w:t>网页端</w:t>
      </w:r>
      <w:bookmarkEnd w:id="20"/>
    </w:p>
    <w:p w14:paraId="5FCBCF66" w14:textId="77777777" w:rsidR="00342DFC" w:rsidRDefault="00FB6247">
      <w:pPr>
        <w:pStyle w:val="FirstParagraph"/>
      </w:pPr>
      <w:r>
        <w:t>（</w:t>
      </w:r>
      <w:r>
        <w:t>1</w:t>
      </w:r>
      <w:r>
        <w:t>）网页端登录界面</w:t>
      </w:r>
    </w:p>
    <w:p w14:paraId="28E065A1" w14:textId="77777777" w:rsidR="00342DFC" w:rsidRDefault="00FB6247">
      <w:pPr>
        <w:pStyle w:val="a0"/>
      </w:pPr>
      <w:r>
        <w:t>提供网页端用户登录的接口。</w:t>
      </w:r>
      <w:r>
        <w:t>用户可以在此界面中使用管理员账号登录。登录时密码位数要求不低于</w:t>
      </w:r>
      <w:r>
        <w:t>5</w:t>
      </w:r>
      <w:r>
        <w:t>位。登录成功后后端返回</w:t>
      </w:r>
      <w:r>
        <w:t>token</w:t>
      </w:r>
      <w:r>
        <w:t>数据，前端将</w:t>
      </w:r>
      <w:r>
        <w:t>token</w:t>
      </w:r>
      <w:r>
        <w:t>存储到</w:t>
      </w:r>
      <w:r>
        <w:t>Cookie</w:t>
      </w:r>
      <w:r>
        <w:t>当中用作身份验证信息。</w:t>
      </w:r>
    </w:p>
    <w:p w14:paraId="43A7A8B4" w14:textId="77777777" w:rsidR="00342DFC" w:rsidRDefault="00FB6247">
      <w:pPr>
        <w:pStyle w:val="a0"/>
      </w:pPr>
      <w:r>
        <w:t>（</w:t>
      </w:r>
      <w:r>
        <w:t>2</w:t>
      </w:r>
      <w:r>
        <w:t>）网页端统计信息预览界面</w:t>
      </w:r>
    </w:p>
    <w:p w14:paraId="11FFEBB8" w14:textId="77777777" w:rsidR="00342DFC" w:rsidRDefault="00FB6247">
      <w:pPr>
        <w:pStyle w:val="a0"/>
      </w:pPr>
      <w:r>
        <w:lastRenderedPageBreak/>
        <w:t>提供网页端统计信息预览界面。展示近期住户量，近期问题反馈数量，近期订单总额和近期订单总数。同时将近一周的金额以曲线图的形式进行展示。在计算近期住户量时后端通过查询近一周内的订单信息对住户人数进行求和后得到近期住户量。在计算近期问题反馈数量时，后端通过查询意见反馈数据表中近一周内的问题总数作为近期问题反馈数量。在计算近期订</w:t>
      </w:r>
      <w:r>
        <w:t>单总额度时，后端通过查询近一周内所有订单的额度进行求和得到近期订单总额度。</w:t>
      </w:r>
    </w:p>
    <w:p w14:paraId="22029BA8" w14:textId="77777777" w:rsidR="00342DFC" w:rsidRDefault="00FB6247">
      <w:pPr>
        <w:pStyle w:val="a0"/>
      </w:pPr>
      <w:r>
        <w:t>近一周金额曲线展示了近一周内每一天的订单金额。后端在通过数据库查询后按照</w:t>
      </w:r>
      <w:r>
        <w:t>API</w:t>
      </w:r>
      <w:r>
        <w:t>文档中规定的格式返回给前端，前端使用自定义组件</w:t>
      </w:r>
      <w:r>
        <w:t>LineChart</w:t>
      </w:r>
      <w:r>
        <w:t>进行展示。</w:t>
      </w:r>
    </w:p>
    <w:p w14:paraId="591A3D25" w14:textId="77777777" w:rsidR="00342DFC" w:rsidRDefault="00FB6247">
      <w:pPr>
        <w:pStyle w:val="a0"/>
      </w:pPr>
      <w:r>
        <w:t>（</w:t>
      </w:r>
      <w:r>
        <w:t>3</w:t>
      </w:r>
      <w:r>
        <w:t>）网页端统计曲线查看界面</w:t>
      </w:r>
    </w:p>
    <w:p w14:paraId="5EA8885C" w14:textId="77777777" w:rsidR="00342DFC" w:rsidRDefault="00FB6247">
      <w:pPr>
        <w:pStyle w:val="a0"/>
      </w:pPr>
      <w:r>
        <w:t>以曲线的形式展示近两周内的订单金额详细信息。前端使用自定义表格组件</w:t>
      </w:r>
      <w:r>
        <w:t>MixChart</w:t>
      </w:r>
      <w:r>
        <w:t>进行展示数据。后端根据</w:t>
      </w:r>
      <w:r>
        <w:t>API</w:t>
      </w:r>
      <w:r>
        <w:t>文档要求查询订单数据表和用户数据表返回近两周内每一天的订单总金额，订单中男住户产生的金额与订单中女住户产生的金额也一并返回。在计算订单中男</w:t>
      </w:r>
      <w:r>
        <w:t>/</w:t>
      </w:r>
      <w:r>
        <w:t>女住户产生的金额时以定订单的用户为准，如定订单的用户为男用户那么这个订单所产生的金额就算入男住户产生的金额当中。</w:t>
      </w:r>
    </w:p>
    <w:p w14:paraId="02841C0D" w14:textId="77777777" w:rsidR="00342DFC" w:rsidRDefault="00FB6247">
      <w:pPr>
        <w:pStyle w:val="a0"/>
      </w:pPr>
      <w:r>
        <w:t>（</w:t>
      </w:r>
      <w:r>
        <w:t>4</w:t>
      </w:r>
      <w:r>
        <w:t>）网页端订单管理界面</w:t>
      </w:r>
    </w:p>
    <w:p w14:paraId="2134BE0B" w14:textId="77777777" w:rsidR="00342DFC" w:rsidRDefault="00FB6247">
      <w:pPr>
        <w:pStyle w:val="a0"/>
      </w:pPr>
      <w:r>
        <w:t>以表格的形式展示用户的订单。提供对订单的筛选、查询、增加、删除和修改功能。</w:t>
      </w:r>
      <w:r>
        <w:t xml:space="preserve"> </w:t>
      </w:r>
      <w:r>
        <w:t>对于订单的筛选功能，前端通过控制</w:t>
      </w:r>
      <w:r>
        <w:t>GET</w:t>
      </w:r>
      <w:r>
        <w:t>请求的参</w:t>
      </w:r>
      <w:r>
        <w:t>数，后端根据传递的参数使用模糊查询来进行订单数据的筛选。对于订单的增加功能，前端通过</w:t>
      </w:r>
      <w:r>
        <w:t>POST</w:t>
      </w:r>
      <w:r>
        <w:t>请求的方式将订单的数据发送到后端。后端先对数据进行规则检查，特别要检查有无</w:t>
      </w:r>
      <w:r>
        <w:t>SQL</w:t>
      </w:r>
      <w:r>
        <w:t>注入语句在确定订单数据无误后将数据插入到订单数据表中。对于订单的删除功能，后端根据订单</w:t>
      </w:r>
      <w:r>
        <w:t>id</w:t>
      </w:r>
      <w:r>
        <w:t>将该项数据的</w:t>
      </w:r>
      <w:r>
        <w:t>id_status</w:t>
      </w:r>
      <w:r>
        <w:t>项修改为</w:t>
      </w:r>
      <w:r>
        <w:t>0</w:t>
      </w:r>
      <w:r>
        <w:t>。</w:t>
      </w:r>
    </w:p>
    <w:p w14:paraId="7F6B82FD" w14:textId="77777777" w:rsidR="00342DFC" w:rsidRDefault="00FB6247">
      <w:pPr>
        <w:pStyle w:val="a0"/>
      </w:pPr>
      <w:r>
        <w:t>在订单管理界面中酒店前台人员还需要为客户记录实际入住时间和实际退房时间，在最初产生订单时订单数据的实际入住时间和实际退房时间为空。订单管理界面中前端有确认入住和确认退房的按钮，通过点击按钮即可将当前时间作为</w:t>
      </w:r>
      <w:r>
        <w:t>实际入住时间</w:t>
      </w:r>
      <w:r>
        <w:t>/</w:t>
      </w:r>
      <w:r>
        <w:t>实际退房时间。</w:t>
      </w:r>
    </w:p>
    <w:p w14:paraId="5A8D1055" w14:textId="77777777" w:rsidR="00342DFC" w:rsidRDefault="00FB6247">
      <w:pPr>
        <w:pStyle w:val="4"/>
      </w:pPr>
      <w:bookmarkStart w:id="21" w:name="微信小程序管理员端"/>
      <w:r>
        <w:t>微信小程序管理员端</w:t>
      </w:r>
      <w:bookmarkEnd w:id="21"/>
    </w:p>
    <w:p w14:paraId="70B8606C" w14:textId="77777777" w:rsidR="00342DFC" w:rsidRDefault="00FB6247">
      <w:pPr>
        <w:pStyle w:val="CaptionedFigure"/>
      </w:pPr>
      <w:r>
        <w:t>img</w:t>
      </w:r>
    </w:p>
    <w:p w14:paraId="6C57FD60" w14:textId="77777777" w:rsidR="00342DFC" w:rsidRDefault="00FB6247">
      <w:pPr>
        <w:pStyle w:val="ImageCaption"/>
      </w:pPr>
      <w:r>
        <w:t>img</w:t>
      </w:r>
    </w:p>
    <w:p w14:paraId="06A04CAE" w14:textId="77777777" w:rsidR="00342DFC" w:rsidRDefault="00FB6247">
      <w:pPr>
        <w:pStyle w:val="a0"/>
      </w:pPr>
      <w:r>
        <w:t>（</w:t>
      </w:r>
      <w:r>
        <w:t>1</w:t>
      </w:r>
      <w:r>
        <w:t>）房间列表页面：</w:t>
      </w:r>
    </w:p>
    <w:p w14:paraId="4EAA6BFA" w14:textId="77777777" w:rsidR="00342DFC" w:rsidRDefault="00FB6247">
      <w:pPr>
        <w:pStyle w:val="a0"/>
      </w:pPr>
      <w:r>
        <w:t>此页面包含四个功能模块：</w:t>
      </w:r>
    </w:p>
    <w:p w14:paraId="7AFD3B92" w14:textId="77777777" w:rsidR="00342DFC" w:rsidRDefault="00FB6247">
      <w:pPr>
        <w:pStyle w:val="a0"/>
      </w:pPr>
      <w:r>
        <w:t>条件筛选：条件筛选功能模块可以指定日期时间段（年</w:t>
      </w:r>
      <w:r>
        <w:t>-</w:t>
      </w:r>
      <w:r>
        <w:t>月</w:t>
      </w:r>
      <w:r>
        <w:t>-</w:t>
      </w:r>
      <w:r>
        <w:t>日</w:t>
      </w:r>
      <w:r>
        <w:t xml:space="preserve"> </w:t>
      </w:r>
      <w:r>
        <w:t>时</w:t>
      </w:r>
      <w:r>
        <w:t>:</w:t>
      </w:r>
      <w:r>
        <w:t>分</w:t>
      </w:r>
      <w:r>
        <w:t xml:space="preserve"> ~ </w:t>
      </w:r>
      <w:r>
        <w:t>年</w:t>
      </w:r>
      <w:r>
        <w:t>-</w:t>
      </w:r>
      <w:r>
        <w:t>月</w:t>
      </w:r>
      <w:r>
        <w:t>-</w:t>
      </w:r>
      <w:r>
        <w:t>日</w:t>
      </w:r>
      <w:r>
        <w:t xml:space="preserve"> </w:t>
      </w:r>
      <w:r>
        <w:t>时</w:t>
      </w:r>
      <w:r>
        <w:t>:</w:t>
      </w:r>
      <w:r>
        <w:t>分）、指定房间类型进行房间筛选。</w:t>
      </w:r>
    </w:p>
    <w:p w14:paraId="5FE34380" w14:textId="77777777" w:rsidR="00342DFC" w:rsidRDefault="00FB6247">
      <w:pPr>
        <w:pStyle w:val="a0"/>
      </w:pPr>
      <w:r>
        <w:lastRenderedPageBreak/>
        <w:t>查询：搜索功能模块点击可以进入搜索界面。</w:t>
      </w:r>
    </w:p>
    <w:p w14:paraId="2CA18242" w14:textId="77777777" w:rsidR="00342DFC" w:rsidRDefault="00FB6247">
      <w:pPr>
        <w:pStyle w:val="a0"/>
      </w:pPr>
      <w:r>
        <w:t>房间简略信息：在房间列表页面视觉呈现占比最大的功能模块就是房间简略信息功能模块，此功能模块展示房间列表并在列表每一项展示房间简略信息（优先显示当前时间有入住客户的房间），此功能模块内展示数据因管理员身份而定。所有身份管理员（经理、前台、安保人员、清洁人员）都能看到的数据是房间内的温湿度和硬件状态，所有管理员拥有进入房间详情页面的权限，只有经理、安保和清洁人员拥有开门权限。房间列表页面列表展示的房间为条件筛选模块筛选结果，若未进行条件筛选，默认显示全部房间信息。</w:t>
      </w:r>
    </w:p>
    <w:p w14:paraId="4B0EE203" w14:textId="77777777" w:rsidR="00342DFC" w:rsidRDefault="00FB6247">
      <w:pPr>
        <w:pStyle w:val="a0"/>
      </w:pPr>
      <w:r>
        <w:t>开门：开门功能模块在房间简略信息模块内，只有拥</w:t>
      </w:r>
      <w:r>
        <w:t>有开门权限的管理员（经理、安保人员、清洁人员）在管理员端微信小程序上能看到开门按钮并使用。开门改变房间数据表里锁的状态。</w:t>
      </w:r>
    </w:p>
    <w:p w14:paraId="1501643C" w14:textId="77777777" w:rsidR="00342DFC" w:rsidRDefault="00FB6247">
      <w:pPr>
        <w:pStyle w:val="a0"/>
      </w:pPr>
      <w:r>
        <w:t>（</w:t>
      </w:r>
      <w:r>
        <w:t>2</w:t>
      </w:r>
      <w:r>
        <w:t>）搜索页面：</w:t>
      </w:r>
    </w:p>
    <w:p w14:paraId="716F0EC9" w14:textId="77777777" w:rsidR="00342DFC" w:rsidRDefault="00FB6247">
      <w:pPr>
        <w:pStyle w:val="a0"/>
      </w:pPr>
      <w:r>
        <w:t>此页面包含三个功能模块：</w:t>
      </w:r>
    </w:p>
    <w:p w14:paraId="4C972FAD" w14:textId="77777777" w:rsidR="00342DFC" w:rsidRDefault="00FB6247">
      <w:pPr>
        <w:pStyle w:val="a0"/>
      </w:pPr>
      <w:r>
        <w:t>条件筛选：同上。</w:t>
      </w:r>
    </w:p>
    <w:p w14:paraId="5F0CE706" w14:textId="77777777" w:rsidR="00342DFC" w:rsidRDefault="00FB6247">
      <w:pPr>
        <w:pStyle w:val="a0"/>
      </w:pPr>
      <w:r>
        <w:t>指定查询：此功能模块为搜索模块，在输入搜索关键字前可以选择搜索关键字类型（订单号、房间号、住户姓名）；搜索支持模糊搜索；搜索前置条件受条件筛选影响。</w:t>
      </w:r>
    </w:p>
    <w:p w14:paraId="0D07AF98" w14:textId="77777777" w:rsidR="00342DFC" w:rsidRDefault="00FB6247">
      <w:pPr>
        <w:pStyle w:val="a0"/>
      </w:pPr>
      <w:r>
        <w:t>房间简略信息：同上。</w:t>
      </w:r>
    </w:p>
    <w:p w14:paraId="7AE80899" w14:textId="77777777" w:rsidR="00342DFC" w:rsidRDefault="00FB6247">
      <w:pPr>
        <w:pStyle w:val="a0"/>
      </w:pPr>
      <w:r>
        <w:t>（</w:t>
      </w:r>
      <w:r>
        <w:t>3</w:t>
      </w:r>
      <w:r>
        <w:t>）房间详情页面：</w:t>
      </w:r>
    </w:p>
    <w:p w14:paraId="329EC022" w14:textId="77777777" w:rsidR="00342DFC" w:rsidRDefault="00FB6247">
      <w:pPr>
        <w:pStyle w:val="a0"/>
      </w:pPr>
      <w:r>
        <w:t>此页面包含四个功能模块：</w:t>
      </w:r>
    </w:p>
    <w:p w14:paraId="0F3D9738" w14:textId="77777777" w:rsidR="00342DFC" w:rsidRDefault="00FB6247">
      <w:pPr>
        <w:pStyle w:val="a0"/>
      </w:pPr>
      <w:r>
        <w:t>房间详情信息：此功能模块为管理员查询指定房间固有属性的展示功能模块。展示的房间信息有房间号、房间类型、房间床</w:t>
      </w:r>
      <w:r>
        <w:t>型、窗户有无、房间价格、温湿度。</w:t>
      </w:r>
    </w:p>
    <w:p w14:paraId="48DF0208" w14:textId="77777777" w:rsidR="00342DFC" w:rsidRDefault="00FB6247">
      <w:pPr>
        <w:pStyle w:val="a0"/>
      </w:pPr>
      <w:r>
        <w:t>房间硬件信息：此功能模块为管理员查询指定房间的配套硬件信息的展示功能模块。展示的硬件信息有硬件名称、硬件状态、硬件模式、硬件数值。</w:t>
      </w:r>
    </w:p>
    <w:p w14:paraId="2E5DB9B6" w14:textId="77777777" w:rsidR="00342DFC" w:rsidRDefault="00FB6247">
      <w:pPr>
        <w:pStyle w:val="a0"/>
      </w:pPr>
      <w:r>
        <w:t>房间住户信息：此功能模块为管理员查询指定房间现住户个人信息的展示功能模块。展示的个人信息有住户姓名、住户性别、住户联系方式（手机号）、住户身份证号，其中住户身份证号不以明文方式展示，若要查看明文信息，需输入管理员账号密码进行身份验证才能查看。</w:t>
      </w:r>
    </w:p>
    <w:p w14:paraId="5CAA358F" w14:textId="77777777" w:rsidR="00342DFC" w:rsidRDefault="00FB6247">
      <w:pPr>
        <w:pStyle w:val="a0"/>
      </w:pPr>
      <w:r>
        <w:lastRenderedPageBreak/>
        <w:t>房间订单信息：此功能模块为管理员查询指定房间现拥有的订单信息的展示功能模块。展示的订单信息有订单号、订</w:t>
      </w:r>
      <w:r>
        <w:t>金、应付金额、预计入住时间、预计离开时间、实际入住时间。</w:t>
      </w:r>
    </w:p>
    <w:p w14:paraId="08D5A2DE" w14:textId="77777777" w:rsidR="00342DFC" w:rsidRDefault="00FB6247">
      <w:pPr>
        <w:pStyle w:val="4"/>
      </w:pPr>
      <w:bookmarkStart w:id="22" w:name="微信小程序客户端"/>
      <w:r>
        <w:t>微信小程序客户端</w:t>
      </w:r>
      <w:bookmarkEnd w:id="22"/>
    </w:p>
    <w:p w14:paraId="06D5D20E" w14:textId="77777777" w:rsidR="00342DFC" w:rsidRDefault="00342DFC">
      <w:pPr>
        <w:pStyle w:val="FirstParagraph"/>
      </w:pPr>
    </w:p>
    <w:p w14:paraId="53E8076D" w14:textId="77777777" w:rsidR="00342DFC" w:rsidRDefault="00FB6247">
      <w:pPr>
        <w:pStyle w:val="a0"/>
      </w:pPr>
      <w:r>
        <w:t>（</w:t>
      </w:r>
      <w:r>
        <w:t>1</w:t>
      </w:r>
      <w:r>
        <w:t>）欢迎界面（初始化）：</w:t>
      </w:r>
    </w:p>
    <w:p w14:paraId="0771BE1D" w14:textId="77777777" w:rsidR="00342DFC" w:rsidRDefault="00FB6247">
      <w:pPr>
        <w:pStyle w:val="a0"/>
      </w:pPr>
      <w:r>
        <w:t>此页面包含两个功能模块：</w:t>
      </w:r>
    </w:p>
    <w:p w14:paraId="31970606" w14:textId="77777777" w:rsidR="00342DFC" w:rsidRDefault="00FB6247">
      <w:pPr>
        <w:pStyle w:val="a0"/>
      </w:pPr>
      <w:r>
        <w:t>背景信息：此功能模块展示酒店的宣传海报图。</w:t>
      </w:r>
    </w:p>
    <w:p w14:paraId="09CEE375" w14:textId="77777777" w:rsidR="00342DFC" w:rsidRDefault="00FB6247">
      <w:pPr>
        <w:pStyle w:val="a0"/>
      </w:pPr>
      <w:r>
        <w:t>开始体验：此功能模块包含一个跳转到首页的按钮。</w:t>
      </w:r>
    </w:p>
    <w:p w14:paraId="60F8B9B9" w14:textId="77777777" w:rsidR="00342DFC" w:rsidRDefault="00FB6247">
      <w:pPr>
        <w:pStyle w:val="a0"/>
      </w:pPr>
      <w:r>
        <w:t>（</w:t>
      </w:r>
      <w:r>
        <w:t>2</w:t>
      </w:r>
      <w:r>
        <w:t>）首页：</w:t>
      </w:r>
    </w:p>
    <w:p w14:paraId="40F9CD37" w14:textId="77777777" w:rsidR="00342DFC" w:rsidRDefault="00FB6247">
      <w:pPr>
        <w:pStyle w:val="a0"/>
      </w:pPr>
      <w:r>
        <w:t>此页面包含三个功能模块：</w:t>
      </w:r>
    </w:p>
    <w:p w14:paraId="4A429D1C" w14:textId="77777777" w:rsidR="00342DFC" w:rsidRDefault="00FB6247">
      <w:pPr>
        <w:pStyle w:val="a0"/>
      </w:pPr>
      <w:r>
        <w:t>时间筛选：此功能模块为客户提供简单的客房查询筛选条件，客户可以先选择大致时间段（年</w:t>
      </w:r>
      <w:r>
        <w:t xml:space="preserve"> </w:t>
      </w:r>
      <w:r>
        <w:t>月</w:t>
      </w:r>
      <w:r>
        <w:t>-</w:t>
      </w:r>
      <w:r>
        <w:t>日</w:t>
      </w:r>
      <w:r>
        <w:t>~</w:t>
      </w:r>
      <w:r>
        <w:t>月</w:t>
      </w:r>
      <w:r>
        <w:t>-</w:t>
      </w:r>
      <w:r>
        <w:t>日）</w:t>
      </w:r>
    </w:p>
    <w:p w14:paraId="789204C0" w14:textId="77777777" w:rsidR="00342DFC" w:rsidRDefault="00FB6247">
      <w:pPr>
        <w:pStyle w:val="a0"/>
      </w:pPr>
      <w:r>
        <w:t>查询：此功能模块只有一个跳转按钮，可以通过按钮带值（来自时间筛选功能模块的已选时间段）跳转到房间列表页面。</w:t>
      </w:r>
    </w:p>
    <w:p w14:paraId="14CD21D4" w14:textId="77777777" w:rsidR="00342DFC" w:rsidRDefault="00FB6247">
      <w:pPr>
        <w:pStyle w:val="a0"/>
      </w:pPr>
      <w:r>
        <w:t>智能推荐：此功能模块客户需要同意微信小程序自动获取部分个人信息，后台通过大数据算法对客户进行智能推荐。智能推荐的算法依据是后端根据用户预订记录和入住记录进行大数据分析，推算出用户可能感兴趣的房间类型，用户有效记录次数越多，智能推荐越精准，微信小程序会提示客户此问题，以免初次和低次体验此功能用户对此功能造成误解。</w:t>
      </w:r>
    </w:p>
    <w:p w14:paraId="1C978108" w14:textId="77777777" w:rsidR="00342DFC" w:rsidRDefault="00FB6247">
      <w:pPr>
        <w:pStyle w:val="a0"/>
      </w:pPr>
      <w:r>
        <w:t>联系客服：此功能模块为用户提供联系客服的渠道。</w:t>
      </w:r>
    </w:p>
    <w:p w14:paraId="7B3DE087" w14:textId="77777777" w:rsidR="00342DFC" w:rsidRDefault="00FB6247">
      <w:pPr>
        <w:pStyle w:val="a0"/>
      </w:pPr>
      <w:r>
        <w:t>（</w:t>
      </w:r>
      <w:r>
        <w:t>3</w:t>
      </w:r>
      <w:r>
        <w:t>）订单页面：</w:t>
      </w:r>
    </w:p>
    <w:p w14:paraId="0FDB85F8" w14:textId="77777777" w:rsidR="00342DFC" w:rsidRDefault="00FB6247">
      <w:pPr>
        <w:pStyle w:val="a0"/>
      </w:pPr>
      <w:r>
        <w:t>此页面包含两个功能模块：</w:t>
      </w:r>
    </w:p>
    <w:p w14:paraId="73AF365C" w14:textId="77777777" w:rsidR="00342DFC" w:rsidRDefault="00FB6247">
      <w:pPr>
        <w:pStyle w:val="a0"/>
      </w:pPr>
      <w:r>
        <w:t>预订提示（初始化）：此功能模块展示给一次也未预定过房间的客户，展示信息为无订单信息的提示和跳转到房间列表页面的按钮。</w:t>
      </w:r>
    </w:p>
    <w:p w14:paraId="23C55B43" w14:textId="77777777" w:rsidR="00342DFC" w:rsidRDefault="00FB6247">
      <w:pPr>
        <w:pStyle w:val="a0"/>
      </w:pPr>
      <w:r>
        <w:lastRenderedPageBreak/>
        <w:t>订单简略信息：此功能模块展示给已预定房间的客户，展示信息为用户不同类型的订单简略信息，包括已退订、已过期、已预订、入住中的订单信息，以时间轴的方式展示，不同类型的订单展示色彩不同，以方便客户区分。点击订单简略信息名片即可进入订单详情页面。</w:t>
      </w:r>
    </w:p>
    <w:p w14:paraId="654AEC49" w14:textId="77777777" w:rsidR="00342DFC" w:rsidRDefault="00FB6247">
      <w:pPr>
        <w:pStyle w:val="a0"/>
      </w:pPr>
      <w:r>
        <w:t>（</w:t>
      </w:r>
      <w:r>
        <w:t>4</w:t>
      </w:r>
      <w:r>
        <w:t>）在住页面：</w:t>
      </w:r>
    </w:p>
    <w:p w14:paraId="06578949" w14:textId="77777777" w:rsidR="00342DFC" w:rsidRDefault="00FB6247">
      <w:pPr>
        <w:pStyle w:val="a0"/>
      </w:pPr>
      <w:r>
        <w:t>此页面包含六个功能模块：</w:t>
      </w:r>
    </w:p>
    <w:p w14:paraId="673A640C" w14:textId="77777777" w:rsidR="00342DFC" w:rsidRDefault="00FB6247">
      <w:pPr>
        <w:pStyle w:val="a0"/>
      </w:pPr>
      <w:r>
        <w:t>预订提示（初始化）：此功能模块展示给一次也未预定过房间的客户，展示信息为无待入住房间的提示和跳转到房间列表页</w:t>
      </w:r>
      <w:r>
        <w:t>面的按钮。</w:t>
      </w:r>
    </w:p>
    <w:p w14:paraId="461D18D8" w14:textId="77777777" w:rsidR="00342DFC" w:rsidRDefault="00FB6247">
      <w:pPr>
        <w:pStyle w:val="a0"/>
      </w:pPr>
      <w:r>
        <w:t>预订提示：此功能模块展示给拥有非</w:t>
      </w:r>
      <w:r>
        <w:t>“</w:t>
      </w:r>
      <w:r>
        <w:t>已预订</w:t>
      </w:r>
      <w:r>
        <w:t>”</w:t>
      </w:r>
      <w:r>
        <w:t>类型订单的客户，展示信息为无待入住房间的提示和跳转到房间列表页面的按钮。</w:t>
      </w:r>
    </w:p>
    <w:p w14:paraId="654EF34E" w14:textId="77777777" w:rsidR="00342DFC" w:rsidRDefault="00FB6247">
      <w:pPr>
        <w:pStyle w:val="a0"/>
      </w:pPr>
      <w:r>
        <w:t>入住提示：此功能模块展示给拥有</w:t>
      </w:r>
      <w:r>
        <w:t>“</w:t>
      </w:r>
      <w:r>
        <w:t>已预订</w:t>
      </w:r>
      <w:r>
        <w:t>”</w:t>
      </w:r>
      <w:r>
        <w:t>类型订单的客户，展示信息为所有已预订房间的未入住提示，多房间采用轮播图的方式展示，每个轮播图上都有未入住提示和入住房间的按钮，点击按钮会询问客户是否确定入住，客户自行选择。</w:t>
      </w:r>
    </w:p>
    <w:p w14:paraId="20D8D333" w14:textId="77777777" w:rsidR="00342DFC" w:rsidRDefault="00FB6247">
      <w:pPr>
        <w:pStyle w:val="a0"/>
      </w:pPr>
      <w:r>
        <w:t>房间简略信息：此功能模块展示给拥有</w:t>
      </w:r>
      <w:r>
        <w:t>“</w:t>
      </w:r>
      <w:r>
        <w:t>入住中</w:t>
      </w:r>
      <w:r>
        <w:t>”</w:t>
      </w:r>
      <w:r>
        <w:t>类型订单的客户，展示信息为房间简略信息，包括房间号、房间温湿度、硬件状态。</w:t>
      </w:r>
    </w:p>
    <w:p w14:paraId="392B1987" w14:textId="77777777" w:rsidR="00342DFC" w:rsidRDefault="00FB6247">
      <w:pPr>
        <w:pStyle w:val="a0"/>
      </w:pPr>
      <w:r>
        <w:t>硬件简略信息：此功能模块展示给所有客户，展示信息为</w:t>
      </w:r>
      <w:r>
        <w:t>房间硬件（门锁、空调、灯）和情景模式选择的按钮，只有拥有</w:t>
      </w:r>
      <w:r>
        <w:t>“</w:t>
      </w:r>
      <w:r>
        <w:t>入住中</w:t>
      </w:r>
      <w:r>
        <w:t>”</w:t>
      </w:r>
      <w:r>
        <w:t>类型订单的客户才能通过点击进行开门、进入硬件操控页面和选择不同的情景模式，点击不同硬件按钮进入的硬件操控页面不同。</w:t>
      </w:r>
    </w:p>
    <w:p w14:paraId="457F2D41" w14:textId="77777777" w:rsidR="00342DFC" w:rsidRDefault="00FB6247">
      <w:pPr>
        <w:pStyle w:val="a0"/>
      </w:pPr>
      <w:r>
        <w:t>客房服务：此功能模块展示给所有客户，展示信息为酒店暂时提供的六项客房服务（紧急呼叫、一键续住、呼叫保洁、预约退房、消息明细、一键反馈）的按钮，只有拥有</w:t>
      </w:r>
      <w:r>
        <w:t>“</w:t>
      </w:r>
      <w:r>
        <w:t>入住中</w:t>
      </w:r>
      <w:r>
        <w:t>”</w:t>
      </w:r>
      <w:r>
        <w:t>类型订单的客户才能享受酒店客房服务。点击紧急呼叫模块会调用手机拨号功能，可以直接向酒店工作人员进行电话通信；点击一键续住模块会跳转到续订页面；点击呼叫保洁模块，后台会向清</w:t>
      </w:r>
      <w:r>
        <w:t>洁人员进行通知；点击预约退房模块会跳转到退房页面；点击消费明细模块会在微信小程序的底部上弹消费明细列表，列表信息包括消费项目、消费时间、消费金额。点击一键反馈模块会跳转到反馈页面。</w:t>
      </w:r>
    </w:p>
    <w:p w14:paraId="3AF7EEF4" w14:textId="77777777" w:rsidR="00342DFC" w:rsidRDefault="00FB6247">
      <w:pPr>
        <w:pStyle w:val="a0"/>
      </w:pPr>
      <w:r>
        <w:t>（</w:t>
      </w:r>
      <w:r>
        <w:t>5</w:t>
      </w:r>
      <w:r>
        <w:t>）房间列表页面：</w:t>
      </w:r>
    </w:p>
    <w:p w14:paraId="5496E666" w14:textId="77777777" w:rsidR="00342DFC" w:rsidRDefault="00FB6247">
      <w:pPr>
        <w:pStyle w:val="a0"/>
      </w:pPr>
      <w:r>
        <w:t>此页面包含三个功能模块：</w:t>
      </w:r>
    </w:p>
    <w:p w14:paraId="3C11B624" w14:textId="77777777" w:rsidR="00342DFC" w:rsidRDefault="00FB6247">
      <w:pPr>
        <w:pStyle w:val="a0"/>
      </w:pPr>
      <w:r>
        <w:t>条件筛选：此功能模块让客户筛选出指定房间。筛选条件包括时间段（年</w:t>
      </w:r>
      <w:r>
        <w:t>-</w:t>
      </w:r>
      <w:r>
        <w:t>月</w:t>
      </w:r>
      <w:r>
        <w:t>-</w:t>
      </w:r>
      <w:r>
        <w:t>日</w:t>
      </w:r>
      <w:r>
        <w:t xml:space="preserve"> </w:t>
      </w:r>
      <w:r>
        <w:t>时</w:t>
      </w:r>
      <w:r>
        <w:t>:</w:t>
      </w:r>
      <w:r>
        <w:t>分</w:t>
      </w:r>
      <w:r>
        <w:t xml:space="preserve"> ~ </w:t>
      </w:r>
      <w:r>
        <w:t>年</w:t>
      </w:r>
      <w:r>
        <w:t>-</w:t>
      </w:r>
      <w:r>
        <w:t>月</w:t>
      </w:r>
      <w:r>
        <w:t>-</w:t>
      </w:r>
      <w:r>
        <w:t>日</w:t>
      </w:r>
      <w:r>
        <w:t xml:space="preserve"> </w:t>
      </w:r>
      <w:r>
        <w:t>时</w:t>
      </w:r>
      <w:r>
        <w:t>:</w:t>
      </w:r>
      <w:r>
        <w:t>分）和房间类型。</w:t>
      </w:r>
    </w:p>
    <w:p w14:paraId="0E8549D0" w14:textId="77777777" w:rsidR="00342DFC" w:rsidRDefault="00FB6247">
      <w:pPr>
        <w:pStyle w:val="a0"/>
      </w:pPr>
      <w:r>
        <w:lastRenderedPageBreak/>
        <w:t>指定查询：此功能模块为搜索功能模块，让客户指定查询房间。搜索支持模糊搜索；搜索前置条件受条件筛选影响。</w:t>
      </w:r>
    </w:p>
    <w:p w14:paraId="2A6D7606" w14:textId="77777777" w:rsidR="00342DFC" w:rsidRDefault="00FB6247">
      <w:pPr>
        <w:pStyle w:val="a0"/>
      </w:pPr>
      <w:r>
        <w:t>房间部分信息：此功能模块展示房间列表并在列表每一项展示房间</w:t>
      </w:r>
      <w:r>
        <w:t>部分信息。展示的房间部分信息包括房间类型、房间床型、限住人数、房间价格。房间列表展示的房间为条件筛选模块筛选结果，若未进行条件筛选，默认显示全部房间信息。</w:t>
      </w:r>
    </w:p>
    <w:p w14:paraId="44558644" w14:textId="77777777" w:rsidR="00342DFC" w:rsidRDefault="00FB6247">
      <w:pPr>
        <w:pStyle w:val="a0"/>
      </w:pPr>
      <w:r>
        <w:t>（</w:t>
      </w:r>
      <w:r>
        <w:t>6</w:t>
      </w:r>
      <w:r>
        <w:t>）订单详情页面：</w:t>
      </w:r>
    </w:p>
    <w:p w14:paraId="200CC07D" w14:textId="77777777" w:rsidR="00342DFC" w:rsidRDefault="00FB6247">
      <w:pPr>
        <w:pStyle w:val="a0"/>
      </w:pPr>
      <w:r>
        <w:t>此页面包含三个功能模块：</w:t>
      </w:r>
    </w:p>
    <w:p w14:paraId="24413076" w14:textId="77777777" w:rsidR="00342DFC" w:rsidRDefault="00FB6247">
      <w:pPr>
        <w:pStyle w:val="a0"/>
      </w:pPr>
      <w:r>
        <w:t>订单详细信息：此功能模块展示客户订单的详细信息。展示的订单详细信息包括订单号、客户姓名、性别、联系方式、预计入住时间、预计离开时间、实际入住时间、实际离开时间。</w:t>
      </w:r>
    </w:p>
    <w:p w14:paraId="73ECE96B" w14:textId="77777777" w:rsidR="00342DFC" w:rsidRDefault="00FB6247">
      <w:pPr>
        <w:pStyle w:val="a0"/>
      </w:pPr>
      <w:r>
        <w:t>订单修改申请：此功能模块让客户可以修改订单详细信息里的预计入住时间、预计离开时间、实际入住时间、实际离开时间，包含一个申请修改按钮。客户点击按钮，等可选时间范围返回后客户进行修改，客户修改完成后提交修改申请，微信小程序询问是够确定修改，用户自行选择。若选择确定修改，则后台确认后订单数据表里的四个时间属性值修改为客户选定值；若选择放弃修改，则订单数据表里的属性值原封不动。</w:t>
      </w:r>
    </w:p>
    <w:p w14:paraId="62C3A3CE" w14:textId="77777777" w:rsidR="00342DFC" w:rsidRDefault="00FB6247">
      <w:pPr>
        <w:pStyle w:val="a0"/>
      </w:pPr>
      <w:r>
        <w:t>退订：此功能模块让客户可以放弃订单，包含一个退单按钮。用户点击按钮后微信小程序会询问是够确定退单。若确定退单，则订单数据表的订单状态改为</w:t>
      </w:r>
      <w:r>
        <w:t>“</w:t>
      </w:r>
      <w:r>
        <w:t>已失效</w:t>
      </w:r>
      <w:r>
        <w:t>”</w:t>
      </w:r>
      <w:r>
        <w:t>；若取消退单，则无改变。</w:t>
      </w:r>
    </w:p>
    <w:p w14:paraId="06701272" w14:textId="77777777" w:rsidR="00342DFC" w:rsidRDefault="00FB6247">
      <w:pPr>
        <w:pStyle w:val="a0"/>
      </w:pPr>
      <w:r>
        <w:t>（</w:t>
      </w:r>
      <w:r>
        <w:t>7</w:t>
      </w:r>
      <w:r>
        <w:t>）模式页面：</w:t>
      </w:r>
    </w:p>
    <w:p w14:paraId="14805584" w14:textId="77777777" w:rsidR="00342DFC" w:rsidRDefault="00FB6247">
      <w:pPr>
        <w:pStyle w:val="a0"/>
      </w:pPr>
      <w:r>
        <w:t>此页面包含一个功能模块：</w:t>
      </w:r>
    </w:p>
    <w:p w14:paraId="1A5D61FA" w14:textId="77777777" w:rsidR="00342DFC" w:rsidRDefault="00FB6247">
      <w:pPr>
        <w:pStyle w:val="a0"/>
      </w:pPr>
      <w:r>
        <w:t>情景模式：此功能模块让用户选择不同的房间情景模式，包含四个情景按钮（影院模式、会议模式、夜间模式、睡眠模式）。选择不同模式，房间硬件属性会随之调整。影院模式下灯关闭；会议模式下灯进入照明模式，且亮度自动上升一个度；夜间模式下灯进入夜间模式；睡眠模式下灯进入睡眠模式。所有模式下空调温度根据室内温度进行调整，空调模式根据所处环境进行调整，空调属性调整依赖所处地区环境和气候。情景模式选择导致的硬件属性变化优先级低于客户手动调节。情景模</w:t>
      </w:r>
      <w:r>
        <w:t>式的选择改变硬件数据表的硬件状态、硬件模式、硬件数值。</w:t>
      </w:r>
    </w:p>
    <w:p w14:paraId="0B847011" w14:textId="77777777" w:rsidR="00342DFC" w:rsidRDefault="00FB6247">
      <w:pPr>
        <w:pStyle w:val="a0"/>
      </w:pPr>
      <w:r>
        <w:t>（</w:t>
      </w:r>
      <w:r>
        <w:t>8</w:t>
      </w:r>
      <w:r>
        <w:t>）硬件操控页面：</w:t>
      </w:r>
    </w:p>
    <w:p w14:paraId="72CBF126" w14:textId="77777777" w:rsidR="00342DFC" w:rsidRDefault="00FB6247">
      <w:pPr>
        <w:pStyle w:val="a0"/>
      </w:pPr>
      <w:r>
        <w:t>此页面包含两个功能模块：</w:t>
      </w:r>
    </w:p>
    <w:p w14:paraId="14EF28C2" w14:textId="77777777" w:rsidR="00342DFC" w:rsidRDefault="00FB6247">
      <w:pPr>
        <w:pStyle w:val="a0"/>
      </w:pPr>
      <w:r>
        <w:lastRenderedPageBreak/>
        <w:t>硬件具体信息：此功能模块展示房间内硬件的具体信息，展示的硬件具体信息包括硬件图标、硬件状态、硬件模式、硬件数值，其中硬件硬件状态、硬件模式和硬件数值客户可以进行手动调整，如升高空调温度、关灯。不同灯光模式下灯光亮度随之改变，标准照明灯光亮度为</w:t>
      </w:r>
      <w:r>
        <w:t>6</w:t>
      </w:r>
      <w:r>
        <w:t>、夜间模式灯光亮度为</w:t>
      </w:r>
      <w:r>
        <w:t>3</w:t>
      </w:r>
      <w:r>
        <w:t>、睡眠模式灯光亮度为</w:t>
      </w:r>
      <w:r>
        <w:t>1</w:t>
      </w:r>
      <w:r>
        <w:t>，起夜模式灯光亮度为</w:t>
      </w:r>
      <w:r>
        <w:t>2</w:t>
      </w:r>
      <w:r>
        <w:t>，影院模式灯光亮度为</w:t>
      </w:r>
      <w:r>
        <w:t>0</w:t>
      </w:r>
      <w:r>
        <w:t>。灯光模式选择导致的亮度变化优先级低于客户手动调节。</w:t>
      </w:r>
    </w:p>
    <w:p w14:paraId="35FB47F5" w14:textId="77777777" w:rsidR="00342DFC" w:rsidRDefault="00FB6247">
      <w:pPr>
        <w:pStyle w:val="a0"/>
      </w:pPr>
      <w:r>
        <w:t>开门：此功能模块让客户</w:t>
      </w:r>
      <w:r>
        <w:t>一键开门，包含一个开门按钮。点击按钮后开启门锁。开门改变房间数据表里锁的状态。</w:t>
      </w:r>
    </w:p>
    <w:p w14:paraId="040465AA" w14:textId="77777777" w:rsidR="00342DFC" w:rsidRDefault="00FB6247">
      <w:pPr>
        <w:pStyle w:val="a0"/>
      </w:pPr>
      <w:r>
        <w:t>（</w:t>
      </w:r>
      <w:r>
        <w:t>9</w:t>
      </w:r>
      <w:r>
        <w:t>）房间预订页面：</w:t>
      </w:r>
    </w:p>
    <w:p w14:paraId="37BCCE33" w14:textId="77777777" w:rsidR="00342DFC" w:rsidRDefault="00FB6247">
      <w:pPr>
        <w:pStyle w:val="a0"/>
      </w:pPr>
      <w:r>
        <w:t>此页面包含两个功能模块：</w:t>
      </w:r>
    </w:p>
    <w:p w14:paraId="613F5125" w14:textId="77777777" w:rsidR="00342DFC" w:rsidRDefault="00FB6247">
      <w:pPr>
        <w:pStyle w:val="a0"/>
      </w:pPr>
      <w:r>
        <w:t>房间具体信息：此功能模块展示房间的具体信息。展示的房间具体信息包括房间号、房间类型、床型、智能硬件种类、面积、限住人数、窗户有无。</w:t>
      </w:r>
    </w:p>
    <w:p w14:paraId="5518D161" w14:textId="77777777" w:rsidR="00342DFC" w:rsidRDefault="00FB6247">
      <w:pPr>
        <w:pStyle w:val="a0"/>
      </w:pPr>
      <w:r>
        <w:t>预订：此功能模块让客户填写个人信息和订单信息，包含客户照片上传、姓名填写、性别选择、联系手机填写、预订入住时间选择、预订离开时间选择、价格、明细、和一个预订按钮。用户填写完上述个人信息和订单信息后点击按钮预订，微信小程序会询问客户是否确定预订。如果确定</w:t>
      </w:r>
      <w:r>
        <w:t>预订，则人信息和订单信息分别填入用户数据表和订单数据表；如果取消预订，则两个数据表不变动。</w:t>
      </w:r>
    </w:p>
    <w:p w14:paraId="34256762" w14:textId="77777777" w:rsidR="00342DFC" w:rsidRDefault="00FB6247">
      <w:pPr>
        <w:pStyle w:val="a0"/>
      </w:pPr>
      <w:r>
        <w:t>（</w:t>
      </w:r>
      <w:r>
        <w:t>10</w:t>
      </w:r>
      <w:r>
        <w:t>）续订页面：</w:t>
      </w:r>
    </w:p>
    <w:p w14:paraId="19FBD8B8" w14:textId="77777777" w:rsidR="00342DFC" w:rsidRDefault="00FB6247">
      <w:pPr>
        <w:pStyle w:val="a0"/>
      </w:pPr>
      <w:r>
        <w:t>此页面包含三个功能模块：</w:t>
      </w:r>
    </w:p>
    <w:p w14:paraId="6DB5D492" w14:textId="77777777" w:rsidR="00342DFC" w:rsidRDefault="00FB6247">
      <w:pPr>
        <w:pStyle w:val="a0"/>
      </w:pPr>
      <w:r>
        <w:t>房间具体信息：同上。</w:t>
      </w:r>
    </w:p>
    <w:p w14:paraId="73A8DB0C" w14:textId="77777777" w:rsidR="00342DFC" w:rsidRDefault="00FB6247">
      <w:pPr>
        <w:pStyle w:val="a0"/>
      </w:pPr>
      <w:r>
        <w:t>时间选择：此功能模块让客户选择续住到哪个时间点，续订最晚截止到此房间下一个被预定时间段的前一个小时。续订最晚截止时间每隔</w:t>
      </w:r>
      <w:r>
        <w:t>5s</w:t>
      </w:r>
      <w:r>
        <w:t>进行一次刷新。</w:t>
      </w:r>
    </w:p>
    <w:p w14:paraId="2FE85EDC" w14:textId="77777777" w:rsidR="00342DFC" w:rsidRDefault="00FB6247">
      <w:pPr>
        <w:pStyle w:val="a0"/>
      </w:pPr>
      <w:r>
        <w:t>续订：此功能模块仅包含一个续订按钮。客户点击续订按钮后，微信小程序会询问客户是否确定预订。如果确定续订，后台对续订最晚截止时间进行确认，无冲突则订单数据表中的预计离开时间属性值更新；如果取消续订，则订单数据表不变</w:t>
      </w:r>
      <w:r>
        <w:t>动。</w:t>
      </w:r>
    </w:p>
    <w:p w14:paraId="008BEF60" w14:textId="77777777" w:rsidR="00342DFC" w:rsidRDefault="00FB6247">
      <w:pPr>
        <w:pStyle w:val="a0"/>
      </w:pPr>
      <w:r>
        <w:t>（</w:t>
      </w:r>
      <w:r>
        <w:t>11</w:t>
      </w:r>
      <w:r>
        <w:t>）退房页面：</w:t>
      </w:r>
    </w:p>
    <w:p w14:paraId="136AD400" w14:textId="77777777" w:rsidR="00342DFC" w:rsidRDefault="00FB6247">
      <w:pPr>
        <w:pStyle w:val="a0"/>
      </w:pPr>
      <w:r>
        <w:t>此页面包含三个功能模块：</w:t>
      </w:r>
    </w:p>
    <w:p w14:paraId="0453B83B" w14:textId="77777777" w:rsidR="00342DFC" w:rsidRDefault="00FB6247">
      <w:pPr>
        <w:pStyle w:val="a0"/>
      </w:pPr>
      <w:r>
        <w:t>房间具体信息：同上。</w:t>
      </w:r>
    </w:p>
    <w:p w14:paraId="1ACF5F34" w14:textId="77777777" w:rsidR="00342DFC" w:rsidRDefault="00FB6247">
      <w:pPr>
        <w:pStyle w:val="a0"/>
      </w:pPr>
      <w:r>
        <w:lastRenderedPageBreak/>
        <w:t>消费明细：此功能模块展示客户在酒店内的所有消费记录。展示的消费明细包括消费项目、消费时间、消费金额。</w:t>
      </w:r>
    </w:p>
    <w:p w14:paraId="20840CB8" w14:textId="77777777" w:rsidR="00342DFC" w:rsidRDefault="00FB6247">
      <w:pPr>
        <w:pStyle w:val="a0"/>
      </w:pPr>
      <w:r>
        <w:t>退房：此功能模块仅包含一个退房按钮。客户点击退房按钮后，微信小程序会询问客户是否确定退房。如果确定退房，则由退房确定事件获取的时间填入订单数据表中的实际离开时间属性中；如果取消退房，则订单数据表不变动。</w:t>
      </w:r>
    </w:p>
    <w:p w14:paraId="04E8C13B" w14:textId="77777777" w:rsidR="00342DFC" w:rsidRDefault="00FB6247">
      <w:pPr>
        <w:pStyle w:val="a0"/>
      </w:pPr>
      <w:r>
        <w:t>（</w:t>
      </w:r>
      <w:r>
        <w:t>12</w:t>
      </w:r>
      <w:r>
        <w:t>）反馈页面：</w:t>
      </w:r>
    </w:p>
    <w:p w14:paraId="7049B01D" w14:textId="77777777" w:rsidR="00342DFC" w:rsidRDefault="00FB6247">
      <w:pPr>
        <w:pStyle w:val="a0"/>
      </w:pPr>
      <w:r>
        <w:t>此页面包含两个功能模块：</w:t>
      </w:r>
    </w:p>
    <w:p w14:paraId="55F62927" w14:textId="77777777" w:rsidR="00342DFC" w:rsidRDefault="00FB6247">
      <w:pPr>
        <w:pStyle w:val="a0"/>
      </w:pPr>
      <w:r>
        <w:t>留言板：此功能模块仅包含一个多行文本输入框。客户可以将自己的建议留言下来。</w:t>
      </w:r>
    </w:p>
    <w:p w14:paraId="5F95B2E1" w14:textId="77777777" w:rsidR="00342DFC" w:rsidRDefault="00FB6247">
      <w:pPr>
        <w:pStyle w:val="a0"/>
      </w:pPr>
      <w:r>
        <w:t>提交：此功</w:t>
      </w:r>
      <w:r>
        <w:t>能模块包含两个按钮</w:t>
      </w:r>
      <w:r>
        <w:t>——</w:t>
      </w:r>
      <w:r>
        <w:t>提交</w:t>
      </w:r>
      <w:r>
        <w:t>/</w:t>
      </w:r>
      <w:r>
        <w:t>撤销。在客户点击提交按钮后，提交按钮会变成撤销按钮并伴随</w:t>
      </w:r>
      <w:r>
        <w:t>7s</w:t>
      </w:r>
      <w:r>
        <w:t>倒计时，留给客户撤销发言的机会，</w:t>
      </w:r>
      <w:r>
        <w:t>7s</w:t>
      </w:r>
      <w:r>
        <w:t>过后自动提交。信息提交以匿名的方式提交。</w:t>
      </w:r>
    </w:p>
    <w:p w14:paraId="0CFC494B" w14:textId="77777777" w:rsidR="00342DFC" w:rsidRDefault="00FB6247">
      <w:pPr>
        <w:pStyle w:val="3"/>
      </w:pPr>
      <w:bookmarkStart w:id="23" w:name="系统界面设计"/>
      <w:r>
        <w:t>系统界面设计</w:t>
      </w:r>
      <w:bookmarkEnd w:id="23"/>
    </w:p>
    <w:p w14:paraId="459476C5" w14:textId="77777777" w:rsidR="00342DFC" w:rsidRDefault="00FB6247">
      <w:pPr>
        <w:pStyle w:val="4"/>
      </w:pPr>
      <w:bookmarkStart w:id="24" w:name="网页端-1"/>
      <w:r>
        <w:t>网页端</w:t>
      </w:r>
      <w:bookmarkEnd w:id="24"/>
    </w:p>
    <w:p w14:paraId="6B9D4A11" w14:textId="77777777" w:rsidR="00342DFC" w:rsidRDefault="00FB6247">
      <w:pPr>
        <w:pStyle w:val="FirstParagraph"/>
      </w:pPr>
      <w:r>
        <w:t>（</w:t>
      </w:r>
      <w:r>
        <w:t>1</w:t>
      </w:r>
      <w:r>
        <w:t>）登录界面：提供管理系统的登录界面，界面要求简洁美观。对于输入错误在输入框下方以红色字体显示提升信息，对于不合规定的提交以上方弹窗的形式显示提升信息。</w:t>
      </w:r>
    </w:p>
    <w:p w14:paraId="0C2F5A9A" w14:textId="77777777" w:rsidR="00342DFC" w:rsidRDefault="00FB6247">
      <w:pPr>
        <w:pStyle w:val="a0"/>
      </w:pPr>
      <w:r>
        <w:t>登录界面概念图如图所示：</w:t>
      </w:r>
    </w:p>
    <w:p w14:paraId="0FB37321" w14:textId="77777777" w:rsidR="00342DFC" w:rsidRDefault="00342DFC">
      <w:pPr>
        <w:pStyle w:val="a0"/>
      </w:pPr>
    </w:p>
    <w:p w14:paraId="725480C4" w14:textId="77777777" w:rsidR="00342DFC" w:rsidRDefault="00FB6247">
      <w:pPr>
        <w:pStyle w:val="a0"/>
      </w:pPr>
      <w:r>
        <w:t>登录界面效果图如图所示：</w:t>
      </w:r>
    </w:p>
    <w:p w14:paraId="2EDCDFDB" w14:textId="77777777" w:rsidR="00342DFC" w:rsidRDefault="00342DFC">
      <w:pPr>
        <w:pStyle w:val="a0"/>
      </w:pPr>
    </w:p>
    <w:p w14:paraId="6A84A9C0" w14:textId="77777777" w:rsidR="00342DFC" w:rsidRDefault="00FB6247">
      <w:pPr>
        <w:pStyle w:val="a0"/>
      </w:pPr>
      <w:r>
        <w:t>（</w:t>
      </w:r>
      <w:r>
        <w:t>2</w:t>
      </w:r>
      <w:r>
        <w:t>）首页：显示酒店近期内的统计数据，如近期入住人数、近期订单成交数、近期盈利额等。显示一周内的统计数据的变化曲线图。</w:t>
      </w:r>
    </w:p>
    <w:p w14:paraId="7E7118BE" w14:textId="77777777" w:rsidR="00342DFC" w:rsidRDefault="00FB6247">
      <w:pPr>
        <w:pStyle w:val="a0"/>
      </w:pPr>
      <w:r>
        <w:t>首页概念图：</w:t>
      </w:r>
    </w:p>
    <w:p w14:paraId="53CF23BD" w14:textId="77777777" w:rsidR="00342DFC" w:rsidRDefault="00342DFC">
      <w:pPr>
        <w:pStyle w:val="a0"/>
      </w:pPr>
    </w:p>
    <w:p w14:paraId="4C9AE718" w14:textId="77777777" w:rsidR="00342DFC" w:rsidRDefault="00FB6247">
      <w:pPr>
        <w:pStyle w:val="a0"/>
      </w:pPr>
      <w:r>
        <w:lastRenderedPageBreak/>
        <w:t>首页效果图：</w:t>
      </w:r>
    </w:p>
    <w:p w14:paraId="6DA070F6" w14:textId="77777777" w:rsidR="00342DFC" w:rsidRDefault="00342DFC">
      <w:pPr>
        <w:pStyle w:val="a0"/>
      </w:pPr>
    </w:p>
    <w:p w14:paraId="3F1A8720" w14:textId="77777777" w:rsidR="00342DFC" w:rsidRDefault="00FB6247">
      <w:pPr>
        <w:pStyle w:val="a0"/>
      </w:pPr>
      <w:r>
        <w:t>（</w:t>
      </w:r>
      <w:r>
        <w:t>3</w:t>
      </w:r>
      <w:r>
        <w:t>）用户管理界面：以表格的形式展示各个用户的信息，如姓名、身份证号、权限登记等信息。并提供可以对数据进行增加、修改、筛选和删除的按钮或子页面。</w:t>
      </w:r>
    </w:p>
    <w:p w14:paraId="77BEB6E8" w14:textId="77777777" w:rsidR="00342DFC" w:rsidRDefault="00FB6247">
      <w:pPr>
        <w:pStyle w:val="a0"/>
      </w:pPr>
      <w:r>
        <w:t>用户管理界面概念图：</w:t>
      </w:r>
    </w:p>
    <w:p w14:paraId="6A7BCBC7" w14:textId="77777777" w:rsidR="00342DFC" w:rsidRDefault="00342DFC">
      <w:pPr>
        <w:pStyle w:val="a0"/>
      </w:pPr>
    </w:p>
    <w:p w14:paraId="2A4587E8" w14:textId="77777777" w:rsidR="00342DFC" w:rsidRDefault="00FB6247">
      <w:pPr>
        <w:pStyle w:val="a0"/>
      </w:pPr>
      <w:r>
        <w:t>（</w:t>
      </w:r>
      <w:r>
        <w:t>4</w:t>
      </w:r>
      <w:r>
        <w:t>）订单信息管理界面：以表格的形式展示各个订单的信息，如订单编号、预计输住时间等信息。并提供可以对数据进行增加、修改、筛选和删除的按钮或子页面。</w:t>
      </w:r>
    </w:p>
    <w:p w14:paraId="487B975D" w14:textId="77777777" w:rsidR="00342DFC" w:rsidRDefault="00FB6247">
      <w:pPr>
        <w:pStyle w:val="a0"/>
      </w:pPr>
      <w:r>
        <w:t>订单信息管理界面概念图：</w:t>
      </w:r>
    </w:p>
    <w:p w14:paraId="486A9A95" w14:textId="77777777" w:rsidR="00342DFC" w:rsidRDefault="00342DFC">
      <w:pPr>
        <w:pStyle w:val="a0"/>
      </w:pPr>
    </w:p>
    <w:p w14:paraId="3CB93121" w14:textId="77777777" w:rsidR="00342DFC" w:rsidRDefault="00FB6247">
      <w:pPr>
        <w:pStyle w:val="a0"/>
      </w:pPr>
      <w:r>
        <w:t>订单信息管理界</w:t>
      </w:r>
      <w:r>
        <w:t>面效果图：</w:t>
      </w:r>
    </w:p>
    <w:p w14:paraId="279E8127" w14:textId="77777777" w:rsidR="00342DFC" w:rsidRDefault="00342DFC">
      <w:pPr>
        <w:pStyle w:val="a0"/>
      </w:pPr>
    </w:p>
    <w:p w14:paraId="06CD778F" w14:textId="77777777" w:rsidR="00342DFC" w:rsidRDefault="00FB6247">
      <w:pPr>
        <w:pStyle w:val="a0"/>
      </w:pPr>
      <w:r>
        <w:t>（</w:t>
      </w:r>
      <w:r>
        <w:t>5</w:t>
      </w:r>
      <w:r>
        <w:t>）酒店详细统计数据查看界面：以曲线图</w:t>
      </w:r>
      <w:r>
        <w:t>/</w:t>
      </w:r>
      <w:r>
        <w:t>柱状图的形式显示酒店近两周内的统计数据。统计数据包括近期订单金额、近期男住户交易量和近期女住户交易量。以天为单位对统计数据进行显示。</w:t>
      </w:r>
    </w:p>
    <w:p w14:paraId="137059E1" w14:textId="77777777" w:rsidR="00342DFC" w:rsidRDefault="00FB6247">
      <w:pPr>
        <w:pStyle w:val="a0"/>
      </w:pPr>
      <w:r>
        <w:t>界面概要图：</w:t>
      </w:r>
    </w:p>
    <w:p w14:paraId="5834D7AA" w14:textId="77777777" w:rsidR="00342DFC" w:rsidRDefault="00342DFC">
      <w:pPr>
        <w:pStyle w:val="a0"/>
      </w:pPr>
    </w:p>
    <w:p w14:paraId="7E42872B" w14:textId="77777777" w:rsidR="00342DFC" w:rsidRDefault="00FB6247">
      <w:pPr>
        <w:pStyle w:val="a0"/>
      </w:pPr>
      <w:r>
        <w:t>界面详细图：</w:t>
      </w:r>
    </w:p>
    <w:p w14:paraId="59488AD5" w14:textId="77777777" w:rsidR="00342DFC" w:rsidRDefault="00342DFC">
      <w:pPr>
        <w:pStyle w:val="a0"/>
      </w:pPr>
    </w:p>
    <w:p w14:paraId="4F03044A" w14:textId="77777777" w:rsidR="00342DFC" w:rsidRDefault="00FB6247">
      <w:pPr>
        <w:pStyle w:val="a0"/>
      </w:pPr>
      <w:r>
        <w:t>（</w:t>
      </w:r>
      <w:r>
        <w:t>6</w:t>
      </w:r>
      <w:r>
        <w:t>）房间信息管理界面：以表格的形式展示每个房间的信息，如房间号、房间价格、房间温度、房间湿度等信息。并提供可以对数据进行增加、修改、筛选和删除的按钮或子页面。</w:t>
      </w:r>
    </w:p>
    <w:p w14:paraId="41C86ED6" w14:textId="77777777" w:rsidR="00342DFC" w:rsidRDefault="00342DFC">
      <w:pPr>
        <w:pStyle w:val="a0"/>
      </w:pPr>
    </w:p>
    <w:p w14:paraId="4150ED6C" w14:textId="77777777" w:rsidR="00342DFC" w:rsidRDefault="00FB6247">
      <w:pPr>
        <w:pStyle w:val="a0"/>
      </w:pPr>
      <w:r>
        <w:t>（</w:t>
      </w:r>
      <w:r>
        <w:t>7</w:t>
      </w:r>
      <w:r>
        <w:t>）用户建议界面：以表格的形式展示用户上传的建议。建议以匿名的方式提交，管理者只能看到提交的建议以及提交建议的时间。</w:t>
      </w:r>
    </w:p>
    <w:p w14:paraId="58B10E5E" w14:textId="77777777" w:rsidR="00342DFC" w:rsidRDefault="00342DFC">
      <w:pPr>
        <w:pStyle w:val="a0"/>
      </w:pPr>
    </w:p>
    <w:p w14:paraId="1B810697" w14:textId="77777777" w:rsidR="00342DFC" w:rsidRDefault="00FB6247">
      <w:pPr>
        <w:pStyle w:val="4"/>
      </w:pPr>
      <w:bookmarkStart w:id="25" w:name="微信小程序管理员端-1"/>
      <w:r>
        <w:t>微信</w:t>
      </w:r>
      <w:r>
        <w:t>小程序管理员端</w:t>
      </w:r>
      <w:bookmarkEnd w:id="25"/>
    </w:p>
    <w:p w14:paraId="3FE68B8C" w14:textId="77777777" w:rsidR="00342DFC" w:rsidRDefault="00FB6247">
      <w:pPr>
        <w:pStyle w:val="FirstParagraph"/>
      </w:pPr>
      <w:r>
        <w:rPr>
          <w:b/>
        </w:rPr>
        <w:t>色彩设计：</w:t>
      </w:r>
    </w:p>
    <w:p w14:paraId="0A8458A6" w14:textId="77777777" w:rsidR="00342DFC" w:rsidRDefault="00FB6247">
      <w:pPr>
        <w:pStyle w:val="a0"/>
      </w:pPr>
      <w:r>
        <w:t>管理员端微信小程序的主题色采用的是渐变色：蓝色</w:t>
      </w:r>
      <w:r>
        <w:t xml:space="preserve">(#0286F8) ~ </w:t>
      </w:r>
      <w:r>
        <w:t>青色</w:t>
      </w:r>
      <w:r>
        <w:t>(#1CBAB7)</w:t>
      </w:r>
      <w:r>
        <w:t>，考虑到管理员会长时间使用管理员端微信小程序，故色彩主题色调设为蓝色，渐变色对主题色彩的色彩复杂度影响不高，不易造成审美疲劳。</w:t>
      </w:r>
    </w:p>
    <w:p w14:paraId="1249832B" w14:textId="77777777" w:rsidR="00342DFC" w:rsidRDefault="00FB6247">
      <w:pPr>
        <w:pStyle w:val="a0"/>
      </w:pPr>
      <w:r>
        <w:rPr>
          <w:b/>
        </w:rPr>
        <w:t>风格设计：</w:t>
      </w:r>
    </w:p>
    <w:p w14:paraId="2939B834" w14:textId="77777777" w:rsidR="00342DFC" w:rsidRDefault="00FB6247">
      <w:pPr>
        <w:pStyle w:val="a0"/>
      </w:pPr>
      <w:r>
        <w:t>因管理员端直接展示信息不多，故所需主页面很少，实际意义上的管理员主页面只有一页。为避免单主页面导致设计单一化，主页面风格采用大幅度的动画处理，增加页面设计张力，拓宽单主页面的表张范围。将另一页面的信息展示放在主页面的扩展侧页上，利用大幅度，在设计上实现单页面上的多页面层级化，使程序更立体。进入内部子页面后不需要过分张力，风格区域流畅化、简单化。</w:t>
      </w:r>
    </w:p>
    <w:p w14:paraId="265C637B" w14:textId="77777777" w:rsidR="00342DFC" w:rsidRDefault="00FB6247">
      <w:pPr>
        <w:pStyle w:val="a0"/>
      </w:pPr>
      <w:r>
        <w:t>各功能趋向于模块化。不同数据表的信息展示进行模块化独立，使得管理员端微信小程序面对不同管理员权限的酒店工作人员可以更轻松地在展示信息：将展示信息模块化后可以通过对模</w:t>
      </w:r>
      <w:r>
        <w:t>块的显示、隐蔽、选择性展示实现对不同权限的管理员的信息展示。</w:t>
      </w:r>
    </w:p>
    <w:p w14:paraId="41612F30" w14:textId="77777777" w:rsidR="00342DFC" w:rsidRDefault="00FB6247">
      <w:pPr>
        <w:pStyle w:val="a0"/>
      </w:pPr>
      <w:r>
        <w:rPr>
          <w:b/>
        </w:rPr>
        <w:t>房间列表页面：</w:t>
      </w:r>
    </w:p>
    <w:p w14:paraId="485C258B" w14:textId="77777777" w:rsidR="00342DFC" w:rsidRDefault="00FB6247">
      <w:pPr>
        <w:pStyle w:val="a0"/>
      </w:pPr>
      <w:r>
        <w:t>概念图：</w:t>
      </w:r>
    </w:p>
    <w:p w14:paraId="12192EEC" w14:textId="77777777" w:rsidR="00342DFC" w:rsidRDefault="00342DFC">
      <w:pPr>
        <w:pStyle w:val="a0"/>
      </w:pPr>
    </w:p>
    <w:p w14:paraId="6B29DD03" w14:textId="77777777" w:rsidR="00342DFC" w:rsidRDefault="00FB6247">
      <w:pPr>
        <w:pStyle w:val="a0"/>
      </w:pPr>
      <w:r>
        <w:rPr>
          <w:b/>
        </w:rPr>
        <w:t>房间详情页面：</w:t>
      </w:r>
    </w:p>
    <w:p w14:paraId="4010AEA8" w14:textId="77777777" w:rsidR="00342DFC" w:rsidRDefault="00FB6247">
      <w:pPr>
        <w:pStyle w:val="a0"/>
      </w:pPr>
      <w:r>
        <w:t>概念图：</w:t>
      </w:r>
    </w:p>
    <w:p w14:paraId="5B093287" w14:textId="77777777" w:rsidR="00342DFC" w:rsidRDefault="00342DFC">
      <w:pPr>
        <w:pStyle w:val="a0"/>
      </w:pPr>
    </w:p>
    <w:p w14:paraId="0AE45A89" w14:textId="77777777" w:rsidR="00342DFC" w:rsidRDefault="00FB6247">
      <w:pPr>
        <w:pStyle w:val="a0"/>
      </w:pPr>
      <w:r>
        <w:rPr>
          <w:b/>
        </w:rPr>
        <w:t>搜索页面：</w:t>
      </w:r>
    </w:p>
    <w:p w14:paraId="7571E60D" w14:textId="77777777" w:rsidR="00342DFC" w:rsidRDefault="00FB6247">
      <w:pPr>
        <w:pStyle w:val="a0"/>
      </w:pPr>
      <w:r>
        <w:t>概念图：</w:t>
      </w:r>
    </w:p>
    <w:p w14:paraId="2D9367FA" w14:textId="77777777" w:rsidR="00342DFC" w:rsidRDefault="00342DFC">
      <w:pPr>
        <w:pStyle w:val="a0"/>
      </w:pPr>
    </w:p>
    <w:p w14:paraId="0B08A0FD" w14:textId="77777777" w:rsidR="00342DFC" w:rsidRDefault="00FB6247">
      <w:pPr>
        <w:pStyle w:val="4"/>
      </w:pPr>
      <w:bookmarkStart w:id="26" w:name="微信小程序客户端-1"/>
      <w:r>
        <w:lastRenderedPageBreak/>
        <w:t>微信小程序客户端</w:t>
      </w:r>
      <w:bookmarkEnd w:id="26"/>
    </w:p>
    <w:p w14:paraId="6514C21B" w14:textId="77777777" w:rsidR="00342DFC" w:rsidRDefault="00FB6247">
      <w:pPr>
        <w:pStyle w:val="FirstParagraph"/>
      </w:pPr>
      <w:r>
        <w:rPr>
          <w:b/>
        </w:rPr>
        <w:t>色彩设计：</w:t>
      </w:r>
    </w:p>
    <w:p w14:paraId="6867687D" w14:textId="77777777" w:rsidR="00342DFC" w:rsidRDefault="00FB6247">
      <w:pPr>
        <w:pStyle w:val="a0"/>
      </w:pPr>
      <w:r>
        <w:t>客户端微信小程序的主题色采用的是青色</w:t>
      </w:r>
      <w:r>
        <w:t>(#13C2C2)</w:t>
      </w:r>
      <w:r>
        <w:t>，少量界面为渐变色或混合色，主题色仍是单色。选此色号的青色会带个人清新、简约的感觉。</w:t>
      </w:r>
    </w:p>
    <w:p w14:paraId="622065B7" w14:textId="77777777" w:rsidR="00342DFC" w:rsidRDefault="00FB6247">
      <w:pPr>
        <w:pStyle w:val="a0"/>
      </w:pPr>
      <w:r>
        <w:rPr>
          <w:b/>
        </w:rPr>
        <w:t>风格设计：</w:t>
      </w:r>
    </w:p>
    <w:p w14:paraId="0FEB0350" w14:textId="77777777" w:rsidR="00342DFC" w:rsidRDefault="00FB6247">
      <w:pPr>
        <w:pStyle w:val="a0"/>
      </w:pPr>
      <w:r>
        <w:t>客户端小程序的展示信息颇多，子页面也颇多。如果设计风格为寻求张力，把握不好会致使客户端小程序看起来凌乱冗余，所以客户端微信小程序的设计风格应该内敛或是简约，采用流畅过场和动画，使得各子页面流畅衔接，浑然一体。在逻辑上设计页面对接时要避免微信小程序页面扁平化，通过逻辑设计的页面跳转要体现层次性和深度。</w:t>
      </w:r>
    </w:p>
    <w:p w14:paraId="45EAC1C5" w14:textId="77777777" w:rsidR="00342DFC" w:rsidRDefault="00FB6247">
      <w:pPr>
        <w:pStyle w:val="a0"/>
      </w:pPr>
      <w:r>
        <w:t>此次项目中。客户端小程序信息展示要遵守的原则是</w:t>
      </w:r>
      <w:r>
        <w:t>“</w:t>
      </w:r>
      <w:r>
        <w:t>设计模块化整合、展示模块化整合、信息来源不模块化单一</w:t>
      </w:r>
      <w:r>
        <w:t>”</w:t>
      </w:r>
      <w:r>
        <w:t>。原则前两者可以一起实施，设计风格不采用传统平面信息罗列式，而是采用模块化独立于平面上，每个待展示的数据集可</w:t>
      </w:r>
      <w:r>
        <w:t>以在模块内继承展示。</w:t>
      </w:r>
    </w:p>
    <w:p w14:paraId="5A1874C3" w14:textId="77777777" w:rsidR="00342DFC" w:rsidRDefault="00FB6247">
      <w:pPr>
        <w:pStyle w:val="a0"/>
      </w:pPr>
      <w:r>
        <w:t>在设计上追求一些立体、在信息展示上追求一些集合。</w:t>
      </w:r>
    </w:p>
    <w:p w14:paraId="774440A4" w14:textId="77777777" w:rsidR="00342DFC" w:rsidRDefault="00FB6247">
      <w:pPr>
        <w:pStyle w:val="a0"/>
      </w:pPr>
      <w:r>
        <w:t>而息来源不模块化单一是为了更好的进行信息展示，统一展示的数据集不全是出自一个数据源，更多的是多数据源联合体呈现数据集，只有多元化整合信息才能保证信息能够协调地模块化展示，更突出的体现设计的立体感。</w:t>
      </w:r>
    </w:p>
    <w:p w14:paraId="1070D1B0" w14:textId="77777777" w:rsidR="00342DFC" w:rsidRDefault="00FB6247">
      <w:pPr>
        <w:pStyle w:val="a0"/>
      </w:pPr>
      <w:r>
        <w:rPr>
          <w:b/>
        </w:rPr>
        <w:t>欢迎页面：</w:t>
      </w:r>
    </w:p>
    <w:p w14:paraId="5328F506" w14:textId="77777777" w:rsidR="00342DFC" w:rsidRDefault="00FB6247">
      <w:pPr>
        <w:pStyle w:val="a0"/>
      </w:pPr>
      <w:r>
        <w:t>初始化的欢迎页面设计风格应该偏简约，所以动画设计不用过于复杂浮夸，背景图静态就好。</w:t>
      </w:r>
    </w:p>
    <w:p w14:paraId="654CC7D6" w14:textId="77777777" w:rsidR="00342DFC" w:rsidRDefault="00FB6247">
      <w:pPr>
        <w:pStyle w:val="a0"/>
      </w:pPr>
      <w:r>
        <w:t>概念图：</w:t>
      </w:r>
    </w:p>
    <w:p w14:paraId="4D9B42B8" w14:textId="77777777" w:rsidR="00342DFC" w:rsidRDefault="00342DFC">
      <w:pPr>
        <w:pStyle w:val="a0"/>
      </w:pPr>
    </w:p>
    <w:p w14:paraId="585B6ED9" w14:textId="77777777" w:rsidR="00342DFC" w:rsidRDefault="00FB6247">
      <w:pPr>
        <w:pStyle w:val="a0"/>
      </w:pPr>
      <w:r>
        <w:rPr>
          <w:b/>
        </w:rPr>
        <w:t>首页：</w:t>
      </w:r>
    </w:p>
    <w:p w14:paraId="46B86B26" w14:textId="77777777" w:rsidR="00342DFC" w:rsidRDefault="00FB6247">
      <w:pPr>
        <w:pStyle w:val="a0"/>
      </w:pPr>
      <w:r>
        <w:t>概念图：</w:t>
      </w:r>
    </w:p>
    <w:p w14:paraId="2BF3755C" w14:textId="77777777" w:rsidR="00342DFC" w:rsidRDefault="00342DFC">
      <w:pPr>
        <w:pStyle w:val="a0"/>
      </w:pPr>
    </w:p>
    <w:p w14:paraId="35EA1B1F" w14:textId="77777777" w:rsidR="00342DFC" w:rsidRDefault="00FB6247">
      <w:pPr>
        <w:pStyle w:val="a0"/>
      </w:pPr>
      <w:r>
        <w:rPr>
          <w:b/>
        </w:rPr>
        <w:lastRenderedPageBreak/>
        <w:t>订单页面：</w:t>
      </w:r>
    </w:p>
    <w:p w14:paraId="711F3FC9" w14:textId="77777777" w:rsidR="00342DFC" w:rsidRDefault="00FB6247">
      <w:pPr>
        <w:pStyle w:val="a0"/>
      </w:pPr>
      <w:r>
        <w:t>订单页面有两种页面，一种是展示给一次都没有预定房间的客户。</w:t>
      </w:r>
    </w:p>
    <w:p w14:paraId="56DF05D1" w14:textId="77777777" w:rsidR="00342DFC" w:rsidRDefault="00FB6247">
      <w:pPr>
        <w:pStyle w:val="a0"/>
      </w:pPr>
      <w:r>
        <w:t>概念图：</w:t>
      </w:r>
    </w:p>
    <w:p w14:paraId="44EF103F" w14:textId="77777777" w:rsidR="00342DFC" w:rsidRDefault="00342DFC">
      <w:pPr>
        <w:pStyle w:val="a0"/>
      </w:pPr>
    </w:p>
    <w:p w14:paraId="224F1B41" w14:textId="77777777" w:rsidR="00342DFC" w:rsidRDefault="00FB6247">
      <w:pPr>
        <w:pStyle w:val="a0"/>
      </w:pPr>
      <w:r>
        <w:t>一种是展示给一次都没有预定房间的客户。</w:t>
      </w:r>
    </w:p>
    <w:p w14:paraId="4FD54256" w14:textId="77777777" w:rsidR="00342DFC" w:rsidRDefault="00FB6247">
      <w:pPr>
        <w:pStyle w:val="a0"/>
      </w:pPr>
      <w:r>
        <w:t>概念图：</w:t>
      </w:r>
    </w:p>
    <w:p w14:paraId="435EC026" w14:textId="77777777" w:rsidR="00342DFC" w:rsidRDefault="00342DFC">
      <w:pPr>
        <w:pStyle w:val="a0"/>
      </w:pPr>
    </w:p>
    <w:p w14:paraId="24FE42A7" w14:textId="77777777" w:rsidR="00342DFC" w:rsidRDefault="00FB6247">
      <w:pPr>
        <w:pStyle w:val="a0"/>
      </w:pPr>
      <w:r>
        <w:rPr>
          <w:b/>
        </w:rPr>
        <w:t>在住页面：</w:t>
      </w:r>
    </w:p>
    <w:p w14:paraId="494FDA22" w14:textId="77777777" w:rsidR="00342DFC" w:rsidRDefault="00FB6247">
      <w:pPr>
        <w:pStyle w:val="a0"/>
      </w:pPr>
      <w:r>
        <w:t>在住页面有两种页面，一种是展示给没有待入住房间的客户。</w:t>
      </w:r>
    </w:p>
    <w:p w14:paraId="17701F8C" w14:textId="77777777" w:rsidR="00342DFC" w:rsidRDefault="00FB6247">
      <w:pPr>
        <w:pStyle w:val="a0"/>
      </w:pPr>
      <w:r>
        <w:t>概念图：</w:t>
      </w:r>
    </w:p>
    <w:p w14:paraId="4377057E" w14:textId="77777777" w:rsidR="00342DFC" w:rsidRDefault="00342DFC">
      <w:pPr>
        <w:pStyle w:val="a0"/>
      </w:pPr>
    </w:p>
    <w:p w14:paraId="481A7F20" w14:textId="77777777" w:rsidR="00342DFC" w:rsidRDefault="00FB6247">
      <w:pPr>
        <w:pStyle w:val="a0"/>
      </w:pPr>
      <w:r>
        <w:t>在住页面有两种页面，一种是展示给拥有待入住房间的客户。</w:t>
      </w:r>
    </w:p>
    <w:p w14:paraId="3B8BCBFC" w14:textId="77777777" w:rsidR="00342DFC" w:rsidRDefault="00FB6247">
      <w:pPr>
        <w:pStyle w:val="a0"/>
      </w:pPr>
      <w:r>
        <w:t>概念图：</w:t>
      </w:r>
    </w:p>
    <w:p w14:paraId="7D1D68D2" w14:textId="77777777" w:rsidR="00342DFC" w:rsidRDefault="00342DFC">
      <w:pPr>
        <w:pStyle w:val="a0"/>
      </w:pPr>
    </w:p>
    <w:p w14:paraId="6C4B3E2B" w14:textId="77777777" w:rsidR="00342DFC" w:rsidRDefault="00FB6247">
      <w:pPr>
        <w:pStyle w:val="a0"/>
      </w:pPr>
      <w:r>
        <w:rPr>
          <w:b/>
        </w:rPr>
        <w:t>房间列表页面：</w:t>
      </w:r>
    </w:p>
    <w:p w14:paraId="1D9CD775" w14:textId="77777777" w:rsidR="00342DFC" w:rsidRDefault="00FB6247">
      <w:pPr>
        <w:pStyle w:val="a0"/>
      </w:pPr>
      <w:r>
        <w:t>概念图：</w:t>
      </w:r>
    </w:p>
    <w:p w14:paraId="25026345" w14:textId="77777777" w:rsidR="00342DFC" w:rsidRDefault="00342DFC">
      <w:pPr>
        <w:pStyle w:val="a0"/>
      </w:pPr>
    </w:p>
    <w:p w14:paraId="67A717A5" w14:textId="77777777" w:rsidR="00342DFC" w:rsidRDefault="00FB6247">
      <w:pPr>
        <w:pStyle w:val="a0"/>
      </w:pPr>
      <w:r>
        <w:rPr>
          <w:b/>
        </w:rPr>
        <w:t>订单详情页面：</w:t>
      </w:r>
    </w:p>
    <w:p w14:paraId="1042FD05" w14:textId="77777777" w:rsidR="00342DFC" w:rsidRDefault="00FB6247">
      <w:pPr>
        <w:pStyle w:val="a0"/>
      </w:pPr>
      <w:r>
        <w:t>概念图：</w:t>
      </w:r>
    </w:p>
    <w:p w14:paraId="74F167C1" w14:textId="77777777" w:rsidR="00342DFC" w:rsidRDefault="00342DFC">
      <w:pPr>
        <w:pStyle w:val="a0"/>
      </w:pPr>
    </w:p>
    <w:p w14:paraId="6C264721" w14:textId="77777777" w:rsidR="00342DFC" w:rsidRDefault="00FB6247">
      <w:pPr>
        <w:pStyle w:val="a0"/>
      </w:pPr>
      <w:r>
        <w:rPr>
          <w:b/>
        </w:rPr>
        <w:t>模式页面：</w:t>
      </w:r>
    </w:p>
    <w:p w14:paraId="1383AC1C" w14:textId="77777777" w:rsidR="00342DFC" w:rsidRDefault="00FB6247">
      <w:pPr>
        <w:pStyle w:val="a0"/>
      </w:pPr>
      <w:r>
        <w:lastRenderedPageBreak/>
        <w:t>在模式页面内选定不同的模式，页面背景图</w:t>
      </w:r>
      <w:r>
        <w:t>/</w:t>
      </w:r>
      <w:r>
        <w:t>色会发生变化。影院模式背景颜色变暗，背景图换作影院图片；会议模式背景颜色变亮，背景图换做会议桌图片；夜间模式背景颜色变暗，背景图换作</w:t>
      </w:r>
      <w:r>
        <w:t>星空图片；睡眠模式背景颜色变暗，背景图换作月亮图片。亮度的升降参考灯的标准照明模式亮度</w:t>
      </w:r>
    </w:p>
    <w:p w14:paraId="3D6E7009" w14:textId="77777777" w:rsidR="00342DFC" w:rsidRDefault="00FB6247">
      <w:pPr>
        <w:pStyle w:val="a0"/>
      </w:pPr>
      <w:r>
        <w:t>概念图：</w:t>
      </w:r>
    </w:p>
    <w:p w14:paraId="50CCD625" w14:textId="77777777" w:rsidR="00342DFC" w:rsidRDefault="00342DFC">
      <w:pPr>
        <w:pStyle w:val="a0"/>
      </w:pPr>
    </w:p>
    <w:p w14:paraId="5D403137" w14:textId="77777777" w:rsidR="00342DFC" w:rsidRDefault="00FB6247">
      <w:pPr>
        <w:pStyle w:val="a0"/>
      </w:pPr>
      <w:r>
        <w:rPr>
          <w:b/>
        </w:rPr>
        <w:t>硬件操控页面：</w:t>
      </w:r>
    </w:p>
    <w:p w14:paraId="02ACFAC7" w14:textId="77777777" w:rsidR="00342DFC" w:rsidRDefault="00FB6247">
      <w:pPr>
        <w:pStyle w:val="a0"/>
      </w:pPr>
      <w:r>
        <w:t>智能硬件有两类，分别是空调和灯。</w:t>
      </w:r>
    </w:p>
    <w:p w14:paraId="411D5812" w14:textId="77777777" w:rsidR="00342DFC" w:rsidRDefault="00FB6247">
      <w:pPr>
        <w:pStyle w:val="a0"/>
      </w:pPr>
      <w:r>
        <w:t>空调在切换模式的时候（制热、吹风、制冷），空调图标会同步转变成不同模式的颜色。</w:t>
      </w:r>
    </w:p>
    <w:p w14:paraId="1DC871BA" w14:textId="77777777" w:rsidR="00342DFC" w:rsidRDefault="00FB6247">
      <w:pPr>
        <w:pStyle w:val="a0"/>
      </w:pPr>
      <w:r>
        <w:t>概念图：</w:t>
      </w:r>
    </w:p>
    <w:p w14:paraId="2DBFA61E" w14:textId="77777777" w:rsidR="00342DFC" w:rsidRDefault="00342DFC">
      <w:pPr>
        <w:pStyle w:val="a0"/>
      </w:pPr>
    </w:p>
    <w:p w14:paraId="2C54938F" w14:textId="77777777" w:rsidR="00342DFC" w:rsidRDefault="00FB6247">
      <w:pPr>
        <w:pStyle w:val="a0"/>
      </w:pPr>
      <w:r>
        <w:t>灯在切换模式的时候（标准照明、夜间模式、睡眠模式、起夜模式、影院模式），灯图标会同步转变成不同模式的颜色。</w:t>
      </w:r>
    </w:p>
    <w:p w14:paraId="43AD9371" w14:textId="77777777" w:rsidR="00342DFC" w:rsidRDefault="00FB6247">
      <w:pPr>
        <w:pStyle w:val="a0"/>
      </w:pPr>
      <w:r>
        <w:t>概念图：</w:t>
      </w:r>
    </w:p>
    <w:p w14:paraId="74FE1C41" w14:textId="77777777" w:rsidR="00342DFC" w:rsidRDefault="00342DFC">
      <w:pPr>
        <w:pStyle w:val="a0"/>
      </w:pPr>
    </w:p>
    <w:p w14:paraId="538EF162" w14:textId="77777777" w:rsidR="00342DFC" w:rsidRDefault="00FB6247">
      <w:pPr>
        <w:pStyle w:val="a0"/>
      </w:pPr>
      <w:r>
        <w:rPr>
          <w:b/>
        </w:rPr>
        <w:t>房间预订页面：</w:t>
      </w:r>
    </w:p>
    <w:p w14:paraId="2DCF1B8A" w14:textId="77777777" w:rsidR="00342DFC" w:rsidRDefault="00FB6247">
      <w:pPr>
        <w:pStyle w:val="a0"/>
      </w:pPr>
      <w:r>
        <w:t>概念图：</w:t>
      </w:r>
    </w:p>
    <w:p w14:paraId="7D6035ED" w14:textId="77777777" w:rsidR="00342DFC" w:rsidRDefault="00342DFC">
      <w:pPr>
        <w:pStyle w:val="a0"/>
      </w:pPr>
    </w:p>
    <w:p w14:paraId="6F01B929" w14:textId="77777777" w:rsidR="00342DFC" w:rsidRDefault="00FB6247">
      <w:pPr>
        <w:pStyle w:val="a0"/>
      </w:pPr>
      <w:r>
        <w:rPr>
          <w:b/>
        </w:rPr>
        <w:t>续订页面：</w:t>
      </w:r>
    </w:p>
    <w:p w14:paraId="302941AC" w14:textId="77777777" w:rsidR="00342DFC" w:rsidRDefault="00FB6247">
      <w:pPr>
        <w:pStyle w:val="a0"/>
      </w:pPr>
      <w:r>
        <w:t>概念图：</w:t>
      </w:r>
    </w:p>
    <w:p w14:paraId="39C92CFD" w14:textId="77777777" w:rsidR="00342DFC" w:rsidRDefault="00342DFC">
      <w:pPr>
        <w:pStyle w:val="a0"/>
      </w:pPr>
    </w:p>
    <w:p w14:paraId="75CFC704" w14:textId="77777777" w:rsidR="00342DFC" w:rsidRDefault="00FB6247">
      <w:pPr>
        <w:pStyle w:val="a0"/>
      </w:pPr>
      <w:r>
        <w:rPr>
          <w:b/>
        </w:rPr>
        <w:t>退房页面：</w:t>
      </w:r>
    </w:p>
    <w:p w14:paraId="3F12CDE1" w14:textId="77777777" w:rsidR="00342DFC" w:rsidRDefault="00FB6247">
      <w:pPr>
        <w:pStyle w:val="a0"/>
      </w:pPr>
      <w:r>
        <w:t>概念图：</w:t>
      </w:r>
    </w:p>
    <w:p w14:paraId="4F70FA18" w14:textId="77777777" w:rsidR="00342DFC" w:rsidRDefault="00342DFC">
      <w:pPr>
        <w:pStyle w:val="a0"/>
      </w:pPr>
    </w:p>
    <w:p w14:paraId="3C373DE4" w14:textId="77777777" w:rsidR="00342DFC" w:rsidRDefault="00FB6247">
      <w:pPr>
        <w:pStyle w:val="a0"/>
      </w:pPr>
      <w:r>
        <w:rPr>
          <w:b/>
        </w:rPr>
        <w:t>反馈页面：</w:t>
      </w:r>
    </w:p>
    <w:p w14:paraId="2E4E1F22" w14:textId="77777777" w:rsidR="00342DFC" w:rsidRDefault="00FB6247">
      <w:pPr>
        <w:pStyle w:val="a0"/>
      </w:pPr>
      <w:r>
        <w:t>按钮在显示提交的时候为主题色青色，在显示撤销倒计时按钮时按钮变为红色。</w:t>
      </w:r>
    </w:p>
    <w:p w14:paraId="060D23E3" w14:textId="77777777" w:rsidR="00342DFC" w:rsidRDefault="00FB6247">
      <w:pPr>
        <w:pStyle w:val="a0"/>
      </w:pPr>
      <w:r>
        <w:t>概念图：</w:t>
      </w:r>
    </w:p>
    <w:p w14:paraId="41266859" w14:textId="77777777" w:rsidR="00342DFC" w:rsidRDefault="00342DFC">
      <w:pPr>
        <w:pStyle w:val="a0"/>
      </w:pPr>
    </w:p>
    <w:p w14:paraId="797DF09A" w14:textId="77777777" w:rsidR="00342DFC" w:rsidRDefault="00FB6247">
      <w:pPr>
        <w:pStyle w:val="3"/>
      </w:pPr>
      <w:bookmarkStart w:id="27" w:name="系统接口设计"/>
      <w:r>
        <w:t>系统接口设计</w:t>
      </w:r>
      <w:bookmarkEnd w:id="27"/>
    </w:p>
    <w:p w14:paraId="6F842EB7" w14:textId="77777777" w:rsidR="00342DFC" w:rsidRDefault="00FB6247">
      <w:pPr>
        <w:pStyle w:val="4"/>
      </w:pPr>
      <w:bookmarkStart w:id="28" w:name="网页端-2"/>
      <w:r>
        <w:t>网页端</w:t>
      </w:r>
      <w:bookmarkEnd w:id="28"/>
    </w:p>
    <w:p w14:paraId="3D011C8A" w14:textId="77777777" w:rsidR="00342DFC" w:rsidRDefault="00FB6247">
      <w:pPr>
        <w:pStyle w:val="FirstParagraph"/>
      </w:pPr>
      <w:r>
        <w:t>说明：接口数据全部以</w:t>
      </w:r>
      <w:r>
        <w:t>JSON</w:t>
      </w:r>
      <w:r>
        <w:t>数据格式进行传输。以下接口仅阐述相关接口功能，具体</w:t>
      </w:r>
      <w:r>
        <w:t>API</w:t>
      </w:r>
      <w:r>
        <w:t>接口说明请参考附录</w:t>
      </w:r>
      <w:r>
        <w:t>—</w:t>
      </w:r>
      <w:r>
        <w:t>网页</w:t>
      </w:r>
      <w:r>
        <w:t>API</w:t>
      </w:r>
      <w:r>
        <w:t>接口说明。</w:t>
      </w:r>
    </w:p>
    <w:p w14:paraId="6EB0AFEC" w14:textId="77777777" w:rsidR="00342DFC" w:rsidRDefault="00FB6247">
      <w:pPr>
        <w:pStyle w:val="a0"/>
      </w:pPr>
      <w:r>
        <w:rPr>
          <w:b/>
        </w:rPr>
        <w:t>统计数据相关接口：</w:t>
      </w:r>
    </w:p>
    <w:p w14:paraId="0B59F01E" w14:textId="77777777" w:rsidR="00342DFC" w:rsidRDefault="00FB6247">
      <w:pPr>
        <w:pStyle w:val="a0"/>
      </w:pPr>
      <w:r>
        <w:t>（</w:t>
      </w:r>
      <w:r>
        <w:t>1</w:t>
      </w:r>
      <w:r>
        <w:t>）获取一周内</w:t>
      </w:r>
      <w:r>
        <w:t>/</w:t>
      </w:r>
      <w:r>
        <w:t>两周内入住人数、订单成交数、盈利额和用户建议的数量</w:t>
      </w:r>
    </w:p>
    <w:p w14:paraId="145D5A49" w14:textId="77777777" w:rsidR="00342DFC" w:rsidRDefault="00FB6247">
      <w:pPr>
        <w:pStyle w:val="a0"/>
      </w:pPr>
      <w:r>
        <w:t>（</w:t>
      </w:r>
      <w:r>
        <w:t>2</w:t>
      </w:r>
      <w:r>
        <w:t>）获取每日的入住人数、订单成交数、盈利额和建议的数量</w:t>
      </w:r>
    </w:p>
    <w:p w14:paraId="5C5D5C83" w14:textId="77777777" w:rsidR="00342DFC" w:rsidRDefault="00FB6247">
      <w:pPr>
        <w:pStyle w:val="a0"/>
      </w:pPr>
      <w:r>
        <w:rPr>
          <w:b/>
        </w:rPr>
        <w:t>用户信息管理相关接口：</w:t>
      </w:r>
    </w:p>
    <w:p w14:paraId="04B2FE10" w14:textId="77777777" w:rsidR="00342DFC" w:rsidRDefault="00FB6247">
      <w:pPr>
        <w:pStyle w:val="a0"/>
      </w:pPr>
      <w:r>
        <w:t>（</w:t>
      </w:r>
      <w:r>
        <w:t>1</w:t>
      </w:r>
      <w:r>
        <w:t>）获取用户数据表中的个人数据的接口</w:t>
      </w:r>
    </w:p>
    <w:p w14:paraId="61C95193" w14:textId="77777777" w:rsidR="00342DFC" w:rsidRDefault="00FB6247">
      <w:pPr>
        <w:pStyle w:val="a0"/>
      </w:pPr>
      <w:r>
        <w:t>（</w:t>
      </w:r>
      <w:r>
        <w:t>2</w:t>
      </w:r>
      <w:r>
        <w:t>）像用户数据表中添加数据的接口</w:t>
      </w:r>
    </w:p>
    <w:p w14:paraId="034B633A" w14:textId="77777777" w:rsidR="00342DFC" w:rsidRDefault="00FB6247">
      <w:pPr>
        <w:pStyle w:val="a0"/>
      </w:pPr>
      <w:r>
        <w:t>（</w:t>
      </w:r>
      <w:r>
        <w:t>3</w:t>
      </w:r>
      <w:r>
        <w:t>）修改用户数据表中的数据的接</w:t>
      </w:r>
      <w:r>
        <w:t>口</w:t>
      </w:r>
    </w:p>
    <w:p w14:paraId="7E2A4DFB" w14:textId="77777777" w:rsidR="00342DFC" w:rsidRDefault="00FB6247">
      <w:pPr>
        <w:pStyle w:val="a0"/>
      </w:pPr>
      <w:r>
        <w:t>（</w:t>
      </w:r>
      <w:r>
        <w:t>4</w:t>
      </w:r>
      <w:r>
        <w:t>）删除用户数据表中的数据的接口</w:t>
      </w:r>
    </w:p>
    <w:p w14:paraId="37FE92F1" w14:textId="77777777" w:rsidR="00342DFC" w:rsidRDefault="00FB6247">
      <w:pPr>
        <w:pStyle w:val="a0"/>
      </w:pPr>
      <w:r>
        <w:rPr>
          <w:b/>
        </w:rPr>
        <w:t>订单信息管理相关接口：</w:t>
      </w:r>
    </w:p>
    <w:p w14:paraId="3C580297" w14:textId="77777777" w:rsidR="00342DFC" w:rsidRDefault="00FB6247">
      <w:pPr>
        <w:pStyle w:val="a0"/>
      </w:pPr>
      <w:r>
        <w:t>（</w:t>
      </w:r>
      <w:r>
        <w:t>1</w:t>
      </w:r>
      <w:r>
        <w:t>）获取订单数据表中的订单数据的接口</w:t>
      </w:r>
    </w:p>
    <w:p w14:paraId="176828EF" w14:textId="77777777" w:rsidR="00342DFC" w:rsidRDefault="00FB6247">
      <w:pPr>
        <w:pStyle w:val="a0"/>
      </w:pPr>
      <w:r>
        <w:t>（</w:t>
      </w:r>
      <w:r>
        <w:t>2</w:t>
      </w:r>
      <w:r>
        <w:t>）像用订单数据表中添加数据的接口</w:t>
      </w:r>
    </w:p>
    <w:p w14:paraId="11F716A5" w14:textId="77777777" w:rsidR="00342DFC" w:rsidRDefault="00FB6247">
      <w:pPr>
        <w:pStyle w:val="a0"/>
      </w:pPr>
      <w:r>
        <w:t>（</w:t>
      </w:r>
      <w:r>
        <w:t>3</w:t>
      </w:r>
      <w:r>
        <w:t>）修改订单数据表中的数据的接口</w:t>
      </w:r>
    </w:p>
    <w:p w14:paraId="4F2C65CC" w14:textId="77777777" w:rsidR="00342DFC" w:rsidRDefault="00FB6247">
      <w:pPr>
        <w:pStyle w:val="a0"/>
      </w:pPr>
      <w:r>
        <w:lastRenderedPageBreak/>
        <w:t>（</w:t>
      </w:r>
      <w:r>
        <w:t>4</w:t>
      </w:r>
      <w:r>
        <w:t>）删除订单数据表中的接口</w:t>
      </w:r>
    </w:p>
    <w:p w14:paraId="754A233D" w14:textId="77777777" w:rsidR="00342DFC" w:rsidRDefault="00FB6247">
      <w:pPr>
        <w:pStyle w:val="a0"/>
      </w:pPr>
      <w:r>
        <w:rPr>
          <w:b/>
        </w:rPr>
        <w:t>房间信息管理相关接口：</w:t>
      </w:r>
    </w:p>
    <w:p w14:paraId="3836DD16" w14:textId="77777777" w:rsidR="00342DFC" w:rsidRDefault="00FB6247">
      <w:pPr>
        <w:pStyle w:val="a0"/>
      </w:pPr>
      <w:r>
        <w:t>（</w:t>
      </w:r>
      <w:r>
        <w:t>5</w:t>
      </w:r>
      <w:r>
        <w:t>）获取房间数据表中的订单数据的接口</w:t>
      </w:r>
    </w:p>
    <w:p w14:paraId="2BCC6DA2" w14:textId="77777777" w:rsidR="00342DFC" w:rsidRDefault="00FB6247">
      <w:pPr>
        <w:pStyle w:val="a0"/>
      </w:pPr>
      <w:r>
        <w:t>（</w:t>
      </w:r>
      <w:r>
        <w:t>6</w:t>
      </w:r>
      <w:r>
        <w:t>）像用房间数据表中添加数据的接口</w:t>
      </w:r>
    </w:p>
    <w:p w14:paraId="5C96B51E" w14:textId="77777777" w:rsidR="00342DFC" w:rsidRDefault="00FB6247">
      <w:pPr>
        <w:pStyle w:val="a0"/>
      </w:pPr>
      <w:r>
        <w:t>（</w:t>
      </w:r>
      <w:r>
        <w:t>7</w:t>
      </w:r>
      <w:r>
        <w:t>）修改房间数据表中的数据的接口</w:t>
      </w:r>
    </w:p>
    <w:p w14:paraId="1CAF34DD" w14:textId="77777777" w:rsidR="00342DFC" w:rsidRDefault="00FB6247">
      <w:pPr>
        <w:pStyle w:val="a0"/>
      </w:pPr>
      <w:r>
        <w:t>（</w:t>
      </w:r>
      <w:r>
        <w:t>8</w:t>
      </w:r>
      <w:r>
        <w:t>）删除房间数据表中的接口</w:t>
      </w:r>
    </w:p>
    <w:p w14:paraId="088BCA85" w14:textId="77777777" w:rsidR="00342DFC" w:rsidRDefault="00FB6247">
      <w:pPr>
        <w:pStyle w:val="a0"/>
      </w:pPr>
      <w:r>
        <w:rPr>
          <w:b/>
        </w:rPr>
        <w:t>管理员个人信息相关接口：</w:t>
      </w:r>
    </w:p>
    <w:p w14:paraId="75E507AF" w14:textId="77777777" w:rsidR="00342DFC" w:rsidRDefault="00FB6247">
      <w:pPr>
        <w:pStyle w:val="a0"/>
      </w:pPr>
      <w:r>
        <w:t>（</w:t>
      </w:r>
      <w:r>
        <w:t>1</w:t>
      </w:r>
      <w:r>
        <w:t>）获取管理员个人信息的接口</w:t>
      </w:r>
    </w:p>
    <w:p w14:paraId="6E64CDB1" w14:textId="77777777" w:rsidR="00342DFC" w:rsidRDefault="00FB6247">
      <w:pPr>
        <w:pStyle w:val="a0"/>
      </w:pPr>
      <w:r>
        <w:rPr>
          <w:b/>
        </w:rPr>
        <w:t>用户建议查看相关接口：</w:t>
      </w:r>
    </w:p>
    <w:p w14:paraId="2C33E8BA" w14:textId="77777777" w:rsidR="00342DFC" w:rsidRDefault="00FB6247">
      <w:pPr>
        <w:pStyle w:val="a0"/>
      </w:pPr>
      <w:r>
        <w:t>（</w:t>
      </w:r>
      <w:r>
        <w:t>1</w:t>
      </w:r>
      <w:r>
        <w:t>）获取用户提交的建议的接口</w:t>
      </w:r>
    </w:p>
    <w:p w14:paraId="5E73F0EC" w14:textId="77777777" w:rsidR="00342DFC" w:rsidRDefault="00FB6247">
      <w:pPr>
        <w:pStyle w:val="a0"/>
      </w:pPr>
      <w:r>
        <w:t>（</w:t>
      </w:r>
      <w:r>
        <w:t>2</w:t>
      </w:r>
      <w:r>
        <w:t>）删除用户提交的建议的接口</w:t>
      </w:r>
    </w:p>
    <w:p w14:paraId="20EE8745" w14:textId="77777777" w:rsidR="00342DFC" w:rsidRDefault="00FB6247">
      <w:pPr>
        <w:pStyle w:val="4"/>
      </w:pPr>
      <w:bookmarkStart w:id="29" w:name="小程序端"/>
      <w:r>
        <w:t>小程序端</w:t>
      </w:r>
      <w:bookmarkEnd w:id="29"/>
    </w:p>
    <w:p w14:paraId="79C82D5E" w14:textId="77777777" w:rsidR="00342DFC" w:rsidRDefault="00FB6247">
      <w:pPr>
        <w:pStyle w:val="FirstParagraph"/>
      </w:pPr>
      <w:r>
        <w:t>说明：接口数据全部以</w:t>
      </w:r>
      <w:r>
        <w:t>JSON</w:t>
      </w:r>
      <w:r>
        <w:t>数据格式进行传输。以下接口仅阐述相关接口功能，具体</w:t>
      </w:r>
      <w:r>
        <w:t>API</w:t>
      </w:r>
      <w:r>
        <w:t>接口说明请参考附录</w:t>
      </w:r>
      <w:r>
        <w:t>—</w:t>
      </w:r>
      <w:r>
        <w:t>小程序</w:t>
      </w:r>
      <w:r>
        <w:t>API</w:t>
      </w:r>
      <w:r>
        <w:t>接口说明。</w:t>
      </w:r>
    </w:p>
    <w:p w14:paraId="0F815E0C" w14:textId="77777777" w:rsidR="00342DFC" w:rsidRDefault="00FB6247">
      <w:pPr>
        <w:pStyle w:val="a0"/>
      </w:pPr>
      <w:r>
        <w:rPr>
          <w:b/>
        </w:rPr>
        <w:t>用户信息管理相关接口：</w:t>
      </w:r>
    </w:p>
    <w:p w14:paraId="71019F3D" w14:textId="77777777" w:rsidR="00342DFC" w:rsidRDefault="00FB6247">
      <w:pPr>
        <w:pStyle w:val="a0"/>
      </w:pPr>
      <w:r>
        <w:t>（</w:t>
      </w:r>
      <w:r>
        <w:t>1</w:t>
      </w:r>
      <w:r>
        <w:t>）提交个人数据到用户数据表中的接口</w:t>
      </w:r>
    </w:p>
    <w:p w14:paraId="6646DFCB" w14:textId="77777777" w:rsidR="00342DFC" w:rsidRDefault="00FB6247">
      <w:pPr>
        <w:pStyle w:val="a0"/>
      </w:pPr>
      <w:r>
        <w:t>（</w:t>
      </w:r>
      <w:r>
        <w:t>2</w:t>
      </w:r>
      <w:r>
        <w:t>）用户获取用户数据表中个人数据的接口</w:t>
      </w:r>
    </w:p>
    <w:p w14:paraId="480459AB" w14:textId="77777777" w:rsidR="00342DFC" w:rsidRDefault="00FB6247">
      <w:pPr>
        <w:pStyle w:val="a0"/>
      </w:pPr>
      <w:r>
        <w:rPr>
          <w:b/>
        </w:rPr>
        <w:t>订单信息管理相关接口：</w:t>
      </w:r>
    </w:p>
    <w:p w14:paraId="69F0D6AD" w14:textId="77777777" w:rsidR="00342DFC" w:rsidRDefault="00FB6247">
      <w:pPr>
        <w:pStyle w:val="a0"/>
      </w:pPr>
      <w:r>
        <w:t>（</w:t>
      </w:r>
      <w:r>
        <w:t>1</w:t>
      </w:r>
      <w:r>
        <w:t>）获取订单数据表中的订单数据的接口</w:t>
      </w:r>
    </w:p>
    <w:p w14:paraId="576897B8" w14:textId="77777777" w:rsidR="00342DFC" w:rsidRDefault="00FB6247">
      <w:pPr>
        <w:pStyle w:val="a0"/>
      </w:pPr>
      <w:r>
        <w:t>（</w:t>
      </w:r>
      <w:r>
        <w:t>2</w:t>
      </w:r>
      <w:r>
        <w:t>）修改订单数据表中的订单数据的接口</w:t>
      </w:r>
    </w:p>
    <w:p w14:paraId="629144C2" w14:textId="77777777" w:rsidR="00342DFC" w:rsidRDefault="00FB6247">
      <w:pPr>
        <w:pStyle w:val="a0"/>
      </w:pPr>
      <w:r>
        <w:t>（</w:t>
      </w:r>
      <w:r>
        <w:t>3</w:t>
      </w:r>
      <w:r>
        <w:t>）删除订单数据表中的订单数据的接口</w:t>
      </w:r>
    </w:p>
    <w:p w14:paraId="7A07BB49" w14:textId="77777777" w:rsidR="00342DFC" w:rsidRDefault="00FB6247">
      <w:pPr>
        <w:pStyle w:val="a0"/>
      </w:pPr>
      <w:r>
        <w:rPr>
          <w:b/>
        </w:rPr>
        <w:lastRenderedPageBreak/>
        <w:t>房间信息管理相关接口：</w:t>
      </w:r>
    </w:p>
    <w:p w14:paraId="15A8E68B" w14:textId="77777777" w:rsidR="00342DFC" w:rsidRDefault="00FB6247">
      <w:pPr>
        <w:pStyle w:val="a0"/>
      </w:pPr>
      <w:r>
        <w:t>（</w:t>
      </w:r>
      <w:r>
        <w:t>1</w:t>
      </w:r>
      <w:r>
        <w:t>）获取房间数据表中的房间数据的接</w:t>
      </w:r>
      <w:r>
        <w:t>口</w:t>
      </w:r>
    </w:p>
    <w:p w14:paraId="0BA12243" w14:textId="77777777" w:rsidR="00342DFC" w:rsidRDefault="00FB6247">
      <w:pPr>
        <w:pStyle w:val="a0"/>
      </w:pPr>
      <w:r>
        <w:t>（</w:t>
      </w:r>
      <w:r>
        <w:t>2</w:t>
      </w:r>
      <w:r>
        <w:t>）修改订单数据表中的订单数据的接口</w:t>
      </w:r>
    </w:p>
    <w:p w14:paraId="3FAC2DEB" w14:textId="77777777" w:rsidR="00342DFC" w:rsidRDefault="00FB6247">
      <w:pPr>
        <w:pStyle w:val="a0"/>
      </w:pPr>
      <w:r>
        <w:rPr>
          <w:b/>
        </w:rPr>
        <w:t>硬件信息管理相关接口：</w:t>
      </w:r>
    </w:p>
    <w:p w14:paraId="4B6A7872" w14:textId="77777777" w:rsidR="00342DFC" w:rsidRDefault="00FB6247">
      <w:pPr>
        <w:pStyle w:val="a0"/>
      </w:pPr>
      <w:r>
        <w:t>（</w:t>
      </w:r>
      <w:r>
        <w:t>1</w:t>
      </w:r>
      <w:r>
        <w:t>）获取硬件数据表中的硬件数据的接口</w:t>
      </w:r>
    </w:p>
    <w:p w14:paraId="4E9B92B7" w14:textId="77777777" w:rsidR="00342DFC" w:rsidRDefault="00FB6247">
      <w:pPr>
        <w:pStyle w:val="a0"/>
      </w:pPr>
      <w:r>
        <w:t>（</w:t>
      </w:r>
      <w:r>
        <w:t>2</w:t>
      </w:r>
      <w:r>
        <w:t>）修改硬件数据表中的硬件数据的接口</w:t>
      </w:r>
    </w:p>
    <w:p w14:paraId="41586680" w14:textId="77777777" w:rsidR="00342DFC" w:rsidRDefault="00FB6247">
      <w:pPr>
        <w:pStyle w:val="a0"/>
      </w:pPr>
      <w:r>
        <w:rPr>
          <w:b/>
        </w:rPr>
        <w:t>系统信息管理相关接口：</w:t>
      </w:r>
    </w:p>
    <w:p w14:paraId="7761052D" w14:textId="77777777" w:rsidR="00342DFC" w:rsidRDefault="00FB6247">
      <w:pPr>
        <w:pStyle w:val="a0"/>
      </w:pPr>
      <w:r>
        <w:t>（</w:t>
      </w:r>
      <w:r>
        <w:t>1</w:t>
      </w:r>
      <w:r>
        <w:t>）判断用户身份的接口</w:t>
      </w:r>
    </w:p>
    <w:p w14:paraId="601096E4" w14:textId="77777777" w:rsidR="00342DFC" w:rsidRDefault="00FB6247">
      <w:pPr>
        <w:pStyle w:val="a0"/>
      </w:pPr>
      <w:r>
        <w:t>（</w:t>
      </w:r>
      <w:r>
        <w:t>2</w:t>
      </w:r>
      <w:r>
        <w:t>）获取用户身份数据表中用户身份数据的接口</w:t>
      </w:r>
    </w:p>
    <w:p w14:paraId="7779994B" w14:textId="77777777" w:rsidR="00342DFC" w:rsidRDefault="00FB6247">
      <w:pPr>
        <w:pStyle w:val="a0"/>
      </w:pPr>
      <w:r>
        <w:rPr>
          <w:b/>
        </w:rPr>
        <w:t>记录信息管理相关接口：</w:t>
      </w:r>
    </w:p>
    <w:p w14:paraId="0EFAC4BD" w14:textId="77777777" w:rsidR="00342DFC" w:rsidRDefault="00FB6247">
      <w:pPr>
        <w:pStyle w:val="a0"/>
      </w:pPr>
      <w:r>
        <w:t>（</w:t>
      </w:r>
      <w:r>
        <w:t>1</w:t>
      </w:r>
      <w:r>
        <w:t>）提交开门记录数据到开门记录数据表中的接口</w:t>
      </w:r>
    </w:p>
    <w:p w14:paraId="455A4F1E" w14:textId="77777777" w:rsidR="00342DFC" w:rsidRDefault="00FB6247">
      <w:pPr>
        <w:pStyle w:val="a0"/>
      </w:pPr>
      <w:r>
        <w:t>（</w:t>
      </w:r>
      <w:r>
        <w:t>2</w:t>
      </w:r>
      <w:r>
        <w:t>）获取开门记录数据表中的开门记录数据的接口</w:t>
      </w:r>
    </w:p>
    <w:p w14:paraId="3499FE2D" w14:textId="77777777" w:rsidR="00342DFC" w:rsidRDefault="00FB6247">
      <w:pPr>
        <w:pStyle w:val="a0"/>
      </w:pPr>
      <w:r>
        <w:t>（</w:t>
      </w:r>
      <w:r>
        <w:t>3</w:t>
      </w:r>
      <w:r>
        <w:t>）提交意外事件数据到意外事件数据表中的接口</w:t>
      </w:r>
    </w:p>
    <w:p w14:paraId="12B8DABE" w14:textId="77777777" w:rsidR="00342DFC" w:rsidRDefault="00FB6247">
      <w:pPr>
        <w:pStyle w:val="a0"/>
      </w:pPr>
      <w:r>
        <w:t>（</w:t>
      </w:r>
      <w:r>
        <w:t>4</w:t>
      </w:r>
      <w:r>
        <w:t>）获取开门记录数据表中的开门记录数</w:t>
      </w:r>
      <w:r>
        <w:t xml:space="preserve"> </w:t>
      </w:r>
      <w:r>
        <w:t>据的接口</w:t>
      </w:r>
    </w:p>
    <w:p w14:paraId="58AC6F0F" w14:textId="77777777" w:rsidR="00342DFC" w:rsidRDefault="00FB6247">
      <w:pPr>
        <w:pStyle w:val="a0"/>
      </w:pPr>
      <w:r>
        <w:t>（</w:t>
      </w:r>
      <w:r>
        <w:t>5</w:t>
      </w:r>
      <w:r>
        <w:t>）获取意外事件数据表中的意外事件数据的接口</w:t>
      </w:r>
    </w:p>
    <w:p w14:paraId="6A2D6997" w14:textId="77777777" w:rsidR="00342DFC" w:rsidRDefault="00FB6247">
      <w:pPr>
        <w:pStyle w:val="a0"/>
      </w:pPr>
      <w:r>
        <w:rPr>
          <w:b/>
        </w:rPr>
        <w:t>客房服务管理相关接口：</w:t>
      </w:r>
    </w:p>
    <w:p w14:paraId="6B38A935" w14:textId="77777777" w:rsidR="00342DFC" w:rsidRDefault="00FB6247">
      <w:pPr>
        <w:pStyle w:val="a0"/>
      </w:pPr>
      <w:r>
        <w:t>（</w:t>
      </w:r>
      <w:r>
        <w:t>1</w:t>
      </w:r>
      <w:r>
        <w:t>）呼叫保洁人员的接口</w:t>
      </w:r>
    </w:p>
    <w:p w14:paraId="77C050E9" w14:textId="77777777" w:rsidR="00342DFC" w:rsidRDefault="00FB6247">
      <w:pPr>
        <w:pStyle w:val="a0"/>
      </w:pPr>
      <w:r>
        <w:t>（</w:t>
      </w:r>
      <w:r>
        <w:t>2</w:t>
      </w:r>
      <w:r>
        <w:t>）提交反馈信息到意见反馈数据表中的接口</w:t>
      </w:r>
    </w:p>
    <w:sectPr w:rsidR="00342DFC" w:rsidSect="003A4A73">
      <w:pgSz w:w="11900" w:h="16840"/>
      <w:pgMar w:top="1588" w:right="1418" w:bottom="1418" w:left="1701" w:header="72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23302" w14:textId="77777777" w:rsidR="00FB6247" w:rsidRDefault="00FB6247">
      <w:pPr>
        <w:spacing w:after="0"/>
      </w:pPr>
      <w:r>
        <w:separator/>
      </w:r>
    </w:p>
  </w:endnote>
  <w:endnote w:type="continuationSeparator" w:id="0">
    <w:p w14:paraId="471B1DE7" w14:textId="77777777" w:rsidR="00FB6247" w:rsidRDefault="00FB6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INGFANG SC SEMIBOLD">
    <w:panose1 w:val="020B0800000000000000"/>
    <w:charset w:val="86"/>
    <w:family w:val="swiss"/>
    <w:pitch w:val="variable"/>
    <w:sig w:usb0="A00002FF" w:usb1="7ACFFDFB" w:usb2="00000017" w:usb3="00000000" w:csb0="00040001" w:csb1="00000000"/>
  </w:font>
  <w:font w:name="Open Sans Semibold">
    <w:altName w:val="﷽﷽﷽﷽﷽﷽﷽﷽s Semibold"/>
    <w:panose1 w:val="020B0706030804020204"/>
    <w:charset w:val="00"/>
    <w:family w:val="swiss"/>
    <w:pitch w:val="variable"/>
    <w:sig w:usb0="E00002EF" w:usb1="4000205B" w:usb2="00000028" w:usb3="00000000" w:csb0="0000019F" w:csb1="00000000"/>
  </w:font>
  <w:font w:name="Times New Roman (标题 CS)">
    <w:altName w:val="宋体"/>
    <w:panose1 w:val="020B0604020202020204"/>
    <w:charset w:val="86"/>
    <w:family w:val="roman"/>
    <w:pitch w:val="default"/>
  </w:font>
  <w:font w:name="PingFang SC">
    <w:altName w:val="﷽﷽﷽﷽﷽捯x"/>
    <w:panose1 w:val="020B0400000000000000"/>
    <w:charset w:val="86"/>
    <w:family w:val="swiss"/>
    <w:pitch w:val="variable"/>
    <w:sig w:usb0="A00002FF" w:usb1="7ACFFDFB" w:usb2="00000017" w:usb3="00000000" w:csb0="00040001" w:csb1="00000000"/>
  </w:font>
  <w:font w:name="Times New Roman (正文 CS 字体)">
    <w:altName w:val="宋体"/>
    <w:panose1 w:val="020B0604020202020204"/>
    <w:charset w:val="86"/>
    <w:family w:val="roman"/>
    <w:notTrueType/>
    <w:pitch w:val="default"/>
  </w:font>
  <w:font w:name="Source Han Sans CN">
    <w:altName w:val="Yu Gothic"/>
    <w:panose1 w:val="020B0604020202020204"/>
    <w:charset w:val="80"/>
    <w:family w:val="swiss"/>
    <w:notTrueType/>
    <w:pitch w:val="variable"/>
    <w:sig w:usb0="20000003" w:usb1="2ADF3C10" w:usb2="00000016" w:usb3="00000000" w:csb0="00060107" w:csb1="00000000"/>
  </w:font>
  <w:font w:name="PingFang SC Medium">
    <w:altName w:val="﷽﷽﷽﷽﷽﷽﷽﷽ SC MEDIUM"/>
    <w:panose1 w:val="020B0600000000000000"/>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0EDE3" w14:textId="77777777" w:rsidR="00FB6247" w:rsidRDefault="00FB6247">
      <w:r>
        <w:separator/>
      </w:r>
    </w:p>
  </w:footnote>
  <w:footnote w:type="continuationSeparator" w:id="0">
    <w:p w14:paraId="1BD10E87" w14:textId="77777777" w:rsidR="00FB6247" w:rsidRDefault="00FB6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8ED88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33">
    <w:abstractNumId w:val="11"/>
  </w:num>
  <w:num w:numId="34">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2DFC"/>
    <w:rsid w:val="004E29B3"/>
    <w:rsid w:val="00590D07"/>
    <w:rsid w:val="00784D58"/>
    <w:rsid w:val="008D6863"/>
    <w:rsid w:val="009B2818"/>
    <w:rsid w:val="00B86B75"/>
    <w:rsid w:val="00BC48D5"/>
    <w:rsid w:val="00C36279"/>
    <w:rsid w:val="00E315A3"/>
    <w:rsid w:val="00FB624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E715310"/>
  <w15:docId w15:val="{C58A58C2-4E41-524B-9DCB-39EBB3D35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37E9D"/>
    <w:pPr>
      <w:keepNext/>
      <w:keepLines/>
      <w:spacing w:before="480" w:after="0"/>
      <w:outlineLvl w:val="0"/>
    </w:pPr>
    <w:rPr>
      <w:rFonts w:asciiTheme="majorHAnsi" w:eastAsia="PINGFANG SC SEMIBOLD" w:hAnsiTheme="majorHAnsi" w:cstheme="majorBidi"/>
      <w:b/>
      <w:bCs/>
      <w:color w:val="000000" w:themeColor="text1"/>
      <w:sz w:val="48"/>
      <w:szCs w:val="32"/>
    </w:rPr>
  </w:style>
  <w:style w:type="paragraph" w:styleId="2">
    <w:name w:val="heading 2"/>
    <w:basedOn w:val="a"/>
    <w:next w:val="a0"/>
    <w:uiPriority w:val="9"/>
    <w:unhideWhenUsed/>
    <w:qFormat/>
    <w:rsid w:val="00E37E9D"/>
    <w:pPr>
      <w:keepNext/>
      <w:keepLines/>
      <w:spacing w:before="200" w:after="0"/>
      <w:outlineLvl w:val="1"/>
    </w:pPr>
    <w:rPr>
      <w:rFonts w:ascii="Open Sans Semibold" w:eastAsia="PINGFANG SC SEMIBOLD" w:hAnsi="Open Sans Semibold" w:cs="Times New Roman (标题 CS)"/>
      <w:b/>
      <w:bCs/>
      <w:color w:val="000000" w:themeColor="text1"/>
      <w:sz w:val="40"/>
      <w:szCs w:val="28"/>
    </w:rPr>
  </w:style>
  <w:style w:type="paragraph" w:styleId="3">
    <w:name w:val="heading 3"/>
    <w:basedOn w:val="a"/>
    <w:next w:val="a0"/>
    <w:uiPriority w:val="9"/>
    <w:unhideWhenUsed/>
    <w:qFormat/>
    <w:rsid w:val="00E37E9D"/>
    <w:pPr>
      <w:keepNext/>
      <w:keepLines/>
      <w:spacing w:before="200" w:after="0"/>
      <w:outlineLvl w:val="2"/>
    </w:pPr>
    <w:rPr>
      <w:rFonts w:asciiTheme="majorHAnsi" w:eastAsia="PINGFANG SC SEMIBOLD" w:hAnsiTheme="majorHAnsi" w:cstheme="majorBidi"/>
      <w:b/>
      <w:bCs/>
      <w:color w:val="000000" w:themeColor="text1"/>
      <w:sz w:val="36"/>
    </w:rPr>
  </w:style>
  <w:style w:type="paragraph" w:styleId="4">
    <w:name w:val="heading 4"/>
    <w:basedOn w:val="a"/>
    <w:next w:val="a0"/>
    <w:uiPriority w:val="9"/>
    <w:unhideWhenUsed/>
    <w:qFormat/>
    <w:rsid w:val="00E37E9D"/>
    <w:pPr>
      <w:keepNext/>
      <w:keepLines/>
      <w:spacing w:before="200" w:after="0"/>
      <w:outlineLvl w:val="3"/>
    </w:pPr>
    <w:rPr>
      <w:rFonts w:asciiTheme="majorHAnsi" w:eastAsia="PINGFANG SC SEMIBOLD" w:hAnsiTheme="majorHAnsi" w:cstheme="majorBidi"/>
      <w:b/>
      <w:bCs/>
      <w:sz w:val="32"/>
    </w:rPr>
  </w:style>
  <w:style w:type="paragraph" w:styleId="5">
    <w:name w:val="heading 5"/>
    <w:basedOn w:val="a"/>
    <w:next w:val="a0"/>
    <w:uiPriority w:val="9"/>
    <w:unhideWhenUsed/>
    <w:qFormat/>
    <w:rsid w:val="00D64490"/>
    <w:pPr>
      <w:keepNext/>
      <w:keepLines/>
      <w:spacing w:before="200" w:after="0"/>
      <w:outlineLvl w:val="4"/>
    </w:pPr>
    <w:rPr>
      <w:rFonts w:asciiTheme="majorHAnsi" w:eastAsia="PingFang SC" w:hAnsiTheme="majorHAnsi" w:cstheme="majorBidi"/>
      <w:iCs/>
      <w:sz w:val="28"/>
    </w:rPr>
  </w:style>
  <w:style w:type="paragraph" w:styleId="6">
    <w:name w:val="heading 6"/>
    <w:basedOn w:val="a"/>
    <w:next w:val="a0"/>
    <w:uiPriority w:val="9"/>
    <w:unhideWhenUsed/>
    <w:qFormat/>
    <w:rsid w:val="00D64490"/>
    <w:pPr>
      <w:keepNext/>
      <w:keepLines/>
      <w:spacing w:before="200" w:after="0"/>
      <w:outlineLvl w:val="5"/>
    </w:pPr>
    <w:rPr>
      <w:rFonts w:asciiTheme="majorHAnsi" w:eastAsia="PingFang SC"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73D80"/>
    <w:pPr>
      <w:spacing w:before="360" w:after="360"/>
    </w:pPr>
  </w:style>
  <w:style w:type="paragraph" w:customStyle="1" w:styleId="FirstParagraph">
    <w:name w:val="First Paragraph"/>
    <w:basedOn w:val="a0"/>
    <w:next w:val="a0"/>
    <w:qFormat/>
    <w:rsid w:val="00873D80"/>
  </w:style>
  <w:style w:type="paragraph" w:customStyle="1" w:styleId="Compact">
    <w:name w:val="Compact"/>
    <w:basedOn w:val="a0"/>
    <w:qFormat/>
    <w:rsid w:val="00DA1936"/>
    <w:pPr>
      <w:framePr w:wrap="notBeside" w:vAnchor="text" w:hAnchor="text" w:xAlign="center" w:y="1"/>
      <w:spacing w:before="36" w:after="36" w:line="240" w:lineRule="atLeast"/>
      <w:jc w:val="center"/>
    </w:pPr>
    <w:rPr>
      <w:rFonts w:cs="Times New Roman (正文 CS 字体)"/>
      <w:snapToGrid w:val="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873D80"/>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1C5A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1">
    <w:name w:val="header"/>
    <w:basedOn w:val="a"/>
    <w:link w:val="af2"/>
    <w:unhideWhenUsed/>
    <w:rsid w:val="003A4A73"/>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3A4A73"/>
    <w:rPr>
      <w:sz w:val="18"/>
      <w:szCs w:val="18"/>
    </w:rPr>
  </w:style>
  <w:style w:type="paragraph" w:styleId="af3">
    <w:name w:val="footer"/>
    <w:basedOn w:val="a"/>
    <w:link w:val="af4"/>
    <w:unhideWhenUsed/>
    <w:rsid w:val="003A4A73"/>
    <w:pPr>
      <w:tabs>
        <w:tab w:val="center" w:pos="4153"/>
        <w:tab w:val="right" w:pos="8306"/>
      </w:tabs>
      <w:snapToGrid w:val="0"/>
    </w:pPr>
    <w:rPr>
      <w:sz w:val="18"/>
      <w:szCs w:val="18"/>
    </w:rPr>
  </w:style>
  <w:style w:type="character" w:customStyle="1" w:styleId="af4">
    <w:name w:val="页脚 字符"/>
    <w:basedOn w:val="a1"/>
    <w:link w:val="af3"/>
    <w:rsid w:val="003A4A7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2776</Words>
  <Characters>15825</Characters>
  <Application>Microsoft Office Word</Application>
  <DocSecurity>0</DocSecurity>
  <Lines>131</Lines>
  <Paragraphs>37</Paragraphs>
  <ScaleCrop>false</ScaleCrop>
  <Company/>
  <LinksUpToDate>false</LinksUpToDate>
  <CharactersWithSpaces>1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8941</dc:creator>
  <cp:keywords/>
  <cp:lastModifiedBy>18941</cp:lastModifiedBy>
  <cp:revision>2</cp:revision>
  <dcterms:created xsi:type="dcterms:W3CDTF">2021-07-16T09:47:00Z</dcterms:created>
  <dcterms:modified xsi:type="dcterms:W3CDTF">2021-07-16T09:47:00Z</dcterms:modified>
</cp:coreProperties>
</file>